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5F9BD" w14:textId="77777777" w:rsidR="00953F91" w:rsidRDefault="00953F91">
      <w:pPr>
        <w:pStyle w:val="Heading1"/>
        <w:rPr>
          <w:rFonts w:ascii="Rockwell Extra Bold" w:hAnsi="Rockwell Extra Bold"/>
        </w:rPr>
      </w:pPr>
      <w:r>
        <w:rPr>
          <w:rFonts w:ascii="Rockwell Extra Bold" w:hAnsi="Rockwell Extra Bold"/>
        </w:rPr>
        <w:t>DELAWARE 4-H RECORD</w:t>
      </w:r>
    </w:p>
    <w:p w14:paraId="7FFA8014" w14:textId="77777777" w:rsidR="00953F91" w:rsidRDefault="00953F91">
      <w:pPr>
        <w:rPr>
          <w:b/>
          <w:bCs/>
          <w:sz w:val="28"/>
        </w:rPr>
      </w:pPr>
    </w:p>
    <w:tbl>
      <w:tblPr>
        <w:tblW w:w="5031"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792"/>
        <w:gridCol w:w="346"/>
        <w:gridCol w:w="7"/>
        <w:gridCol w:w="177"/>
        <w:gridCol w:w="2203"/>
        <w:gridCol w:w="160"/>
        <w:gridCol w:w="1868"/>
        <w:gridCol w:w="202"/>
        <w:gridCol w:w="594"/>
        <w:gridCol w:w="486"/>
        <w:gridCol w:w="1080"/>
        <w:gridCol w:w="288"/>
        <w:gridCol w:w="1060"/>
      </w:tblGrid>
      <w:tr w:rsidR="0071624C" w:rsidRPr="0071624C" w14:paraId="3AAC5F24" w14:textId="77777777" w:rsidTr="00BD06D4">
        <w:trPr>
          <w:trHeight w:hRule="exact" w:val="288"/>
        </w:trPr>
        <w:tc>
          <w:tcPr>
            <w:tcW w:w="9263" w:type="dxa"/>
            <w:gridSpan w:val="13"/>
            <w:shd w:val="clear" w:color="auto" w:fill="D9D9D9" w:themeFill="background1" w:themeFillShade="D9"/>
            <w:vAlign w:val="center"/>
          </w:tcPr>
          <w:p w14:paraId="481076DA" w14:textId="77777777" w:rsidR="0071624C" w:rsidRPr="0071624C" w:rsidRDefault="00B069FE" w:rsidP="0071624C">
            <w:pPr>
              <w:outlineLvl w:val="0"/>
              <w:rPr>
                <w:rFonts w:ascii="Tahoma" w:hAnsi="Tahoma"/>
                <w:b/>
                <w:caps/>
                <w:sz w:val="20"/>
                <w:szCs w:val="20"/>
              </w:rPr>
            </w:pPr>
            <w:r>
              <w:rPr>
                <w:rFonts w:ascii="Tahoma" w:hAnsi="Tahoma"/>
                <w:b/>
                <w:caps/>
                <w:sz w:val="20"/>
                <w:szCs w:val="20"/>
              </w:rPr>
              <w:t>project</w:t>
            </w:r>
            <w:r w:rsidR="0071624C" w:rsidRPr="0071624C">
              <w:rPr>
                <w:rFonts w:ascii="Tahoma" w:hAnsi="Tahoma"/>
                <w:b/>
                <w:caps/>
                <w:sz w:val="20"/>
                <w:szCs w:val="20"/>
              </w:rPr>
              <w:t xml:space="preserve"> Information</w:t>
            </w:r>
          </w:p>
        </w:tc>
      </w:tr>
      <w:tr w:rsidR="005E004F" w:rsidRPr="0071624C" w14:paraId="56B571A0" w14:textId="77777777" w:rsidTr="00BD06D4">
        <w:trPr>
          <w:trHeight w:hRule="exact" w:val="1095"/>
        </w:trPr>
        <w:tc>
          <w:tcPr>
            <w:tcW w:w="9263" w:type="dxa"/>
            <w:gridSpan w:val="13"/>
            <w:shd w:val="clear" w:color="auto" w:fill="auto"/>
            <w:vAlign w:val="center"/>
          </w:tcPr>
          <w:p w14:paraId="01CAA8AC" w14:textId="77777777" w:rsidR="005E004F" w:rsidRDefault="005E004F" w:rsidP="00052D79">
            <w:pPr>
              <w:jc w:val="center"/>
              <w:outlineLvl w:val="0"/>
              <w:rPr>
                <w:rFonts w:ascii="Tahoma" w:hAnsi="Tahoma"/>
                <w:b/>
                <w:caps/>
                <w:sz w:val="20"/>
                <w:szCs w:val="20"/>
              </w:rPr>
            </w:pPr>
            <w:r>
              <w:rPr>
                <w:rFonts w:ascii="Tahoma" w:hAnsi="Tahoma"/>
                <w:b/>
                <w:caps/>
                <w:sz w:val="20"/>
                <w:szCs w:val="20"/>
              </w:rPr>
              <w:t xml:space="preserve">PROJECT NAME:  </w:t>
            </w:r>
            <w:sdt>
              <w:sdtPr>
                <w:rPr>
                  <w:rFonts w:ascii="Tahoma" w:hAnsi="Tahoma"/>
                  <w:b/>
                  <w:caps/>
                  <w:sz w:val="20"/>
                  <w:szCs w:val="20"/>
                </w:rPr>
                <w:id w:val="179090388"/>
                <w:placeholder>
                  <w:docPart w:val="9B1EF09FCE064EBF96C2BBEAD2D475E4"/>
                </w:placeholder>
                <w:showingPlcHdr/>
                <w:text/>
              </w:sdtPr>
              <w:sdtEndPr/>
              <w:sdtContent>
                <w:r w:rsidR="00052D79">
                  <w:rPr>
                    <w:rStyle w:val="PlaceholderText"/>
                  </w:rPr>
                  <w:t>Click here to enter text</w:t>
                </w:r>
                <w:r w:rsidR="00052D79" w:rsidRPr="003377AF">
                  <w:rPr>
                    <w:rStyle w:val="PlaceholderText"/>
                  </w:rPr>
                  <w:t>.</w:t>
                </w:r>
              </w:sdtContent>
            </w:sdt>
          </w:p>
        </w:tc>
      </w:tr>
      <w:tr w:rsidR="001A1E46" w:rsidRPr="0071624C" w14:paraId="4237BBA0" w14:textId="77777777" w:rsidTr="00BD06D4">
        <w:trPr>
          <w:trHeight w:hRule="exact" w:val="403"/>
        </w:trPr>
        <w:tc>
          <w:tcPr>
            <w:tcW w:w="792" w:type="dxa"/>
            <w:vAlign w:val="center"/>
          </w:tcPr>
          <w:p w14:paraId="09D4E83D" w14:textId="77777777" w:rsidR="0071624C" w:rsidRPr="0071624C" w:rsidRDefault="0071624C" w:rsidP="0071624C">
            <w:pPr>
              <w:rPr>
                <w:rFonts w:ascii="Tahoma" w:hAnsi="Tahoma"/>
                <w:b/>
                <w:sz w:val="16"/>
              </w:rPr>
            </w:pPr>
            <w:r w:rsidRPr="0071624C">
              <w:rPr>
                <w:rFonts w:ascii="Tahoma" w:hAnsi="Tahoma"/>
                <w:b/>
                <w:sz w:val="16"/>
              </w:rPr>
              <w:t>Name</w:t>
            </w:r>
          </w:p>
        </w:tc>
        <w:sdt>
          <w:sdtPr>
            <w:rPr>
              <w:rFonts w:ascii="Tahoma" w:hAnsi="Tahoma"/>
              <w:sz w:val="20"/>
              <w:szCs w:val="20"/>
            </w:rPr>
            <w:id w:val="-1428880459"/>
            <w:placeholder>
              <w:docPart w:val="47FE298ACB0846228C07D3C1B1A6CC57"/>
            </w:placeholder>
            <w:text/>
          </w:sdtPr>
          <w:sdtEndPr/>
          <w:sdtContent>
            <w:tc>
              <w:tcPr>
                <w:tcW w:w="2733" w:type="dxa"/>
                <w:gridSpan w:val="4"/>
                <w:vAlign w:val="center"/>
              </w:tcPr>
              <w:p w14:paraId="47DE1FDC" w14:textId="77777777" w:rsidR="0071624C" w:rsidRPr="00E82386" w:rsidRDefault="00FF64BA" w:rsidP="00421D79">
                <w:pPr>
                  <w:rPr>
                    <w:rFonts w:ascii="Tahoma" w:hAnsi="Tahoma"/>
                    <w:sz w:val="20"/>
                    <w:szCs w:val="20"/>
                  </w:rPr>
                </w:pPr>
                <w:r w:rsidRPr="00E82386">
                  <w:rPr>
                    <w:rFonts w:ascii="Tahoma" w:hAnsi="Tahoma"/>
                    <w:sz w:val="20"/>
                    <w:szCs w:val="20"/>
                  </w:rPr>
                  <w:t xml:space="preserve"> </w:t>
                </w:r>
                <w:r w:rsidR="008B7887" w:rsidRPr="00E82386">
                  <w:rPr>
                    <w:rFonts w:ascii="Tahoma" w:hAnsi="Tahoma"/>
                    <w:sz w:val="20"/>
                    <w:szCs w:val="20"/>
                  </w:rPr>
                  <w:t xml:space="preserve"> </w:t>
                </w:r>
              </w:p>
            </w:tc>
          </w:sdtContent>
        </w:sdt>
        <w:tc>
          <w:tcPr>
            <w:tcW w:w="2028" w:type="dxa"/>
            <w:gridSpan w:val="2"/>
            <w:vAlign w:val="center"/>
          </w:tcPr>
          <w:p w14:paraId="2F792180" w14:textId="77777777" w:rsidR="0071624C" w:rsidRPr="0071624C" w:rsidRDefault="0071624C" w:rsidP="0071624C">
            <w:pPr>
              <w:rPr>
                <w:rFonts w:ascii="Tahoma" w:hAnsi="Tahoma"/>
                <w:b/>
                <w:sz w:val="16"/>
              </w:rPr>
            </w:pPr>
            <w:r w:rsidRPr="0071624C">
              <w:rPr>
                <w:rFonts w:ascii="Tahoma" w:hAnsi="Tahoma"/>
                <w:b/>
                <w:sz w:val="16"/>
              </w:rPr>
              <w:t>Age as of January 1, 20</w:t>
            </w:r>
            <w:r w:rsidR="00BD06D4">
              <w:rPr>
                <w:rFonts w:ascii="Tahoma" w:hAnsi="Tahoma"/>
                <w:b/>
                <w:sz w:val="16"/>
              </w:rPr>
              <w:t>XX</w:t>
            </w:r>
          </w:p>
        </w:tc>
        <w:sdt>
          <w:sdtPr>
            <w:rPr>
              <w:rFonts w:ascii="Tahoma" w:hAnsi="Tahoma"/>
              <w:sz w:val="16"/>
            </w:rPr>
            <w:id w:val="-1440057445"/>
            <w:placeholder>
              <w:docPart w:val="F1C0401A1AE14F0A95B5E1CA5B95DA6E"/>
            </w:placeholder>
            <w:text/>
          </w:sdtPr>
          <w:sdtEndPr/>
          <w:sdtContent>
            <w:tc>
              <w:tcPr>
                <w:tcW w:w="1282" w:type="dxa"/>
                <w:gridSpan w:val="3"/>
                <w:vAlign w:val="center"/>
              </w:tcPr>
              <w:p w14:paraId="5506F886" w14:textId="77777777" w:rsidR="0071624C" w:rsidRPr="0071624C" w:rsidRDefault="00421D79" w:rsidP="00421D79">
                <w:pPr>
                  <w:jc w:val="center"/>
                  <w:rPr>
                    <w:rFonts w:ascii="Tahoma" w:hAnsi="Tahoma"/>
                    <w:sz w:val="16"/>
                  </w:rPr>
                </w:pPr>
                <w:r>
                  <w:rPr>
                    <w:rFonts w:ascii="Tahoma" w:hAnsi="Tahoma"/>
                    <w:sz w:val="16"/>
                  </w:rPr>
                  <w:t xml:space="preserve"> </w:t>
                </w:r>
              </w:p>
            </w:tc>
          </w:sdtContent>
        </w:sdt>
        <w:sdt>
          <w:sdtPr>
            <w:rPr>
              <w:rFonts w:ascii="Tahoma" w:hAnsi="Tahoma"/>
              <w:sz w:val="16"/>
            </w:rPr>
            <w:id w:val="16436765"/>
            <w:placeholder>
              <w:docPart w:val="F1C0401A1AE14F0A95B5E1CA5B95DA6E"/>
            </w:placeholder>
            <w:text/>
          </w:sdtPr>
          <w:sdtEndPr/>
          <w:sdtContent>
            <w:tc>
              <w:tcPr>
                <w:tcW w:w="1368" w:type="dxa"/>
                <w:gridSpan w:val="2"/>
                <w:vAlign w:val="center"/>
              </w:tcPr>
              <w:p w14:paraId="07792265" w14:textId="77777777" w:rsidR="0071624C" w:rsidRPr="0071624C" w:rsidRDefault="00421D79" w:rsidP="00421D79">
                <w:pPr>
                  <w:jc w:val="center"/>
                  <w:rPr>
                    <w:rFonts w:ascii="Tahoma" w:hAnsi="Tahoma"/>
                    <w:sz w:val="16"/>
                  </w:rPr>
                </w:pPr>
                <w:r>
                  <w:rPr>
                    <w:rFonts w:ascii="Tahoma" w:hAnsi="Tahoma"/>
                    <w:sz w:val="16"/>
                  </w:rPr>
                  <w:t xml:space="preserve"> </w:t>
                </w:r>
              </w:p>
            </w:tc>
          </w:sdtContent>
        </w:sdt>
        <w:tc>
          <w:tcPr>
            <w:tcW w:w="1060" w:type="dxa"/>
            <w:vAlign w:val="center"/>
          </w:tcPr>
          <w:p w14:paraId="4D293DE1" w14:textId="77777777" w:rsidR="0071624C" w:rsidRPr="0071624C" w:rsidRDefault="0071624C" w:rsidP="0071624C">
            <w:pPr>
              <w:rPr>
                <w:rFonts w:ascii="Tahoma" w:hAnsi="Tahoma"/>
                <w:b/>
                <w:sz w:val="16"/>
              </w:rPr>
            </w:pPr>
            <w:r w:rsidRPr="001A1E46">
              <w:rPr>
                <w:rFonts w:ascii="Tahoma" w:hAnsi="Tahoma"/>
                <w:b/>
                <w:sz w:val="16"/>
              </w:rPr>
              <w:t>Years old</w:t>
            </w:r>
          </w:p>
        </w:tc>
      </w:tr>
      <w:tr w:rsidR="001A1E46" w:rsidRPr="0071624C" w14:paraId="112FE368" w14:textId="77777777" w:rsidTr="00BD06D4">
        <w:trPr>
          <w:trHeight w:hRule="exact" w:val="403"/>
        </w:trPr>
        <w:tc>
          <w:tcPr>
            <w:tcW w:w="1138" w:type="dxa"/>
            <w:gridSpan w:val="2"/>
            <w:vAlign w:val="center"/>
          </w:tcPr>
          <w:p w14:paraId="6F25CFA0" w14:textId="77777777" w:rsidR="001A1E46" w:rsidRPr="0071624C" w:rsidRDefault="001A1E46" w:rsidP="0071624C">
            <w:pPr>
              <w:rPr>
                <w:rFonts w:ascii="Tahoma" w:hAnsi="Tahoma"/>
                <w:b/>
                <w:sz w:val="16"/>
              </w:rPr>
            </w:pPr>
            <w:r w:rsidRPr="001A1E46">
              <w:rPr>
                <w:rFonts w:ascii="Tahoma" w:hAnsi="Tahoma"/>
                <w:b/>
                <w:sz w:val="16"/>
              </w:rPr>
              <w:t xml:space="preserve">Complete </w:t>
            </w:r>
            <w:r w:rsidRPr="0071624C">
              <w:rPr>
                <w:rFonts w:ascii="Tahoma" w:hAnsi="Tahoma"/>
                <w:b/>
                <w:sz w:val="16"/>
              </w:rPr>
              <w:t>Address</w:t>
            </w:r>
          </w:p>
        </w:tc>
        <w:sdt>
          <w:sdtPr>
            <w:rPr>
              <w:rFonts w:ascii="Tahoma" w:hAnsi="Tahoma"/>
              <w:sz w:val="20"/>
              <w:szCs w:val="20"/>
            </w:rPr>
            <w:id w:val="862635129"/>
            <w:placeholder>
              <w:docPart w:val="717AB76063EB4F61960DFDE1AE0CE82C"/>
            </w:placeholder>
            <w:text/>
          </w:sdtPr>
          <w:sdtEndPr/>
          <w:sdtContent>
            <w:tc>
              <w:tcPr>
                <w:tcW w:w="8125" w:type="dxa"/>
                <w:gridSpan w:val="11"/>
                <w:vAlign w:val="center"/>
              </w:tcPr>
              <w:p w14:paraId="189B198D" w14:textId="77777777" w:rsidR="001A1E46" w:rsidRPr="00E82386" w:rsidRDefault="00421D79" w:rsidP="00421D79">
                <w:pPr>
                  <w:rPr>
                    <w:rFonts w:ascii="Tahoma" w:hAnsi="Tahoma"/>
                    <w:sz w:val="20"/>
                    <w:szCs w:val="20"/>
                  </w:rPr>
                </w:pPr>
                <w:r w:rsidRPr="00E82386">
                  <w:rPr>
                    <w:rFonts w:ascii="Tahoma" w:hAnsi="Tahoma"/>
                    <w:sz w:val="20"/>
                    <w:szCs w:val="20"/>
                  </w:rPr>
                  <w:t xml:space="preserve"> </w:t>
                </w:r>
              </w:p>
            </w:tc>
          </w:sdtContent>
        </w:sdt>
      </w:tr>
      <w:tr w:rsidR="001A1E46" w:rsidRPr="0071624C" w14:paraId="75F8B011" w14:textId="77777777" w:rsidTr="00BD06D4">
        <w:trPr>
          <w:trHeight w:hRule="exact" w:val="403"/>
        </w:trPr>
        <w:tc>
          <w:tcPr>
            <w:tcW w:w="1145" w:type="dxa"/>
            <w:gridSpan w:val="3"/>
            <w:vAlign w:val="center"/>
          </w:tcPr>
          <w:p w14:paraId="7533D48F" w14:textId="77777777" w:rsidR="0071624C" w:rsidRPr="0071624C" w:rsidRDefault="0071624C" w:rsidP="0071624C">
            <w:pPr>
              <w:rPr>
                <w:rFonts w:ascii="Tahoma" w:hAnsi="Tahoma"/>
                <w:b/>
                <w:sz w:val="16"/>
              </w:rPr>
            </w:pPr>
            <w:r w:rsidRPr="0071624C">
              <w:rPr>
                <w:rFonts w:ascii="Tahoma" w:hAnsi="Tahoma"/>
                <w:b/>
                <w:sz w:val="16"/>
              </w:rPr>
              <w:t>City</w:t>
            </w:r>
          </w:p>
        </w:tc>
        <w:sdt>
          <w:sdtPr>
            <w:rPr>
              <w:rStyle w:val="PlaceholderText"/>
              <w:color w:val="auto"/>
              <w:sz w:val="20"/>
              <w:szCs w:val="20"/>
            </w:rPr>
            <w:id w:val="-306474587"/>
            <w:placeholder>
              <w:docPart w:val="B54D44243D294ED09D64E9B2AF389EC3"/>
            </w:placeholder>
            <w:text/>
          </w:sdtPr>
          <w:sdtEndPr>
            <w:rPr>
              <w:rStyle w:val="PlaceholderText"/>
            </w:rPr>
          </w:sdtEndPr>
          <w:sdtContent>
            <w:tc>
              <w:tcPr>
                <w:tcW w:w="2540" w:type="dxa"/>
                <w:gridSpan w:val="3"/>
                <w:vAlign w:val="center"/>
              </w:tcPr>
              <w:p w14:paraId="606E7299" w14:textId="77777777" w:rsidR="0071624C" w:rsidRPr="00E82386" w:rsidRDefault="00421D79" w:rsidP="00421D79">
                <w:pPr>
                  <w:rPr>
                    <w:rFonts w:ascii="Tahoma" w:hAnsi="Tahoma"/>
                    <w:sz w:val="20"/>
                    <w:szCs w:val="20"/>
                  </w:rPr>
                </w:pPr>
                <w:r w:rsidRPr="00E82386">
                  <w:rPr>
                    <w:rStyle w:val="PlaceholderText"/>
                    <w:color w:val="auto"/>
                    <w:sz w:val="20"/>
                    <w:szCs w:val="20"/>
                  </w:rPr>
                  <w:t xml:space="preserve"> </w:t>
                </w:r>
              </w:p>
            </w:tc>
          </w:sdtContent>
        </w:sdt>
        <w:tc>
          <w:tcPr>
            <w:tcW w:w="2070" w:type="dxa"/>
            <w:gridSpan w:val="2"/>
            <w:vAlign w:val="center"/>
          </w:tcPr>
          <w:p w14:paraId="082F5324" w14:textId="77777777" w:rsidR="0071624C" w:rsidRPr="0071624C" w:rsidRDefault="0071624C" w:rsidP="0071624C">
            <w:pPr>
              <w:rPr>
                <w:rFonts w:ascii="Tahoma" w:hAnsi="Tahoma"/>
                <w:b/>
                <w:sz w:val="16"/>
              </w:rPr>
            </w:pPr>
            <w:r w:rsidRPr="0071624C">
              <w:rPr>
                <w:rFonts w:ascii="Tahoma" w:hAnsi="Tahoma"/>
                <w:b/>
                <w:sz w:val="16"/>
              </w:rPr>
              <w:t>State</w:t>
            </w:r>
          </w:p>
        </w:tc>
        <w:sdt>
          <w:sdtPr>
            <w:rPr>
              <w:rFonts w:ascii="Tahoma" w:hAnsi="Tahoma"/>
              <w:sz w:val="20"/>
              <w:szCs w:val="20"/>
            </w:rPr>
            <w:id w:val="-312417488"/>
            <w:placeholder>
              <w:docPart w:val="66A83012E0144BCE8A1C221C0926D44A"/>
            </w:placeholder>
            <w:text/>
          </w:sdtPr>
          <w:sdtEndPr/>
          <w:sdtContent>
            <w:tc>
              <w:tcPr>
                <w:tcW w:w="594" w:type="dxa"/>
                <w:vAlign w:val="center"/>
              </w:tcPr>
              <w:p w14:paraId="1A9553B6" w14:textId="77777777" w:rsidR="0071624C" w:rsidRPr="00E82386" w:rsidRDefault="00421D79" w:rsidP="00421D79">
                <w:pPr>
                  <w:rPr>
                    <w:rFonts w:ascii="Tahoma" w:hAnsi="Tahoma"/>
                    <w:sz w:val="20"/>
                    <w:szCs w:val="20"/>
                  </w:rPr>
                </w:pPr>
                <w:r w:rsidRPr="00E82386">
                  <w:rPr>
                    <w:rFonts w:ascii="Tahoma" w:hAnsi="Tahoma"/>
                    <w:sz w:val="20"/>
                    <w:szCs w:val="20"/>
                  </w:rPr>
                  <w:t xml:space="preserve"> </w:t>
                </w:r>
              </w:p>
            </w:tc>
          </w:sdtContent>
        </w:sdt>
        <w:tc>
          <w:tcPr>
            <w:tcW w:w="1566" w:type="dxa"/>
            <w:gridSpan w:val="2"/>
            <w:vAlign w:val="center"/>
          </w:tcPr>
          <w:p w14:paraId="6DB93977" w14:textId="77777777" w:rsidR="0071624C" w:rsidRPr="0071624C" w:rsidRDefault="0071624C" w:rsidP="0071624C">
            <w:pPr>
              <w:rPr>
                <w:rFonts w:ascii="Tahoma" w:hAnsi="Tahoma"/>
                <w:b/>
                <w:sz w:val="16"/>
              </w:rPr>
            </w:pPr>
            <w:r w:rsidRPr="0071624C">
              <w:rPr>
                <w:rFonts w:ascii="Tahoma" w:hAnsi="Tahoma"/>
                <w:b/>
                <w:sz w:val="16"/>
              </w:rPr>
              <w:t>ZIP</w:t>
            </w:r>
          </w:p>
        </w:tc>
        <w:sdt>
          <w:sdtPr>
            <w:rPr>
              <w:rFonts w:ascii="Tahoma" w:hAnsi="Tahoma"/>
              <w:i/>
              <w:sz w:val="16"/>
            </w:rPr>
            <w:id w:val="-202637521"/>
            <w:placeholder>
              <w:docPart w:val="DB87537FB75544C0AC4EB599C8D8E4AD"/>
            </w:placeholder>
            <w:text/>
          </w:sdtPr>
          <w:sdtEndPr/>
          <w:sdtContent>
            <w:tc>
              <w:tcPr>
                <w:tcW w:w="1348" w:type="dxa"/>
                <w:gridSpan w:val="2"/>
                <w:vAlign w:val="center"/>
              </w:tcPr>
              <w:p w14:paraId="75DE8DF4" w14:textId="77777777" w:rsidR="0071624C" w:rsidRPr="0071624C" w:rsidRDefault="00421D79" w:rsidP="00421D79">
                <w:pPr>
                  <w:rPr>
                    <w:rFonts w:ascii="Tahoma" w:hAnsi="Tahoma"/>
                    <w:sz w:val="16"/>
                  </w:rPr>
                </w:pPr>
                <w:r>
                  <w:rPr>
                    <w:rFonts w:ascii="Tahoma" w:hAnsi="Tahoma"/>
                    <w:sz w:val="16"/>
                  </w:rPr>
                  <w:t xml:space="preserve"> </w:t>
                </w:r>
              </w:p>
            </w:tc>
          </w:sdtContent>
        </w:sdt>
      </w:tr>
      <w:tr w:rsidR="00BD06D4" w:rsidRPr="0071624C" w14:paraId="26565367" w14:textId="77777777" w:rsidTr="00BD06D4">
        <w:trPr>
          <w:trHeight w:hRule="exact" w:val="492"/>
        </w:trPr>
        <w:tc>
          <w:tcPr>
            <w:tcW w:w="1145" w:type="dxa"/>
            <w:gridSpan w:val="3"/>
            <w:vAlign w:val="center"/>
          </w:tcPr>
          <w:p w14:paraId="608761B4" w14:textId="77777777" w:rsidR="00BD06D4" w:rsidRPr="0071624C" w:rsidRDefault="00BD06D4" w:rsidP="0071624C">
            <w:pPr>
              <w:rPr>
                <w:rFonts w:ascii="Tahoma" w:hAnsi="Tahoma"/>
                <w:b/>
                <w:sz w:val="16"/>
              </w:rPr>
            </w:pPr>
            <w:r w:rsidRPr="001A1E46">
              <w:rPr>
                <w:rFonts w:ascii="Tahoma" w:hAnsi="Tahoma"/>
                <w:b/>
                <w:sz w:val="16"/>
              </w:rPr>
              <w:t>School Grade</w:t>
            </w:r>
          </w:p>
        </w:tc>
        <w:sdt>
          <w:sdtPr>
            <w:rPr>
              <w:rStyle w:val="PlaceholderText"/>
              <w:color w:val="auto"/>
              <w:sz w:val="16"/>
              <w:szCs w:val="16"/>
            </w:rPr>
            <w:id w:val="-625077686"/>
            <w:placeholder>
              <w:docPart w:val="466EB5FE8E7E478AA3DA54EC0023AEA7"/>
            </w:placeholder>
            <w:showingPlcHdr/>
          </w:sdtPr>
          <w:sdtEndPr>
            <w:rPr>
              <w:rStyle w:val="PlaceholderText"/>
            </w:rPr>
          </w:sdtEndPr>
          <w:sdtContent>
            <w:tc>
              <w:tcPr>
                <w:tcW w:w="2540" w:type="dxa"/>
                <w:gridSpan w:val="3"/>
                <w:vAlign w:val="center"/>
              </w:tcPr>
              <w:p w14:paraId="44BC1506" w14:textId="5FDE2654" w:rsidR="00BD06D4" w:rsidRDefault="00CB2EDF" w:rsidP="00421D79">
                <w:pPr>
                  <w:rPr>
                    <w:rStyle w:val="PlaceholderText"/>
                    <w:color w:val="auto"/>
                    <w:sz w:val="16"/>
                    <w:szCs w:val="16"/>
                  </w:rPr>
                </w:pPr>
                <w:r>
                  <w:rPr>
                    <w:rStyle w:val="PlaceholderText"/>
                    <w:color w:val="auto"/>
                    <w:sz w:val="16"/>
                    <w:szCs w:val="16"/>
                  </w:rPr>
                  <w:t xml:space="preserve"> </w:t>
                </w:r>
              </w:p>
            </w:tc>
          </w:sdtContent>
        </w:sdt>
        <w:tc>
          <w:tcPr>
            <w:tcW w:w="2070" w:type="dxa"/>
            <w:gridSpan w:val="2"/>
            <w:vAlign w:val="center"/>
          </w:tcPr>
          <w:p w14:paraId="7E7F70D3" w14:textId="77777777" w:rsidR="00BD06D4" w:rsidRPr="0071624C" w:rsidRDefault="00BD06D4" w:rsidP="0071624C">
            <w:pPr>
              <w:rPr>
                <w:rFonts w:ascii="Tahoma" w:hAnsi="Tahoma"/>
                <w:b/>
                <w:sz w:val="16"/>
              </w:rPr>
            </w:pPr>
            <w:r w:rsidRPr="001A1E46">
              <w:rPr>
                <w:rFonts w:ascii="Tahoma" w:hAnsi="Tahoma"/>
                <w:b/>
                <w:sz w:val="16"/>
              </w:rPr>
              <w:t>Number of years in 4-H (including this year):</w:t>
            </w:r>
          </w:p>
        </w:tc>
        <w:sdt>
          <w:sdtPr>
            <w:rPr>
              <w:rFonts w:ascii="Tahoma" w:hAnsi="Tahoma"/>
              <w:sz w:val="16"/>
            </w:rPr>
            <w:id w:val="1700047769"/>
            <w:placeholder>
              <w:docPart w:val="B5FB5C77E7684EC3A1839A83EDE5196F"/>
            </w:placeholder>
            <w:text/>
          </w:sdtPr>
          <w:sdtEndPr/>
          <w:sdtContent>
            <w:tc>
              <w:tcPr>
                <w:tcW w:w="594" w:type="dxa"/>
                <w:vAlign w:val="center"/>
              </w:tcPr>
              <w:p w14:paraId="7A185333" w14:textId="77777777" w:rsidR="00BD06D4" w:rsidRDefault="00BD06D4" w:rsidP="00421D79">
                <w:pPr>
                  <w:rPr>
                    <w:rFonts w:ascii="Tahoma" w:hAnsi="Tahoma"/>
                    <w:sz w:val="16"/>
                  </w:rPr>
                </w:pPr>
                <w:r>
                  <w:rPr>
                    <w:rFonts w:ascii="Tahoma" w:hAnsi="Tahoma"/>
                    <w:sz w:val="16"/>
                  </w:rPr>
                  <w:t xml:space="preserve"> </w:t>
                </w:r>
              </w:p>
            </w:tc>
          </w:sdtContent>
        </w:sdt>
        <w:tc>
          <w:tcPr>
            <w:tcW w:w="1566" w:type="dxa"/>
            <w:gridSpan w:val="2"/>
            <w:vAlign w:val="center"/>
          </w:tcPr>
          <w:p w14:paraId="123CB1CF" w14:textId="77777777" w:rsidR="00BD06D4" w:rsidRPr="0071624C" w:rsidRDefault="00BD06D4" w:rsidP="0071624C">
            <w:pPr>
              <w:rPr>
                <w:rFonts w:ascii="Tahoma" w:hAnsi="Tahoma"/>
                <w:b/>
                <w:sz w:val="16"/>
              </w:rPr>
            </w:pPr>
            <w:r w:rsidRPr="001A1E46">
              <w:rPr>
                <w:rFonts w:ascii="Tahoma" w:hAnsi="Tahoma"/>
                <w:b/>
                <w:sz w:val="16"/>
              </w:rPr>
              <w:t xml:space="preserve">Number of years in </w:t>
            </w:r>
            <w:r>
              <w:rPr>
                <w:rFonts w:ascii="Tahoma" w:hAnsi="Tahoma"/>
                <w:b/>
                <w:sz w:val="16"/>
              </w:rPr>
              <w:t>this project?</w:t>
            </w:r>
          </w:p>
        </w:tc>
        <w:tc>
          <w:tcPr>
            <w:tcW w:w="1348" w:type="dxa"/>
            <w:gridSpan w:val="2"/>
            <w:vAlign w:val="center"/>
          </w:tcPr>
          <w:p w14:paraId="3D7E036D" w14:textId="77777777" w:rsidR="00BD06D4" w:rsidRPr="00E82386" w:rsidRDefault="00BD06D4" w:rsidP="00421D79">
            <w:pPr>
              <w:rPr>
                <w:rFonts w:ascii="Tahoma" w:hAnsi="Tahoma"/>
                <w:iCs/>
                <w:sz w:val="20"/>
                <w:szCs w:val="20"/>
              </w:rPr>
            </w:pPr>
            <w:r w:rsidRPr="00E82386">
              <w:rPr>
                <w:rFonts w:ascii="Tahoma" w:hAnsi="Tahoma"/>
                <w:iCs/>
                <w:sz w:val="20"/>
                <w:szCs w:val="20"/>
              </w:rPr>
              <w:t xml:space="preserve"> </w:t>
            </w:r>
            <w:sdt>
              <w:sdtPr>
                <w:rPr>
                  <w:rFonts w:ascii="Tahoma" w:hAnsi="Tahoma"/>
                  <w:i/>
                  <w:sz w:val="20"/>
                  <w:szCs w:val="20"/>
                </w:rPr>
                <w:id w:val="1563368724"/>
                <w:placeholder>
                  <w:docPart w:val="1E30D7812CE14D8D95080C40A867AA8C"/>
                </w:placeholder>
                <w:text/>
              </w:sdtPr>
              <w:sdtEndPr/>
              <w:sdtContent>
                <w:r w:rsidRPr="00E82386">
                  <w:rPr>
                    <w:rFonts w:ascii="Tahoma" w:hAnsi="Tahoma"/>
                    <w:sz w:val="20"/>
                    <w:szCs w:val="20"/>
                  </w:rPr>
                  <w:t xml:space="preserve"> </w:t>
                </w:r>
              </w:sdtContent>
            </w:sdt>
          </w:p>
        </w:tc>
      </w:tr>
      <w:tr w:rsidR="001A1E46" w:rsidRPr="0071624C" w14:paraId="05C64EDF" w14:textId="77777777" w:rsidTr="00BD06D4">
        <w:trPr>
          <w:trHeight w:hRule="exact" w:val="403"/>
        </w:trPr>
        <w:tc>
          <w:tcPr>
            <w:tcW w:w="1322" w:type="dxa"/>
            <w:gridSpan w:val="4"/>
            <w:vAlign w:val="center"/>
          </w:tcPr>
          <w:p w14:paraId="58CA51FC" w14:textId="77777777" w:rsidR="001A1E46" w:rsidRPr="0071624C" w:rsidRDefault="001A1E46" w:rsidP="0071624C">
            <w:pPr>
              <w:rPr>
                <w:rFonts w:ascii="Tahoma" w:hAnsi="Tahoma"/>
                <w:b/>
                <w:sz w:val="16"/>
              </w:rPr>
            </w:pPr>
            <w:r w:rsidRPr="001A1E46">
              <w:rPr>
                <w:rFonts w:ascii="Tahoma" w:hAnsi="Tahoma"/>
                <w:b/>
                <w:sz w:val="16"/>
              </w:rPr>
              <w:t>Name of Club</w:t>
            </w:r>
          </w:p>
        </w:tc>
        <w:sdt>
          <w:sdtPr>
            <w:rPr>
              <w:rFonts w:ascii="Tahoma" w:hAnsi="Tahoma"/>
              <w:i/>
              <w:sz w:val="16"/>
            </w:rPr>
            <w:id w:val="533937343"/>
            <w:placeholder>
              <w:docPart w:val="E2ECC1AFC8964EB0A63CDF4C1E05F46F"/>
            </w:placeholder>
            <w:text/>
          </w:sdtPr>
          <w:sdtEndPr/>
          <w:sdtContent>
            <w:tc>
              <w:tcPr>
                <w:tcW w:w="7941" w:type="dxa"/>
                <w:gridSpan w:val="9"/>
                <w:vAlign w:val="center"/>
              </w:tcPr>
              <w:p w14:paraId="64B819E5" w14:textId="77777777" w:rsidR="001A1E46" w:rsidRPr="0071624C" w:rsidRDefault="00421D79" w:rsidP="00421D79">
                <w:pPr>
                  <w:rPr>
                    <w:rFonts w:ascii="Tahoma" w:hAnsi="Tahoma"/>
                    <w:sz w:val="16"/>
                  </w:rPr>
                </w:pPr>
                <w:r>
                  <w:rPr>
                    <w:rFonts w:ascii="Tahoma" w:hAnsi="Tahoma"/>
                    <w:sz w:val="16"/>
                  </w:rPr>
                  <w:t xml:space="preserve"> </w:t>
                </w:r>
              </w:p>
            </w:tc>
          </w:sdtContent>
        </w:sdt>
      </w:tr>
    </w:tbl>
    <w:p w14:paraId="23CC6AF9" w14:textId="77777777" w:rsidR="00953F91" w:rsidRDefault="00A91C33">
      <w:pPr>
        <w:rPr>
          <w:b/>
          <w:bCs/>
          <w:sz w:val="20"/>
        </w:rPr>
      </w:pPr>
      <w:r>
        <w:rPr>
          <w:b/>
          <w:bCs/>
          <w:sz w:val="20"/>
        </w:rPr>
        <w:pict w14:anchorId="6DCAFBB5">
          <v:rect id="_x0000_i1025" style="width:0;height:1.5pt" o:hralign="center" o:hrstd="t" o:hr="t" fillcolor="#aca899" stroked="f"/>
        </w:pict>
      </w:r>
    </w:p>
    <w:p w14:paraId="7430A181" w14:textId="77777777" w:rsidR="00752E48" w:rsidRDefault="00752E48">
      <w:pPr>
        <w:rPr>
          <w:b/>
          <w:bCs/>
          <w:sz w:val="20"/>
        </w:rPr>
      </w:pPr>
    </w:p>
    <w:p w14:paraId="08B0C3E8" w14:textId="77777777" w:rsidR="00752E48" w:rsidRDefault="00752E48" w:rsidP="002A085F">
      <w:pPr>
        <w:jc w:val="both"/>
        <w:rPr>
          <w:b/>
          <w:bCs/>
        </w:rPr>
      </w:pPr>
    </w:p>
    <w:tbl>
      <w:tblPr>
        <w:tblW w:w="944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2430"/>
        <w:gridCol w:w="4210"/>
        <w:gridCol w:w="677"/>
        <w:gridCol w:w="2128"/>
      </w:tblGrid>
      <w:tr w:rsidR="00FA2C05" w:rsidRPr="00FA2C05" w14:paraId="59789BA0" w14:textId="77777777" w:rsidTr="00E82386">
        <w:trPr>
          <w:trHeight w:val="288"/>
          <w:jc w:val="center"/>
        </w:trPr>
        <w:tc>
          <w:tcPr>
            <w:tcW w:w="9445" w:type="dxa"/>
            <w:gridSpan w:val="4"/>
            <w:shd w:val="clear" w:color="auto" w:fill="D9D9D9" w:themeFill="background1" w:themeFillShade="D9"/>
            <w:vAlign w:val="center"/>
          </w:tcPr>
          <w:p w14:paraId="00586072" w14:textId="77777777" w:rsidR="00FA2C05" w:rsidRPr="00FA2C05" w:rsidRDefault="00FA2C05" w:rsidP="00FA2C05">
            <w:pPr>
              <w:outlineLvl w:val="0"/>
              <w:rPr>
                <w:rFonts w:ascii="Tahoma" w:hAnsi="Tahoma"/>
                <w:b/>
                <w:caps/>
                <w:sz w:val="18"/>
              </w:rPr>
            </w:pPr>
            <w:r w:rsidRPr="00FA2C05">
              <w:rPr>
                <w:rFonts w:ascii="Tahoma" w:hAnsi="Tahoma"/>
                <w:b/>
                <w:caps/>
                <w:sz w:val="18"/>
              </w:rPr>
              <w:t>Signature</w:t>
            </w:r>
            <w:r w:rsidR="00752E48">
              <w:rPr>
                <w:rFonts w:ascii="Tahoma" w:hAnsi="Tahoma"/>
                <w:b/>
                <w:caps/>
                <w:sz w:val="18"/>
              </w:rPr>
              <w:t>s</w:t>
            </w:r>
          </w:p>
        </w:tc>
      </w:tr>
      <w:tr w:rsidR="00FA2C05" w:rsidRPr="00FA2C05" w14:paraId="61AE53A0" w14:textId="77777777" w:rsidTr="00E82386">
        <w:trPr>
          <w:trHeight w:val="445"/>
          <w:jc w:val="center"/>
        </w:trPr>
        <w:tc>
          <w:tcPr>
            <w:tcW w:w="9445" w:type="dxa"/>
            <w:gridSpan w:val="4"/>
            <w:tcBorders>
              <w:top w:val="nil"/>
              <w:bottom w:val="single" w:sz="4" w:space="0" w:color="C0C0C0"/>
            </w:tcBorders>
            <w:vAlign w:val="center"/>
          </w:tcPr>
          <w:p w14:paraId="02F73B65" w14:textId="77777777" w:rsidR="00FA2C05" w:rsidRPr="00FA2C05" w:rsidRDefault="00FA2C05" w:rsidP="00752E48">
            <w:pPr>
              <w:spacing w:after="80" w:line="288" w:lineRule="auto"/>
              <w:rPr>
                <w:rFonts w:ascii="Tahoma" w:hAnsi="Tahoma"/>
                <w:sz w:val="16"/>
              </w:rPr>
            </w:pPr>
            <w:r w:rsidRPr="00FA2C05">
              <w:rPr>
                <w:rFonts w:ascii="Tahoma" w:hAnsi="Tahoma"/>
                <w:sz w:val="16"/>
              </w:rPr>
              <w:t xml:space="preserve">I </w:t>
            </w:r>
            <w:r w:rsidR="00752E48">
              <w:rPr>
                <w:rFonts w:ascii="Tahoma" w:hAnsi="Tahoma"/>
                <w:sz w:val="16"/>
              </w:rPr>
              <w:t>have personally prepared this report and believe it to be true and accurate.</w:t>
            </w:r>
          </w:p>
        </w:tc>
      </w:tr>
      <w:tr w:rsidR="00FA2C05" w:rsidRPr="00FA2C05" w14:paraId="2C9A9AE6" w14:textId="77777777" w:rsidTr="00E82386">
        <w:trPr>
          <w:trHeight w:val="403"/>
          <w:jc w:val="center"/>
        </w:trPr>
        <w:tc>
          <w:tcPr>
            <w:tcW w:w="2430" w:type="dxa"/>
            <w:tcBorders>
              <w:top w:val="single" w:sz="4" w:space="0" w:color="C0C0C0"/>
              <w:bottom w:val="single" w:sz="4" w:space="0" w:color="C0C0C0"/>
              <w:right w:val="nil"/>
            </w:tcBorders>
            <w:vAlign w:val="center"/>
          </w:tcPr>
          <w:p w14:paraId="77CB1B55" w14:textId="77777777" w:rsidR="00FA2C05" w:rsidRPr="00FA2C05" w:rsidRDefault="00FA2C05" w:rsidP="00FA2C05">
            <w:pPr>
              <w:rPr>
                <w:rFonts w:ascii="Tahoma" w:hAnsi="Tahoma"/>
                <w:b/>
                <w:sz w:val="16"/>
              </w:rPr>
            </w:pPr>
            <w:r w:rsidRPr="00FA2C05">
              <w:rPr>
                <w:rFonts w:ascii="Tahoma" w:hAnsi="Tahoma"/>
                <w:b/>
                <w:sz w:val="16"/>
              </w:rPr>
              <w:t>Signature</w:t>
            </w:r>
            <w:r w:rsidR="00752E48" w:rsidRPr="00752E48">
              <w:rPr>
                <w:rFonts w:ascii="Tahoma" w:hAnsi="Tahoma"/>
                <w:b/>
                <w:sz w:val="16"/>
              </w:rPr>
              <w:t xml:space="preserve"> of Member</w:t>
            </w:r>
          </w:p>
        </w:tc>
        <w:sdt>
          <w:sdtPr>
            <w:rPr>
              <w:rFonts w:ascii="Tahoma" w:hAnsi="Tahoma"/>
              <w:sz w:val="16"/>
            </w:rPr>
            <w:id w:val="-458112865"/>
            <w:placeholder>
              <w:docPart w:val="1F363E0BDB824DA5A60B3990797992E8"/>
            </w:placeholder>
            <w:showingPlcHdr/>
          </w:sdtPr>
          <w:sdtEndPr/>
          <w:sdtContent>
            <w:tc>
              <w:tcPr>
                <w:tcW w:w="4210" w:type="dxa"/>
                <w:tcBorders>
                  <w:top w:val="single" w:sz="4" w:space="0" w:color="C0C0C0"/>
                  <w:left w:val="nil"/>
                  <w:bottom w:val="single" w:sz="4" w:space="0" w:color="C0C0C0"/>
                  <w:right w:val="nil"/>
                </w:tcBorders>
                <w:vAlign w:val="center"/>
              </w:tcPr>
              <w:p w14:paraId="45E48689" w14:textId="47002B98" w:rsidR="00FA2C05" w:rsidRPr="00FA2C05" w:rsidRDefault="00CF1795" w:rsidP="00FA2C05">
                <w:pPr>
                  <w:rPr>
                    <w:rFonts w:ascii="Tahoma" w:hAnsi="Tahoma"/>
                    <w:sz w:val="16"/>
                  </w:rPr>
                </w:pPr>
                <w:r>
                  <w:rPr>
                    <w:rFonts w:ascii="Tahoma" w:hAnsi="Tahoma"/>
                    <w:sz w:val="16"/>
                  </w:rPr>
                  <w:t xml:space="preserve"> </w:t>
                </w:r>
              </w:p>
            </w:tc>
          </w:sdtContent>
        </w:sdt>
        <w:tc>
          <w:tcPr>
            <w:tcW w:w="677" w:type="dxa"/>
            <w:tcBorders>
              <w:top w:val="single" w:sz="4" w:space="0" w:color="C0C0C0"/>
              <w:left w:val="nil"/>
              <w:bottom w:val="single" w:sz="4" w:space="0" w:color="C0C0C0"/>
              <w:right w:val="nil"/>
            </w:tcBorders>
            <w:vAlign w:val="center"/>
          </w:tcPr>
          <w:p w14:paraId="6B0A1CF2" w14:textId="77777777" w:rsidR="00FA2C05" w:rsidRPr="00FA2C05" w:rsidRDefault="00FA2C05" w:rsidP="00FA2C05">
            <w:pPr>
              <w:rPr>
                <w:rFonts w:ascii="Tahoma" w:hAnsi="Tahoma"/>
                <w:b/>
                <w:sz w:val="16"/>
              </w:rPr>
            </w:pPr>
            <w:r w:rsidRPr="00FA2C05">
              <w:rPr>
                <w:rFonts w:ascii="Tahoma" w:hAnsi="Tahoma"/>
                <w:b/>
                <w:sz w:val="16"/>
              </w:rPr>
              <w:t>Date</w:t>
            </w:r>
          </w:p>
        </w:tc>
        <w:sdt>
          <w:sdtPr>
            <w:rPr>
              <w:rFonts w:ascii="Tahoma" w:hAnsi="Tahoma"/>
              <w:sz w:val="16"/>
            </w:rPr>
            <w:id w:val="1104617399"/>
            <w:placeholder>
              <w:docPart w:val="9EC4710D05F64311958F23EC955F720C"/>
            </w:placeholder>
            <w:showingPlcHdr/>
          </w:sdtPr>
          <w:sdtEndPr/>
          <w:sdtContent>
            <w:tc>
              <w:tcPr>
                <w:tcW w:w="2128" w:type="dxa"/>
                <w:tcBorders>
                  <w:top w:val="single" w:sz="4" w:space="0" w:color="C0C0C0"/>
                  <w:left w:val="nil"/>
                  <w:bottom w:val="single" w:sz="4" w:space="0" w:color="C0C0C0"/>
                </w:tcBorders>
                <w:vAlign w:val="center"/>
              </w:tcPr>
              <w:p w14:paraId="7E054E52" w14:textId="0AF71C26" w:rsidR="00FA2C05" w:rsidRPr="00FA2C05" w:rsidRDefault="00CF1795" w:rsidP="00FA2C05">
                <w:pPr>
                  <w:rPr>
                    <w:rFonts w:ascii="Tahoma" w:hAnsi="Tahoma"/>
                    <w:sz w:val="16"/>
                  </w:rPr>
                </w:pPr>
                <w:r>
                  <w:rPr>
                    <w:rFonts w:ascii="Tahoma" w:hAnsi="Tahoma"/>
                    <w:sz w:val="16"/>
                  </w:rPr>
                  <w:t xml:space="preserve"> </w:t>
                </w:r>
              </w:p>
            </w:tc>
          </w:sdtContent>
        </w:sdt>
      </w:tr>
      <w:tr w:rsidR="00752E48" w:rsidRPr="00FA2C05" w14:paraId="3E1BACE2" w14:textId="77777777" w:rsidTr="00E82386">
        <w:trPr>
          <w:trHeight w:val="403"/>
          <w:jc w:val="center"/>
        </w:trPr>
        <w:tc>
          <w:tcPr>
            <w:tcW w:w="2430" w:type="dxa"/>
            <w:tcBorders>
              <w:top w:val="single" w:sz="4" w:space="0" w:color="C0C0C0"/>
              <w:bottom w:val="single" w:sz="4" w:space="0" w:color="C0C0C0"/>
              <w:right w:val="nil"/>
            </w:tcBorders>
            <w:vAlign w:val="center"/>
          </w:tcPr>
          <w:p w14:paraId="42352DD1" w14:textId="77777777" w:rsidR="00752E48" w:rsidRPr="00752E48" w:rsidRDefault="00752E48" w:rsidP="00FA2C05">
            <w:pPr>
              <w:rPr>
                <w:rFonts w:ascii="Tahoma" w:hAnsi="Tahoma"/>
                <w:b/>
                <w:sz w:val="16"/>
              </w:rPr>
            </w:pPr>
            <w:r w:rsidRPr="00752E48">
              <w:rPr>
                <w:rFonts w:ascii="Tahoma" w:hAnsi="Tahoma"/>
                <w:b/>
                <w:sz w:val="16"/>
              </w:rPr>
              <w:t>Signature of Parent/Guardian</w:t>
            </w:r>
          </w:p>
        </w:tc>
        <w:sdt>
          <w:sdtPr>
            <w:rPr>
              <w:rFonts w:ascii="Tahoma" w:hAnsi="Tahoma"/>
              <w:sz w:val="16"/>
            </w:rPr>
            <w:id w:val="1628735712"/>
            <w:placeholder>
              <w:docPart w:val="A9BF94769DB74B6AAFE7B3A398A53663"/>
            </w:placeholder>
            <w:showingPlcHdr/>
          </w:sdtPr>
          <w:sdtEndPr/>
          <w:sdtContent>
            <w:tc>
              <w:tcPr>
                <w:tcW w:w="4210" w:type="dxa"/>
                <w:tcBorders>
                  <w:top w:val="single" w:sz="4" w:space="0" w:color="C0C0C0"/>
                  <w:left w:val="nil"/>
                  <w:bottom w:val="single" w:sz="4" w:space="0" w:color="C0C0C0"/>
                  <w:right w:val="nil"/>
                </w:tcBorders>
                <w:vAlign w:val="center"/>
              </w:tcPr>
              <w:p w14:paraId="0D2B709D" w14:textId="31CFDE38" w:rsidR="00752E48" w:rsidRPr="00FA2C05" w:rsidRDefault="00CF1795" w:rsidP="00FA2C05">
                <w:pPr>
                  <w:rPr>
                    <w:rFonts w:ascii="Tahoma" w:hAnsi="Tahoma"/>
                    <w:sz w:val="16"/>
                  </w:rPr>
                </w:pPr>
                <w:r>
                  <w:rPr>
                    <w:rFonts w:ascii="Tahoma" w:hAnsi="Tahoma"/>
                    <w:sz w:val="16"/>
                  </w:rPr>
                  <w:t xml:space="preserve"> </w:t>
                </w:r>
              </w:p>
            </w:tc>
          </w:sdtContent>
        </w:sdt>
        <w:tc>
          <w:tcPr>
            <w:tcW w:w="677" w:type="dxa"/>
            <w:tcBorders>
              <w:top w:val="single" w:sz="4" w:space="0" w:color="C0C0C0"/>
              <w:left w:val="nil"/>
              <w:bottom w:val="single" w:sz="4" w:space="0" w:color="C0C0C0"/>
              <w:right w:val="nil"/>
            </w:tcBorders>
            <w:vAlign w:val="center"/>
          </w:tcPr>
          <w:p w14:paraId="568BE7AA" w14:textId="77777777" w:rsidR="00752E48" w:rsidRPr="00752E48" w:rsidRDefault="00752E48" w:rsidP="00FA2C05">
            <w:pPr>
              <w:rPr>
                <w:rFonts w:ascii="Tahoma" w:hAnsi="Tahoma"/>
                <w:b/>
                <w:sz w:val="16"/>
              </w:rPr>
            </w:pPr>
            <w:r w:rsidRPr="00752E48">
              <w:rPr>
                <w:rFonts w:ascii="Tahoma" w:hAnsi="Tahoma"/>
                <w:b/>
                <w:sz w:val="16"/>
              </w:rPr>
              <w:t>Date</w:t>
            </w:r>
          </w:p>
        </w:tc>
        <w:sdt>
          <w:sdtPr>
            <w:rPr>
              <w:rFonts w:ascii="Tahoma" w:hAnsi="Tahoma"/>
              <w:sz w:val="16"/>
            </w:rPr>
            <w:id w:val="1883590898"/>
            <w:placeholder>
              <w:docPart w:val="2EC0B408B4474941A64B6EEA6FF07A2E"/>
            </w:placeholder>
            <w:showingPlcHdr/>
          </w:sdtPr>
          <w:sdtEndPr/>
          <w:sdtContent>
            <w:tc>
              <w:tcPr>
                <w:tcW w:w="2128" w:type="dxa"/>
                <w:tcBorders>
                  <w:top w:val="single" w:sz="4" w:space="0" w:color="C0C0C0"/>
                  <w:left w:val="nil"/>
                  <w:bottom w:val="single" w:sz="4" w:space="0" w:color="C0C0C0"/>
                </w:tcBorders>
                <w:vAlign w:val="center"/>
              </w:tcPr>
              <w:p w14:paraId="50433A2D" w14:textId="56DE1FE8" w:rsidR="00752E48" w:rsidRPr="00FA2C05" w:rsidRDefault="00CF1795" w:rsidP="00FA2C05">
                <w:pPr>
                  <w:rPr>
                    <w:rFonts w:ascii="Tahoma" w:hAnsi="Tahoma"/>
                    <w:sz w:val="16"/>
                  </w:rPr>
                </w:pPr>
                <w:r>
                  <w:rPr>
                    <w:rFonts w:ascii="Tahoma" w:hAnsi="Tahoma"/>
                    <w:sz w:val="16"/>
                  </w:rPr>
                  <w:t xml:space="preserve"> </w:t>
                </w:r>
              </w:p>
            </w:tc>
          </w:sdtContent>
        </w:sdt>
      </w:tr>
      <w:tr w:rsidR="00752E48" w:rsidRPr="00FA2C05" w14:paraId="38F52C13" w14:textId="77777777" w:rsidTr="00E82386">
        <w:trPr>
          <w:trHeight w:val="403"/>
          <w:jc w:val="center"/>
        </w:trPr>
        <w:tc>
          <w:tcPr>
            <w:tcW w:w="2430" w:type="dxa"/>
            <w:tcBorders>
              <w:top w:val="single" w:sz="4" w:space="0" w:color="C0C0C0"/>
              <w:right w:val="nil"/>
            </w:tcBorders>
            <w:vAlign w:val="center"/>
          </w:tcPr>
          <w:p w14:paraId="46C44074" w14:textId="77777777" w:rsidR="00752E48" w:rsidRPr="00752E48" w:rsidRDefault="00752E48" w:rsidP="00FA2C05">
            <w:pPr>
              <w:rPr>
                <w:rFonts w:ascii="Tahoma" w:hAnsi="Tahoma"/>
                <w:b/>
                <w:sz w:val="16"/>
              </w:rPr>
            </w:pPr>
            <w:r w:rsidRPr="00752E48">
              <w:rPr>
                <w:rFonts w:ascii="Tahoma" w:hAnsi="Tahoma"/>
                <w:b/>
                <w:sz w:val="16"/>
              </w:rPr>
              <w:t>Signature of 4-H Leader</w:t>
            </w:r>
          </w:p>
        </w:tc>
        <w:sdt>
          <w:sdtPr>
            <w:rPr>
              <w:rFonts w:ascii="Tahoma" w:hAnsi="Tahoma"/>
              <w:b/>
              <w:sz w:val="16"/>
            </w:rPr>
            <w:id w:val="228811306"/>
            <w:placeholder>
              <w:docPart w:val="3D6C2C590B1048D4B9699F030B9160D7"/>
            </w:placeholder>
            <w:showingPlcHdr/>
          </w:sdtPr>
          <w:sdtEndPr/>
          <w:sdtContent>
            <w:tc>
              <w:tcPr>
                <w:tcW w:w="4210" w:type="dxa"/>
                <w:tcBorders>
                  <w:top w:val="single" w:sz="4" w:space="0" w:color="C0C0C0"/>
                  <w:left w:val="nil"/>
                  <w:right w:val="nil"/>
                </w:tcBorders>
                <w:vAlign w:val="center"/>
              </w:tcPr>
              <w:p w14:paraId="71E9809F" w14:textId="0BD49420" w:rsidR="00752E48" w:rsidRPr="00752E48" w:rsidRDefault="00CF1795" w:rsidP="00FA2C05">
                <w:pPr>
                  <w:rPr>
                    <w:rFonts w:ascii="Tahoma" w:hAnsi="Tahoma"/>
                    <w:b/>
                    <w:sz w:val="16"/>
                  </w:rPr>
                </w:pPr>
                <w:r>
                  <w:rPr>
                    <w:rFonts w:ascii="Tahoma" w:hAnsi="Tahoma"/>
                    <w:b/>
                    <w:sz w:val="16"/>
                  </w:rPr>
                  <w:t xml:space="preserve"> </w:t>
                </w:r>
              </w:p>
            </w:tc>
          </w:sdtContent>
        </w:sdt>
        <w:tc>
          <w:tcPr>
            <w:tcW w:w="677" w:type="dxa"/>
            <w:tcBorders>
              <w:top w:val="single" w:sz="4" w:space="0" w:color="C0C0C0"/>
              <w:left w:val="nil"/>
              <w:right w:val="nil"/>
            </w:tcBorders>
            <w:vAlign w:val="center"/>
          </w:tcPr>
          <w:p w14:paraId="25F855D7" w14:textId="77777777" w:rsidR="00752E48" w:rsidRPr="00752E48" w:rsidRDefault="00752E48" w:rsidP="00FA2C05">
            <w:pPr>
              <w:rPr>
                <w:rFonts w:ascii="Tahoma" w:hAnsi="Tahoma"/>
                <w:b/>
                <w:sz w:val="16"/>
              </w:rPr>
            </w:pPr>
            <w:r w:rsidRPr="00752E48">
              <w:rPr>
                <w:rFonts w:ascii="Tahoma" w:hAnsi="Tahoma"/>
                <w:b/>
                <w:sz w:val="16"/>
              </w:rPr>
              <w:t>Date</w:t>
            </w:r>
          </w:p>
        </w:tc>
        <w:sdt>
          <w:sdtPr>
            <w:rPr>
              <w:rFonts w:ascii="Tahoma" w:hAnsi="Tahoma"/>
              <w:sz w:val="16"/>
            </w:rPr>
            <w:id w:val="539951273"/>
            <w:placeholder>
              <w:docPart w:val="8CA38131FD05424D8D07509ED727C159"/>
            </w:placeholder>
            <w:showingPlcHdr/>
          </w:sdtPr>
          <w:sdtEndPr/>
          <w:sdtContent>
            <w:tc>
              <w:tcPr>
                <w:tcW w:w="2128" w:type="dxa"/>
                <w:tcBorders>
                  <w:top w:val="single" w:sz="4" w:space="0" w:color="C0C0C0"/>
                  <w:left w:val="nil"/>
                </w:tcBorders>
                <w:vAlign w:val="center"/>
              </w:tcPr>
              <w:p w14:paraId="4301D92B" w14:textId="4EEBC887" w:rsidR="00752E48" w:rsidRPr="00FA2C05" w:rsidRDefault="00CF1795" w:rsidP="00FA2C05">
                <w:pPr>
                  <w:rPr>
                    <w:rFonts w:ascii="Tahoma" w:hAnsi="Tahoma"/>
                    <w:sz w:val="16"/>
                  </w:rPr>
                </w:pPr>
                <w:r>
                  <w:rPr>
                    <w:rFonts w:ascii="Tahoma" w:hAnsi="Tahoma"/>
                    <w:sz w:val="16"/>
                  </w:rPr>
                  <w:t xml:space="preserve"> </w:t>
                </w:r>
              </w:p>
            </w:tc>
          </w:sdtContent>
        </w:sdt>
      </w:tr>
    </w:tbl>
    <w:p w14:paraId="30A8AC7F" w14:textId="77777777" w:rsidR="008C3F13" w:rsidRDefault="00B9549D" w:rsidP="002A085F">
      <w:pPr>
        <w:jc w:val="both"/>
        <w:rPr>
          <w:b/>
          <w:bCs/>
        </w:rPr>
      </w:pPr>
      <w:r>
        <w:rPr>
          <w:b/>
          <w:bCs/>
        </w:rPr>
        <w:t xml:space="preserve">         </w:t>
      </w:r>
      <w:r w:rsidR="00953F91">
        <w:rPr>
          <w:b/>
          <w:bCs/>
        </w:rPr>
        <w:t xml:space="preserve"> </w:t>
      </w:r>
    </w:p>
    <w:p w14:paraId="51EE4493" w14:textId="77777777" w:rsidR="00A21C92" w:rsidRPr="00752E48" w:rsidRDefault="00A21C92" w:rsidP="00A21C92">
      <w:pPr>
        <w:jc w:val="center"/>
        <w:rPr>
          <w:rFonts w:ascii="Tahoma" w:hAnsi="Tahoma" w:cs="Tahoma"/>
          <w:b/>
          <w:bCs/>
          <w:sz w:val="28"/>
          <w:u w:val="single"/>
        </w:rPr>
      </w:pPr>
      <w:r w:rsidRPr="00752E48">
        <w:rPr>
          <w:rFonts w:ascii="Tahoma" w:hAnsi="Tahoma" w:cs="Tahoma"/>
          <w:b/>
          <w:bCs/>
          <w:sz w:val="28"/>
          <w:u w:val="single"/>
        </w:rPr>
        <w:t>SPECIAL INSTRUCTIONS:</w:t>
      </w:r>
    </w:p>
    <w:p w14:paraId="3CC99D56" w14:textId="77777777" w:rsidR="00A21C92" w:rsidRPr="00A21C92" w:rsidRDefault="00A21C92" w:rsidP="00B069FE">
      <w:pPr>
        <w:spacing w:line="360" w:lineRule="auto"/>
        <w:jc w:val="center"/>
        <w:rPr>
          <w:b/>
          <w:bCs/>
          <w:sz w:val="28"/>
          <w:u w:val="single"/>
        </w:rPr>
      </w:pPr>
    </w:p>
    <w:p w14:paraId="1DA5AF3B" w14:textId="77777777" w:rsidR="00B069FE" w:rsidRDefault="00B069FE" w:rsidP="00B069FE">
      <w:pPr>
        <w:spacing w:line="360" w:lineRule="auto"/>
        <w:jc w:val="center"/>
        <w:rPr>
          <w:rFonts w:ascii="Tahoma" w:hAnsi="Tahoma" w:cs="Tahoma"/>
          <w:b/>
          <w:bCs/>
        </w:rPr>
      </w:pPr>
      <w:r>
        <w:rPr>
          <w:rFonts w:ascii="Tahoma" w:hAnsi="Tahoma" w:cs="Tahoma"/>
          <w:b/>
          <w:bCs/>
        </w:rPr>
        <w:t xml:space="preserve">Project Books should only contain information for the respective project and not other project areas.  </w:t>
      </w:r>
      <w:r w:rsidRPr="00B069FE">
        <w:rPr>
          <w:rFonts w:ascii="Tahoma" w:hAnsi="Tahoma" w:cs="Tahoma"/>
          <w:b/>
          <w:bCs/>
          <w:i/>
        </w:rPr>
        <w:t>Exploring 4-H</w:t>
      </w:r>
      <w:r>
        <w:rPr>
          <w:rFonts w:ascii="Tahoma" w:hAnsi="Tahoma" w:cs="Tahoma"/>
          <w:b/>
          <w:bCs/>
        </w:rPr>
        <w:t xml:space="preserve"> Project Books can be all inclusive of ALL project areas explored during the 4-H year.</w:t>
      </w:r>
    </w:p>
    <w:p w14:paraId="78402CBE" w14:textId="77777777" w:rsidR="00B069FE" w:rsidRDefault="00B069FE" w:rsidP="00B069FE">
      <w:pPr>
        <w:spacing w:line="360" w:lineRule="auto"/>
        <w:jc w:val="center"/>
        <w:rPr>
          <w:rFonts w:ascii="Tahoma" w:hAnsi="Tahoma" w:cs="Tahoma"/>
          <w:b/>
          <w:bCs/>
        </w:rPr>
      </w:pPr>
    </w:p>
    <w:p w14:paraId="0590D7D9" w14:textId="77777777" w:rsidR="00125B51" w:rsidRDefault="00B069FE" w:rsidP="00B069FE">
      <w:pPr>
        <w:spacing w:line="360" w:lineRule="auto"/>
        <w:jc w:val="center"/>
        <w:rPr>
          <w:rFonts w:ascii="Tahoma" w:hAnsi="Tahoma" w:cs="Tahoma"/>
          <w:b/>
          <w:bCs/>
          <w:u w:val="single"/>
        </w:rPr>
      </w:pPr>
      <w:r>
        <w:rPr>
          <w:rFonts w:ascii="Tahoma" w:hAnsi="Tahoma" w:cs="Tahoma"/>
          <w:b/>
          <w:bCs/>
        </w:rPr>
        <w:t xml:space="preserve">When presenting information, BE BRIEF in the various sections of this book, </w:t>
      </w:r>
      <w:r w:rsidRPr="00B069FE">
        <w:rPr>
          <w:rFonts w:ascii="Tahoma" w:hAnsi="Tahoma" w:cs="Tahoma"/>
          <w:b/>
          <w:bCs/>
          <w:u w:val="single"/>
        </w:rPr>
        <w:t>and respond in the form of a numbered list--not in paragraph form.</w:t>
      </w:r>
    </w:p>
    <w:p w14:paraId="7718F773" w14:textId="3C72A9A0" w:rsidR="006D3DF3" w:rsidRDefault="006D3DF3">
      <w:pPr>
        <w:rPr>
          <w:rFonts w:ascii="Tahoma" w:hAnsi="Tahoma" w:cs="Tahoma"/>
          <w:b/>
          <w:bCs/>
          <w:u w:val="single"/>
        </w:rPr>
      </w:pPr>
      <w:r>
        <w:rPr>
          <w:rFonts w:ascii="Tahoma" w:hAnsi="Tahoma" w:cs="Tahoma"/>
          <w:b/>
          <w:bCs/>
          <w:u w:val="single"/>
        </w:rPr>
        <w:br w:type="page"/>
      </w:r>
    </w:p>
    <w:tbl>
      <w:tblPr>
        <w:tblW w:w="5181"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9527"/>
        <w:gridCol w:w="12"/>
      </w:tblGrid>
      <w:tr w:rsidR="006D3DF3" w:rsidRPr="0071624C" w14:paraId="3346D42E" w14:textId="77777777" w:rsidTr="006D3DF3">
        <w:trPr>
          <w:gridAfter w:val="1"/>
          <w:wAfter w:w="12" w:type="dxa"/>
          <w:trHeight w:hRule="exact" w:val="288"/>
        </w:trPr>
        <w:tc>
          <w:tcPr>
            <w:tcW w:w="9527" w:type="dxa"/>
            <w:shd w:val="clear" w:color="auto" w:fill="D9D9D9" w:themeFill="background1" w:themeFillShade="D9"/>
            <w:vAlign w:val="center"/>
          </w:tcPr>
          <w:p w14:paraId="0148C055" w14:textId="77777777" w:rsidR="006D3DF3" w:rsidRDefault="006D3DF3" w:rsidP="008E5A89">
            <w:pPr>
              <w:outlineLvl w:val="0"/>
              <w:rPr>
                <w:rFonts w:ascii="Tahoma" w:hAnsi="Tahoma"/>
                <w:b/>
                <w:caps/>
                <w:sz w:val="20"/>
                <w:szCs w:val="20"/>
              </w:rPr>
            </w:pPr>
            <w:r>
              <w:rPr>
                <w:rFonts w:ascii="Tahoma" w:hAnsi="Tahoma"/>
                <w:b/>
                <w:caps/>
                <w:sz w:val="20"/>
                <w:szCs w:val="20"/>
              </w:rPr>
              <w:lastRenderedPageBreak/>
              <w:t>project activities</w:t>
            </w:r>
          </w:p>
          <w:p w14:paraId="5F0739F2" w14:textId="77777777" w:rsidR="006D3DF3" w:rsidRPr="0071624C" w:rsidRDefault="006D3DF3" w:rsidP="008E5A89">
            <w:pPr>
              <w:outlineLvl w:val="0"/>
              <w:rPr>
                <w:rFonts w:ascii="Tahoma" w:hAnsi="Tahoma"/>
                <w:b/>
                <w:caps/>
                <w:sz w:val="20"/>
                <w:szCs w:val="20"/>
              </w:rPr>
            </w:pPr>
          </w:p>
        </w:tc>
      </w:tr>
      <w:tr w:rsidR="006D3DF3" w:rsidRPr="00DE3977" w14:paraId="15F92B8C" w14:textId="77777777" w:rsidTr="006D3DF3">
        <w:trPr>
          <w:gridAfter w:val="1"/>
          <w:wAfter w:w="12" w:type="dxa"/>
          <w:trHeight w:hRule="exact" w:val="1068"/>
        </w:trPr>
        <w:tc>
          <w:tcPr>
            <w:tcW w:w="95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46B0CB" w14:textId="1DBF23AD" w:rsidR="006D3DF3" w:rsidRPr="00DE3977" w:rsidRDefault="006D3DF3" w:rsidP="008E5A89">
            <w:pPr>
              <w:pStyle w:val="BodyText"/>
              <w:rPr>
                <w:rFonts w:ascii="Tahoma" w:hAnsi="Tahoma" w:cs="Tahoma"/>
                <w:sz w:val="16"/>
                <w:szCs w:val="16"/>
              </w:rPr>
            </w:pPr>
            <w:r>
              <w:rPr>
                <w:rFonts w:ascii="Tahoma" w:hAnsi="Tahoma" w:cs="Tahoma"/>
                <w:sz w:val="16"/>
                <w:szCs w:val="16"/>
              </w:rPr>
              <w:t xml:space="preserve">List what you did in this project this year.  What did you make or draw?  What activities were you involved in related to this project (judging, demonstrations, exhibits, project training)?  Note:  There is generally a correlation of learning to doing.  Therefore, if you listed a learning experience on page </w:t>
            </w:r>
            <w:r w:rsidR="002B3971">
              <w:rPr>
                <w:rFonts w:ascii="Tahoma" w:hAnsi="Tahoma" w:cs="Tahoma"/>
                <w:sz w:val="16"/>
                <w:szCs w:val="16"/>
              </w:rPr>
              <w:t>3</w:t>
            </w:r>
            <w:r>
              <w:rPr>
                <w:rFonts w:ascii="Tahoma" w:hAnsi="Tahoma" w:cs="Tahoma"/>
                <w:sz w:val="16"/>
                <w:szCs w:val="16"/>
              </w:rPr>
              <w:t>, you would typically list a project activity below.</w:t>
            </w:r>
          </w:p>
        </w:tc>
      </w:tr>
      <w:tr w:rsidR="006D3DF3" w:rsidRPr="00E82386" w14:paraId="431DF04C" w14:textId="77777777" w:rsidTr="006D3DF3">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12240"/>
          <w:jc w:val="center"/>
        </w:trPr>
        <w:sdt>
          <w:sdtPr>
            <w:rPr>
              <w:rFonts w:ascii="Tahoma" w:hAnsi="Tahoma"/>
              <w:sz w:val="20"/>
              <w:szCs w:val="20"/>
            </w:rPr>
            <w:id w:val="-1462575276"/>
            <w:placeholder>
              <w:docPart w:val="902010F3BEAC49C79A622309546A8587"/>
            </w:placeholder>
          </w:sdtPr>
          <w:sdtEndPr/>
          <w:sdtContent>
            <w:tc>
              <w:tcPr>
                <w:tcW w:w="9539" w:type="dxa"/>
                <w:gridSpan w:val="2"/>
                <w:tcBorders>
                  <w:top w:val="single" w:sz="4" w:space="0" w:color="C0C0C0"/>
                  <w:bottom w:val="single" w:sz="4" w:space="0" w:color="C0C0C0"/>
                </w:tcBorders>
              </w:tcPr>
              <w:p w14:paraId="13085E7F" w14:textId="77777777" w:rsidR="006D3DF3" w:rsidRPr="00E82386" w:rsidRDefault="006D3DF3" w:rsidP="008E5A89">
                <w:pPr>
                  <w:spacing w:line="276" w:lineRule="auto"/>
                  <w:rPr>
                    <w:rFonts w:ascii="Tahoma" w:hAnsi="Tahoma"/>
                    <w:sz w:val="20"/>
                    <w:szCs w:val="20"/>
                  </w:rPr>
                </w:pPr>
                <w:r w:rsidRPr="00E82386">
                  <w:rPr>
                    <w:rFonts w:ascii="Tahoma" w:hAnsi="Tahoma"/>
                    <w:sz w:val="20"/>
                    <w:szCs w:val="20"/>
                  </w:rPr>
                  <w:t xml:space="preserve"> </w:t>
                </w:r>
              </w:p>
            </w:tc>
          </w:sdtContent>
        </w:sdt>
      </w:tr>
    </w:tbl>
    <w:p w14:paraId="6E987C5B" w14:textId="77777777" w:rsidR="006D3DF3" w:rsidRDefault="006D3DF3" w:rsidP="006D3DF3">
      <w:pPr>
        <w:pStyle w:val="BodyText"/>
        <w:rPr>
          <w:b/>
          <w:sz w:val="28"/>
          <w:szCs w:val="28"/>
        </w:rPr>
      </w:pPr>
    </w:p>
    <w:p w14:paraId="6AE7ACB6" w14:textId="77777777" w:rsidR="006D3DF3" w:rsidRDefault="006D3DF3" w:rsidP="006D3DF3">
      <w:pPr>
        <w:pStyle w:val="BodyText"/>
        <w:rPr>
          <w:b/>
          <w:sz w:val="28"/>
          <w:szCs w:val="28"/>
        </w:rPr>
      </w:pPr>
    </w:p>
    <w:tbl>
      <w:tblPr>
        <w:tblStyle w:val="TableGrid"/>
        <w:tblW w:w="5024" w:type="pct"/>
        <w:tblLayout w:type="fixed"/>
        <w:tblLook w:val="04A0" w:firstRow="1" w:lastRow="0" w:firstColumn="1" w:lastColumn="0" w:noHBand="0" w:noVBand="1"/>
      </w:tblPr>
      <w:tblGrid>
        <w:gridCol w:w="9236"/>
        <w:gridCol w:w="14"/>
      </w:tblGrid>
      <w:tr w:rsidR="006B7A96" w:rsidRPr="0071624C" w14:paraId="66DCE14C" w14:textId="77777777" w:rsidTr="00D3251F">
        <w:trPr>
          <w:gridAfter w:val="1"/>
          <w:wAfter w:w="14" w:type="dxa"/>
          <w:trHeight w:hRule="exact" w:val="288"/>
        </w:trPr>
        <w:tc>
          <w:tcPr>
            <w:tcW w:w="9236" w:type="dxa"/>
            <w:shd w:val="clear" w:color="auto" w:fill="D9D9D9" w:themeFill="background1" w:themeFillShade="D9"/>
          </w:tcPr>
          <w:p w14:paraId="3E8DF42B" w14:textId="77777777" w:rsidR="006B7A96" w:rsidRPr="0071624C" w:rsidRDefault="005E004F" w:rsidP="00BC39AC">
            <w:pPr>
              <w:outlineLvl w:val="0"/>
              <w:rPr>
                <w:rFonts w:ascii="Tahoma" w:hAnsi="Tahoma"/>
                <w:b/>
                <w:caps/>
                <w:sz w:val="20"/>
                <w:szCs w:val="20"/>
              </w:rPr>
            </w:pPr>
            <w:r>
              <w:rPr>
                <w:rFonts w:ascii="Tahoma" w:hAnsi="Tahoma"/>
                <w:b/>
                <w:caps/>
                <w:sz w:val="20"/>
                <w:szCs w:val="20"/>
              </w:rPr>
              <w:lastRenderedPageBreak/>
              <w:t>new learning experiences this year in this project</w:t>
            </w:r>
          </w:p>
        </w:tc>
      </w:tr>
      <w:tr w:rsidR="005E004F" w:rsidRPr="0071624C" w14:paraId="540D474B" w14:textId="77777777" w:rsidTr="00D3251F">
        <w:trPr>
          <w:gridAfter w:val="1"/>
          <w:wAfter w:w="14" w:type="dxa"/>
          <w:trHeight w:hRule="exact" w:val="892"/>
        </w:trPr>
        <w:tc>
          <w:tcPr>
            <w:tcW w:w="9236" w:type="dxa"/>
          </w:tcPr>
          <w:p w14:paraId="42BC0BFB" w14:textId="77777777" w:rsidR="005E004F" w:rsidRDefault="005E004F" w:rsidP="008B4455">
            <w:pPr>
              <w:rPr>
                <w:rFonts w:ascii="Tahoma" w:hAnsi="Tahoma"/>
                <w:sz w:val="16"/>
              </w:rPr>
            </w:pPr>
            <w:r>
              <w:rPr>
                <w:rFonts w:ascii="Tahoma" w:hAnsi="Tahoma"/>
                <w:sz w:val="16"/>
              </w:rPr>
              <w:t xml:space="preserve">List what you learned in this project.  Note:  There is generally a correlation of learning to doing.  Therefore, if you list a learning experience on this page, you would typically list a project activity on the project activity page.  </w:t>
            </w:r>
          </w:p>
          <w:p w14:paraId="43248130" w14:textId="77777777" w:rsidR="005E004F" w:rsidRDefault="005E004F" w:rsidP="008B4455">
            <w:pPr>
              <w:rPr>
                <w:rFonts w:ascii="Tahoma" w:hAnsi="Tahoma"/>
                <w:sz w:val="16"/>
              </w:rPr>
            </w:pPr>
          </w:p>
          <w:p w14:paraId="6A7CE294" w14:textId="77777777" w:rsidR="005E004F" w:rsidRPr="005E004F" w:rsidRDefault="005E004F" w:rsidP="005E004F">
            <w:pPr>
              <w:jc w:val="center"/>
              <w:rPr>
                <w:rFonts w:ascii="Tahoma" w:hAnsi="Tahoma"/>
                <w:b/>
                <w:i/>
                <w:sz w:val="16"/>
              </w:rPr>
            </w:pPr>
            <w:r w:rsidRPr="005E004F">
              <w:rPr>
                <w:rFonts w:ascii="Tahoma" w:hAnsi="Tahoma"/>
                <w:b/>
                <w:sz w:val="16"/>
              </w:rPr>
              <w:t>THIS SHOULD BE A NUMBERED LIST--ONE ITEM PER LINE</w:t>
            </w:r>
          </w:p>
        </w:tc>
      </w:tr>
      <w:tr w:rsidR="00D66775" w:rsidRPr="00651304" w14:paraId="4BF26D94" w14:textId="77777777" w:rsidTr="00D3251F">
        <w:trPr>
          <w:trHeight w:val="288"/>
        </w:trPr>
        <w:sdt>
          <w:sdtPr>
            <w:rPr>
              <w:rFonts w:ascii="Tahoma" w:hAnsi="Tahoma" w:cs="Tahoma"/>
              <w:sz w:val="20"/>
              <w:szCs w:val="20"/>
            </w:rPr>
            <w:id w:val="-1594853746"/>
            <w:placeholder>
              <w:docPart w:val="329F84D9B0DA47EB953077D984C0763A"/>
            </w:placeholder>
            <w:text/>
          </w:sdtPr>
          <w:sdtEndPr/>
          <w:sdtContent>
            <w:tc>
              <w:tcPr>
                <w:tcW w:w="9250" w:type="dxa"/>
                <w:gridSpan w:val="2"/>
                <w:vAlign w:val="center"/>
              </w:tcPr>
              <w:p w14:paraId="1C74E7EF" w14:textId="77777777" w:rsidR="00D66775" w:rsidRPr="00651304" w:rsidRDefault="00421D79" w:rsidP="00E82386">
                <w:pPr>
                  <w:pStyle w:val="ListParagraph"/>
                  <w:numPr>
                    <w:ilvl w:val="0"/>
                    <w:numId w:val="3"/>
                  </w:numPr>
                  <w:spacing w:line="276" w:lineRule="auto"/>
                  <w:rPr>
                    <w:rFonts w:ascii="Tahoma" w:hAnsi="Tahoma" w:cs="Tahoma"/>
                    <w:sz w:val="20"/>
                    <w:szCs w:val="20"/>
                  </w:rPr>
                </w:pPr>
                <w:r w:rsidRPr="00651304">
                  <w:rPr>
                    <w:rFonts w:ascii="Tahoma" w:hAnsi="Tahoma" w:cs="Tahoma"/>
                    <w:sz w:val="20"/>
                    <w:szCs w:val="20"/>
                  </w:rPr>
                  <w:t xml:space="preserve"> </w:t>
                </w:r>
              </w:p>
            </w:tc>
          </w:sdtContent>
        </w:sdt>
      </w:tr>
      <w:tr w:rsidR="00D66775" w:rsidRPr="00E82386" w14:paraId="167945D9" w14:textId="77777777" w:rsidTr="00D3251F">
        <w:trPr>
          <w:trHeight w:val="288"/>
        </w:trPr>
        <w:sdt>
          <w:sdtPr>
            <w:rPr>
              <w:rFonts w:ascii="Tahoma" w:hAnsi="Tahoma" w:cs="Tahoma"/>
              <w:sz w:val="20"/>
              <w:szCs w:val="20"/>
            </w:rPr>
            <w:id w:val="1967927294"/>
            <w:placeholder>
              <w:docPart w:val="32EB3B3833D247AEAEE5956F6AFDF965"/>
            </w:placeholder>
            <w:text/>
          </w:sdtPr>
          <w:sdtEndPr/>
          <w:sdtContent>
            <w:tc>
              <w:tcPr>
                <w:tcW w:w="9250" w:type="dxa"/>
                <w:gridSpan w:val="2"/>
                <w:vAlign w:val="center"/>
              </w:tcPr>
              <w:p w14:paraId="2E62919F"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5BB5CE13" w14:textId="77777777" w:rsidTr="00D3251F">
        <w:trPr>
          <w:trHeight w:val="288"/>
        </w:trPr>
        <w:sdt>
          <w:sdtPr>
            <w:rPr>
              <w:rFonts w:ascii="Tahoma" w:hAnsi="Tahoma" w:cs="Tahoma"/>
              <w:sz w:val="20"/>
              <w:szCs w:val="20"/>
            </w:rPr>
            <w:id w:val="1089194624"/>
            <w:placeholder>
              <w:docPart w:val="AE9D4D9C5F6746E7AE3AAE8C5EB2FBDE"/>
            </w:placeholder>
            <w:text/>
          </w:sdtPr>
          <w:sdtEndPr/>
          <w:sdtContent>
            <w:tc>
              <w:tcPr>
                <w:tcW w:w="9250" w:type="dxa"/>
                <w:gridSpan w:val="2"/>
                <w:vAlign w:val="center"/>
              </w:tcPr>
              <w:p w14:paraId="45795B71"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31123337" w14:textId="77777777" w:rsidTr="00D3251F">
        <w:trPr>
          <w:trHeight w:val="288"/>
        </w:trPr>
        <w:sdt>
          <w:sdtPr>
            <w:rPr>
              <w:rFonts w:ascii="Tahoma" w:hAnsi="Tahoma" w:cs="Tahoma"/>
              <w:sz w:val="20"/>
              <w:szCs w:val="20"/>
            </w:rPr>
            <w:id w:val="-1674330742"/>
            <w:placeholder>
              <w:docPart w:val="A2BF8352794E4531B672171B3B66C98D"/>
            </w:placeholder>
            <w:text/>
          </w:sdtPr>
          <w:sdtEndPr/>
          <w:sdtContent>
            <w:tc>
              <w:tcPr>
                <w:tcW w:w="9250" w:type="dxa"/>
                <w:gridSpan w:val="2"/>
                <w:vAlign w:val="center"/>
              </w:tcPr>
              <w:p w14:paraId="68AF8871"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13D81681" w14:textId="77777777" w:rsidTr="00D3251F">
        <w:trPr>
          <w:trHeight w:val="288"/>
        </w:trPr>
        <w:sdt>
          <w:sdtPr>
            <w:rPr>
              <w:rFonts w:ascii="Tahoma" w:hAnsi="Tahoma" w:cs="Tahoma"/>
              <w:sz w:val="20"/>
              <w:szCs w:val="20"/>
            </w:rPr>
            <w:id w:val="1420370426"/>
            <w:placeholder>
              <w:docPart w:val="3A8A622E47EC426B84AC92F55CB7B5F6"/>
            </w:placeholder>
            <w:text/>
          </w:sdtPr>
          <w:sdtEndPr/>
          <w:sdtContent>
            <w:tc>
              <w:tcPr>
                <w:tcW w:w="9250" w:type="dxa"/>
                <w:gridSpan w:val="2"/>
                <w:vAlign w:val="center"/>
              </w:tcPr>
              <w:p w14:paraId="2243887E"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3DD40947" w14:textId="77777777" w:rsidTr="00D3251F">
        <w:trPr>
          <w:trHeight w:val="288"/>
        </w:trPr>
        <w:sdt>
          <w:sdtPr>
            <w:rPr>
              <w:rFonts w:ascii="Tahoma" w:hAnsi="Tahoma" w:cs="Tahoma"/>
              <w:sz w:val="20"/>
              <w:szCs w:val="20"/>
            </w:rPr>
            <w:id w:val="653258258"/>
            <w:placeholder>
              <w:docPart w:val="25FB34563C38498FB4313CE45B69CC9C"/>
            </w:placeholder>
            <w:text/>
          </w:sdtPr>
          <w:sdtEndPr/>
          <w:sdtContent>
            <w:tc>
              <w:tcPr>
                <w:tcW w:w="9250" w:type="dxa"/>
                <w:gridSpan w:val="2"/>
                <w:vAlign w:val="center"/>
              </w:tcPr>
              <w:p w14:paraId="63E40656"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3C4A534D" w14:textId="77777777" w:rsidTr="00D3251F">
        <w:trPr>
          <w:trHeight w:val="288"/>
        </w:trPr>
        <w:sdt>
          <w:sdtPr>
            <w:rPr>
              <w:rFonts w:ascii="Tahoma" w:hAnsi="Tahoma" w:cs="Tahoma"/>
              <w:sz w:val="20"/>
              <w:szCs w:val="20"/>
            </w:rPr>
            <w:id w:val="767815847"/>
            <w:placeholder>
              <w:docPart w:val="221D7520C98544EB90B792762C9D4847"/>
            </w:placeholder>
            <w:text/>
          </w:sdtPr>
          <w:sdtEndPr/>
          <w:sdtContent>
            <w:tc>
              <w:tcPr>
                <w:tcW w:w="9250" w:type="dxa"/>
                <w:gridSpan w:val="2"/>
                <w:vAlign w:val="center"/>
              </w:tcPr>
              <w:p w14:paraId="0A74C230"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323FB78C" w14:textId="77777777" w:rsidTr="00D3251F">
        <w:trPr>
          <w:trHeight w:val="288"/>
        </w:trPr>
        <w:sdt>
          <w:sdtPr>
            <w:rPr>
              <w:rFonts w:ascii="Tahoma" w:hAnsi="Tahoma" w:cs="Tahoma"/>
              <w:sz w:val="20"/>
              <w:szCs w:val="20"/>
            </w:rPr>
            <w:id w:val="64611207"/>
            <w:placeholder>
              <w:docPart w:val="40C05D293CD448A7AAF9D67E1FDF3266"/>
            </w:placeholder>
            <w:text/>
          </w:sdtPr>
          <w:sdtEndPr/>
          <w:sdtContent>
            <w:tc>
              <w:tcPr>
                <w:tcW w:w="9250" w:type="dxa"/>
                <w:gridSpan w:val="2"/>
                <w:vAlign w:val="center"/>
              </w:tcPr>
              <w:p w14:paraId="0A6A7CBB"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04198B8C" w14:textId="77777777" w:rsidTr="00D3251F">
        <w:trPr>
          <w:trHeight w:val="288"/>
        </w:trPr>
        <w:sdt>
          <w:sdtPr>
            <w:rPr>
              <w:rFonts w:ascii="Tahoma" w:hAnsi="Tahoma" w:cs="Tahoma"/>
              <w:sz w:val="20"/>
              <w:szCs w:val="20"/>
            </w:rPr>
            <w:id w:val="708389424"/>
            <w:placeholder>
              <w:docPart w:val="027D5B40DAD54AA7BB70E0CAE851B8F6"/>
            </w:placeholder>
            <w:text/>
          </w:sdtPr>
          <w:sdtEndPr/>
          <w:sdtContent>
            <w:tc>
              <w:tcPr>
                <w:tcW w:w="9250" w:type="dxa"/>
                <w:gridSpan w:val="2"/>
                <w:vAlign w:val="center"/>
              </w:tcPr>
              <w:p w14:paraId="517156BE"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3E361528" w14:textId="77777777" w:rsidTr="00D3251F">
        <w:trPr>
          <w:trHeight w:val="288"/>
        </w:trPr>
        <w:sdt>
          <w:sdtPr>
            <w:rPr>
              <w:rFonts w:ascii="Tahoma" w:hAnsi="Tahoma" w:cs="Tahoma"/>
              <w:sz w:val="20"/>
              <w:szCs w:val="20"/>
            </w:rPr>
            <w:id w:val="1894234785"/>
            <w:placeholder>
              <w:docPart w:val="31F29E32AED04C5FBF16052B8379EFF8"/>
            </w:placeholder>
            <w:text/>
          </w:sdtPr>
          <w:sdtEndPr/>
          <w:sdtContent>
            <w:tc>
              <w:tcPr>
                <w:tcW w:w="9250" w:type="dxa"/>
                <w:gridSpan w:val="2"/>
                <w:vAlign w:val="center"/>
              </w:tcPr>
              <w:p w14:paraId="630B2923"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2E00C2ED" w14:textId="77777777" w:rsidTr="00D3251F">
        <w:trPr>
          <w:trHeight w:val="288"/>
        </w:trPr>
        <w:sdt>
          <w:sdtPr>
            <w:rPr>
              <w:rFonts w:ascii="Tahoma" w:hAnsi="Tahoma" w:cs="Tahoma"/>
              <w:sz w:val="20"/>
              <w:szCs w:val="20"/>
            </w:rPr>
            <w:id w:val="-2062393135"/>
            <w:placeholder>
              <w:docPart w:val="0FE7DCE4839A4263935D851922F2D5A9"/>
            </w:placeholder>
            <w:text/>
          </w:sdtPr>
          <w:sdtEndPr/>
          <w:sdtContent>
            <w:tc>
              <w:tcPr>
                <w:tcW w:w="9250" w:type="dxa"/>
                <w:gridSpan w:val="2"/>
                <w:vAlign w:val="center"/>
              </w:tcPr>
              <w:p w14:paraId="3BD67985"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141572DD" w14:textId="77777777" w:rsidTr="00D3251F">
        <w:trPr>
          <w:trHeight w:val="288"/>
        </w:trPr>
        <w:sdt>
          <w:sdtPr>
            <w:rPr>
              <w:rFonts w:ascii="Tahoma" w:hAnsi="Tahoma" w:cs="Tahoma"/>
              <w:sz w:val="20"/>
              <w:szCs w:val="20"/>
            </w:rPr>
            <w:id w:val="1355847002"/>
            <w:placeholder>
              <w:docPart w:val="9EF584D341F24B5380FBA386EFAD82C8"/>
            </w:placeholder>
            <w:text/>
          </w:sdtPr>
          <w:sdtEndPr/>
          <w:sdtContent>
            <w:tc>
              <w:tcPr>
                <w:tcW w:w="9250" w:type="dxa"/>
                <w:gridSpan w:val="2"/>
                <w:vAlign w:val="center"/>
              </w:tcPr>
              <w:p w14:paraId="6E42CF3E"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72705B81" w14:textId="77777777" w:rsidTr="00D3251F">
        <w:trPr>
          <w:trHeight w:val="288"/>
        </w:trPr>
        <w:sdt>
          <w:sdtPr>
            <w:rPr>
              <w:rFonts w:ascii="Tahoma" w:hAnsi="Tahoma" w:cs="Tahoma"/>
              <w:sz w:val="20"/>
              <w:szCs w:val="20"/>
            </w:rPr>
            <w:id w:val="-1591145175"/>
            <w:placeholder>
              <w:docPart w:val="80A2EA90B8BA487FAF8AACDEC546BCBE"/>
            </w:placeholder>
            <w:text/>
          </w:sdtPr>
          <w:sdtEndPr/>
          <w:sdtContent>
            <w:tc>
              <w:tcPr>
                <w:tcW w:w="9250" w:type="dxa"/>
                <w:gridSpan w:val="2"/>
                <w:vAlign w:val="center"/>
              </w:tcPr>
              <w:p w14:paraId="15E44D26"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75346D86" w14:textId="77777777" w:rsidTr="00D3251F">
        <w:trPr>
          <w:trHeight w:val="288"/>
        </w:trPr>
        <w:sdt>
          <w:sdtPr>
            <w:rPr>
              <w:rFonts w:ascii="Tahoma" w:hAnsi="Tahoma" w:cs="Tahoma"/>
              <w:sz w:val="20"/>
              <w:szCs w:val="20"/>
            </w:rPr>
            <w:id w:val="-2145267561"/>
            <w:placeholder>
              <w:docPart w:val="BDFEDAF6CBD84BC697E66AD77B4D746B"/>
            </w:placeholder>
            <w:text/>
          </w:sdtPr>
          <w:sdtEndPr/>
          <w:sdtContent>
            <w:tc>
              <w:tcPr>
                <w:tcW w:w="9250" w:type="dxa"/>
                <w:gridSpan w:val="2"/>
                <w:vAlign w:val="center"/>
              </w:tcPr>
              <w:p w14:paraId="5B73669D"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D66775" w:rsidRPr="00E82386" w14:paraId="6A0788B7" w14:textId="77777777" w:rsidTr="00D3251F">
        <w:trPr>
          <w:trHeight w:val="288"/>
        </w:trPr>
        <w:sdt>
          <w:sdtPr>
            <w:rPr>
              <w:rFonts w:ascii="Tahoma" w:hAnsi="Tahoma" w:cs="Tahoma"/>
              <w:sz w:val="20"/>
              <w:szCs w:val="20"/>
            </w:rPr>
            <w:id w:val="-1294594649"/>
            <w:placeholder>
              <w:docPart w:val="C7101F14377343D0992352036FF695A7"/>
            </w:placeholder>
            <w:text/>
          </w:sdtPr>
          <w:sdtEndPr/>
          <w:sdtContent>
            <w:tc>
              <w:tcPr>
                <w:tcW w:w="9250" w:type="dxa"/>
                <w:gridSpan w:val="2"/>
                <w:vAlign w:val="center"/>
              </w:tcPr>
              <w:p w14:paraId="775A9B5F" w14:textId="77777777" w:rsidR="00D66775" w:rsidRPr="00E82386" w:rsidRDefault="00421D79" w:rsidP="00E82386">
                <w:pPr>
                  <w:pStyle w:val="ListParagraph"/>
                  <w:numPr>
                    <w:ilvl w:val="0"/>
                    <w:numId w:val="3"/>
                  </w:numPr>
                  <w:spacing w:line="276" w:lineRule="auto"/>
                  <w:rPr>
                    <w:rFonts w:ascii="Tahoma" w:hAnsi="Tahoma" w:cs="Tahoma"/>
                    <w:sz w:val="20"/>
                    <w:szCs w:val="20"/>
                  </w:rPr>
                </w:pPr>
                <w:r w:rsidRPr="00E82386">
                  <w:rPr>
                    <w:rFonts w:ascii="Tahoma" w:hAnsi="Tahoma" w:cs="Tahoma"/>
                    <w:sz w:val="20"/>
                    <w:szCs w:val="20"/>
                  </w:rPr>
                  <w:t xml:space="preserve"> </w:t>
                </w:r>
              </w:p>
            </w:tc>
          </w:sdtContent>
        </w:sdt>
      </w:tr>
    </w:tbl>
    <w:p w14:paraId="3E14C267" w14:textId="77777777" w:rsidR="0001282F" w:rsidRDefault="0001282F">
      <w:pPr>
        <w:pStyle w:val="BodyText"/>
        <w:rPr>
          <w:sz w:val="24"/>
        </w:rPr>
      </w:pPr>
    </w:p>
    <w:tbl>
      <w:tblPr>
        <w:tblW w:w="5031"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9263"/>
      </w:tblGrid>
      <w:tr w:rsidR="00F250CD" w:rsidRPr="0071624C" w14:paraId="2E3EA98B" w14:textId="77777777" w:rsidTr="00A75D41">
        <w:trPr>
          <w:trHeight w:hRule="exact" w:val="537"/>
        </w:trPr>
        <w:tc>
          <w:tcPr>
            <w:tcW w:w="9446" w:type="dxa"/>
            <w:tcBorders>
              <w:bottom w:val="single" w:sz="4" w:space="0" w:color="auto"/>
            </w:tcBorders>
            <w:shd w:val="clear" w:color="auto" w:fill="D9D9D9" w:themeFill="background1" w:themeFillShade="D9"/>
            <w:vAlign w:val="center"/>
          </w:tcPr>
          <w:p w14:paraId="3D72AECD" w14:textId="77777777" w:rsidR="00F250CD" w:rsidRDefault="002C3D5A" w:rsidP="00BC39AC">
            <w:pPr>
              <w:outlineLvl w:val="0"/>
              <w:rPr>
                <w:rFonts w:ascii="Tahoma" w:hAnsi="Tahoma"/>
                <w:b/>
                <w:caps/>
                <w:sz w:val="20"/>
                <w:szCs w:val="20"/>
              </w:rPr>
            </w:pPr>
            <w:r>
              <w:rPr>
                <w:rFonts w:ascii="Tahoma" w:hAnsi="Tahoma"/>
                <w:b/>
                <w:caps/>
                <w:sz w:val="20"/>
                <w:szCs w:val="20"/>
              </w:rPr>
              <w:t>PROJECT LEARNING EXPERIENCES THAT I HAVE INCREASED OR EXPANDED MY KNOWLEDGE IN THIS YEAR.</w:t>
            </w:r>
          </w:p>
          <w:p w14:paraId="73A8CFF4" w14:textId="77777777" w:rsidR="00F250CD" w:rsidRPr="0071624C" w:rsidRDefault="00F250CD" w:rsidP="00BC39AC">
            <w:pPr>
              <w:outlineLvl w:val="0"/>
              <w:rPr>
                <w:rFonts w:ascii="Tahoma" w:hAnsi="Tahoma"/>
                <w:b/>
                <w:caps/>
                <w:sz w:val="20"/>
                <w:szCs w:val="20"/>
              </w:rPr>
            </w:pPr>
          </w:p>
        </w:tc>
      </w:tr>
      <w:tr w:rsidR="006A2F13" w:rsidRPr="0071624C" w14:paraId="4BCDD7A6" w14:textId="77777777" w:rsidTr="00A75D41">
        <w:trPr>
          <w:trHeight w:hRule="exact" w:val="288"/>
        </w:trPr>
        <w:tc>
          <w:tcPr>
            <w:tcW w:w="9446" w:type="dxa"/>
            <w:tcBorders>
              <w:top w:val="single" w:sz="4" w:space="0" w:color="auto"/>
              <w:left w:val="single" w:sz="4" w:space="0" w:color="auto"/>
              <w:bottom w:val="single" w:sz="4" w:space="0" w:color="auto"/>
              <w:right w:val="single" w:sz="4" w:space="0" w:color="auto"/>
            </w:tcBorders>
            <w:vAlign w:val="center"/>
          </w:tcPr>
          <w:p w14:paraId="34FB1489" w14:textId="77777777" w:rsidR="0001282F" w:rsidRPr="0001282F" w:rsidRDefault="002C3D5A" w:rsidP="0001282F">
            <w:pPr>
              <w:spacing w:before="60"/>
              <w:rPr>
                <w:rFonts w:ascii="Tahoma" w:hAnsi="Tahoma"/>
                <w:b/>
                <w:sz w:val="16"/>
                <w:szCs w:val="16"/>
              </w:rPr>
            </w:pPr>
            <w:r w:rsidRPr="002C3D5A">
              <w:rPr>
                <w:rFonts w:ascii="Tahoma" w:hAnsi="Tahoma"/>
                <w:b/>
                <w:sz w:val="16"/>
                <w:szCs w:val="16"/>
                <w:highlight w:val="yellow"/>
              </w:rPr>
              <w:t>Note:  Do not complete this section for Exploring 4-H Books</w:t>
            </w:r>
          </w:p>
          <w:p w14:paraId="1F4F99D9" w14:textId="77777777" w:rsidR="006A2F13" w:rsidRPr="0001282F" w:rsidRDefault="006A2F13" w:rsidP="00BC39AC">
            <w:pPr>
              <w:rPr>
                <w:rFonts w:ascii="Tahoma" w:hAnsi="Tahoma"/>
                <w:sz w:val="16"/>
                <w:szCs w:val="16"/>
              </w:rPr>
            </w:pPr>
          </w:p>
        </w:tc>
      </w:tr>
      <w:tr w:rsidR="00716E73" w:rsidRPr="00E82386" w14:paraId="75E427CF" w14:textId="77777777" w:rsidTr="00A75D41">
        <w:trPr>
          <w:trHeight w:hRule="exact" w:val="288"/>
        </w:trPr>
        <w:sdt>
          <w:sdtPr>
            <w:rPr>
              <w:rFonts w:ascii="Tahoma" w:hAnsi="Tahoma" w:cs="Tahoma"/>
              <w:sz w:val="20"/>
              <w:szCs w:val="20"/>
            </w:rPr>
            <w:id w:val="1969156776"/>
            <w:placeholder>
              <w:docPart w:val="0B0E1C8FFCAE4CFFBCB6938D6EF66FF7"/>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32D6CF86"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1D07CE45" w14:textId="77777777" w:rsidTr="00A75D41">
        <w:trPr>
          <w:trHeight w:hRule="exact" w:val="288"/>
        </w:trPr>
        <w:sdt>
          <w:sdtPr>
            <w:rPr>
              <w:rFonts w:ascii="Tahoma" w:hAnsi="Tahoma" w:cs="Tahoma"/>
              <w:sz w:val="20"/>
              <w:szCs w:val="20"/>
            </w:rPr>
            <w:id w:val="1008023696"/>
            <w:placeholder>
              <w:docPart w:val="A9ECE4745B414AAB8F5D687FC81D72E0"/>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4CD83220"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1D83AE0F" w14:textId="77777777" w:rsidTr="00A75D41">
        <w:trPr>
          <w:trHeight w:hRule="exact" w:val="288"/>
        </w:trPr>
        <w:sdt>
          <w:sdtPr>
            <w:rPr>
              <w:rFonts w:ascii="Tahoma" w:hAnsi="Tahoma" w:cs="Tahoma"/>
              <w:sz w:val="20"/>
              <w:szCs w:val="20"/>
            </w:rPr>
            <w:id w:val="1357764210"/>
            <w:placeholder>
              <w:docPart w:val="CF1A1A9EFE1E4CE385BFFB75F9C531F5"/>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4F80DBF9"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608019F2" w14:textId="77777777" w:rsidTr="00A75D41">
        <w:trPr>
          <w:trHeight w:hRule="exact" w:val="288"/>
        </w:trPr>
        <w:sdt>
          <w:sdtPr>
            <w:rPr>
              <w:rFonts w:ascii="Tahoma" w:hAnsi="Tahoma" w:cs="Tahoma"/>
              <w:sz w:val="20"/>
              <w:szCs w:val="20"/>
            </w:rPr>
            <w:id w:val="802270843"/>
            <w:placeholder>
              <w:docPart w:val="B758169E280343D28F8D20D6F0F9C2AB"/>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5FB93DAE"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45ADF865" w14:textId="77777777" w:rsidTr="00A75D41">
        <w:trPr>
          <w:trHeight w:hRule="exact" w:val="288"/>
        </w:trPr>
        <w:sdt>
          <w:sdtPr>
            <w:rPr>
              <w:rFonts w:ascii="Tahoma" w:hAnsi="Tahoma" w:cs="Tahoma"/>
              <w:sz w:val="20"/>
              <w:szCs w:val="20"/>
            </w:rPr>
            <w:id w:val="158504711"/>
            <w:placeholder>
              <w:docPart w:val="5936274E740648E9B556C7C1A719AA40"/>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2D703BAC"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4A914980" w14:textId="77777777" w:rsidTr="00A75D41">
        <w:trPr>
          <w:trHeight w:hRule="exact" w:val="288"/>
        </w:trPr>
        <w:sdt>
          <w:sdtPr>
            <w:rPr>
              <w:rFonts w:ascii="Tahoma" w:hAnsi="Tahoma" w:cs="Tahoma"/>
              <w:sz w:val="20"/>
              <w:szCs w:val="20"/>
            </w:rPr>
            <w:id w:val="927698553"/>
            <w:placeholder>
              <w:docPart w:val="D3A978D3C5844ED5A4D4294EEE7E3CAF"/>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3E1F1C66"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7B37C78B" w14:textId="77777777" w:rsidTr="00A75D41">
        <w:trPr>
          <w:trHeight w:hRule="exact" w:val="288"/>
        </w:trPr>
        <w:sdt>
          <w:sdtPr>
            <w:rPr>
              <w:rFonts w:ascii="Tahoma" w:hAnsi="Tahoma" w:cs="Tahoma"/>
              <w:sz w:val="20"/>
              <w:szCs w:val="20"/>
            </w:rPr>
            <w:id w:val="435950832"/>
            <w:placeholder>
              <w:docPart w:val="B18A3FDC9D05429EB281F963ED26107B"/>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42BD822D"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61974816" w14:textId="77777777" w:rsidTr="00A75D41">
        <w:trPr>
          <w:trHeight w:hRule="exact" w:val="288"/>
        </w:trPr>
        <w:sdt>
          <w:sdtPr>
            <w:rPr>
              <w:rFonts w:ascii="Tahoma" w:hAnsi="Tahoma" w:cs="Tahoma"/>
              <w:sz w:val="20"/>
              <w:szCs w:val="20"/>
            </w:rPr>
            <w:id w:val="-1830902315"/>
            <w:placeholder>
              <w:docPart w:val="8BFEA6DB410443C89B49964B85815A54"/>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25EF1F7A"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5F40C17D" w14:textId="77777777" w:rsidTr="00A75D41">
        <w:trPr>
          <w:trHeight w:hRule="exact" w:val="288"/>
        </w:trPr>
        <w:sdt>
          <w:sdtPr>
            <w:rPr>
              <w:rFonts w:ascii="Tahoma" w:hAnsi="Tahoma" w:cs="Tahoma"/>
              <w:sz w:val="20"/>
              <w:szCs w:val="20"/>
            </w:rPr>
            <w:id w:val="1166980103"/>
            <w:placeholder>
              <w:docPart w:val="B7AC332C304948E28CB1B9F0BAD3E4D4"/>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03B559C0"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r w:rsidR="00716E73" w:rsidRPr="00E82386" w14:paraId="3C7AF900" w14:textId="77777777" w:rsidTr="00A75D41">
        <w:trPr>
          <w:trHeight w:hRule="exact" w:val="288"/>
        </w:trPr>
        <w:sdt>
          <w:sdtPr>
            <w:rPr>
              <w:rFonts w:ascii="Tahoma" w:hAnsi="Tahoma" w:cs="Tahoma"/>
              <w:sz w:val="20"/>
              <w:szCs w:val="20"/>
            </w:rPr>
            <w:id w:val="-915407144"/>
            <w:placeholder>
              <w:docPart w:val="3B6BF192A00F4C16A9C7AFC0DBE4BC53"/>
            </w:placeholder>
            <w:text/>
          </w:sdtPr>
          <w:sdtEndPr/>
          <w:sdtContent>
            <w:tc>
              <w:tcPr>
                <w:tcW w:w="9446" w:type="dxa"/>
                <w:tcBorders>
                  <w:top w:val="single" w:sz="4" w:space="0" w:color="auto"/>
                  <w:left w:val="single" w:sz="4" w:space="0" w:color="auto"/>
                  <w:bottom w:val="single" w:sz="4" w:space="0" w:color="auto"/>
                  <w:right w:val="single" w:sz="4" w:space="0" w:color="auto"/>
                </w:tcBorders>
              </w:tcPr>
              <w:p w14:paraId="524BAEBA" w14:textId="77777777" w:rsidR="00AA482D" w:rsidRPr="00E82386" w:rsidRDefault="00421D79" w:rsidP="00E82386">
                <w:pPr>
                  <w:pStyle w:val="ListParagraph"/>
                  <w:numPr>
                    <w:ilvl w:val="0"/>
                    <w:numId w:val="4"/>
                  </w:numPr>
                  <w:spacing w:line="276" w:lineRule="auto"/>
                  <w:rPr>
                    <w:rFonts w:ascii="Tahoma" w:hAnsi="Tahoma" w:cs="Tahoma"/>
                    <w:sz w:val="20"/>
                    <w:szCs w:val="20"/>
                  </w:rPr>
                </w:pPr>
                <w:r w:rsidRPr="00E82386">
                  <w:rPr>
                    <w:rFonts w:ascii="Tahoma" w:hAnsi="Tahoma" w:cs="Tahoma"/>
                    <w:sz w:val="20"/>
                    <w:szCs w:val="20"/>
                  </w:rPr>
                  <w:t xml:space="preserve"> </w:t>
                </w:r>
              </w:p>
            </w:tc>
          </w:sdtContent>
        </w:sdt>
      </w:tr>
    </w:tbl>
    <w:p w14:paraId="54AF5043" w14:textId="77777777" w:rsidR="00A75D41" w:rsidRDefault="00A75D41">
      <w:r>
        <w:br w:type="page"/>
      </w:r>
    </w:p>
    <w:tbl>
      <w:tblPr>
        <w:tblW w:w="500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6077"/>
        <w:gridCol w:w="3129"/>
      </w:tblGrid>
      <w:tr w:rsidR="00DE3977" w:rsidRPr="0071624C" w14:paraId="4110B1A7" w14:textId="77777777" w:rsidTr="009716AE">
        <w:trPr>
          <w:trHeight w:hRule="exact" w:val="288"/>
        </w:trPr>
        <w:tc>
          <w:tcPr>
            <w:tcW w:w="9270" w:type="dxa"/>
            <w:gridSpan w:val="2"/>
            <w:shd w:val="clear" w:color="auto" w:fill="D9D9D9" w:themeFill="background1" w:themeFillShade="D9"/>
            <w:vAlign w:val="center"/>
          </w:tcPr>
          <w:p w14:paraId="64A6FD51" w14:textId="77777777" w:rsidR="00DE3977" w:rsidRDefault="00544D99" w:rsidP="000E3F9C">
            <w:pPr>
              <w:outlineLvl w:val="0"/>
              <w:rPr>
                <w:rFonts w:ascii="Tahoma" w:hAnsi="Tahoma"/>
                <w:b/>
                <w:caps/>
                <w:sz w:val="20"/>
                <w:szCs w:val="20"/>
              </w:rPr>
            </w:pPr>
            <w:r>
              <w:rPr>
                <w:rFonts w:ascii="Tahoma" w:hAnsi="Tahoma"/>
                <w:b/>
                <w:caps/>
                <w:sz w:val="20"/>
                <w:szCs w:val="20"/>
              </w:rPr>
              <w:lastRenderedPageBreak/>
              <w:t>project size, expenses and income</w:t>
            </w:r>
            <w:r w:rsidR="00DE3977">
              <w:rPr>
                <w:rFonts w:ascii="Tahoma" w:hAnsi="Tahoma"/>
                <w:b/>
                <w:caps/>
                <w:sz w:val="20"/>
                <w:szCs w:val="20"/>
              </w:rPr>
              <w:t xml:space="preserve"> </w:t>
            </w:r>
          </w:p>
          <w:p w14:paraId="75510A9A" w14:textId="77777777" w:rsidR="00DE3977" w:rsidRPr="0071624C" w:rsidRDefault="00DE3977" w:rsidP="000E3F9C">
            <w:pPr>
              <w:outlineLvl w:val="0"/>
              <w:rPr>
                <w:rFonts w:ascii="Tahoma" w:hAnsi="Tahoma"/>
                <w:b/>
                <w:caps/>
                <w:sz w:val="20"/>
                <w:szCs w:val="20"/>
              </w:rPr>
            </w:pPr>
          </w:p>
        </w:tc>
      </w:tr>
      <w:tr w:rsidR="00DE3977" w:rsidRPr="00DE3977" w14:paraId="0E49AD25" w14:textId="77777777" w:rsidTr="009716AE">
        <w:trPr>
          <w:trHeight w:hRule="exact" w:val="576"/>
        </w:trPr>
        <w:tc>
          <w:tcPr>
            <w:tcW w:w="92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7C2950" w14:textId="5D470356" w:rsidR="00DE3977" w:rsidRPr="00DE3977" w:rsidRDefault="00544D99" w:rsidP="00DE3977">
            <w:pPr>
              <w:pStyle w:val="BodyText"/>
              <w:rPr>
                <w:rFonts w:ascii="Tahoma" w:hAnsi="Tahoma" w:cs="Tahoma"/>
                <w:sz w:val="16"/>
                <w:szCs w:val="16"/>
              </w:rPr>
            </w:pPr>
            <w:r>
              <w:rPr>
                <w:rFonts w:ascii="Tahoma" w:hAnsi="Tahoma" w:cs="Tahoma"/>
                <w:sz w:val="16"/>
                <w:szCs w:val="16"/>
              </w:rPr>
              <w:t>Use numbers when possible to show project size, expenses and income.  Include items purchase</w:t>
            </w:r>
            <w:r w:rsidR="003E7D23">
              <w:rPr>
                <w:rFonts w:ascii="Tahoma" w:hAnsi="Tahoma" w:cs="Tahoma"/>
                <w:sz w:val="16"/>
                <w:szCs w:val="16"/>
              </w:rPr>
              <w:t>d</w:t>
            </w:r>
            <w:r>
              <w:rPr>
                <w:rFonts w:ascii="Tahoma" w:hAnsi="Tahoma" w:cs="Tahoma"/>
                <w:sz w:val="16"/>
                <w:szCs w:val="16"/>
              </w:rPr>
              <w:t xml:space="preserve"> or provided at home and the dollar value or cost, as well as items sold or made and their value.  Estimate value of service work done where appropriate.</w:t>
            </w:r>
          </w:p>
        </w:tc>
      </w:tr>
      <w:tr w:rsidR="002714FD" w:rsidRPr="00FA2C05" w14:paraId="64ED114A"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534"/>
          <w:jc w:val="center"/>
        </w:trPr>
        <w:tc>
          <w:tcPr>
            <w:tcW w:w="6120" w:type="dxa"/>
            <w:tcBorders>
              <w:top w:val="single" w:sz="4" w:space="0" w:color="C0C0C0"/>
              <w:bottom w:val="single" w:sz="4" w:space="0" w:color="C0C0C0"/>
              <w:right w:val="nil"/>
            </w:tcBorders>
            <w:vAlign w:val="center"/>
          </w:tcPr>
          <w:p w14:paraId="3B841811" w14:textId="7AAB7319" w:rsidR="002714FD" w:rsidRPr="00A75D41" w:rsidRDefault="002714FD" w:rsidP="002714FD">
            <w:pPr>
              <w:spacing w:line="276" w:lineRule="auto"/>
              <w:rPr>
                <w:rFonts w:ascii="Tahoma" w:hAnsi="Tahoma"/>
                <w:b/>
                <w:sz w:val="16"/>
              </w:rPr>
            </w:pPr>
            <w:r w:rsidRPr="002714FD">
              <w:rPr>
                <w:rFonts w:ascii="Tahoma" w:hAnsi="Tahoma"/>
                <w:b/>
                <w:sz w:val="16"/>
                <w:u w:val="single"/>
              </w:rPr>
              <w:t>I</w:t>
            </w:r>
            <w:r w:rsidR="00A75D41">
              <w:rPr>
                <w:rFonts w:ascii="Tahoma" w:hAnsi="Tahoma"/>
                <w:b/>
                <w:sz w:val="16"/>
                <w:u w:val="single"/>
              </w:rPr>
              <w:t xml:space="preserve">NCOME OR OTHER </w:t>
            </w:r>
            <w:r w:rsidR="00C85325">
              <w:rPr>
                <w:rFonts w:ascii="Tahoma" w:hAnsi="Tahoma"/>
                <w:b/>
                <w:sz w:val="16"/>
                <w:u w:val="single"/>
              </w:rPr>
              <w:t>VALUE (</w:t>
            </w:r>
            <w:r w:rsidR="00A75D41">
              <w:rPr>
                <w:rFonts w:ascii="Tahoma" w:hAnsi="Tahoma"/>
                <w:b/>
                <w:sz w:val="16"/>
                <w:u w:val="single"/>
              </w:rPr>
              <w:t>Number, hours, etc.)</w:t>
            </w:r>
          </w:p>
          <w:p w14:paraId="559C23C9" w14:textId="77777777" w:rsidR="002714FD" w:rsidRPr="00FA2C05" w:rsidRDefault="002714FD" w:rsidP="002714FD">
            <w:pPr>
              <w:spacing w:line="276" w:lineRule="auto"/>
              <w:rPr>
                <w:rFonts w:ascii="Tahoma" w:hAnsi="Tahoma"/>
                <w:sz w:val="16"/>
              </w:rPr>
            </w:pPr>
            <w:r>
              <w:rPr>
                <w:rFonts w:ascii="Tahoma" w:hAnsi="Tahoma"/>
                <w:b/>
                <w:sz w:val="16"/>
              </w:rPr>
              <w:t>Item Description:</w:t>
            </w:r>
          </w:p>
        </w:tc>
        <w:tc>
          <w:tcPr>
            <w:tcW w:w="3150" w:type="dxa"/>
            <w:tcBorders>
              <w:top w:val="single" w:sz="4" w:space="0" w:color="C0C0C0"/>
              <w:left w:val="nil"/>
              <w:bottom w:val="single" w:sz="4" w:space="0" w:color="C0C0C0"/>
            </w:tcBorders>
            <w:vAlign w:val="center"/>
          </w:tcPr>
          <w:p w14:paraId="6215A72A" w14:textId="77777777" w:rsidR="002714FD" w:rsidRDefault="002714FD" w:rsidP="002714FD">
            <w:pPr>
              <w:spacing w:line="276" w:lineRule="auto"/>
              <w:rPr>
                <w:rFonts w:ascii="Tahoma" w:hAnsi="Tahoma"/>
                <w:b/>
                <w:sz w:val="16"/>
              </w:rPr>
            </w:pPr>
          </w:p>
          <w:p w14:paraId="73BAEB98" w14:textId="77777777" w:rsidR="002714FD" w:rsidRPr="00FA2C05" w:rsidRDefault="002714FD" w:rsidP="002714FD">
            <w:pPr>
              <w:spacing w:line="276" w:lineRule="auto"/>
              <w:rPr>
                <w:rFonts w:ascii="Tahoma" w:hAnsi="Tahoma"/>
                <w:sz w:val="16"/>
              </w:rPr>
            </w:pPr>
            <w:r>
              <w:rPr>
                <w:rFonts w:ascii="Tahoma" w:hAnsi="Tahoma"/>
                <w:b/>
                <w:sz w:val="16"/>
              </w:rPr>
              <w:t>Amount Received:</w:t>
            </w:r>
          </w:p>
        </w:tc>
      </w:tr>
      <w:tr w:rsidR="002714FD" w:rsidRPr="00E82386" w14:paraId="1C0D6C6C"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5328"/>
          <w:jc w:val="center"/>
        </w:trPr>
        <w:sdt>
          <w:sdtPr>
            <w:rPr>
              <w:rFonts w:ascii="Tahoma" w:hAnsi="Tahoma"/>
              <w:sz w:val="20"/>
              <w:szCs w:val="20"/>
            </w:rPr>
            <w:id w:val="1144240231"/>
            <w:placeholder>
              <w:docPart w:val="56043C3834A8490B92377FCF3096E01F"/>
            </w:placeholder>
            <w:showingPlcHdr/>
          </w:sdtPr>
          <w:sdtEndPr/>
          <w:sdtContent>
            <w:tc>
              <w:tcPr>
                <w:tcW w:w="6120" w:type="dxa"/>
                <w:tcBorders>
                  <w:top w:val="single" w:sz="4" w:space="0" w:color="C0C0C0"/>
                  <w:bottom w:val="single" w:sz="4" w:space="0" w:color="C0C0C0"/>
                  <w:right w:val="nil"/>
                </w:tcBorders>
              </w:tcPr>
              <w:p w14:paraId="75BD3373" w14:textId="73158E09" w:rsidR="002714FD" w:rsidRPr="00E82386" w:rsidRDefault="00B54421" w:rsidP="00D96639">
                <w:pPr>
                  <w:spacing w:line="276" w:lineRule="auto"/>
                  <w:rPr>
                    <w:rFonts w:ascii="Tahoma" w:hAnsi="Tahoma"/>
                    <w:sz w:val="20"/>
                    <w:szCs w:val="20"/>
                  </w:rPr>
                </w:pPr>
                <w:r w:rsidRPr="00E82386">
                  <w:rPr>
                    <w:rFonts w:ascii="Tahoma" w:hAnsi="Tahoma"/>
                    <w:sz w:val="20"/>
                    <w:szCs w:val="20"/>
                  </w:rPr>
                  <w:t xml:space="preserve"> </w:t>
                </w:r>
              </w:p>
            </w:tc>
          </w:sdtContent>
        </w:sdt>
        <w:sdt>
          <w:sdtPr>
            <w:rPr>
              <w:rFonts w:ascii="Tahoma" w:hAnsi="Tahoma"/>
              <w:b/>
              <w:sz w:val="20"/>
              <w:szCs w:val="20"/>
            </w:rPr>
            <w:id w:val="1701125858"/>
            <w:placeholder>
              <w:docPart w:val="C7CE1943EC2B45918C1B4177132B66BA"/>
            </w:placeholder>
          </w:sdtPr>
          <w:sdtEndPr/>
          <w:sdtContent>
            <w:tc>
              <w:tcPr>
                <w:tcW w:w="3150" w:type="dxa"/>
                <w:tcBorders>
                  <w:top w:val="single" w:sz="4" w:space="0" w:color="C0C0C0"/>
                  <w:left w:val="nil"/>
                  <w:bottom w:val="single" w:sz="4" w:space="0" w:color="C0C0C0"/>
                </w:tcBorders>
              </w:tcPr>
              <w:p w14:paraId="766BAE5F" w14:textId="77777777" w:rsidR="002714FD" w:rsidRPr="00E82386" w:rsidRDefault="00421D79" w:rsidP="00D96639">
                <w:pPr>
                  <w:spacing w:line="276" w:lineRule="auto"/>
                  <w:rPr>
                    <w:rFonts w:ascii="Tahoma" w:hAnsi="Tahoma"/>
                    <w:b/>
                    <w:sz w:val="20"/>
                    <w:szCs w:val="20"/>
                  </w:rPr>
                </w:pPr>
                <w:r w:rsidRPr="00E82386">
                  <w:rPr>
                    <w:rFonts w:ascii="Tahoma" w:hAnsi="Tahoma"/>
                    <w:sz w:val="20"/>
                    <w:szCs w:val="20"/>
                  </w:rPr>
                  <w:t xml:space="preserve"> </w:t>
                </w:r>
              </w:p>
            </w:tc>
          </w:sdtContent>
        </w:sdt>
      </w:tr>
      <w:tr w:rsidR="00C615F0" w:rsidRPr="00FA2C05" w14:paraId="5E208A08"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37"/>
          <w:jc w:val="center"/>
        </w:trPr>
        <w:tc>
          <w:tcPr>
            <w:tcW w:w="6120" w:type="dxa"/>
            <w:tcBorders>
              <w:top w:val="single" w:sz="4" w:space="0" w:color="C0C0C0"/>
              <w:bottom w:val="single" w:sz="4" w:space="0" w:color="C0C0C0"/>
              <w:right w:val="nil"/>
            </w:tcBorders>
            <w:vAlign w:val="center"/>
          </w:tcPr>
          <w:p w14:paraId="4A053317" w14:textId="77777777" w:rsidR="00C615F0" w:rsidRDefault="00C615F0" w:rsidP="00805B59">
            <w:pPr>
              <w:spacing w:line="276" w:lineRule="auto"/>
              <w:rPr>
                <w:rFonts w:ascii="Tahoma" w:hAnsi="Tahoma"/>
                <w:b/>
                <w:sz w:val="16"/>
                <w:u w:val="single"/>
              </w:rPr>
            </w:pPr>
          </w:p>
        </w:tc>
        <w:tc>
          <w:tcPr>
            <w:tcW w:w="3150" w:type="dxa"/>
            <w:tcBorders>
              <w:top w:val="single" w:sz="4" w:space="0" w:color="C0C0C0"/>
              <w:left w:val="nil"/>
              <w:bottom w:val="single" w:sz="4" w:space="0" w:color="C0C0C0"/>
            </w:tcBorders>
            <w:vAlign w:val="center"/>
          </w:tcPr>
          <w:p w14:paraId="4485DA9D" w14:textId="77777777" w:rsidR="00C615F0" w:rsidRDefault="00C615F0" w:rsidP="00C615F0">
            <w:pPr>
              <w:spacing w:line="276" w:lineRule="auto"/>
              <w:jc w:val="center"/>
              <w:rPr>
                <w:rFonts w:ascii="Tahoma" w:hAnsi="Tahoma"/>
                <w:b/>
                <w:sz w:val="16"/>
              </w:rPr>
            </w:pPr>
            <w:r>
              <w:rPr>
                <w:rFonts w:ascii="Tahoma" w:hAnsi="Tahoma"/>
                <w:b/>
                <w:sz w:val="16"/>
              </w:rPr>
              <w:t xml:space="preserve">Total Income:  $ </w:t>
            </w:r>
            <w:sdt>
              <w:sdtPr>
                <w:rPr>
                  <w:rFonts w:ascii="Tahoma" w:hAnsi="Tahoma"/>
                  <w:b/>
                  <w:sz w:val="16"/>
                </w:rPr>
                <w:id w:val="2072614895"/>
                <w:placeholder>
                  <w:docPart w:val="5C9669A6D94B4162A4AFD6BD20A3866B"/>
                </w:placeholder>
                <w:showingPlcHdr/>
                <w:text/>
              </w:sdtPr>
              <w:sdtEndPr/>
              <w:sdtContent>
                <w:r w:rsidRPr="00C615F0">
                  <w:rPr>
                    <w:rStyle w:val="PlaceholderText"/>
                    <w:rFonts w:ascii="Tahoma" w:hAnsi="Tahoma" w:cs="Tahoma"/>
                    <w:sz w:val="16"/>
                    <w:szCs w:val="16"/>
                  </w:rPr>
                  <w:t xml:space="preserve">Click here </w:t>
                </w:r>
              </w:sdtContent>
            </w:sdt>
          </w:p>
        </w:tc>
      </w:tr>
      <w:tr w:rsidR="00C615F0" w:rsidRPr="00FA2C05" w14:paraId="427D976B"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534"/>
          <w:jc w:val="center"/>
        </w:trPr>
        <w:tc>
          <w:tcPr>
            <w:tcW w:w="6120" w:type="dxa"/>
            <w:tcBorders>
              <w:top w:val="single" w:sz="4" w:space="0" w:color="C0C0C0"/>
              <w:bottom w:val="single" w:sz="4" w:space="0" w:color="C0C0C0"/>
              <w:right w:val="nil"/>
            </w:tcBorders>
            <w:vAlign w:val="center"/>
          </w:tcPr>
          <w:p w14:paraId="215C3C4F" w14:textId="77777777" w:rsidR="00C615F0" w:rsidRPr="002714FD" w:rsidRDefault="00C615F0" w:rsidP="00805B59">
            <w:pPr>
              <w:spacing w:line="276" w:lineRule="auto"/>
              <w:rPr>
                <w:rFonts w:ascii="Tahoma" w:hAnsi="Tahoma"/>
                <w:b/>
                <w:sz w:val="16"/>
                <w:u w:val="single"/>
              </w:rPr>
            </w:pPr>
            <w:r>
              <w:rPr>
                <w:rFonts w:ascii="Tahoma" w:hAnsi="Tahoma"/>
                <w:b/>
                <w:sz w:val="16"/>
                <w:u w:val="single"/>
              </w:rPr>
              <w:t>EXPENSE</w:t>
            </w:r>
            <w:r w:rsidR="00A75D41">
              <w:rPr>
                <w:rFonts w:ascii="Tahoma" w:hAnsi="Tahoma"/>
                <w:b/>
                <w:sz w:val="16"/>
                <w:u w:val="single"/>
              </w:rPr>
              <w:t xml:space="preserve"> OR OTHER VALUE (Number, hours, etc.)</w:t>
            </w:r>
          </w:p>
          <w:p w14:paraId="6A826FA6" w14:textId="77777777" w:rsidR="00C615F0" w:rsidRPr="00FA2C05" w:rsidRDefault="00C615F0" w:rsidP="00805B59">
            <w:pPr>
              <w:spacing w:line="276" w:lineRule="auto"/>
              <w:rPr>
                <w:rFonts w:ascii="Tahoma" w:hAnsi="Tahoma"/>
                <w:sz w:val="16"/>
              </w:rPr>
            </w:pPr>
            <w:r>
              <w:rPr>
                <w:rFonts w:ascii="Tahoma" w:hAnsi="Tahoma"/>
                <w:b/>
                <w:sz w:val="16"/>
              </w:rPr>
              <w:t>Item Description:</w:t>
            </w:r>
          </w:p>
        </w:tc>
        <w:tc>
          <w:tcPr>
            <w:tcW w:w="3150" w:type="dxa"/>
            <w:tcBorders>
              <w:top w:val="single" w:sz="4" w:space="0" w:color="C0C0C0"/>
              <w:left w:val="nil"/>
              <w:bottom w:val="single" w:sz="4" w:space="0" w:color="C0C0C0"/>
            </w:tcBorders>
            <w:vAlign w:val="center"/>
          </w:tcPr>
          <w:p w14:paraId="2902220D" w14:textId="77777777" w:rsidR="00C615F0" w:rsidRDefault="00C615F0" w:rsidP="00805B59">
            <w:pPr>
              <w:spacing w:line="276" w:lineRule="auto"/>
              <w:rPr>
                <w:rFonts w:ascii="Tahoma" w:hAnsi="Tahoma"/>
                <w:b/>
                <w:sz w:val="16"/>
              </w:rPr>
            </w:pPr>
          </w:p>
          <w:p w14:paraId="51E11208" w14:textId="77777777" w:rsidR="00C615F0" w:rsidRPr="00FA2C05" w:rsidRDefault="00C615F0" w:rsidP="00C615F0">
            <w:pPr>
              <w:spacing w:line="276" w:lineRule="auto"/>
              <w:rPr>
                <w:rFonts w:ascii="Tahoma" w:hAnsi="Tahoma"/>
                <w:sz w:val="16"/>
              </w:rPr>
            </w:pPr>
            <w:r>
              <w:rPr>
                <w:rFonts w:ascii="Tahoma" w:hAnsi="Tahoma"/>
                <w:b/>
                <w:sz w:val="16"/>
              </w:rPr>
              <w:t>Amount Spent:</w:t>
            </w:r>
          </w:p>
        </w:tc>
      </w:tr>
      <w:tr w:rsidR="00C615F0" w:rsidRPr="00E82386" w14:paraId="11823729"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5328"/>
          <w:jc w:val="center"/>
        </w:trPr>
        <w:sdt>
          <w:sdtPr>
            <w:rPr>
              <w:rFonts w:ascii="Tahoma" w:hAnsi="Tahoma"/>
              <w:sz w:val="20"/>
              <w:szCs w:val="20"/>
            </w:rPr>
            <w:id w:val="1003088901"/>
            <w:placeholder>
              <w:docPart w:val="B1F6E77B91B14AEEA07B665E5BCEBAEF"/>
            </w:placeholder>
          </w:sdtPr>
          <w:sdtEndPr/>
          <w:sdtContent>
            <w:tc>
              <w:tcPr>
                <w:tcW w:w="6120" w:type="dxa"/>
                <w:tcBorders>
                  <w:top w:val="single" w:sz="4" w:space="0" w:color="C0C0C0"/>
                  <w:bottom w:val="single" w:sz="4" w:space="0" w:color="C0C0C0"/>
                  <w:right w:val="nil"/>
                </w:tcBorders>
              </w:tcPr>
              <w:p w14:paraId="6726CDE4" w14:textId="77777777" w:rsidR="00C615F0" w:rsidRPr="00E82386" w:rsidRDefault="00421D79" w:rsidP="00D96639">
                <w:pPr>
                  <w:spacing w:line="276" w:lineRule="auto"/>
                  <w:rPr>
                    <w:rFonts w:ascii="Tahoma" w:hAnsi="Tahoma"/>
                    <w:sz w:val="20"/>
                    <w:szCs w:val="20"/>
                  </w:rPr>
                </w:pPr>
                <w:r w:rsidRPr="00E82386">
                  <w:rPr>
                    <w:rFonts w:ascii="Tahoma" w:hAnsi="Tahoma"/>
                    <w:sz w:val="20"/>
                    <w:szCs w:val="20"/>
                  </w:rPr>
                  <w:t xml:space="preserve"> </w:t>
                </w:r>
              </w:p>
            </w:tc>
          </w:sdtContent>
        </w:sdt>
        <w:sdt>
          <w:sdtPr>
            <w:rPr>
              <w:rFonts w:ascii="Tahoma" w:hAnsi="Tahoma"/>
              <w:b/>
              <w:sz w:val="20"/>
              <w:szCs w:val="20"/>
            </w:rPr>
            <w:id w:val="-246192799"/>
            <w:placeholder>
              <w:docPart w:val="4C7B6DAF7035426EB69351F5226401A2"/>
            </w:placeholder>
          </w:sdtPr>
          <w:sdtEndPr/>
          <w:sdtContent>
            <w:tc>
              <w:tcPr>
                <w:tcW w:w="3150" w:type="dxa"/>
                <w:tcBorders>
                  <w:top w:val="single" w:sz="4" w:space="0" w:color="C0C0C0"/>
                  <w:left w:val="nil"/>
                  <w:bottom w:val="single" w:sz="4" w:space="0" w:color="C0C0C0"/>
                </w:tcBorders>
              </w:tcPr>
              <w:p w14:paraId="56B5A4DB" w14:textId="77777777" w:rsidR="00C615F0" w:rsidRPr="00E82386" w:rsidRDefault="00421D79" w:rsidP="00D96639">
                <w:pPr>
                  <w:spacing w:line="276" w:lineRule="auto"/>
                  <w:rPr>
                    <w:rFonts w:ascii="Tahoma" w:hAnsi="Tahoma"/>
                    <w:b/>
                    <w:sz w:val="20"/>
                    <w:szCs w:val="20"/>
                  </w:rPr>
                </w:pPr>
                <w:r w:rsidRPr="00E82386">
                  <w:rPr>
                    <w:rFonts w:ascii="Tahoma" w:hAnsi="Tahoma"/>
                    <w:sz w:val="20"/>
                    <w:szCs w:val="20"/>
                  </w:rPr>
                  <w:t xml:space="preserve"> </w:t>
                </w:r>
              </w:p>
            </w:tc>
          </w:sdtContent>
        </w:sdt>
      </w:tr>
      <w:tr w:rsidR="00C615F0" w:rsidRPr="00FA2C05" w14:paraId="0D87B24B"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73"/>
          <w:jc w:val="center"/>
        </w:trPr>
        <w:tc>
          <w:tcPr>
            <w:tcW w:w="6120" w:type="dxa"/>
            <w:tcBorders>
              <w:top w:val="single" w:sz="4" w:space="0" w:color="C0C0C0"/>
              <w:bottom w:val="single" w:sz="4" w:space="0" w:color="C0C0C0"/>
              <w:right w:val="nil"/>
            </w:tcBorders>
            <w:vAlign w:val="center"/>
          </w:tcPr>
          <w:p w14:paraId="4B8ACBF4" w14:textId="77777777" w:rsidR="00C615F0" w:rsidRPr="00FA2C05" w:rsidRDefault="00C615F0" w:rsidP="00805B59">
            <w:pPr>
              <w:spacing w:line="276" w:lineRule="auto"/>
              <w:rPr>
                <w:rFonts w:ascii="Tahoma" w:hAnsi="Tahoma"/>
                <w:sz w:val="16"/>
              </w:rPr>
            </w:pPr>
          </w:p>
        </w:tc>
        <w:tc>
          <w:tcPr>
            <w:tcW w:w="3150" w:type="dxa"/>
            <w:tcBorders>
              <w:top w:val="single" w:sz="4" w:space="0" w:color="C0C0C0"/>
              <w:left w:val="nil"/>
              <w:bottom w:val="single" w:sz="4" w:space="0" w:color="C0C0C0"/>
            </w:tcBorders>
            <w:vAlign w:val="center"/>
          </w:tcPr>
          <w:p w14:paraId="26BF21FD" w14:textId="77777777" w:rsidR="00C615F0" w:rsidRPr="00C615F0" w:rsidRDefault="00C615F0" w:rsidP="00421D79">
            <w:pPr>
              <w:spacing w:line="276" w:lineRule="auto"/>
              <w:jc w:val="center"/>
              <w:rPr>
                <w:rFonts w:ascii="Tahoma" w:hAnsi="Tahoma"/>
                <w:b/>
                <w:sz w:val="16"/>
              </w:rPr>
            </w:pPr>
            <w:r>
              <w:rPr>
                <w:rFonts w:ascii="Tahoma" w:hAnsi="Tahoma"/>
                <w:b/>
                <w:sz w:val="16"/>
              </w:rPr>
              <w:t xml:space="preserve">Total Expense:  $ </w:t>
            </w:r>
            <w:sdt>
              <w:sdtPr>
                <w:rPr>
                  <w:rFonts w:ascii="Tahoma" w:hAnsi="Tahoma"/>
                  <w:sz w:val="20"/>
                  <w:szCs w:val="20"/>
                </w:rPr>
                <w:id w:val="1599757019"/>
                <w:placeholder>
                  <w:docPart w:val="2EB35C93B53E4B58B3638E2099CBFA34"/>
                </w:placeholder>
                <w:text/>
              </w:sdtPr>
              <w:sdtEndPr/>
              <w:sdtContent>
                <w:r w:rsidR="00421D79" w:rsidRPr="00E82386">
                  <w:rPr>
                    <w:rFonts w:ascii="Tahoma" w:hAnsi="Tahoma"/>
                    <w:sz w:val="20"/>
                    <w:szCs w:val="20"/>
                  </w:rPr>
                  <w:t xml:space="preserve"> </w:t>
                </w:r>
              </w:sdtContent>
            </w:sdt>
          </w:p>
        </w:tc>
      </w:tr>
      <w:tr w:rsidR="00C615F0" w:rsidRPr="00FA2C05" w14:paraId="1AE2CEBA"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73"/>
          <w:jc w:val="center"/>
        </w:trPr>
        <w:tc>
          <w:tcPr>
            <w:tcW w:w="9270" w:type="dxa"/>
            <w:gridSpan w:val="2"/>
            <w:tcBorders>
              <w:top w:val="single" w:sz="4" w:space="0" w:color="C0C0C0"/>
              <w:bottom w:val="single" w:sz="4" w:space="0" w:color="C0C0C0"/>
            </w:tcBorders>
            <w:vAlign w:val="center"/>
          </w:tcPr>
          <w:p w14:paraId="29CF9062" w14:textId="77777777" w:rsidR="00C615F0" w:rsidRDefault="00C615F0" w:rsidP="00421D79">
            <w:pPr>
              <w:spacing w:line="276" w:lineRule="auto"/>
              <w:rPr>
                <w:rFonts w:ascii="Tahoma" w:hAnsi="Tahoma"/>
                <w:b/>
                <w:sz w:val="16"/>
              </w:rPr>
            </w:pPr>
            <w:r>
              <w:rPr>
                <w:rFonts w:ascii="Tahoma" w:hAnsi="Tahoma"/>
                <w:b/>
                <w:sz w:val="16"/>
              </w:rPr>
              <w:t xml:space="preserve">Estimate number of hours of project work in this area:  </w:t>
            </w:r>
            <w:sdt>
              <w:sdtPr>
                <w:rPr>
                  <w:rFonts w:ascii="Tahoma" w:hAnsi="Tahoma"/>
                  <w:sz w:val="16"/>
                </w:rPr>
                <w:id w:val="-951401986"/>
                <w:placeholder>
                  <w:docPart w:val="8360413522B24DAB933C0C7001952FD1"/>
                </w:placeholder>
                <w:text/>
              </w:sdtPr>
              <w:sdtEndPr/>
              <w:sdtContent>
                <w:r w:rsidR="00421D79">
                  <w:rPr>
                    <w:rFonts w:ascii="Tahoma" w:hAnsi="Tahoma"/>
                    <w:sz w:val="16"/>
                  </w:rPr>
                  <w:t xml:space="preserve"> </w:t>
                </w:r>
              </w:sdtContent>
            </w:sdt>
          </w:p>
        </w:tc>
      </w:tr>
    </w:tbl>
    <w:p w14:paraId="0A218838" w14:textId="77777777" w:rsidR="00C615F0" w:rsidRDefault="00C615F0">
      <w:pPr>
        <w:pStyle w:val="BodyText"/>
        <w:rPr>
          <w:b/>
          <w:sz w:val="28"/>
          <w:szCs w:val="28"/>
        </w:rPr>
      </w:pPr>
    </w:p>
    <w:p w14:paraId="43738D3B" w14:textId="77777777" w:rsidR="00C615F0" w:rsidRDefault="00C615F0">
      <w:pPr>
        <w:pStyle w:val="BodyText"/>
        <w:rPr>
          <w:b/>
          <w:sz w:val="28"/>
          <w:szCs w:val="28"/>
        </w:rPr>
      </w:pPr>
    </w:p>
    <w:tbl>
      <w:tblPr>
        <w:tblW w:w="5035"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6120"/>
        <w:gridCol w:w="3150"/>
      </w:tblGrid>
      <w:tr w:rsidR="00237F1F" w:rsidRPr="0071624C" w14:paraId="63BCDEFF" w14:textId="77777777" w:rsidTr="009716AE">
        <w:trPr>
          <w:trHeight w:hRule="exact" w:val="288"/>
        </w:trPr>
        <w:tc>
          <w:tcPr>
            <w:tcW w:w="9270" w:type="dxa"/>
            <w:gridSpan w:val="2"/>
            <w:shd w:val="clear" w:color="auto" w:fill="D9D9D9" w:themeFill="background1" w:themeFillShade="D9"/>
            <w:vAlign w:val="center"/>
          </w:tcPr>
          <w:p w14:paraId="42FDF5D0" w14:textId="77777777" w:rsidR="00237F1F" w:rsidRDefault="00E30D47" w:rsidP="00805B59">
            <w:pPr>
              <w:outlineLvl w:val="0"/>
              <w:rPr>
                <w:rFonts w:ascii="Tahoma" w:hAnsi="Tahoma"/>
                <w:b/>
                <w:caps/>
                <w:sz w:val="20"/>
                <w:szCs w:val="20"/>
              </w:rPr>
            </w:pPr>
            <w:r>
              <w:rPr>
                <w:rFonts w:ascii="Tahoma" w:hAnsi="Tahoma"/>
                <w:b/>
                <w:caps/>
                <w:sz w:val="20"/>
                <w:szCs w:val="20"/>
              </w:rPr>
              <w:lastRenderedPageBreak/>
              <w:t>awards and recognition</w:t>
            </w:r>
          </w:p>
          <w:p w14:paraId="23CBFD30" w14:textId="77777777" w:rsidR="00237F1F" w:rsidRPr="0071624C" w:rsidRDefault="00237F1F" w:rsidP="00805B59">
            <w:pPr>
              <w:outlineLvl w:val="0"/>
              <w:rPr>
                <w:rFonts w:ascii="Tahoma" w:hAnsi="Tahoma"/>
                <w:b/>
                <w:caps/>
                <w:sz w:val="20"/>
                <w:szCs w:val="20"/>
              </w:rPr>
            </w:pPr>
          </w:p>
        </w:tc>
      </w:tr>
      <w:tr w:rsidR="00237F1F" w:rsidRPr="00DE3977" w14:paraId="73644AAB" w14:textId="77777777" w:rsidTr="009716AE">
        <w:trPr>
          <w:trHeight w:hRule="exact" w:val="576"/>
        </w:trPr>
        <w:tc>
          <w:tcPr>
            <w:tcW w:w="92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C3BE31" w14:textId="77777777" w:rsidR="00237F1F" w:rsidRPr="00DE3977" w:rsidRDefault="00E30D47" w:rsidP="00805B59">
            <w:pPr>
              <w:pStyle w:val="BodyText"/>
              <w:rPr>
                <w:rFonts w:ascii="Tahoma" w:hAnsi="Tahoma" w:cs="Tahoma"/>
                <w:sz w:val="16"/>
                <w:szCs w:val="16"/>
              </w:rPr>
            </w:pPr>
            <w:r>
              <w:rPr>
                <w:rFonts w:ascii="Tahoma" w:hAnsi="Tahoma" w:cs="Tahoma"/>
                <w:sz w:val="16"/>
                <w:szCs w:val="16"/>
              </w:rPr>
              <w:t>List ribbons, trophies and other recognition achieved in this project.  Identify the event or activity and then list the award received.  (Attach one additional sheet if additional space is needed.)</w:t>
            </w:r>
          </w:p>
        </w:tc>
      </w:tr>
      <w:tr w:rsidR="00237F1F" w:rsidRPr="00FA2C05" w14:paraId="619E6750"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534"/>
          <w:jc w:val="center"/>
        </w:trPr>
        <w:tc>
          <w:tcPr>
            <w:tcW w:w="6120" w:type="dxa"/>
            <w:tcBorders>
              <w:top w:val="single" w:sz="4" w:space="0" w:color="C0C0C0"/>
              <w:bottom w:val="single" w:sz="4" w:space="0" w:color="C0C0C0"/>
              <w:right w:val="nil"/>
            </w:tcBorders>
            <w:vAlign w:val="center"/>
          </w:tcPr>
          <w:p w14:paraId="69917F66" w14:textId="77777777" w:rsidR="00237F1F" w:rsidRPr="00FA2C05" w:rsidRDefault="00E30D47" w:rsidP="00805B59">
            <w:pPr>
              <w:spacing w:line="276" w:lineRule="auto"/>
              <w:rPr>
                <w:rFonts w:ascii="Tahoma" w:hAnsi="Tahoma"/>
                <w:sz w:val="16"/>
              </w:rPr>
            </w:pPr>
            <w:r>
              <w:rPr>
                <w:rFonts w:ascii="Tahoma" w:hAnsi="Tahoma"/>
                <w:b/>
                <w:sz w:val="16"/>
                <w:u w:val="single"/>
              </w:rPr>
              <w:t>Event or Activity:</w:t>
            </w:r>
          </w:p>
        </w:tc>
        <w:tc>
          <w:tcPr>
            <w:tcW w:w="3150" w:type="dxa"/>
            <w:tcBorders>
              <w:top w:val="single" w:sz="4" w:space="0" w:color="C0C0C0"/>
              <w:left w:val="nil"/>
              <w:bottom w:val="single" w:sz="4" w:space="0" w:color="C0C0C0"/>
            </w:tcBorders>
            <w:vAlign w:val="center"/>
          </w:tcPr>
          <w:p w14:paraId="0DD160DF" w14:textId="77777777" w:rsidR="00237F1F" w:rsidRDefault="00237F1F" w:rsidP="00805B59">
            <w:pPr>
              <w:spacing w:line="276" w:lineRule="auto"/>
              <w:rPr>
                <w:rFonts w:ascii="Tahoma" w:hAnsi="Tahoma"/>
                <w:b/>
                <w:sz w:val="16"/>
              </w:rPr>
            </w:pPr>
          </w:p>
          <w:p w14:paraId="347E054F" w14:textId="77777777" w:rsidR="00237F1F" w:rsidRPr="00FA2C05" w:rsidRDefault="00E30D47" w:rsidP="00805B59">
            <w:pPr>
              <w:spacing w:line="276" w:lineRule="auto"/>
              <w:rPr>
                <w:rFonts w:ascii="Tahoma" w:hAnsi="Tahoma"/>
                <w:sz w:val="16"/>
              </w:rPr>
            </w:pPr>
            <w:r>
              <w:rPr>
                <w:rFonts w:ascii="Tahoma" w:hAnsi="Tahoma"/>
                <w:b/>
                <w:sz w:val="16"/>
              </w:rPr>
              <w:t>Award/Ribbon/Recognition Received:</w:t>
            </w:r>
          </w:p>
        </w:tc>
      </w:tr>
      <w:tr w:rsidR="00237F1F" w:rsidRPr="00E82386" w14:paraId="4DE1EC54" w14:textId="77777777" w:rsidTr="009716AE">
        <w:tblPrEx>
          <w:jc w:val="center"/>
          <w:tblInd w:w="0" w:type="dxa"/>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10224"/>
          <w:jc w:val="center"/>
        </w:trPr>
        <w:sdt>
          <w:sdtPr>
            <w:rPr>
              <w:rFonts w:ascii="Tahoma" w:hAnsi="Tahoma"/>
              <w:sz w:val="20"/>
              <w:szCs w:val="20"/>
            </w:rPr>
            <w:id w:val="-853725947"/>
            <w:placeholder>
              <w:docPart w:val="397D45154AE74ACCA0680D7C31B4CE39"/>
            </w:placeholder>
          </w:sdtPr>
          <w:sdtEndPr/>
          <w:sdtContent>
            <w:tc>
              <w:tcPr>
                <w:tcW w:w="6120" w:type="dxa"/>
                <w:tcBorders>
                  <w:top w:val="single" w:sz="4" w:space="0" w:color="C0C0C0"/>
                  <w:bottom w:val="single" w:sz="4" w:space="0" w:color="C0C0C0"/>
                  <w:right w:val="nil"/>
                </w:tcBorders>
              </w:tcPr>
              <w:p w14:paraId="14EE4A12" w14:textId="77777777" w:rsidR="00237F1F" w:rsidRPr="00E82386" w:rsidRDefault="00421D79" w:rsidP="00D96639">
                <w:pPr>
                  <w:spacing w:line="276" w:lineRule="auto"/>
                  <w:rPr>
                    <w:rFonts w:ascii="Tahoma" w:hAnsi="Tahoma"/>
                    <w:sz w:val="20"/>
                    <w:szCs w:val="20"/>
                  </w:rPr>
                </w:pPr>
                <w:r w:rsidRPr="00E82386">
                  <w:rPr>
                    <w:rFonts w:ascii="Tahoma" w:hAnsi="Tahoma"/>
                    <w:sz w:val="20"/>
                    <w:szCs w:val="20"/>
                  </w:rPr>
                  <w:t xml:space="preserve"> </w:t>
                </w:r>
              </w:p>
            </w:tc>
          </w:sdtContent>
        </w:sdt>
        <w:sdt>
          <w:sdtPr>
            <w:rPr>
              <w:rFonts w:ascii="Tahoma" w:hAnsi="Tahoma"/>
              <w:b/>
              <w:sz w:val="20"/>
              <w:szCs w:val="20"/>
            </w:rPr>
            <w:id w:val="1747908721"/>
            <w:placeholder>
              <w:docPart w:val="32DA8E3C63E24B4782C5DC3D0FF8822C"/>
            </w:placeholder>
          </w:sdtPr>
          <w:sdtEndPr/>
          <w:sdtContent>
            <w:tc>
              <w:tcPr>
                <w:tcW w:w="3150" w:type="dxa"/>
                <w:tcBorders>
                  <w:top w:val="single" w:sz="4" w:space="0" w:color="C0C0C0"/>
                  <w:left w:val="nil"/>
                  <w:bottom w:val="single" w:sz="4" w:space="0" w:color="C0C0C0"/>
                </w:tcBorders>
              </w:tcPr>
              <w:p w14:paraId="149C5E7F" w14:textId="77777777" w:rsidR="00237F1F" w:rsidRPr="00E82386" w:rsidRDefault="00421D79" w:rsidP="00D96639">
                <w:pPr>
                  <w:spacing w:line="276" w:lineRule="auto"/>
                  <w:rPr>
                    <w:rFonts w:ascii="Tahoma" w:hAnsi="Tahoma"/>
                    <w:b/>
                    <w:sz w:val="20"/>
                    <w:szCs w:val="20"/>
                  </w:rPr>
                </w:pPr>
                <w:r w:rsidRPr="00E82386">
                  <w:rPr>
                    <w:rFonts w:ascii="Tahoma" w:hAnsi="Tahoma"/>
                    <w:sz w:val="20"/>
                    <w:szCs w:val="20"/>
                  </w:rPr>
                  <w:t xml:space="preserve"> </w:t>
                </w:r>
              </w:p>
            </w:tc>
          </w:sdtContent>
        </w:sdt>
      </w:tr>
    </w:tbl>
    <w:p w14:paraId="6F342336" w14:textId="77777777" w:rsidR="00C615F0" w:rsidRDefault="00C615F0" w:rsidP="00237F1F">
      <w:pPr>
        <w:pStyle w:val="BodyText"/>
        <w:rPr>
          <w:rFonts w:ascii="Tahoma" w:hAnsi="Tahoma" w:cs="Tahoma"/>
          <w:sz w:val="16"/>
          <w:szCs w:val="16"/>
        </w:rPr>
      </w:pPr>
    </w:p>
    <w:p w14:paraId="3E37C082" w14:textId="77777777" w:rsidR="00EA376E" w:rsidRPr="00237F1F" w:rsidRDefault="00EA376E" w:rsidP="00237F1F">
      <w:pPr>
        <w:pStyle w:val="BodyText"/>
        <w:rPr>
          <w:rFonts w:ascii="Tahoma" w:hAnsi="Tahoma" w:cs="Tahoma"/>
          <w:sz w:val="16"/>
          <w:szCs w:val="16"/>
        </w:rPr>
      </w:pPr>
    </w:p>
    <w:tbl>
      <w:tblPr>
        <w:tblStyle w:val="TableGrid"/>
        <w:tblW w:w="5029" w:type="pct"/>
        <w:tblInd w:w="5" w:type="dxa"/>
        <w:tblLayout w:type="fixed"/>
        <w:tblLook w:val="04A0" w:firstRow="1" w:lastRow="0" w:firstColumn="1" w:lastColumn="0" w:noHBand="0" w:noVBand="1"/>
      </w:tblPr>
      <w:tblGrid>
        <w:gridCol w:w="12"/>
        <w:gridCol w:w="3423"/>
        <w:gridCol w:w="1846"/>
        <w:gridCol w:w="2284"/>
        <w:gridCol w:w="1694"/>
      </w:tblGrid>
      <w:tr w:rsidR="00E30D47" w:rsidRPr="0071624C" w14:paraId="7FFE7F1F" w14:textId="77777777" w:rsidTr="009716AE">
        <w:trPr>
          <w:trHeight w:hRule="exact" w:val="288"/>
        </w:trPr>
        <w:tc>
          <w:tcPr>
            <w:tcW w:w="9260" w:type="dxa"/>
            <w:gridSpan w:val="5"/>
            <w:shd w:val="clear" w:color="auto" w:fill="D9D9D9" w:themeFill="background1" w:themeFillShade="D9"/>
          </w:tcPr>
          <w:p w14:paraId="7BE118A9" w14:textId="77777777" w:rsidR="00E30D47" w:rsidRDefault="00E30D47" w:rsidP="00805B59">
            <w:pPr>
              <w:outlineLvl w:val="0"/>
              <w:rPr>
                <w:rFonts w:ascii="Tahoma" w:hAnsi="Tahoma"/>
                <w:b/>
                <w:caps/>
                <w:sz w:val="20"/>
                <w:szCs w:val="20"/>
              </w:rPr>
            </w:pPr>
            <w:r>
              <w:rPr>
                <w:rFonts w:ascii="Tahoma" w:hAnsi="Tahoma"/>
                <w:b/>
                <w:caps/>
                <w:sz w:val="20"/>
                <w:szCs w:val="20"/>
              </w:rPr>
              <w:t>project presentations, judging and exhibits</w:t>
            </w:r>
          </w:p>
          <w:p w14:paraId="057BF8A5" w14:textId="77777777" w:rsidR="00E30D47" w:rsidRPr="0071624C" w:rsidRDefault="00E30D47" w:rsidP="00805B59">
            <w:pPr>
              <w:outlineLvl w:val="0"/>
              <w:rPr>
                <w:rFonts w:ascii="Tahoma" w:hAnsi="Tahoma"/>
                <w:b/>
                <w:caps/>
                <w:sz w:val="20"/>
                <w:szCs w:val="20"/>
              </w:rPr>
            </w:pPr>
          </w:p>
        </w:tc>
      </w:tr>
      <w:tr w:rsidR="00E30D47" w:rsidRPr="00DE3977" w14:paraId="2FE58E39" w14:textId="77777777" w:rsidTr="009716AE">
        <w:trPr>
          <w:trHeight w:hRule="exact" w:val="343"/>
        </w:trPr>
        <w:tc>
          <w:tcPr>
            <w:tcW w:w="9260" w:type="dxa"/>
            <w:gridSpan w:val="5"/>
          </w:tcPr>
          <w:p w14:paraId="615FB668" w14:textId="77777777" w:rsidR="00E30D47" w:rsidRPr="00DE3977" w:rsidRDefault="00E30D47" w:rsidP="00E30D47">
            <w:pPr>
              <w:pStyle w:val="BodyText"/>
              <w:spacing w:before="60" w:line="276" w:lineRule="auto"/>
              <w:rPr>
                <w:rFonts w:ascii="Tahoma" w:hAnsi="Tahoma" w:cs="Tahoma"/>
                <w:sz w:val="16"/>
                <w:szCs w:val="16"/>
              </w:rPr>
            </w:pPr>
          </w:p>
        </w:tc>
      </w:tr>
      <w:tr w:rsidR="00E30D47" w:rsidRPr="00E30D47" w14:paraId="2D24EC75" w14:textId="77777777" w:rsidTr="009716AE">
        <w:trPr>
          <w:gridBefore w:val="1"/>
          <w:wBefore w:w="13" w:type="dxa"/>
        </w:trPr>
        <w:tc>
          <w:tcPr>
            <w:tcW w:w="3423" w:type="dxa"/>
            <w:tcBorders>
              <w:top w:val="single" w:sz="4" w:space="0" w:color="auto"/>
              <w:left w:val="single" w:sz="4" w:space="0" w:color="auto"/>
              <w:bottom w:val="single" w:sz="4" w:space="0" w:color="auto"/>
              <w:right w:val="single" w:sz="4" w:space="0" w:color="auto"/>
            </w:tcBorders>
            <w:vAlign w:val="center"/>
          </w:tcPr>
          <w:p w14:paraId="148DDD67" w14:textId="77777777" w:rsidR="00E30D47" w:rsidRPr="00E30D47" w:rsidRDefault="00E30D47" w:rsidP="00E30D47">
            <w:pPr>
              <w:pStyle w:val="BodyText"/>
              <w:spacing w:line="360" w:lineRule="auto"/>
              <w:rPr>
                <w:rFonts w:ascii="Tahoma" w:hAnsi="Tahoma" w:cs="Tahoma"/>
                <w:sz w:val="16"/>
                <w:szCs w:val="16"/>
              </w:rPr>
            </w:pPr>
            <w:r w:rsidRPr="00E30D47">
              <w:rPr>
                <w:rFonts w:ascii="Tahoma" w:hAnsi="Tahoma" w:cs="Tahoma"/>
                <w:sz w:val="16"/>
                <w:szCs w:val="16"/>
              </w:rPr>
              <w:t xml:space="preserve">Number of Talks/Demonstrations:  </w:t>
            </w:r>
          </w:p>
        </w:tc>
        <w:tc>
          <w:tcPr>
            <w:tcW w:w="1846" w:type="dxa"/>
            <w:tcBorders>
              <w:top w:val="single" w:sz="4" w:space="0" w:color="auto"/>
              <w:left w:val="single" w:sz="4" w:space="0" w:color="auto"/>
              <w:bottom w:val="single" w:sz="4" w:space="0" w:color="auto"/>
              <w:right w:val="single" w:sz="4" w:space="0" w:color="auto"/>
            </w:tcBorders>
            <w:vAlign w:val="center"/>
          </w:tcPr>
          <w:p w14:paraId="217370D7" w14:textId="77777777" w:rsidR="00E30D47" w:rsidRPr="00E30D47" w:rsidRDefault="00E30D47" w:rsidP="00421D79">
            <w:pPr>
              <w:pStyle w:val="BodyText"/>
              <w:spacing w:line="360" w:lineRule="auto"/>
              <w:rPr>
                <w:rFonts w:ascii="Tahoma" w:hAnsi="Tahoma" w:cs="Tahoma"/>
                <w:sz w:val="16"/>
                <w:szCs w:val="16"/>
              </w:rPr>
            </w:pPr>
            <w:r w:rsidRPr="00E30D47">
              <w:rPr>
                <w:rFonts w:ascii="Tahoma" w:hAnsi="Tahoma" w:cs="Tahoma"/>
                <w:sz w:val="16"/>
                <w:szCs w:val="16"/>
              </w:rPr>
              <w:t>Loc</w:t>
            </w:r>
            <w:r>
              <w:rPr>
                <w:rFonts w:ascii="Tahoma" w:hAnsi="Tahoma" w:cs="Tahoma"/>
                <w:sz w:val="16"/>
                <w:szCs w:val="16"/>
              </w:rPr>
              <w:t xml:space="preserve">al:  </w:t>
            </w:r>
            <w:sdt>
              <w:sdtPr>
                <w:rPr>
                  <w:rFonts w:ascii="Tahoma" w:hAnsi="Tahoma" w:cs="Tahoma"/>
                  <w:sz w:val="16"/>
                  <w:szCs w:val="16"/>
                </w:rPr>
                <w:id w:val="1647324328"/>
                <w:placeholder>
                  <w:docPart w:val="B32D693AD8FB4C0F88F121BF92437B46"/>
                </w:placeholder>
                <w:text/>
              </w:sdtPr>
              <w:sdtEndPr/>
              <w:sdtContent>
                <w:r w:rsidR="00421D79">
                  <w:rPr>
                    <w:rFonts w:ascii="Tahoma" w:hAnsi="Tahoma" w:cs="Tahoma"/>
                    <w:sz w:val="16"/>
                    <w:szCs w:val="16"/>
                  </w:rPr>
                  <w:t xml:space="preserve"> </w:t>
                </w:r>
              </w:sdtContent>
            </w:sdt>
          </w:p>
        </w:tc>
        <w:tc>
          <w:tcPr>
            <w:tcW w:w="2284" w:type="dxa"/>
            <w:tcBorders>
              <w:top w:val="single" w:sz="4" w:space="0" w:color="auto"/>
              <w:left w:val="single" w:sz="4" w:space="0" w:color="auto"/>
              <w:bottom w:val="single" w:sz="4" w:space="0" w:color="auto"/>
              <w:right w:val="single" w:sz="4" w:space="0" w:color="auto"/>
            </w:tcBorders>
            <w:vAlign w:val="center"/>
          </w:tcPr>
          <w:p w14:paraId="64BCB953"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County:  </w:t>
            </w:r>
            <w:sdt>
              <w:sdtPr>
                <w:rPr>
                  <w:rFonts w:ascii="Tahoma" w:hAnsi="Tahoma" w:cs="Tahoma"/>
                  <w:sz w:val="16"/>
                  <w:szCs w:val="16"/>
                </w:rPr>
                <w:id w:val="863181753"/>
                <w:placeholder>
                  <w:docPart w:val="EE3E15F420864E1AA4B9DC1E049C03BB"/>
                </w:placeholder>
                <w:text/>
              </w:sdtPr>
              <w:sdtEndPr/>
              <w:sdtContent>
                <w:r w:rsidR="00421D79">
                  <w:rPr>
                    <w:rFonts w:ascii="Tahoma" w:hAnsi="Tahoma" w:cs="Tahoma"/>
                    <w:sz w:val="16"/>
                    <w:szCs w:val="16"/>
                  </w:rPr>
                  <w:t xml:space="preserve"> </w:t>
                </w:r>
              </w:sdtContent>
            </w:sdt>
          </w:p>
        </w:tc>
        <w:tc>
          <w:tcPr>
            <w:tcW w:w="1694" w:type="dxa"/>
            <w:tcBorders>
              <w:top w:val="single" w:sz="4" w:space="0" w:color="auto"/>
              <w:left w:val="single" w:sz="4" w:space="0" w:color="auto"/>
              <w:bottom w:val="single" w:sz="4" w:space="0" w:color="auto"/>
              <w:right w:val="single" w:sz="4" w:space="0" w:color="auto"/>
            </w:tcBorders>
            <w:vAlign w:val="center"/>
          </w:tcPr>
          <w:p w14:paraId="371EA176"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State:  </w:t>
            </w:r>
            <w:sdt>
              <w:sdtPr>
                <w:rPr>
                  <w:rFonts w:ascii="Tahoma" w:hAnsi="Tahoma" w:cs="Tahoma"/>
                  <w:sz w:val="16"/>
                  <w:szCs w:val="16"/>
                </w:rPr>
                <w:id w:val="1283695076"/>
                <w:placeholder>
                  <w:docPart w:val="F7741F164FE84412B9C1C6A339889850"/>
                </w:placeholder>
                <w:text/>
              </w:sdtPr>
              <w:sdtEndPr/>
              <w:sdtContent>
                <w:r w:rsidR="00421D79">
                  <w:rPr>
                    <w:rFonts w:ascii="Tahoma" w:hAnsi="Tahoma" w:cs="Tahoma"/>
                    <w:sz w:val="16"/>
                    <w:szCs w:val="16"/>
                  </w:rPr>
                  <w:t xml:space="preserve"> </w:t>
                </w:r>
              </w:sdtContent>
            </w:sdt>
          </w:p>
        </w:tc>
      </w:tr>
      <w:tr w:rsidR="00E30D47" w:rsidRPr="00E30D47" w14:paraId="603B1640" w14:textId="77777777" w:rsidTr="009716AE">
        <w:trPr>
          <w:gridBefore w:val="1"/>
          <w:wBefore w:w="13" w:type="dxa"/>
        </w:trPr>
        <w:tc>
          <w:tcPr>
            <w:tcW w:w="3423" w:type="dxa"/>
            <w:tcBorders>
              <w:top w:val="single" w:sz="4" w:space="0" w:color="auto"/>
              <w:left w:val="single" w:sz="4" w:space="0" w:color="auto"/>
              <w:bottom w:val="single" w:sz="4" w:space="0" w:color="auto"/>
              <w:right w:val="single" w:sz="4" w:space="0" w:color="auto"/>
            </w:tcBorders>
            <w:vAlign w:val="center"/>
          </w:tcPr>
          <w:p w14:paraId="7C900E01" w14:textId="77777777" w:rsidR="00E30D47" w:rsidRPr="00E30D47" w:rsidRDefault="00E30D47" w:rsidP="00E30D47">
            <w:pPr>
              <w:pStyle w:val="BodyText"/>
              <w:spacing w:line="360" w:lineRule="auto"/>
              <w:rPr>
                <w:rFonts w:ascii="Tahoma" w:hAnsi="Tahoma" w:cs="Tahoma"/>
                <w:sz w:val="16"/>
                <w:szCs w:val="16"/>
              </w:rPr>
            </w:pPr>
            <w:r>
              <w:rPr>
                <w:rFonts w:ascii="Tahoma" w:hAnsi="Tahoma" w:cs="Tahoma"/>
                <w:sz w:val="16"/>
                <w:szCs w:val="16"/>
              </w:rPr>
              <w:t>Number of Judging Contests:</w:t>
            </w:r>
          </w:p>
        </w:tc>
        <w:tc>
          <w:tcPr>
            <w:tcW w:w="1846" w:type="dxa"/>
            <w:tcBorders>
              <w:top w:val="single" w:sz="4" w:space="0" w:color="auto"/>
              <w:left w:val="single" w:sz="4" w:space="0" w:color="auto"/>
              <w:bottom w:val="single" w:sz="4" w:space="0" w:color="auto"/>
              <w:right w:val="single" w:sz="4" w:space="0" w:color="auto"/>
            </w:tcBorders>
            <w:vAlign w:val="center"/>
          </w:tcPr>
          <w:p w14:paraId="3D7643D6"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Local:  </w:t>
            </w:r>
            <w:sdt>
              <w:sdtPr>
                <w:rPr>
                  <w:rFonts w:ascii="Tahoma" w:hAnsi="Tahoma" w:cs="Tahoma"/>
                  <w:sz w:val="16"/>
                  <w:szCs w:val="16"/>
                </w:rPr>
                <w:id w:val="1522514277"/>
                <w:placeholder>
                  <w:docPart w:val="1726A23E5BE842538CE10E9858DAFD08"/>
                </w:placeholder>
                <w:text/>
              </w:sdtPr>
              <w:sdtEndPr/>
              <w:sdtContent>
                <w:r w:rsidR="00421D79">
                  <w:rPr>
                    <w:rFonts w:ascii="Tahoma" w:hAnsi="Tahoma" w:cs="Tahoma"/>
                    <w:sz w:val="16"/>
                    <w:szCs w:val="16"/>
                  </w:rPr>
                  <w:t xml:space="preserve"> </w:t>
                </w:r>
              </w:sdtContent>
            </w:sdt>
          </w:p>
        </w:tc>
        <w:tc>
          <w:tcPr>
            <w:tcW w:w="2284" w:type="dxa"/>
            <w:tcBorders>
              <w:top w:val="single" w:sz="4" w:space="0" w:color="auto"/>
              <w:left w:val="single" w:sz="4" w:space="0" w:color="auto"/>
              <w:bottom w:val="single" w:sz="4" w:space="0" w:color="auto"/>
              <w:right w:val="single" w:sz="4" w:space="0" w:color="auto"/>
            </w:tcBorders>
            <w:vAlign w:val="center"/>
          </w:tcPr>
          <w:p w14:paraId="7D152BCD"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County:  </w:t>
            </w:r>
            <w:sdt>
              <w:sdtPr>
                <w:rPr>
                  <w:rFonts w:ascii="Tahoma" w:hAnsi="Tahoma" w:cs="Tahoma"/>
                  <w:sz w:val="16"/>
                  <w:szCs w:val="16"/>
                </w:rPr>
                <w:id w:val="423775279"/>
                <w:placeholder>
                  <w:docPart w:val="05CBB03D33204661B259C88CA053FEF0"/>
                </w:placeholder>
                <w:text/>
              </w:sdtPr>
              <w:sdtEndPr/>
              <w:sdtContent>
                <w:r w:rsidR="00421D79">
                  <w:rPr>
                    <w:rFonts w:ascii="Tahoma" w:hAnsi="Tahoma" w:cs="Tahoma"/>
                    <w:sz w:val="16"/>
                    <w:szCs w:val="16"/>
                  </w:rPr>
                  <w:t xml:space="preserve"> </w:t>
                </w:r>
              </w:sdtContent>
            </w:sdt>
          </w:p>
        </w:tc>
        <w:tc>
          <w:tcPr>
            <w:tcW w:w="1694" w:type="dxa"/>
            <w:tcBorders>
              <w:top w:val="single" w:sz="4" w:space="0" w:color="auto"/>
              <w:left w:val="single" w:sz="4" w:space="0" w:color="auto"/>
              <w:bottom w:val="single" w:sz="4" w:space="0" w:color="auto"/>
              <w:right w:val="single" w:sz="4" w:space="0" w:color="auto"/>
            </w:tcBorders>
            <w:vAlign w:val="center"/>
          </w:tcPr>
          <w:p w14:paraId="303E471E"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State:  </w:t>
            </w:r>
            <w:sdt>
              <w:sdtPr>
                <w:rPr>
                  <w:rFonts w:ascii="Tahoma" w:hAnsi="Tahoma" w:cs="Tahoma"/>
                  <w:sz w:val="16"/>
                  <w:szCs w:val="16"/>
                </w:rPr>
                <w:id w:val="634144654"/>
                <w:placeholder>
                  <w:docPart w:val="54A2A3935EDD448C856F40CA901730AF"/>
                </w:placeholder>
                <w:text/>
              </w:sdtPr>
              <w:sdtEndPr/>
              <w:sdtContent>
                <w:r w:rsidR="00421D79">
                  <w:rPr>
                    <w:rFonts w:ascii="Tahoma" w:hAnsi="Tahoma" w:cs="Tahoma"/>
                    <w:sz w:val="16"/>
                    <w:szCs w:val="16"/>
                  </w:rPr>
                  <w:t xml:space="preserve"> </w:t>
                </w:r>
              </w:sdtContent>
            </w:sdt>
          </w:p>
        </w:tc>
      </w:tr>
      <w:tr w:rsidR="00E30D47" w:rsidRPr="00E30D47" w14:paraId="41E9CBD1" w14:textId="77777777" w:rsidTr="009716AE">
        <w:trPr>
          <w:gridBefore w:val="1"/>
          <w:wBefore w:w="13" w:type="dxa"/>
        </w:trPr>
        <w:tc>
          <w:tcPr>
            <w:tcW w:w="3423" w:type="dxa"/>
            <w:tcBorders>
              <w:top w:val="single" w:sz="4" w:space="0" w:color="auto"/>
              <w:left w:val="single" w:sz="4" w:space="0" w:color="auto"/>
              <w:bottom w:val="single" w:sz="4" w:space="0" w:color="auto"/>
              <w:right w:val="single" w:sz="4" w:space="0" w:color="auto"/>
            </w:tcBorders>
            <w:vAlign w:val="center"/>
          </w:tcPr>
          <w:p w14:paraId="55D1729C" w14:textId="77777777" w:rsidR="00E30D47" w:rsidRPr="00E30D47" w:rsidRDefault="00E30D47" w:rsidP="00E30D47">
            <w:pPr>
              <w:pStyle w:val="BodyText"/>
              <w:spacing w:line="360" w:lineRule="auto"/>
              <w:rPr>
                <w:rFonts w:ascii="Tahoma" w:hAnsi="Tahoma" w:cs="Tahoma"/>
                <w:sz w:val="16"/>
                <w:szCs w:val="16"/>
              </w:rPr>
            </w:pPr>
            <w:r>
              <w:rPr>
                <w:rFonts w:ascii="Tahoma" w:hAnsi="Tahoma" w:cs="Tahoma"/>
                <w:sz w:val="16"/>
                <w:szCs w:val="16"/>
              </w:rPr>
              <w:t xml:space="preserve">Number of Quiz Bowl Events:  </w:t>
            </w:r>
          </w:p>
        </w:tc>
        <w:tc>
          <w:tcPr>
            <w:tcW w:w="1846" w:type="dxa"/>
            <w:tcBorders>
              <w:top w:val="single" w:sz="4" w:space="0" w:color="auto"/>
              <w:left w:val="single" w:sz="4" w:space="0" w:color="auto"/>
              <w:bottom w:val="single" w:sz="4" w:space="0" w:color="auto"/>
              <w:right w:val="single" w:sz="4" w:space="0" w:color="auto"/>
            </w:tcBorders>
            <w:vAlign w:val="center"/>
          </w:tcPr>
          <w:p w14:paraId="5F26B0F3"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Local:  </w:t>
            </w:r>
            <w:sdt>
              <w:sdtPr>
                <w:rPr>
                  <w:rFonts w:ascii="Tahoma" w:hAnsi="Tahoma" w:cs="Tahoma"/>
                  <w:sz w:val="16"/>
                  <w:szCs w:val="16"/>
                </w:rPr>
                <w:id w:val="379985454"/>
                <w:placeholder>
                  <w:docPart w:val="873561CBB1884A44867189C2085DDE9E"/>
                </w:placeholder>
                <w:text/>
              </w:sdtPr>
              <w:sdtEndPr/>
              <w:sdtContent>
                <w:r w:rsidR="00421D79">
                  <w:rPr>
                    <w:rFonts w:ascii="Tahoma" w:hAnsi="Tahoma" w:cs="Tahoma"/>
                    <w:sz w:val="16"/>
                    <w:szCs w:val="16"/>
                  </w:rPr>
                  <w:t xml:space="preserve"> </w:t>
                </w:r>
              </w:sdtContent>
            </w:sdt>
          </w:p>
        </w:tc>
        <w:tc>
          <w:tcPr>
            <w:tcW w:w="2284" w:type="dxa"/>
            <w:tcBorders>
              <w:top w:val="single" w:sz="4" w:space="0" w:color="auto"/>
              <w:left w:val="single" w:sz="4" w:space="0" w:color="auto"/>
              <w:bottom w:val="single" w:sz="4" w:space="0" w:color="auto"/>
              <w:right w:val="single" w:sz="4" w:space="0" w:color="auto"/>
            </w:tcBorders>
            <w:vAlign w:val="center"/>
          </w:tcPr>
          <w:p w14:paraId="6A5F31CB"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County:  </w:t>
            </w:r>
            <w:sdt>
              <w:sdtPr>
                <w:rPr>
                  <w:rFonts w:ascii="Tahoma" w:hAnsi="Tahoma" w:cs="Tahoma"/>
                  <w:sz w:val="16"/>
                  <w:szCs w:val="16"/>
                </w:rPr>
                <w:id w:val="-352882427"/>
                <w:placeholder>
                  <w:docPart w:val="F05D38FFFEB746DAA7873182A25A1EA8"/>
                </w:placeholder>
                <w:text/>
              </w:sdtPr>
              <w:sdtEndPr/>
              <w:sdtContent>
                <w:r w:rsidR="00421D79">
                  <w:rPr>
                    <w:rFonts w:ascii="Tahoma" w:hAnsi="Tahoma" w:cs="Tahoma"/>
                    <w:sz w:val="16"/>
                    <w:szCs w:val="16"/>
                  </w:rPr>
                  <w:t xml:space="preserve"> </w:t>
                </w:r>
              </w:sdtContent>
            </w:sdt>
          </w:p>
        </w:tc>
        <w:tc>
          <w:tcPr>
            <w:tcW w:w="1694" w:type="dxa"/>
            <w:tcBorders>
              <w:top w:val="single" w:sz="4" w:space="0" w:color="auto"/>
              <w:left w:val="single" w:sz="4" w:space="0" w:color="auto"/>
              <w:bottom w:val="single" w:sz="4" w:space="0" w:color="auto"/>
              <w:right w:val="single" w:sz="4" w:space="0" w:color="auto"/>
            </w:tcBorders>
            <w:vAlign w:val="center"/>
          </w:tcPr>
          <w:p w14:paraId="61061894"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State:  </w:t>
            </w:r>
            <w:sdt>
              <w:sdtPr>
                <w:rPr>
                  <w:rFonts w:ascii="Tahoma" w:hAnsi="Tahoma" w:cs="Tahoma"/>
                  <w:sz w:val="16"/>
                  <w:szCs w:val="16"/>
                </w:rPr>
                <w:id w:val="1671066350"/>
                <w:placeholder>
                  <w:docPart w:val="9A3407282DA34DE8BA001BA91D0E01AB"/>
                </w:placeholder>
                <w:text/>
              </w:sdtPr>
              <w:sdtEndPr/>
              <w:sdtContent>
                <w:r w:rsidR="00421D79">
                  <w:rPr>
                    <w:rFonts w:ascii="Tahoma" w:hAnsi="Tahoma" w:cs="Tahoma"/>
                    <w:sz w:val="16"/>
                    <w:szCs w:val="16"/>
                  </w:rPr>
                  <w:t xml:space="preserve"> </w:t>
                </w:r>
              </w:sdtContent>
            </w:sdt>
          </w:p>
        </w:tc>
      </w:tr>
      <w:tr w:rsidR="00E30D47" w:rsidRPr="00E30D47" w14:paraId="3AEEC540" w14:textId="77777777" w:rsidTr="009716AE">
        <w:trPr>
          <w:gridBefore w:val="1"/>
          <w:wBefore w:w="13" w:type="dxa"/>
        </w:trPr>
        <w:tc>
          <w:tcPr>
            <w:tcW w:w="3423" w:type="dxa"/>
            <w:tcBorders>
              <w:top w:val="single" w:sz="4" w:space="0" w:color="auto"/>
              <w:left w:val="single" w:sz="4" w:space="0" w:color="auto"/>
              <w:bottom w:val="single" w:sz="4" w:space="0" w:color="auto"/>
              <w:right w:val="single" w:sz="4" w:space="0" w:color="auto"/>
            </w:tcBorders>
            <w:vAlign w:val="center"/>
          </w:tcPr>
          <w:p w14:paraId="413CF9E7" w14:textId="77777777" w:rsidR="00E30D47" w:rsidRPr="00E30D47" w:rsidRDefault="00E30D47" w:rsidP="00E30D47">
            <w:pPr>
              <w:pStyle w:val="BodyText"/>
              <w:spacing w:line="360" w:lineRule="auto"/>
              <w:rPr>
                <w:rFonts w:ascii="Tahoma" w:hAnsi="Tahoma" w:cs="Tahoma"/>
                <w:sz w:val="16"/>
                <w:szCs w:val="16"/>
              </w:rPr>
            </w:pPr>
            <w:r>
              <w:rPr>
                <w:rFonts w:ascii="Tahoma" w:hAnsi="Tahoma" w:cs="Tahoma"/>
                <w:sz w:val="16"/>
                <w:szCs w:val="16"/>
              </w:rPr>
              <w:t>Number of Exhibits:</w:t>
            </w:r>
          </w:p>
        </w:tc>
        <w:tc>
          <w:tcPr>
            <w:tcW w:w="1846" w:type="dxa"/>
            <w:tcBorders>
              <w:top w:val="single" w:sz="4" w:space="0" w:color="auto"/>
              <w:left w:val="single" w:sz="4" w:space="0" w:color="auto"/>
              <w:bottom w:val="single" w:sz="4" w:space="0" w:color="auto"/>
              <w:right w:val="single" w:sz="4" w:space="0" w:color="auto"/>
            </w:tcBorders>
            <w:vAlign w:val="center"/>
          </w:tcPr>
          <w:p w14:paraId="5B4BD8C0"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Local:  </w:t>
            </w:r>
            <w:sdt>
              <w:sdtPr>
                <w:rPr>
                  <w:rFonts w:ascii="Tahoma" w:hAnsi="Tahoma" w:cs="Tahoma"/>
                  <w:sz w:val="16"/>
                  <w:szCs w:val="16"/>
                </w:rPr>
                <w:id w:val="1465617723"/>
                <w:placeholder>
                  <w:docPart w:val="43B05B44EF394D009198D784E6DDF242"/>
                </w:placeholder>
                <w:text/>
              </w:sdtPr>
              <w:sdtEndPr/>
              <w:sdtContent>
                <w:r w:rsidR="00421D79">
                  <w:rPr>
                    <w:rFonts w:ascii="Tahoma" w:hAnsi="Tahoma" w:cs="Tahoma"/>
                    <w:sz w:val="16"/>
                    <w:szCs w:val="16"/>
                  </w:rPr>
                  <w:t xml:space="preserve"> </w:t>
                </w:r>
              </w:sdtContent>
            </w:sdt>
          </w:p>
        </w:tc>
        <w:tc>
          <w:tcPr>
            <w:tcW w:w="2284" w:type="dxa"/>
            <w:tcBorders>
              <w:top w:val="single" w:sz="4" w:space="0" w:color="auto"/>
              <w:left w:val="single" w:sz="4" w:space="0" w:color="auto"/>
              <w:bottom w:val="single" w:sz="4" w:space="0" w:color="auto"/>
              <w:right w:val="single" w:sz="4" w:space="0" w:color="auto"/>
            </w:tcBorders>
            <w:vAlign w:val="center"/>
          </w:tcPr>
          <w:p w14:paraId="07C722AF" w14:textId="77777777" w:rsidR="00E30D47" w:rsidRPr="00E30D47" w:rsidRDefault="00E30D47" w:rsidP="00421D79">
            <w:pPr>
              <w:pStyle w:val="BodyText"/>
              <w:spacing w:line="360" w:lineRule="auto"/>
              <w:rPr>
                <w:rFonts w:ascii="Tahoma" w:hAnsi="Tahoma" w:cs="Tahoma"/>
                <w:sz w:val="16"/>
                <w:szCs w:val="16"/>
              </w:rPr>
            </w:pPr>
            <w:r>
              <w:rPr>
                <w:rFonts w:ascii="Tahoma" w:hAnsi="Tahoma" w:cs="Tahoma"/>
                <w:sz w:val="16"/>
                <w:szCs w:val="16"/>
              </w:rPr>
              <w:t xml:space="preserve">County:  </w:t>
            </w:r>
            <w:sdt>
              <w:sdtPr>
                <w:rPr>
                  <w:rFonts w:ascii="Tahoma" w:hAnsi="Tahoma" w:cs="Tahoma"/>
                  <w:sz w:val="16"/>
                  <w:szCs w:val="16"/>
                </w:rPr>
                <w:id w:val="1342274824"/>
                <w:placeholder>
                  <w:docPart w:val="4634DEAC6BFB4211BDC31A99A36453E8"/>
                </w:placeholder>
                <w:text/>
              </w:sdtPr>
              <w:sdtEndPr/>
              <w:sdtContent>
                <w:r w:rsidR="00421D79">
                  <w:rPr>
                    <w:rFonts w:ascii="Tahoma" w:hAnsi="Tahoma" w:cs="Tahoma"/>
                    <w:sz w:val="16"/>
                    <w:szCs w:val="16"/>
                  </w:rPr>
                  <w:t xml:space="preserve"> </w:t>
                </w:r>
              </w:sdtContent>
            </w:sdt>
          </w:p>
        </w:tc>
        <w:tc>
          <w:tcPr>
            <w:tcW w:w="1694" w:type="dxa"/>
            <w:tcBorders>
              <w:top w:val="single" w:sz="4" w:space="0" w:color="auto"/>
              <w:left w:val="single" w:sz="4" w:space="0" w:color="auto"/>
              <w:bottom w:val="single" w:sz="4" w:space="0" w:color="auto"/>
              <w:right w:val="single" w:sz="4" w:space="0" w:color="auto"/>
            </w:tcBorders>
            <w:vAlign w:val="center"/>
          </w:tcPr>
          <w:p w14:paraId="7D8A3A62" w14:textId="70FB9AA8" w:rsidR="00C77392" w:rsidRPr="00C77392" w:rsidRDefault="00E30D47" w:rsidP="00A01B85">
            <w:pPr>
              <w:pStyle w:val="BodyText"/>
              <w:spacing w:line="360" w:lineRule="auto"/>
            </w:pPr>
            <w:r>
              <w:rPr>
                <w:rFonts w:ascii="Tahoma" w:hAnsi="Tahoma" w:cs="Tahoma"/>
                <w:sz w:val="16"/>
                <w:szCs w:val="16"/>
              </w:rPr>
              <w:t xml:space="preserve">State:  </w:t>
            </w:r>
            <w:sdt>
              <w:sdtPr>
                <w:rPr>
                  <w:rFonts w:ascii="Tahoma" w:hAnsi="Tahoma" w:cs="Tahoma"/>
                  <w:sz w:val="16"/>
                  <w:szCs w:val="16"/>
                </w:rPr>
                <w:id w:val="37784869"/>
                <w:placeholder>
                  <w:docPart w:val="22177D832EFF434AB8A0940B99C76B7E"/>
                </w:placeholder>
                <w:showingPlcHdr/>
                <w:text/>
              </w:sdtPr>
              <w:sdtEndPr/>
              <w:sdtContent>
                <w:r>
                  <w:rPr>
                    <w:rFonts w:ascii="Tahoma" w:hAnsi="Tahoma" w:cs="Tahoma"/>
                    <w:sz w:val="16"/>
                    <w:szCs w:val="16"/>
                  </w:rPr>
                  <w:t xml:space="preserve"> </w:t>
                </w:r>
              </w:sdtContent>
            </w:sdt>
          </w:p>
        </w:tc>
      </w:tr>
    </w:tbl>
    <w:tbl>
      <w:tblPr>
        <w:tblW w:w="5179"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9536"/>
      </w:tblGrid>
      <w:tr w:rsidR="00423554" w:rsidRPr="0071624C" w14:paraId="0CBC9993" w14:textId="77777777" w:rsidTr="009716AE">
        <w:trPr>
          <w:trHeight w:hRule="exact" w:val="375"/>
        </w:trPr>
        <w:tc>
          <w:tcPr>
            <w:tcW w:w="9535" w:type="dxa"/>
            <w:shd w:val="clear" w:color="auto" w:fill="D9D9D9" w:themeFill="background1" w:themeFillShade="D9"/>
            <w:vAlign w:val="center"/>
          </w:tcPr>
          <w:p w14:paraId="455A7A45" w14:textId="77777777" w:rsidR="00423554" w:rsidRDefault="00423554" w:rsidP="00805B59">
            <w:pPr>
              <w:outlineLvl w:val="0"/>
              <w:rPr>
                <w:rFonts w:ascii="Tahoma" w:hAnsi="Tahoma"/>
                <w:b/>
                <w:caps/>
                <w:sz w:val="20"/>
                <w:szCs w:val="20"/>
              </w:rPr>
            </w:pPr>
            <w:r>
              <w:rPr>
                <w:rFonts w:ascii="Tahoma" w:hAnsi="Tahoma"/>
                <w:b/>
                <w:caps/>
                <w:sz w:val="20"/>
                <w:szCs w:val="20"/>
              </w:rPr>
              <w:lastRenderedPageBreak/>
              <w:t>documenting your project</w:t>
            </w:r>
          </w:p>
          <w:p w14:paraId="3B1178F1" w14:textId="77777777" w:rsidR="00423554" w:rsidRDefault="00423554" w:rsidP="00805B59">
            <w:pPr>
              <w:outlineLvl w:val="0"/>
              <w:rPr>
                <w:rFonts w:ascii="Tahoma" w:hAnsi="Tahoma"/>
                <w:b/>
                <w:caps/>
                <w:sz w:val="20"/>
                <w:szCs w:val="20"/>
              </w:rPr>
            </w:pPr>
          </w:p>
          <w:p w14:paraId="28598128" w14:textId="77777777" w:rsidR="00423554" w:rsidRPr="0071624C" w:rsidRDefault="00423554" w:rsidP="00805B59">
            <w:pPr>
              <w:outlineLvl w:val="0"/>
              <w:rPr>
                <w:rFonts w:ascii="Tahoma" w:hAnsi="Tahoma"/>
                <w:b/>
                <w:caps/>
                <w:sz w:val="20"/>
                <w:szCs w:val="20"/>
              </w:rPr>
            </w:pPr>
          </w:p>
        </w:tc>
      </w:tr>
      <w:tr w:rsidR="00423554" w:rsidRPr="0071624C" w14:paraId="2D43C33B" w14:textId="77777777" w:rsidTr="009716AE">
        <w:trPr>
          <w:trHeight w:hRule="exact" w:val="897"/>
        </w:trPr>
        <w:tc>
          <w:tcPr>
            <w:tcW w:w="9535" w:type="dxa"/>
            <w:shd w:val="clear" w:color="auto" w:fill="auto"/>
            <w:vAlign w:val="center"/>
          </w:tcPr>
          <w:p w14:paraId="3A5C5F2A" w14:textId="77777777" w:rsidR="00423554" w:rsidRPr="00F46622" w:rsidRDefault="00423554" w:rsidP="00805B59">
            <w:pPr>
              <w:pStyle w:val="BodyText"/>
              <w:rPr>
                <w:rFonts w:ascii="Tahoma" w:hAnsi="Tahoma" w:cs="Tahoma"/>
                <w:sz w:val="16"/>
                <w:szCs w:val="16"/>
              </w:rPr>
            </w:pPr>
            <w:r w:rsidRPr="00F46622">
              <w:rPr>
                <w:rFonts w:ascii="Tahoma" w:hAnsi="Tahoma" w:cs="Tahoma"/>
                <w:sz w:val="16"/>
                <w:szCs w:val="16"/>
              </w:rPr>
              <w:t xml:space="preserve">Use this page to record more detail about your </w:t>
            </w:r>
            <w:r>
              <w:rPr>
                <w:rFonts w:ascii="Tahoma" w:hAnsi="Tahoma" w:cs="Tahoma"/>
                <w:sz w:val="16"/>
                <w:szCs w:val="16"/>
              </w:rPr>
              <w:t>project</w:t>
            </w:r>
            <w:r w:rsidRPr="00F46622">
              <w:rPr>
                <w:rFonts w:ascii="Tahoma" w:hAnsi="Tahoma" w:cs="Tahoma"/>
                <w:sz w:val="16"/>
                <w:szCs w:val="16"/>
              </w:rPr>
              <w:t xml:space="preserve">.  You may upload </w:t>
            </w:r>
            <w:r>
              <w:rPr>
                <w:rFonts w:ascii="Tahoma" w:hAnsi="Tahoma" w:cs="Tahoma"/>
                <w:sz w:val="16"/>
                <w:szCs w:val="16"/>
              </w:rPr>
              <w:t>a picture</w:t>
            </w:r>
            <w:r w:rsidR="00E31438">
              <w:rPr>
                <w:rFonts w:ascii="Tahoma" w:hAnsi="Tahoma" w:cs="Tahoma"/>
                <w:sz w:val="16"/>
                <w:szCs w:val="16"/>
              </w:rPr>
              <w:t xml:space="preserve"> into each frame, </w:t>
            </w:r>
            <w:r w:rsidR="0046739D">
              <w:rPr>
                <w:rFonts w:ascii="Tahoma" w:hAnsi="Tahoma" w:cs="Tahoma"/>
                <w:sz w:val="16"/>
                <w:szCs w:val="16"/>
              </w:rPr>
              <w:t>OR you may substitute blank pages to allow you to attach your personal photos</w:t>
            </w:r>
            <w:r w:rsidR="00E31438">
              <w:rPr>
                <w:rFonts w:ascii="Tahoma" w:hAnsi="Tahoma" w:cs="Tahoma"/>
                <w:sz w:val="16"/>
                <w:szCs w:val="16"/>
              </w:rPr>
              <w:t xml:space="preserve"> or samples</w:t>
            </w:r>
            <w:r w:rsidR="0046739D">
              <w:rPr>
                <w:rFonts w:ascii="Tahoma" w:hAnsi="Tahoma" w:cs="Tahoma"/>
                <w:sz w:val="16"/>
                <w:szCs w:val="16"/>
              </w:rPr>
              <w:t xml:space="preserve">.  </w:t>
            </w:r>
            <w:r w:rsidRPr="00F46622">
              <w:rPr>
                <w:rFonts w:ascii="Tahoma" w:hAnsi="Tahoma" w:cs="Tahoma"/>
                <w:sz w:val="16"/>
                <w:szCs w:val="16"/>
              </w:rPr>
              <w:t xml:space="preserve">Do not shingle or overlap items.  You may have up to </w:t>
            </w:r>
            <w:r>
              <w:rPr>
                <w:rFonts w:ascii="Tahoma" w:hAnsi="Tahoma" w:cs="Tahoma"/>
                <w:sz w:val="16"/>
                <w:szCs w:val="16"/>
              </w:rPr>
              <w:t>four</w:t>
            </w:r>
            <w:r w:rsidRPr="00F46622">
              <w:rPr>
                <w:rFonts w:ascii="Tahoma" w:hAnsi="Tahoma" w:cs="Tahoma"/>
                <w:sz w:val="16"/>
                <w:szCs w:val="16"/>
              </w:rPr>
              <w:t xml:space="preserve"> pages for this section. </w:t>
            </w:r>
            <w:r w:rsidRPr="00423554">
              <w:rPr>
                <w:rFonts w:ascii="Tahoma" w:hAnsi="Tahoma" w:cs="Tahoma"/>
                <w:b/>
                <w:sz w:val="16"/>
                <w:szCs w:val="16"/>
              </w:rPr>
              <w:t xml:space="preserve"> </w:t>
            </w:r>
            <w:r w:rsidR="008F000F">
              <w:rPr>
                <w:rFonts w:ascii="Tahoma" w:hAnsi="Tahoma" w:cs="Tahoma"/>
                <w:b/>
                <w:sz w:val="16"/>
                <w:szCs w:val="16"/>
              </w:rPr>
              <w:t xml:space="preserve">All pictures should contain a brief caption </w:t>
            </w:r>
            <w:r w:rsidRPr="00423554">
              <w:rPr>
                <w:rFonts w:ascii="Tahoma" w:hAnsi="Tahoma" w:cs="Tahoma"/>
                <w:b/>
                <w:sz w:val="16"/>
                <w:szCs w:val="16"/>
              </w:rPr>
              <w:t>to explain photo</w:t>
            </w:r>
            <w:r w:rsidRPr="00F46622">
              <w:rPr>
                <w:rFonts w:ascii="Tahoma" w:hAnsi="Tahoma" w:cs="Tahoma"/>
                <w:sz w:val="16"/>
                <w:szCs w:val="16"/>
              </w:rPr>
              <w:t>.</w:t>
            </w:r>
            <w:r>
              <w:rPr>
                <w:rFonts w:ascii="Tahoma" w:hAnsi="Tahoma" w:cs="Tahoma"/>
                <w:sz w:val="16"/>
                <w:szCs w:val="16"/>
              </w:rPr>
              <w:t xml:space="preserve">  NOTE:  Photography Project Members--You may add an additional six (6) pages of photos to this section.</w:t>
            </w:r>
          </w:p>
          <w:p w14:paraId="04BBA208" w14:textId="77777777" w:rsidR="00423554" w:rsidRDefault="00423554" w:rsidP="00805B59">
            <w:pPr>
              <w:outlineLvl w:val="0"/>
              <w:rPr>
                <w:rFonts w:ascii="Tahoma" w:hAnsi="Tahoma"/>
                <w:b/>
                <w:caps/>
                <w:sz w:val="20"/>
                <w:szCs w:val="20"/>
              </w:rPr>
            </w:pPr>
          </w:p>
        </w:tc>
      </w:tr>
    </w:tbl>
    <w:tbl>
      <w:tblPr>
        <w:tblStyle w:val="TableGrid"/>
        <w:tblW w:w="9540" w:type="dxa"/>
        <w:tblInd w:w="-5" w:type="dxa"/>
        <w:tblLayout w:type="fixed"/>
        <w:tblLook w:val="04A0" w:firstRow="1" w:lastRow="0" w:firstColumn="1" w:lastColumn="0" w:noHBand="0" w:noVBand="1"/>
      </w:tblPr>
      <w:tblGrid>
        <w:gridCol w:w="3240"/>
        <w:gridCol w:w="3060"/>
        <w:gridCol w:w="3240"/>
      </w:tblGrid>
      <w:tr w:rsidR="00423554" w14:paraId="402BC4BA" w14:textId="77777777" w:rsidTr="009716AE">
        <w:trPr>
          <w:trHeight w:val="3095"/>
        </w:trPr>
        <w:sdt>
          <w:sdtPr>
            <w:id w:val="-830594642"/>
            <w:showingPlcHdr/>
            <w:picture/>
          </w:sdtPr>
          <w:sdtEndPr/>
          <w:sdtContent>
            <w:tc>
              <w:tcPr>
                <w:tcW w:w="3240" w:type="dxa"/>
                <w:vAlign w:val="center"/>
              </w:tcPr>
              <w:p w14:paraId="1BA57C5D" w14:textId="77777777" w:rsidR="00423554" w:rsidRDefault="008F000F" w:rsidP="00655827">
                <w:pPr>
                  <w:jc w:val="center"/>
                </w:pPr>
                <w:r>
                  <w:rPr>
                    <w:noProof/>
                  </w:rPr>
                  <w:drawing>
                    <wp:inline distT="0" distB="0" distL="0" distR="0" wp14:anchorId="1F272F44" wp14:editId="77EDDC88">
                      <wp:extent cx="1875790" cy="1875790"/>
                      <wp:effectExtent l="0" t="0" r="0" b="0"/>
                      <wp:docPr id="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1381061848"/>
            <w:showingPlcHdr/>
            <w:picture/>
          </w:sdtPr>
          <w:sdtEndPr/>
          <w:sdtContent>
            <w:tc>
              <w:tcPr>
                <w:tcW w:w="3060" w:type="dxa"/>
                <w:vAlign w:val="center"/>
              </w:tcPr>
              <w:p w14:paraId="36A0ABAA" w14:textId="77777777" w:rsidR="00423554" w:rsidRDefault="00423554" w:rsidP="00655827">
                <w:pPr>
                  <w:jc w:val="center"/>
                </w:pPr>
                <w:r>
                  <w:rPr>
                    <w:noProof/>
                  </w:rPr>
                  <w:drawing>
                    <wp:inline distT="0" distB="0" distL="0" distR="0" wp14:anchorId="4C6E747C" wp14:editId="4477A89D">
                      <wp:extent cx="1883410" cy="18834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1070774393"/>
            <w:showingPlcHdr/>
            <w:picture/>
          </w:sdtPr>
          <w:sdtEndPr/>
          <w:sdtContent>
            <w:tc>
              <w:tcPr>
                <w:tcW w:w="3240" w:type="dxa"/>
                <w:vAlign w:val="center"/>
              </w:tcPr>
              <w:p w14:paraId="4CE67538" w14:textId="77777777" w:rsidR="00423554" w:rsidRDefault="00423554" w:rsidP="00655827">
                <w:pPr>
                  <w:jc w:val="center"/>
                </w:pPr>
                <w:r>
                  <w:rPr>
                    <w:noProof/>
                  </w:rPr>
                  <w:drawing>
                    <wp:inline distT="0" distB="0" distL="0" distR="0" wp14:anchorId="3D8C7AA2" wp14:editId="51496C65">
                      <wp:extent cx="1883410" cy="18834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6DD58E86" w14:textId="77777777" w:rsidTr="009716AE">
        <w:sdt>
          <w:sdtPr>
            <w:rPr>
              <w:rFonts w:ascii="Tahoma" w:hAnsi="Tahoma" w:cs="Tahoma"/>
              <w:sz w:val="16"/>
              <w:szCs w:val="16"/>
            </w:rPr>
            <w:id w:val="-946541025"/>
            <w:placeholder>
              <w:docPart w:val="1A3BD25F3C8D43AC8FF4A3CE224A45B0"/>
            </w:placeholder>
            <w:showingPlcHdr/>
            <w:text/>
          </w:sdtPr>
          <w:sdtEndPr/>
          <w:sdtContent>
            <w:tc>
              <w:tcPr>
                <w:tcW w:w="3240" w:type="dxa"/>
                <w:tcBorders>
                  <w:bottom w:val="single" w:sz="4" w:space="0" w:color="auto"/>
                </w:tcBorders>
              </w:tcPr>
              <w:p w14:paraId="6A26F62C" w14:textId="77777777" w:rsidR="00423554" w:rsidRPr="003D2A7A" w:rsidRDefault="00747D03" w:rsidP="00747D03">
                <w:pPr>
                  <w:rPr>
                    <w:rFonts w:ascii="Tahoma" w:hAnsi="Tahoma" w:cs="Tahoma"/>
                    <w:sz w:val="16"/>
                    <w:szCs w:val="16"/>
                  </w:rPr>
                </w:pPr>
                <w:r w:rsidRPr="00747D03">
                  <w:rPr>
                    <w:rStyle w:val="PlaceholderText"/>
                    <w:rFonts w:ascii="Tahoma" w:hAnsi="Tahoma" w:cs="Tahoma"/>
                    <w:sz w:val="16"/>
                    <w:szCs w:val="16"/>
                  </w:rPr>
                  <w:t>Caption</w:t>
                </w:r>
              </w:p>
            </w:tc>
          </w:sdtContent>
        </w:sdt>
        <w:sdt>
          <w:sdtPr>
            <w:rPr>
              <w:rFonts w:ascii="Tahoma" w:hAnsi="Tahoma" w:cs="Tahoma"/>
              <w:sz w:val="16"/>
              <w:szCs w:val="16"/>
            </w:rPr>
            <w:id w:val="-1701319516"/>
            <w:placeholder>
              <w:docPart w:val="2D0C0A896DC44F84B2FBEAF82E6A5AC0"/>
            </w:placeholder>
            <w:showingPlcHdr/>
            <w:text/>
          </w:sdtPr>
          <w:sdtEndPr/>
          <w:sdtContent>
            <w:tc>
              <w:tcPr>
                <w:tcW w:w="3060" w:type="dxa"/>
                <w:tcBorders>
                  <w:bottom w:val="single" w:sz="4" w:space="0" w:color="auto"/>
                </w:tcBorders>
              </w:tcPr>
              <w:p w14:paraId="73BEF7AF"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168548532"/>
            <w:placeholder>
              <w:docPart w:val="486D7EC3526F41A78F9C018153AF9BD0"/>
            </w:placeholder>
            <w:showingPlcHdr/>
            <w:text/>
          </w:sdtPr>
          <w:sdtEndPr/>
          <w:sdtContent>
            <w:tc>
              <w:tcPr>
                <w:tcW w:w="3240" w:type="dxa"/>
                <w:tcBorders>
                  <w:bottom w:val="single" w:sz="4" w:space="0" w:color="auto"/>
                </w:tcBorders>
              </w:tcPr>
              <w:p w14:paraId="0030DE87"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28202FC5" w14:textId="77777777" w:rsidTr="009716AE">
        <w:trPr>
          <w:trHeight w:val="3185"/>
        </w:trPr>
        <w:sdt>
          <w:sdtPr>
            <w:id w:val="-2122051419"/>
            <w:showingPlcHdr/>
            <w:picture/>
          </w:sdtPr>
          <w:sdtEndPr/>
          <w:sdtContent>
            <w:tc>
              <w:tcPr>
                <w:tcW w:w="3240" w:type="dxa"/>
                <w:vAlign w:val="center"/>
              </w:tcPr>
              <w:p w14:paraId="34C98E56" w14:textId="77777777" w:rsidR="00423554" w:rsidRDefault="00423554" w:rsidP="00655827">
                <w:pPr>
                  <w:jc w:val="center"/>
                </w:pPr>
                <w:r>
                  <w:rPr>
                    <w:noProof/>
                  </w:rPr>
                  <w:drawing>
                    <wp:inline distT="0" distB="0" distL="0" distR="0" wp14:anchorId="08D04CD7" wp14:editId="3A208808">
                      <wp:extent cx="1875790" cy="1875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516001900"/>
            <w:showingPlcHdr/>
            <w:picture/>
          </w:sdtPr>
          <w:sdtEndPr/>
          <w:sdtContent>
            <w:tc>
              <w:tcPr>
                <w:tcW w:w="3060" w:type="dxa"/>
                <w:vAlign w:val="center"/>
              </w:tcPr>
              <w:p w14:paraId="3366516F" w14:textId="77777777" w:rsidR="00423554" w:rsidRDefault="00423554" w:rsidP="00655827">
                <w:pPr>
                  <w:jc w:val="center"/>
                </w:pPr>
                <w:r>
                  <w:rPr>
                    <w:noProof/>
                  </w:rPr>
                  <w:drawing>
                    <wp:inline distT="0" distB="0" distL="0" distR="0" wp14:anchorId="0D0F7007" wp14:editId="24497D35">
                      <wp:extent cx="1883410" cy="18834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909000540"/>
            <w:showingPlcHdr/>
            <w:picture/>
          </w:sdtPr>
          <w:sdtEndPr/>
          <w:sdtContent>
            <w:tc>
              <w:tcPr>
                <w:tcW w:w="3240" w:type="dxa"/>
                <w:vAlign w:val="center"/>
              </w:tcPr>
              <w:p w14:paraId="774EE125" w14:textId="77777777" w:rsidR="00423554" w:rsidRDefault="00423554" w:rsidP="00655827">
                <w:pPr>
                  <w:jc w:val="center"/>
                </w:pPr>
                <w:r>
                  <w:rPr>
                    <w:noProof/>
                  </w:rPr>
                  <w:drawing>
                    <wp:inline distT="0" distB="0" distL="0" distR="0" wp14:anchorId="32552ABA" wp14:editId="0854FE8F">
                      <wp:extent cx="1883410" cy="18834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29C4C1D8" w14:textId="77777777" w:rsidTr="009716AE">
        <w:sdt>
          <w:sdtPr>
            <w:rPr>
              <w:rFonts w:ascii="Tahoma" w:hAnsi="Tahoma" w:cs="Tahoma"/>
              <w:sz w:val="16"/>
              <w:szCs w:val="16"/>
            </w:rPr>
            <w:id w:val="-1277017704"/>
            <w:placeholder>
              <w:docPart w:val="3953D19EE1444288B30B9A3D36DA3CDA"/>
            </w:placeholder>
            <w:showingPlcHdr/>
            <w:text/>
          </w:sdtPr>
          <w:sdtEndPr/>
          <w:sdtContent>
            <w:tc>
              <w:tcPr>
                <w:tcW w:w="3240" w:type="dxa"/>
              </w:tcPr>
              <w:p w14:paraId="75D55E9F"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483842948"/>
            <w:placeholder>
              <w:docPart w:val="920FCCB64E4D4DABA533BDB3EB8A1742"/>
            </w:placeholder>
            <w:showingPlcHdr/>
            <w:text/>
          </w:sdtPr>
          <w:sdtEndPr/>
          <w:sdtContent>
            <w:tc>
              <w:tcPr>
                <w:tcW w:w="3060" w:type="dxa"/>
              </w:tcPr>
              <w:p w14:paraId="159BF399"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350254618"/>
            <w:placeholder>
              <w:docPart w:val="DA74F9E21D714547BE7652904EB2F017"/>
            </w:placeholder>
            <w:showingPlcHdr/>
            <w:text/>
          </w:sdtPr>
          <w:sdtEndPr/>
          <w:sdtContent>
            <w:tc>
              <w:tcPr>
                <w:tcW w:w="3240" w:type="dxa"/>
              </w:tcPr>
              <w:p w14:paraId="1ADCF58C"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6762DA0C" w14:textId="77777777" w:rsidTr="009716AE">
        <w:trPr>
          <w:trHeight w:val="3185"/>
        </w:trPr>
        <w:sdt>
          <w:sdtPr>
            <w:id w:val="1331334371"/>
            <w:showingPlcHdr/>
            <w:picture/>
          </w:sdtPr>
          <w:sdtEndPr/>
          <w:sdtContent>
            <w:tc>
              <w:tcPr>
                <w:tcW w:w="3240" w:type="dxa"/>
                <w:vAlign w:val="center"/>
              </w:tcPr>
              <w:p w14:paraId="7C4D47F8" w14:textId="77777777" w:rsidR="00423554" w:rsidRDefault="00423554" w:rsidP="00655827">
                <w:pPr>
                  <w:jc w:val="center"/>
                </w:pPr>
                <w:r>
                  <w:rPr>
                    <w:noProof/>
                  </w:rPr>
                  <w:drawing>
                    <wp:inline distT="0" distB="0" distL="0" distR="0" wp14:anchorId="3FB67763" wp14:editId="560ED6B9">
                      <wp:extent cx="1875790" cy="1875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1178070391"/>
            <w:showingPlcHdr/>
            <w:picture/>
          </w:sdtPr>
          <w:sdtEndPr/>
          <w:sdtContent>
            <w:tc>
              <w:tcPr>
                <w:tcW w:w="3060" w:type="dxa"/>
                <w:vAlign w:val="center"/>
              </w:tcPr>
              <w:p w14:paraId="3BCEE064" w14:textId="77777777" w:rsidR="00423554" w:rsidRDefault="00423554" w:rsidP="00655827">
                <w:pPr>
                  <w:jc w:val="center"/>
                </w:pPr>
                <w:r>
                  <w:rPr>
                    <w:noProof/>
                  </w:rPr>
                  <w:drawing>
                    <wp:inline distT="0" distB="0" distL="0" distR="0" wp14:anchorId="1250552C" wp14:editId="2EE023EB">
                      <wp:extent cx="1883410" cy="188341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1589497178"/>
            <w:showingPlcHdr/>
            <w:picture/>
          </w:sdtPr>
          <w:sdtEndPr/>
          <w:sdtContent>
            <w:tc>
              <w:tcPr>
                <w:tcW w:w="3240" w:type="dxa"/>
                <w:vAlign w:val="center"/>
              </w:tcPr>
              <w:p w14:paraId="0A833A5E" w14:textId="77777777" w:rsidR="00423554" w:rsidRDefault="00423554" w:rsidP="00655827">
                <w:pPr>
                  <w:jc w:val="center"/>
                </w:pPr>
                <w:r>
                  <w:rPr>
                    <w:noProof/>
                  </w:rPr>
                  <w:drawing>
                    <wp:inline distT="0" distB="0" distL="0" distR="0" wp14:anchorId="67CECB48" wp14:editId="03596BFE">
                      <wp:extent cx="1883410" cy="18834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073551A7" w14:textId="77777777" w:rsidTr="009716AE">
        <w:sdt>
          <w:sdtPr>
            <w:rPr>
              <w:rFonts w:ascii="Tahoma" w:hAnsi="Tahoma" w:cs="Tahoma"/>
              <w:sz w:val="16"/>
              <w:szCs w:val="16"/>
            </w:rPr>
            <w:id w:val="1872573148"/>
            <w:placeholder>
              <w:docPart w:val="47B72EF3D2974BF28642C21723DA6D41"/>
            </w:placeholder>
            <w:showingPlcHdr/>
            <w:text/>
          </w:sdtPr>
          <w:sdtEndPr/>
          <w:sdtContent>
            <w:tc>
              <w:tcPr>
                <w:tcW w:w="3240" w:type="dxa"/>
              </w:tcPr>
              <w:p w14:paraId="5653FD83"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2061665360"/>
            <w:placeholder>
              <w:docPart w:val="35CD78B5912D4448894253DCD16ED423"/>
            </w:placeholder>
            <w:showingPlcHdr/>
            <w:text/>
          </w:sdtPr>
          <w:sdtEndPr/>
          <w:sdtContent>
            <w:tc>
              <w:tcPr>
                <w:tcW w:w="3060" w:type="dxa"/>
              </w:tcPr>
              <w:p w14:paraId="6F316DCB"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196894625"/>
            <w:placeholder>
              <w:docPart w:val="8F3925C970014327AC243ECE63DCEB8D"/>
            </w:placeholder>
            <w:showingPlcHdr/>
            <w:text/>
          </w:sdtPr>
          <w:sdtEndPr/>
          <w:sdtContent>
            <w:tc>
              <w:tcPr>
                <w:tcW w:w="3240" w:type="dxa"/>
              </w:tcPr>
              <w:p w14:paraId="564DF177"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bl>
    <w:p w14:paraId="3899CC46" w14:textId="77777777" w:rsidR="00423554" w:rsidRDefault="00423554" w:rsidP="00423554">
      <w:r>
        <w:br w:type="page"/>
      </w:r>
    </w:p>
    <w:tbl>
      <w:tblPr>
        <w:tblStyle w:val="TableGrid"/>
        <w:tblW w:w="9530" w:type="dxa"/>
        <w:tblLayout w:type="fixed"/>
        <w:tblLook w:val="04A0" w:firstRow="1" w:lastRow="0" w:firstColumn="1" w:lastColumn="0" w:noHBand="0" w:noVBand="1"/>
      </w:tblPr>
      <w:tblGrid>
        <w:gridCol w:w="3176"/>
        <w:gridCol w:w="1540"/>
        <w:gridCol w:w="1637"/>
        <w:gridCol w:w="3079"/>
        <w:gridCol w:w="98"/>
      </w:tblGrid>
      <w:tr w:rsidR="00423554" w14:paraId="5AF57BBA" w14:textId="77777777" w:rsidTr="00805B59">
        <w:tc>
          <w:tcPr>
            <w:tcW w:w="9530" w:type="dxa"/>
            <w:gridSpan w:val="5"/>
          </w:tcPr>
          <w:tbl>
            <w:tblPr>
              <w:tblW w:w="963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9630"/>
            </w:tblGrid>
            <w:tr w:rsidR="00423554" w:rsidRPr="00F40FC2" w14:paraId="1A490AB2" w14:textId="77777777" w:rsidTr="00FD0824">
              <w:trPr>
                <w:trHeight w:hRule="exact" w:val="366"/>
              </w:trPr>
              <w:tc>
                <w:tcPr>
                  <w:tcW w:w="9630" w:type="dxa"/>
                  <w:shd w:val="clear" w:color="auto" w:fill="auto"/>
                  <w:vAlign w:val="center"/>
                </w:tcPr>
                <w:p w14:paraId="7F3E7630" w14:textId="77777777" w:rsidR="00423554" w:rsidRPr="00F40FC2" w:rsidRDefault="00423554" w:rsidP="00805B59">
                  <w:pPr>
                    <w:pStyle w:val="BodyText"/>
                    <w:rPr>
                      <w:rFonts w:ascii="Tahoma" w:hAnsi="Tahoma"/>
                      <w:b/>
                      <w:caps/>
                      <w:szCs w:val="20"/>
                    </w:rPr>
                  </w:pPr>
                  <w:r w:rsidRPr="00F40FC2">
                    <w:rPr>
                      <w:rFonts w:ascii="Tahoma" w:hAnsi="Tahoma" w:cs="Tahoma"/>
                      <w:b/>
                      <w:sz w:val="16"/>
                      <w:szCs w:val="16"/>
                    </w:rPr>
                    <w:lastRenderedPageBreak/>
                    <w:t xml:space="preserve">PAGE 2 of documenting your project.  </w:t>
                  </w:r>
                </w:p>
              </w:tc>
            </w:tr>
          </w:tbl>
          <w:p w14:paraId="7F2C20DB" w14:textId="77777777" w:rsidR="00423554" w:rsidRDefault="00423554" w:rsidP="00805B59"/>
        </w:tc>
      </w:tr>
      <w:tr w:rsidR="00423554" w14:paraId="76EB880C" w14:textId="77777777" w:rsidTr="00C20ADD">
        <w:sdt>
          <w:sdtPr>
            <w:rPr>
              <w:rFonts w:ascii="Tahoma" w:hAnsi="Tahoma" w:cs="Tahoma"/>
              <w:b/>
              <w:sz w:val="16"/>
              <w:szCs w:val="16"/>
            </w:rPr>
            <w:id w:val="-925878422"/>
            <w:showingPlcHdr/>
            <w:picture/>
          </w:sdtPr>
          <w:sdtEndPr/>
          <w:sdtContent>
            <w:tc>
              <w:tcPr>
                <w:tcW w:w="3176" w:type="dxa"/>
                <w:vAlign w:val="center"/>
              </w:tcPr>
              <w:p w14:paraId="16986650" w14:textId="77777777" w:rsidR="00423554" w:rsidRPr="00F40FC2" w:rsidRDefault="00423554" w:rsidP="00C20ADD">
                <w:pPr>
                  <w:pStyle w:val="BodyText"/>
                  <w:jc w:val="center"/>
                  <w:rPr>
                    <w:rFonts w:ascii="Tahoma" w:hAnsi="Tahoma" w:cs="Tahoma"/>
                    <w:b/>
                    <w:sz w:val="16"/>
                    <w:szCs w:val="16"/>
                  </w:rPr>
                </w:pPr>
                <w:r>
                  <w:rPr>
                    <w:rFonts w:ascii="Tahoma" w:hAnsi="Tahoma" w:cs="Tahoma"/>
                    <w:b/>
                    <w:noProof/>
                    <w:sz w:val="16"/>
                    <w:szCs w:val="16"/>
                  </w:rPr>
                  <w:drawing>
                    <wp:inline distT="0" distB="0" distL="0" distR="0" wp14:anchorId="3BAB0C19" wp14:editId="2BFBE689">
                      <wp:extent cx="1875790" cy="18757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rPr>
              <w:rFonts w:ascii="Tahoma" w:hAnsi="Tahoma" w:cs="Tahoma"/>
              <w:b/>
              <w:sz w:val="16"/>
              <w:szCs w:val="16"/>
            </w:rPr>
            <w:id w:val="2080402594"/>
            <w:showingPlcHdr/>
            <w:picture/>
          </w:sdtPr>
          <w:sdtEndPr/>
          <w:sdtContent>
            <w:tc>
              <w:tcPr>
                <w:tcW w:w="3177" w:type="dxa"/>
                <w:gridSpan w:val="2"/>
                <w:vAlign w:val="center"/>
              </w:tcPr>
              <w:p w14:paraId="6F99D96F" w14:textId="77777777" w:rsidR="00423554" w:rsidRPr="00F40FC2" w:rsidRDefault="00423554" w:rsidP="00C20ADD">
                <w:pPr>
                  <w:pStyle w:val="BodyText"/>
                  <w:jc w:val="center"/>
                  <w:rPr>
                    <w:rFonts w:ascii="Tahoma" w:hAnsi="Tahoma" w:cs="Tahoma"/>
                    <w:b/>
                    <w:sz w:val="16"/>
                    <w:szCs w:val="16"/>
                  </w:rPr>
                </w:pPr>
                <w:r>
                  <w:rPr>
                    <w:rFonts w:ascii="Tahoma" w:hAnsi="Tahoma" w:cs="Tahoma"/>
                    <w:b/>
                    <w:noProof/>
                    <w:sz w:val="16"/>
                    <w:szCs w:val="16"/>
                  </w:rPr>
                  <w:drawing>
                    <wp:inline distT="0" distB="0" distL="0" distR="0" wp14:anchorId="79C7EC3C" wp14:editId="05BEAB2B">
                      <wp:extent cx="1883410" cy="188341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rPr>
              <w:rFonts w:ascii="Tahoma" w:hAnsi="Tahoma" w:cs="Tahoma"/>
              <w:b/>
              <w:sz w:val="16"/>
              <w:szCs w:val="16"/>
            </w:rPr>
            <w:id w:val="1235898081"/>
            <w:showingPlcHdr/>
            <w:picture/>
          </w:sdtPr>
          <w:sdtEndPr/>
          <w:sdtContent>
            <w:tc>
              <w:tcPr>
                <w:tcW w:w="3177" w:type="dxa"/>
                <w:gridSpan w:val="2"/>
                <w:vAlign w:val="center"/>
              </w:tcPr>
              <w:p w14:paraId="7C377760" w14:textId="77777777" w:rsidR="00423554" w:rsidRPr="00F40FC2" w:rsidRDefault="00423554" w:rsidP="00C20ADD">
                <w:pPr>
                  <w:pStyle w:val="BodyText"/>
                  <w:jc w:val="center"/>
                  <w:rPr>
                    <w:rFonts w:ascii="Tahoma" w:hAnsi="Tahoma" w:cs="Tahoma"/>
                    <w:b/>
                    <w:sz w:val="16"/>
                    <w:szCs w:val="16"/>
                  </w:rPr>
                </w:pPr>
                <w:r>
                  <w:rPr>
                    <w:rFonts w:ascii="Tahoma" w:hAnsi="Tahoma" w:cs="Tahoma"/>
                    <w:b/>
                    <w:noProof/>
                    <w:sz w:val="16"/>
                    <w:szCs w:val="16"/>
                  </w:rPr>
                  <w:drawing>
                    <wp:inline distT="0" distB="0" distL="0" distR="0" wp14:anchorId="7EB93D5A" wp14:editId="23739065">
                      <wp:extent cx="1883410" cy="188341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04A5CCA3" w14:textId="77777777" w:rsidTr="00805B59">
        <w:sdt>
          <w:sdtPr>
            <w:rPr>
              <w:rFonts w:ascii="Tahoma" w:hAnsi="Tahoma" w:cs="Tahoma"/>
              <w:sz w:val="16"/>
              <w:szCs w:val="16"/>
            </w:rPr>
            <w:id w:val="1488825225"/>
            <w:placeholder>
              <w:docPart w:val="12B8042C179142C6A26A3B79152CA67B"/>
            </w:placeholder>
            <w:showingPlcHdr/>
            <w:text/>
          </w:sdtPr>
          <w:sdtEndPr/>
          <w:sdtContent>
            <w:tc>
              <w:tcPr>
                <w:tcW w:w="3176" w:type="dxa"/>
              </w:tcPr>
              <w:p w14:paraId="44CF1D09"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92173140"/>
            <w:placeholder>
              <w:docPart w:val="7D4AEA5087AE45F698D50B5D7178DFE2"/>
            </w:placeholder>
            <w:showingPlcHdr/>
            <w:text/>
          </w:sdtPr>
          <w:sdtEndPr/>
          <w:sdtContent>
            <w:tc>
              <w:tcPr>
                <w:tcW w:w="3177" w:type="dxa"/>
                <w:gridSpan w:val="2"/>
              </w:tcPr>
              <w:p w14:paraId="5899B2AB"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63564572"/>
            <w:placeholder>
              <w:docPart w:val="E314EFC16E37493CBAFD1F61DB31140C"/>
            </w:placeholder>
            <w:showingPlcHdr/>
            <w:text/>
          </w:sdtPr>
          <w:sdtEndPr/>
          <w:sdtContent>
            <w:tc>
              <w:tcPr>
                <w:tcW w:w="3177" w:type="dxa"/>
                <w:gridSpan w:val="2"/>
              </w:tcPr>
              <w:p w14:paraId="1B682024"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32029385" w14:textId="77777777" w:rsidTr="00C20ADD">
        <w:sdt>
          <w:sdtPr>
            <w:id w:val="-893203207"/>
            <w:showingPlcHdr/>
            <w:picture/>
          </w:sdtPr>
          <w:sdtEndPr/>
          <w:sdtContent>
            <w:tc>
              <w:tcPr>
                <w:tcW w:w="3176" w:type="dxa"/>
                <w:vAlign w:val="center"/>
              </w:tcPr>
              <w:p w14:paraId="67A84E99" w14:textId="77777777" w:rsidR="00423554" w:rsidRDefault="00423554" w:rsidP="00C20ADD">
                <w:pPr>
                  <w:jc w:val="center"/>
                </w:pPr>
                <w:r>
                  <w:rPr>
                    <w:noProof/>
                  </w:rPr>
                  <w:drawing>
                    <wp:inline distT="0" distB="0" distL="0" distR="0" wp14:anchorId="23773F58" wp14:editId="30C5E5D7">
                      <wp:extent cx="1875790" cy="18757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834302428"/>
            <w:showingPlcHdr/>
            <w:picture/>
          </w:sdtPr>
          <w:sdtEndPr/>
          <w:sdtContent>
            <w:tc>
              <w:tcPr>
                <w:tcW w:w="3177" w:type="dxa"/>
                <w:gridSpan w:val="2"/>
                <w:vAlign w:val="center"/>
              </w:tcPr>
              <w:p w14:paraId="3EDC2510" w14:textId="77777777" w:rsidR="00423554" w:rsidRDefault="00423554" w:rsidP="00C20ADD">
                <w:pPr>
                  <w:jc w:val="center"/>
                </w:pPr>
                <w:r>
                  <w:rPr>
                    <w:noProof/>
                  </w:rPr>
                  <w:drawing>
                    <wp:inline distT="0" distB="0" distL="0" distR="0" wp14:anchorId="330F3EE6" wp14:editId="6AECD691">
                      <wp:extent cx="1883410" cy="188341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1407342485"/>
            <w:showingPlcHdr/>
            <w:picture/>
          </w:sdtPr>
          <w:sdtEndPr/>
          <w:sdtContent>
            <w:tc>
              <w:tcPr>
                <w:tcW w:w="3177" w:type="dxa"/>
                <w:gridSpan w:val="2"/>
                <w:vAlign w:val="center"/>
              </w:tcPr>
              <w:p w14:paraId="1E86BCB8" w14:textId="77777777" w:rsidR="00423554" w:rsidRDefault="00423554" w:rsidP="00C20ADD">
                <w:pPr>
                  <w:jc w:val="center"/>
                </w:pPr>
                <w:r>
                  <w:rPr>
                    <w:noProof/>
                  </w:rPr>
                  <w:drawing>
                    <wp:inline distT="0" distB="0" distL="0" distR="0" wp14:anchorId="1AF070CA" wp14:editId="1523AF75">
                      <wp:extent cx="1883410" cy="1883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0A9A378D" w14:textId="77777777" w:rsidTr="00805B59">
        <w:sdt>
          <w:sdtPr>
            <w:rPr>
              <w:rFonts w:ascii="Tahoma" w:hAnsi="Tahoma" w:cs="Tahoma"/>
              <w:sz w:val="16"/>
              <w:szCs w:val="16"/>
            </w:rPr>
            <w:id w:val="1401028642"/>
            <w:placeholder>
              <w:docPart w:val="8BBD9831E156488E9E5D6D33FA1E932E"/>
            </w:placeholder>
            <w:showingPlcHdr/>
            <w:text/>
          </w:sdtPr>
          <w:sdtEndPr/>
          <w:sdtContent>
            <w:tc>
              <w:tcPr>
                <w:tcW w:w="3176" w:type="dxa"/>
              </w:tcPr>
              <w:p w14:paraId="27E22365"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360240905"/>
            <w:placeholder>
              <w:docPart w:val="E32C78F65F4443FD963CF7265C43FD35"/>
            </w:placeholder>
            <w:showingPlcHdr/>
            <w:text/>
          </w:sdtPr>
          <w:sdtEndPr/>
          <w:sdtContent>
            <w:tc>
              <w:tcPr>
                <w:tcW w:w="3177" w:type="dxa"/>
                <w:gridSpan w:val="2"/>
              </w:tcPr>
              <w:p w14:paraId="29749782"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119336319"/>
            <w:placeholder>
              <w:docPart w:val="B128637DC97744D4A4FA97DF7326DF94"/>
            </w:placeholder>
            <w:showingPlcHdr/>
            <w:text/>
          </w:sdtPr>
          <w:sdtEndPr/>
          <w:sdtContent>
            <w:tc>
              <w:tcPr>
                <w:tcW w:w="3177" w:type="dxa"/>
                <w:gridSpan w:val="2"/>
              </w:tcPr>
              <w:p w14:paraId="78E52A71"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62BAA6F6" w14:textId="77777777" w:rsidTr="00315402">
        <w:trPr>
          <w:trHeight w:val="3203"/>
        </w:trPr>
        <w:sdt>
          <w:sdtPr>
            <w:id w:val="-564327167"/>
            <w:showingPlcHdr/>
            <w:picture/>
          </w:sdtPr>
          <w:sdtEndPr/>
          <w:sdtContent>
            <w:tc>
              <w:tcPr>
                <w:tcW w:w="3176" w:type="dxa"/>
                <w:vAlign w:val="center"/>
              </w:tcPr>
              <w:p w14:paraId="5951D17F" w14:textId="77777777" w:rsidR="00423554" w:rsidRDefault="00423554" w:rsidP="00C20ADD">
                <w:pPr>
                  <w:jc w:val="center"/>
                </w:pPr>
                <w:r>
                  <w:rPr>
                    <w:noProof/>
                  </w:rPr>
                  <w:drawing>
                    <wp:inline distT="0" distB="0" distL="0" distR="0" wp14:anchorId="150EC637" wp14:editId="72D6F3FC">
                      <wp:extent cx="1875790" cy="18757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2067830158"/>
            <w:showingPlcHdr/>
            <w:picture/>
          </w:sdtPr>
          <w:sdtEndPr/>
          <w:sdtContent>
            <w:tc>
              <w:tcPr>
                <w:tcW w:w="3177" w:type="dxa"/>
                <w:gridSpan w:val="2"/>
                <w:vAlign w:val="center"/>
              </w:tcPr>
              <w:p w14:paraId="32DED499" w14:textId="2C466B40" w:rsidR="00423554" w:rsidRDefault="00D87C41" w:rsidP="00C20ADD">
                <w:pPr>
                  <w:jc w:val="center"/>
                </w:pPr>
                <w:r>
                  <w:rPr>
                    <w:noProof/>
                  </w:rPr>
                  <w:drawing>
                    <wp:inline distT="0" distB="0" distL="0" distR="0" wp14:anchorId="7D56F7CD" wp14:editId="51650A3B">
                      <wp:extent cx="1876425" cy="1876425"/>
                      <wp:effectExtent l="0" t="0" r="9525" b="9525"/>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6425" cy="1876425"/>
                              </a:xfrm>
                              <a:prstGeom prst="rect">
                                <a:avLst/>
                              </a:prstGeom>
                              <a:noFill/>
                              <a:ln>
                                <a:noFill/>
                              </a:ln>
                            </pic:spPr>
                          </pic:pic>
                        </a:graphicData>
                      </a:graphic>
                    </wp:inline>
                  </w:drawing>
                </w:r>
              </w:p>
            </w:tc>
          </w:sdtContent>
        </w:sdt>
        <w:sdt>
          <w:sdtPr>
            <w:id w:val="1809510274"/>
            <w:showingPlcHdr/>
            <w:picture/>
          </w:sdtPr>
          <w:sdtEndPr/>
          <w:sdtContent>
            <w:tc>
              <w:tcPr>
                <w:tcW w:w="3177" w:type="dxa"/>
                <w:gridSpan w:val="2"/>
                <w:vAlign w:val="center"/>
              </w:tcPr>
              <w:p w14:paraId="298EB4CB" w14:textId="77777777" w:rsidR="00423554" w:rsidRDefault="00423554" w:rsidP="00C20ADD">
                <w:pPr>
                  <w:jc w:val="center"/>
                </w:pPr>
                <w:r>
                  <w:rPr>
                    <w:noProof/>
                  </w:rPr>
                  <w:drawing>
                    <wp:inline distT="0" distB="0" distL="0" distR="0" wp14:anchorId="240FD872" wp14:editId="0EEF5353">
                      <wp:extent cx="1883410" cy="1883410"/>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7AB6AA3E" w14:textId="77777777" w:rsidTr="00805B59">
        <w:bookmarkStart w:id="0" w:name="_Hlk41553249" w:displacedByCustomXml="next"/>
        <w:sdt>
          <w:sdtPr>
            <w:rPr>
              <w:rFonts w:ascii="Tahoma" w:hAnsi="Tahoma" w:cs="Tahoma"/>
              <w:sz w:val="16"/>
              <w:szCs w:val="16"/>
            </w:rPr>
            <w:id w:val="-1343700344"/>
            <w:placeholder>
              <w:docPart w:val="2ED7C0C128B34D84BA2A6C20B0016F21"/>
            </w:placeholder>
            <w:showingPlcHdr/>
            <w:text/>
          </w:sdtPr>
          <w:sdtEndPr/>
          <w:sdtContent>
            <w:tc>
              <w:tcPr>
                <w:tcW w:w="3176" w:type="dxa"/>
              </w:tcPr>
              <w:p w14:paraId="2DA415B1"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182319657"/>
            <w:placeholder>
              <w:docPart w:val="F320F3C60C4C423F905E4C1790809872"/>
            </w:placeholder>
            <w:showingPlcHdr/>
            <w:text/>
          </w:sdtPr>
          <w:sdtEndPr/>
          <w:sdtContent>
            <w:tc>
              <w:tcPr>
                <w:tcW w:w="3177" w:type="dxa"/>
                <w:gridSpan w:val="2"/>
              </w:tcPr>
              <w:p w14:paraId="0AE0F77A"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387100485"/>
            <w:placeholder>
              <w:docPart w:val="D9B84AB382614CBD9C707E70575A2045"/>
            </w:placeholder>
            <w:showingPlcHdr/>
            <w:text/>
          </w:sdtPr>
          <w:sdtEndPr/>
          <w:sdtContent>
            <w:tc>
              <w:tcPr>
                <w:tcW w:w="3177" w:type="dxa"/>
                <w:gridSpan w:val="2"/>
              </w:tcPr>
              <w:p w14:paraId="7382C46E"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3D3EFABA" w14:textId="77777777" w:rsidTr="00315402">
        <w:trPr>
          <w:trHeight w:val="3203"/>
        </w:trPr>
        <w:bookmarkEnd w:id="0" w:displacedByCustomXml="next"/>
        <w:sdt>
          <w:sdtPr>
            <w:id w:val="282550702"/>
            <w:showingPlcHdr/>
            <w:picture/>
          </w:sdtPr>
          <w:sdtEndPr/>
          <w:sdtContent>
            <w:tc>
              <w:tcPr>
                <w:tcW w:w="3176" w:type="dxa"/>
                <w:vAlign w:val="center"/>
              </w:tcPr>
              <w:p w14:paraId="4CADF725" w14:textId="77777777" w:rsidR="00423554" w:rsidRDefault="00423554" w:rsidP="00C20ADD">
                <w:pPr>
                  <w:jc w:val="center"/>
                </w:pPr>
                <w:r>
                  <w:rPr>
                    <w:noProof/>
                  </w:rPr>
                  <w:drawing>
                    <wp:inline distT="0" distB="0" distL="0" distR="0" wp14:anchorId="0E5C5CB0" wp14:editId="085C94FF">
                      <wp:extent cx="1875790" cy="18757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1499567265"/>
            <w:showingPlcHdr/>
            <w:picture/>
          </w:sdtPr>
          <w:sdtEndPr/>
          <w:sdtContent>
            <w:tc>
              <w:tcPr>
                <w:tcW w:w="3177" w:type="dxa"/>
                <w:gridSpan w:val="2"/>
                <w:vAlign w:val="center"/>
              </w:tcPr>
              <w:p w14:paraId="48EF3290" w14:textId="77777777" w:rsidR="00423554" w:rsidRDefault="00423554" w:rsidP="00C20ADD">
                <w:pPr>
                  <w:jc w:val="center"/>
                </w:pPr>
                <w:r>
                  <w:rPr>
                    <w:noProof/>
                  </w:rPr>
                  <w:drawing>
                    <wp:inline distT="0" distB="0" distL="0" distR="0" wp14:anchorId="62CCB1EF" wp14:editId="61D2F99C">
                      <wp:extent cx="1883410" cy="188341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2030712492"/>
            <w:showingPlcHdr/>
            <w:picture/>
          </w:sdtPr>
          <w:sdtEndPr/>
          <w:sdtContent>
            <w:tc>
              <w:tcPr>
                <w:tcW w:w="3177" w:type="dxa"/>
                <w:gridSpan w:val="2"/>
                <w:vAlign w:val="center"/>
              </w:tcPr>
              <w:p w14:paraId="1B739C46" w14:textId="77777777" w:rsidR="00423554" w:rsidRDefault="00423554" w:rsidP="00C20ADD">
                <w:pPr>
                  <w:jc w:val="center"/>
                </w:pPr>
                <w:r>
                  <w:rPr>
                    <w:noProof/>
                  </w:rPr>
                  <w:drawing>
                    <wp:inline distT="0" distB="0" distL="0" distR="0" wp14:anchorId="75BEC310" wp14:editId="324E4482">
                      <wp:extent cx="1883410" cy="18834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6D460A" w14:paraId="09D2D7F2" w14:textId="77777777" w:rsidTr="008E5A89">
        <w:sdt>
          <w:sdtPr>
            <w:rPr>
              <w:rFonts w:ascii="Tahoma" w:hAnsi="Tahoma" w:cs="Tahoma"/>
              <w:sz w:val="16"/>
              <w:szCs w:val="16"/>
            </w:rPr>
            <w:id w:val="1248466019"/>
            <w:placeholder>
              <w:docPart w:val="12958FE38AF14951BCBE52B47C54E65F"/>
            </w:placeholder>
            <w:showingPlcHdr/>
            <w:text/>
          </w:sdtPr>
          <w:sdtEndPr/>
          <w:sdtContent>
            <w:tc>
              <w:tcPr>
                <w:tcW w:w="3176" w:type="dxa"/>
              </w:tcPr>
              <w:p w14:paraId="2F60935F" w14:textId="77777777" w:rsidR="006D460A" w:rsidRPr="003D2A7A" w:rsidRDefault="006D460A" w:rsidP="008E5A8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704197739"/>
            <w:placeholder>
              <w:docPart w:val="6F18A86068DB418C962BD783919C2999"/>
            </w:placeholder>
            <w:showingPlcHdr/>
            <w:text/>
          </w:sdtPr>
          <w:sdtEndPr/>
          <w:sdtContent>
            <w:tc>
              <w:tcPr>
                <w:tcW w:w="3177" w:type="dxa"/>
                <w:gridSpan w:val="2"/>
              </w:tcPr>
              <w:p w14:paraId="270276E9" w14:textId="77777777" w:rsidR="006D460A" w:rsidRPr="003D2A7A" w:rsidRDefault="006D460A" w:rsidP="008E5A8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144186577"/>
            <w:placeholder>
              <w:docPart w:val="B9C9B02C6EB348B394308F4A1A3E1068"/>
            </w:placeholder>
            <w:showingPlcHdr/>
            <w:text/>
          </w:sdtPr>
          <w:sdtEndPr/>
          <w:sdtContent>
            <w:tc>
              <w:tcPr>
                <w:tcW w:w="3177" w:type="dxa"/>
                <w:gridSpan w:val="2"/>
              </w:tcPr>
              <w:p w14:paraId="2498827E" w14:textId="77777777" w:rsidR="006D460A" w:rsidRPr="003D2A7A" w:rsidRDefault="006D460A" w:rsidP="008E5A8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7CA9D72B" w14:textId="77777777" w:rsidTr="006C0CDF">
        <w:trPr>
          <w:trHeight w:val="260"/>
        </w:trPr>
        <w:tc>
          <w:tcPr>
            <w:tcW w:w="9530" w:type="dxa"/>
            <w:gridSpan w:val="5"/>
          </w:tcPr>
          <w:tbl>
            <w:tblPr>
              <w:tblW w:w="963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9630"/>
            </w:tblGrid>
            <w:tr w:rsidR="00423554" w:rsidRPr="00F40FC2" w14:paraId="14A2BBD6" w14:textId="77777777" w:rsidTr="006C0CDF">
              <w:trPr>
                <w:trHeight w:hRule="exact" w:val="276"/>
              </w:trPr>
              <w:tc>
                <w:tcPr>
                  <w:tcW w:w="9630" w:type="dxa"/>
                  <w:shd w:val="clear" w:color="auto" w:fill="auto"/>
                  <w:vAlign w:val="center"/>
                </w:tcPr>
                <w:p w14:paraId="393DD860" w14:textId="77777777" w:rsidR="00423554" w:rsidRPr="00F40FC2" w:rsidRDefault="00423554" w:rsidP="00805B59">
                  <w:pPr>
                    <w:pStyle w:val="BodyText"/>
                    <w:rPr>
                      <w:rFonts w:ascii="Tahoma" w:hAnsi="Tahoma"/>
                      <w:b/>
                      <w:caps/>
                      <w:szCs w:val="20"/>
                    </w:rPr>
                  </w:pPr>
                  <w:r>
                    <w:rPr>
                      <w:rFonts w:ascii="Tahoma" w:hAnsi="Tahoma" w:cs="Tahoma"/>
                      <w:b/>
                      <w:sz w:val="16"/>
                      <w:szCs w:val="16"/>
                    </w:rPr>
                    <w:lastRenderedPageBreak/>
                    <w:t>PAGE 3</w:t>
                  </w:r>
                  <w:r w:rsidRPr="00F40FC2">
                    <w:rPr>
                      <w:rFonts w:ascii="Tahoma" w:hAnsi="Tahoma" w:cs="Tahoma"/>
                      <w:b/>
                      <w:sz w:val="16"/>
                      <w:szCs w:val="16"/>
                    </w:rPr>
                    <w:t xml:space="preserve"> of documenting your project.  </w:t>
                  </w:r>
                </w:p>
              </w:tc>
            </w:tr>
          </w:tbl>
          <w:p w14:paraId="420CB5DE" w14:textId="77777777" w:rsidR="00423554" w:rsidRDefault="00423554" w:rsidP="00805B59"/>
        </w:tc>
      </w:tr>
      <w:tr w:rsidR="00423554" w14:paraId="349816D5" w14:textId="77777777" w:rsidTr="00C20ADD">
        <w:sdt>
          <w:sdtPr>
            <w:id w:val="1008026306"/>
            <w:showingPlcHdr/>
            <w:picture/>
          </w:sdtPr>
          <w:sdtEndPr/>
          <w:sdtContent>
            <w:tc>
              <w:tcPr>
                <w:tcW w:w="3176" w:type="dxa"/>
                <w:vAlign w:val="center"/>
              </w:tcPr>
              <w:p w14:paraId="1AB07E71" w14:textId="77777777" w:rsidR="00423554" w:rsidRDefault="00423554" w:rsidP="00C20ADD">
                <w:pPr>
                  <w:jc w:val="center"/>
                </w:pPr>
                <w:r>
                  <w:rPr>
                    <w:noProof/>
                  </w:rPr>
                  <w:drawing>
                    <wp:inline distT="0" distB="0" distL="0" distR="0" wp14:anchorId="7FA70744" wp14:editId="45CEA5F4">
                      <wp:extent cx="1875790" cy="18757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1693337716"/>
            <w:showingPlcHdr/>
            <w:picture/>
          </w:sdtPr>
          <w:sdtEndPr/>
          <w:sdtContent>
            <w:tc>
              <w:tcPr>
                <w:tcW w:w="3177" w:type="dxa"/>
                <w:gridSpan w:val="2"/>
                <w:vAlign w:val="center"/>
              </w:tcPr>
              <w:p w14:paraId="7FEF653A" w14:textId="77777777" w:rsidR="00423554" w:rsidRDefault="00423554" w:rsidP="00C20ADD">
                <w:pPr>
                  <w:jc w:val="center"/>
                </w:pPr>
                <w:r>
                  <w:rPr>
                    <w:noProof/>
                  </w:rPr>
                  <w:drawing>
                    <wp:inline distT="0" distB="0" distL="0" distR="0" wp14:anchorId="23C14AFF" wp14:editId="4966EBCF">
                      <wp:extent cx="1883410" cy="18834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311637973"/>
            <w:showingPlcHdr/>
            <w:picture/>
          </w:sdtPr>
          <w:sdtEndPr/>
          <w:sdtContent>
            <w:tc>
              <w:tcPr>
                <w:tcW w:w="3177" w:type="dxa"/>
                <w:gridSpan w:val="2"/>
                <w:vAlign w:val="center"/>
              </w:tcPr>
              <w:p w14:paraId="1E0B5A68" w14:textId="77777777" w:rsidR="00423554" w:rsidRDefault="00423554" w:rsidP="00C20ADD">
                <w:pPr>
                  <w:jc w:val="center"/>
                </w:pPr>
                <w:r>
                  <w:rPr>
                    <w:noProof/>
                  </w:rPr>
                  <w:drawing>
                    <wp:inline distT="0" distB="0" distL="0" distR="0" wp14:anchorId="0C712F81" wp14:editId="6D383064">
                      <wp:extent cx="1883410" cy="188341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76F5955E" w14:textId="77777777" w:rsidTr="00805B59">
        <w:sdt>
          <w:sdtPr>
            <w:rPr>
              <w:rFonts w:ascii="Tahoma" w:hAnsi="Tahoma" w:cs="Tahoma"/>
              <w:sz w:val="16"/>
              <w:szCs w:val="16"/>
            </w:rPr>
            <w:id w:val="1847285615"/>
            <w:placeholder>
              <w:docPart w:val="F548B09280864266847F6F6D68EBCB36"/>
            </w:placeholder>
            <w:showingPlcHdr/>
            <w:text/>
          </w:sdtPr>
          <w:sdtEndPr/>
          <w:sdtContent>
            <w:tc>
              <w:tcPr>
                <w:tcW w:w="3176" w:type="dxa"/>
              </w:tcPr>
              <w:p w14:paraId="49B0B50E"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704703871"/>
            <w:placeholder>
              <w:docPart w:val="63200402264344BFBB9B528FDB07B0B3"/>
            </w:placeholder>
            <w:showingPlcHdr/>
            <w:text/>
          </w:sdtPr>
          <w:sdtEndPr/>
          <w:sdtContent>
            <w:tc>
              <w:tcPr>
                <w:tcW w:w="3177" w:type="dxa"/>
                <w:gridSpan w:val="2"/>
              </w:tcPr>
              <w:p w14:paraId="1B1EC576"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099720166"/>
            <w:placeholder>
              <w:docPart w:val="CA97C0E78ECA49E097A591508F12A599"/>
            </w:placeholder>
            <w:showingPlcHdr/>
            <w:text/>
          </w:sdtPr>
          <w:sdtEndPr/>
          <w:sdtContent>
            <w:tc>
              <w:tcPr>
                <w:tcW w:w="3177" w:type="dxa"/>
                <w:gridSpan w:val="2"/>
              </w:tcPr>
              <w:p w14:paraId="0689FE83"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77A8A250" w14:textId="77777777" w:rsidTr="00C20ADD">
        <w:sdt>
          <w:sdtPr>
            <w:id w:val="1038009500"/>
            <w:showingPlcHdr/>
            <w:picture/>
          </w:sdtPr>
          <w:sdtEndPr/>
          <w:sdtContent>
            <w:tc>
              <w:tcPr>
                <w:tcW w:w="3176" w:type="dxa"/>
                <w:vAlign w:val="center"/>
              </w:tcPr>
              <w:p w14:paraId="467036AD" w14:textId="77777777" w:rsidR="00423554" w:rsidRDefault="00423554" w:rsidP="00C20ADD">
                <w:pPr>
                  <w:jc w:val="center"/>
                </w:pPr>
                <w:r>
                  <w:rPr>
                    <w:noProof/>
                  </w:rPr>
                  <w:drawing>
                    <wp:inline distT="0" distB="0" distL="0" distR="0" wp14:anchorId="1FA565F0" wp14:editId="27447A89">
                      <wp:extent cx="1875790" cy="1875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191512005"/>
            <w:showingPlcHdr/>
            <w:picture/>
          </w:sdtPr>
          <w:sdtEndPr/>
          <w:sdtContent>
            <w:tc>
              <w:tcPr>
                <w:tcW w:w="3177" w:type="dxa"/>
                <w:gridSpan w:val="2"/>
                <w:vAlign w:val="center"/>
              </w:tcPr>
              <w:p w14:paraId="59EE6AAE" w14:textId="77777777" w:rsidR="00423554" w:rsidRDefault="00423554" w:rsidP="00C20ADD">
                <w:pPr>
                  <w:jc w:val="center"/>
                </w:pPr>
                <w:r>
                  <w:rPr>
                    <w:noProof/>
                  </w:rPr>
                  <w:drawing>
                    <wp:inline distT="0" distB="0" distL="0" distR="0" wp14:anchorId="091DA527" wp14:editId="5155724E">
                      <wp:extent cx="1883410" cy="18834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16598164"/>
            <w:showingPlcHdr/>
            <w:picture/>
          </w:sdtPr>
          <w:sdtEndPr/>
          <w:sdtContent>
            <w:tc>
              <w:tcPr>
                <w:tcW w:w="3177" w:type="dxa"/>
                <w:gridSpan w:val="2"/>
                <w:vAlign w:val="center"/>
              </w:tcPr>
              <w:p w14:paraId="2A7F7B44" w14:textId="77777777" w:rsidR="00423554" w:rsidRDefault="00423554" w:rsidP="00C20ADD">
                <w:pPr>
                  <w:jc w:val="center"/>
                </w:pPr>
                <w:r>
                  <w:rPr>
                    <w:noProof/>
                  </w:rPr>
                  <w:drawing>
                    <wp:inline distT="0" distB="0" distL="0" distR="0" wp14:anchorId="560EE976" wp14:editId="151F2684">
                      <wp:extent cx="1883410" cy="1883410"/>
                      <wp:effectExtent l="0" t="0" r="254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2BD5E9F1" w14:textId="77777777" w:rsidTr="00805B59">
        <w:sdt>
          <w:sdtPr>
            <w:rPr>
              <w:rFonts w:ascii="Tahoma" w:hAnsi="Tahoma" w:cs="Tahoma"/>
              <w:sz w:val="16"/>
              <w:szCs w:val="16"/>
            </w:rPr>
            <w:id w:val="795882311"/>
            <w:placeholder>
              <w:docPart w:val="8D6D4594FB774BBEA92C663004A35562"/>
            </w:placeholder>
            <w:showingPlcHdr/>
            <w:text/>
          </w:sdtPr>
          <w:sdtEndPr/>
          <w:sdtContent>
            <w:tc>
              <w:tcPr>
                <w:tcW w:w="3176" w:type="dxa"/>
              </w:tcPr>
              <w:p w14:paraId="1B67C343"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927256333"/>
            <w:placeholder>
              <w:docPart w:val="097CA3AEFCAA48F786BF6FB475B08970"/>
            </w:placeholder>
            <w:showingPlcHdr/>
            <w:text/>
          </w:sdtPr>
          <w:sdtEndPr/>
          <w:sdtContent>
            <w:tc>
              <w:tcPr>
                <w:tcW w:w="3177" w:type="dxa"/>
                <w:gridSpan w:val="2"/>
              </w:tcPr>
              <w:p w14:paraId="76BA9FE7"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101568041"/>
            <w:placeholder>
              <w:docPart w:val="B6549E3B7F9E4C109F87612DE8E37853"/>
            </w:placeholder>
            <w:showingPlcHdr/>
            <w:text/>
          </w:sdtPr>
          <w:sdtEndPr/>
          <w:sdtContent>
            <w:tc>
              <w:tcPr>
                <w:tcW w:w="3177" w:type="dxa"/>
                <w:gridSpan w:val="2"/>
              </w:tcPr>
              <w:p w14:paraId="70955474"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72177687" w14:textId="77777777" w:rsidTr="00C20ADD">
        <w:sdt>
          <w:sdtPr>
            <w:id w:val="168530555"/>
            <w:showingPlcHdr/>
            <w:picture/>
          </w:sdtPr>
          <w:sdtEndPr/>
          <w:sdtContent>
            <w:tc>
              <w:tcPr>
                <w:tcW w:w="3176" w:type="dxa"/>
                <w:vAlign w:val="center"/>
              </w:tcPr>
              <w:p w14:paraId="487C8982" w14:textId="77777777" w:rsidR="00423554" w:rsidRDefault="00423554" w:rsidP="00C20ADD">
                <w:pPr>
                  <w:jc w:val="center"/>
                </w:pPr>
                <w:r>
                  <w:rPr>
                    <w:noProof/>
                  </w:rPr>
                  <w:drawing>
                    <wp:inline distT="0" distB="0" distL="0" distR="0" wp14:anchorId="671556D7" wp14:editId="38B15B7C">
                      <wp:extent cx="1875790" cy="18757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451861310"/>
            <w:showingPlcHdr/>
            <w:picture/>
          </w:sdtPr>
          <w:sdtEndPr/>
          <w:sdtContent>
            <w:tc>
              <w:tcPr>
                <w:tcW w:w="3177" w:type="dxa"/>
                <w:gridSpan w:val="2"/>
                <w:vAlign w:val="center"/>
              </w:tcPr>
              <w:p w14:paraId="6CB41A96" w14:textId="77777777" w:rsidR="00423554" w:rsidRDefault="00423554" w:rsidP="00C20ADD">
                <w:pPr>
                  <w:jc w:val="center"/>
                </w:pPr>
                <w:r>
                  <w:rPr>
                    <w:noProof/>
                  </w:rPr>
                  <w:drawing>
                    <wp:inline distT="0" distB="0" distL="0" distR="0" wp14:anchorId="070F74AC" wp14:editId="76FBAF0A">
                      <wp:extent cx="1883410" cy="1883410"/>
                      <wp:effectExtent l="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1919133794"/>
            <w:showingPlcHdr/>
            <w:picture/>
          </w:sdtPr>
          <w:sdtEndPr/>
          <w:sdtContent>
            <w:tc>
              <w:tcPr>
                <w:tcW w:w="3177" w:type="dxa"/>
                <w:gridSpan w:val="2"/>
                <w:vAlign w:val="center"/>
              </w:tcPr>
              <w:p w14:paraId="546CEEF1" w14:textId="77777777" w:rsidR="00423554" w:rsidRDefault="00423554" w:rsidP="00C20ADD">
                <w:pPr>
                  <w:jc w:val="center"/>
                </w:pPr>
                <w:r>
                  <w:rPr>
                    <w:noProof/>
                  </w:rPr>
                  <w:drawing>
                    <wp:inline distT="0" distB="0" distL="0" distR="0" wp14:anchorId="30771A8E" wp14:editId="6442803E">
                      <wp:extent cx="1883410" cy="188341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423554" w14:paraId="199E7C5C" w14:textId="77777777" w:rsidTr="00805B59">
        <w:bookmarkStart w:id="1" w:name="_Hlk41553289" w:displacedByCustomXml="next"/>
        <w:sdt>
          <w:sdtPr>
            <w:rPr>
              <w:rFonts w:ascii="Tahoma" w:hAnsi="Tahoma" w:cs="Tahoma"/>
              <w:sz w:val="16"/>
              <w:szCs w:val="16"/>
            </w:rPr>
            <w:id w:val="484667993"/>
            <w:placeholder>
              <w:docPart w:val="76605814178443B7A6868CB726A9CBBA"/>
            </w:placeholder>
            <w:showingPlcHdr/>
            <w:text/>
          </w:sdtPr>
          <w:sdtEndPr/>
          <w:sdtContent>
            <w:tc>
              <w:tcPr>
                <w:tcW w:w="3176" w:type="dxa"/>
              </w:tcPr>
              <w:p w14:paraId="092B173A"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739364852"/>
            <w:placeholder>
              <w:docPart w:val="4784E3B1E8DD4F9C88FD5AE019BCBB24"/>
            </w:placeholder>
            <w:showingPlcHdr/>
            <w:text/>
          </w:sdtPr>
          <w:sdtEndPr/>
          <w:sdtContent>
            <w:tc>
              <w:tcPr>
                <w:tcW w:w="3177" w:type="dxa"/>
                <w:gridSpan w:val="2"/>
              </w:tcPr>
              <w:p w14:paraId="5526BB0D"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548043236"/>
            <w:placeholder>
              <w:docPart w:val="6BAF246725424D32B88220B754A1B912"/>
            </w:placeholder>
            <w:showingPlcHdr/>
            <w:text/>
          </w:sdtPr>
          <w:sdtEndPr/>
          <w:sdtContent>
            <w:tc>
              <w:tcPr>
                <w:tcW w:w="3177" w:type="dxa"/>
                <w:gridSpan w:val="2"/>
              </w:tcPr>
              <w:p w14:paraId="49E2B74A" w14:textId="77777777" w:rsidR="00423554" w:rsidRPr="003D2A7A" w:rsidRDefault="00423554" w:rsidP="00805B5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331F5386" w14:textId="77777777" w:rsidTr="00C20ADD">
        <w:bookmarkEnd w:id="1" w:displacedByCustomXml="next"/>
        <w:sdt>
          <w:sdtPr>
            <w:id w:val="1774594184"/>
            <w:showingPlcHdr/>
            <w:picture/>
          </w:sdtPr>
          <w:sdtEndPr/>
          <w:sdtContent>
            <w:tc>
              <w:tcPr>
                <w:tcW w:w="3176" w:type="dxa"/>
                <w:vAlign w:val="center"/>
              </w:tcPr>
              <w:p w14:paraId="70158D2A" w14:textId="77777777" w:rsidR="00423554" w:rsidRDefault="00423554" w:rsidP="00C20ADD">
                <w:pPr>
                  <w:jc w:val="center"/>
                </w:pPr>
                <w:r>
                  <w:rPr>
                    <w:noProof/>
                  </w:rPr>
                  <w:drawing>
                    <wp:inline distT="0" distB="0" distL="0" distR="0" wp14:anchorId="663EAF60" wp14:editId="0DDAE273">
                      <wp:extent cx="1875790" cy="18757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790" cy="1875790"/>
                              </a:xfrm>
                              <a:prstGeom prst="rect">
                                <a:avLst/>
                              </a:prstGeom>
                              <a:noFill/>
                              <a:ln>
                                <a:noFill/>
                              </a:ln>
                            </pic:spPr>
                          </pic:pic>
                        </a:graphicData>
                      </a:graphic>
                    </wp:inline>
                  </w:drawing>
                </w:r>
              </w:p>
            </w:tc>
          </w:sdtContent>
        </w:sdt>
        <w:sdt>
          <w:sdtPr>
            <w:id w:val="633137374"/>
            <w:showingPlcHdr/>
            <w:picture/>
          </w:sdtPr>
          <w:sdtEndPr/>
          <w:sdtContent>
            <w:tc>
              <w:tcPr>
                <w:tcW w:w="3177" w:type="dxa"/>
                <w:gridSpan w:val="2"/>
                <w:vAlign w:val="center"/>
              </w:tcPr>
              <w:p w14:paraId="05D589DC" w14:textId="77777777" w:rsidR="00423554" w:rsidRDefault="00423554" w:rsidP="00C20ADD">
                <w:pPr>
                  <w:jc w:val="center"/>
                </w:pPr>
                <w:r>
                  <w:rPr>
                    <w:noProof/>
                  </w:rPr>
                  <w:drawing>
                    <wp:inline distT="0" distB="0" distL="0" distR="0" wp14:anchorId="212E10D3" wp14:editId="7F482738">
                      <wp:extent cx="1883410" cy="188341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sdt>
          <w:sdtPr>
            <w:id w:val="-369143646"/>
            <w:showingPlcHdr/>
            <w:picture/>
          </w:sdtPr>
          <w:sdtEndPr/>
          <w:sdtContent>
            <w:tc>
              <w:tcPr>
                <w:tcW w:w="3177" w:type="dxa"/>
                <w:gridSpan w:val="2"/>
                <w:vAlign w:val="center"/>
              </w:tcPr>
              <w:p w14:paraId="6C166B4D" w14:textId="77777777" w:rsidR="00423554" w:rsidRDefault="00423554" w:rsidP="00C20ADD">
                <w:pPr>
                  <w:jc w:val="center"/>
                </w:pPr>
                <w:r>
                  <w:rPr>
                    <w:noProof/>
                  </w:rPr>
                  <w:drawing>
                    <wp:inline distT="0" distB="0" distL="0" distR="0" wp14:anchorId="0E1594DF" wp14:editId="6CFCD67F">
                      <wp:extent cx="1883410" cy="1883410"/>
                      <wp:effectExtent l="0" t="0" r="254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3410" cy="1883410"/>
                              </a:xfrm>
                              <a:prstGeom prst="rect">
                                <a:avLst/>
                              </a:prstGeom>
                              <a:noFill/>
                              <a:ln>
                                <a:noFill/>
                              </a:ln>
                            </pic:spPr>
                          </pic:pic>
                        </a:graphicData>
                      </a:graphic>
                    </wp:inline>
                  </w:drawing>
                </w:r>
              </w:p>
            </w:tc>
          </w:sdtContent>
        </w:sdt>
      </w:tr>
      <w:tr w:rsidR="006D460A" w14:paraId="0DCBBAEA" w14:textId="77777777" w:rsidTr="008E5A89">
        <w:sdt>
          <w:sdtPr>
            <w:rPr>
              <w:rFonts w:ascii="Tahoma" w:hAnsi="Tahoma" w:cs="Tahoma"/>
              <w:sz w:val="16"/>
              <w:szCs w:val="16"/>
            </w:rPr>
            <w:id w:val="-500826638"/>
            <w:placeholder>
              <w:docPart w:val="74D3477446554F7C86F4D2DDA3ABD2F5"/>
            </w:placeholder>
            <w:showingPlcHdr/>
            <w:text/>
          </w:sdtPr>
          <w:sdtEndPr/>
          <w:sdtContent>
            <w:tc>
              <w:tcPr>
                <w:tcW w:w="3176" w:type="dxa"/>
              </w:tcPr>
              <w:p w14:paraId="14FF8B5C" w14:textId="77777777" w:rsidR="006D460A" w:rsidRPr="003D2A7A" w:rsidRDefault="006D460A" w:rsidP="008E5A8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1803380694"/>
            <w:placeholder>
              <w:docPart w:val="6FA1C0A41B004313AE6B778D500FE31E"/>
            </w:placeholder>
            <w:showingPlcHdr/>
            <w:text/>
          </w:sdtPr>
          <w:sdtEndPr/>
          <w:sdtContent>
            <w:tc>
              <w:tcPr>
                <w:tcW w:w="3177" w:type="dxa"/>
                <w:gridSpan w:val="2"/>
              </w:tcPr>
              <w:p w14:paraId="2A91F77A" w14:textId="77777777" w:rsidR="006D460A" w:rsidRPr="003D2A7A" w:rsidRDefault="006D460A" w:rsidP="008E5A89">
                <w:pPr>
                  <w:rPr>
                    <w:rFonts w:ascii="Tahoma" w:hAnsi="Tahoma" w:cs="Tahoma"/>
                    <w:sz w:val="16"/>
                    <w:szCs w:val="16"/>
                  </w:rPr>
                </w:pPr>
                <w:r w:rsidRPr="003D2A7A">
                  <w:rPr>
                    <w:rStyle w:val="PlaceholderText"/>
                    <w:rFonts w:ascii="Tahoma" w:hAnsi="Tahoma" w:cs="Tahoma"/>
                    <w:sz w:val="16"/>
                    <w:szCs w:val="16"/>
                  </w:rPr>
                  <w:t>Caption</w:t>
                </w:r>
              </w:p>
            </w:tc>
          </w:sdtContent>
        </w:sdt>
        <w:sdt>
          <w:sdtPr>
            <w:rPr>
              <w:rFonts w:ascii="Tahoma" w:hAnsi="Tahoma" w:cs="Tahoma"/>
              <w:sz w:val="16"/>
              <w:szCs w:val="16"/>
            </w:rPr>
            <w:id w:val="-349646994"/>
            <w:placeholder>
              <w:docPart w:val="DACE37E940464B839EC6D2023D954A26"/>
            </w:placeholder>
            <w:showingPlcHdr/>
            <w:text/>
          </w:sdtPr>
          <w:sdtEndPr/>
          <w:sdtContent>
            <w:tc>
              <w:tcPr>
                <w:tcW w:w="3177" w:type="dxa"/>
                <w:gridSpan w:val="2"/>
              </w:tcPr>
              <w:p w14:paraId="3CCFDFDB" w14:textId="77777777" w:rsidR="006D460A" w:rsidRPr="003D2A7A" w:rsidRDefault="006D460A" w:rsidP="008E5A89">
                <w:pPr>
                  <w:rPr>
                    <w:rFonts w:ascii="Tahoma" w:hAnsi="Tahoma" w:cs="Tahoma"/>
                    <w:sz w:val="16"/>
                    <w:szCs w:val="16"/>
                  </w:rPr>
                </w:pPr>
                <w:r w:rsidRPr="003D2A7A">
                  <w:rPr>
                    <w:rStyle w:val="PlaceholderText"/>
                    <w:rFonts w:ascii="Tahoma" w:hAnsi="Tahoma" w:cs="Tahoma"/>
                    <w:sz w:val="16"/>
                    <w:szCs w:val="16"/>
                  </w:rPr>
                  <w:t>Caption</w:t>
                </w:r>
              </w:p>
            </w:tc>
          </w:sdtContent>
        </w:sdt>
      </w:tr>
      <w:tr w:rsidR="00423554" w14:paraId="5DC117F1" w14:textId="77777777" w:rsidTr="00805B59">
        <w:tc>
          <w:tcPr>
            <w:tcW w:w="9530" w:type="dxa"/>
            <w:gridSpan w:val="5"/>
          </w:tcPr>
          <w:tbl>
            <w:tblPr>
              <w:tblW w:w="963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9630"/>
            </w:tblGrid>
            <w:tr w:rsidR="00423554" w:rsidRPr="00F40FC2" w14:paraId="41F2DA93" w14:textId="77777777" w:rsidTr="008320DC">
              <w:trPr>
                <w:trHeight w:hRule="exact" w:val="366"/>
              </w:trPr>
              <w:tc>
                <w:tcPr>
                  <w:tcW w:w="9630" w:type="dxa"/>
                  <w:shd w:val="clear" w:color="auto" w:fill="auto"/>
                  <w:vAlign w:val="center"/>
                </w:tcPr>
                <w:p w14:paraId="4E1976E4" w14:textId="77777777" w:rsidR="00423554" w:rsidRPr="00F40FC2" w:rsidRDefault="00423554" w:rsidP="00805B59">
                  <w:pPr>
                    <w:pStyle w:val="BodyText"/>
                    <w:rPr>
                      <w:rFonts w:ascii="Tahoma" w:hAnsi="Tahoma"/>
                      <w:b/>
                      <w:caps/>
                      <w:szCs w:val="20"/>
                    </w:rPr>
                  </w:pPr>
                  <w:r w:rsidRPr="00F40FC2">
                    <w:rPr>
                      <w:rFonts w:ascii="Tahoma" w:hAnsi="Tahoma" w:cs="Tahoma"/>
                      <w:b/>
                      <w:sz w:val="16"/>
                      <w:szCs w:val="16"/>
                    </w:rPr>
                    <w:lastRenderedPageBreak/>
                    <w:t xml:space="preserve">PAGE </w:t>
                  </w:r>
                  <w:r>
                    <w:rPr>
                      <w:rFonts w:ascii="Tahoma" w:hAnsi="Tahoma" w:cs="Tahoma"/>
                      <w:b/>
                      <w:sz w:val="16"/>
                      <w:szCs w:val="16"/>
                    </w:rPr>
                    <w:t>4</w:t>
                  </w:r>
                  <w:r w:rsidRPr="00F40FC2">
                    <w:rPr>
                      <w:rFonts w:ascii="Tahoma" w:hAnsi="Tahoma" w:cs="Tahoma"/>
                      <w:b/>
                      <w:sz w:val="16"/>
                      <w:szCs w:val="16"/>
                    </w:rPr>
                    <w:t xml:space="preserve"> of documenting your project.  </w:t>
                  </w:r>
                </w:p>
              </w:tc>
            </w:tr>
          </w:tbl>
          <w:p w14:paraId="1CB819C3" w14:textId="77777777" w:rsidR="00423554" w:rsidRDefault="00423554" w:rsidP="00805B59"/>
        </w:tc>
      </w:tr>
      <w:tr w:rsidR="00423554" w14:paraId="39C3276B" w14:textId="77777777" w:rsidTr="00805B59">
        <w:trPr>
          <w:gridAfter w:val="1"/>
          <w:wAfter w:w="98" w:type="dxa"/>
        </w:trPr>
        <w:sdt>
          <w:sdtPr>
            <w:id w:val="892462827"/>
            <w:showingPlcHdr/>
            <w:picture/>
          </w:sdtPr>
          <w:sdtEndPr/>
          <w:sdtContent>
            <w:tc>
              <w:tcPr>
                <w:tcW w:w="4716" w:type="dxa"/>
                <w:gridSpan w:val="2"/>
              </w:tcPr>
              <w:p w14:paraId="53C06B0A" w14:textId="77777777" w:rsidR="00423554" w:rsidRDefault="00423554" w:rsidP="00805B59">
                <w:r>
                  <w:rPr>
                    <w:noProof/>
                  </w:rPr>
                  <w:drawing>
                    <wp:inline distT="0" distB="0" distL="0" distR="0" wp14:anchorId="3ABDBBC6" wp14:editId="1BD97BAA">
                      <wp:extent cx="2844800" cy="2844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4728" cy="2844728"/>
                              </a:xfrm>
                              <a:prstGeom prst="rect">
                                <a:avLst/>
                              </a:prstGeom>
                              <a:noFill/>
                              <a:ln>
                                <a:noFill/>
                              </a:ln>
                            </pic:spPr>
                          </pic:pic>
                        </a:graphicData>
                      </a:graphic>
                    </wp:inline>
                  </w:drawing>
                </w:r>
              </w:p>
            </w:tc>
          </w:sdtContent>
        </w:sdt>
        <w:tc>
          <w:tcPr>
            <w:tcW w:w="4716" w:type="dxa"/>
            <w:gridSpan w:val="2"/>
          </w:tcPr>
          <w:sdt>
            <w:sdtPr>
              <w:rPr>
                <w:noProof/>
              </w:rPr>
              <w:id w:val="1275292383"/>
              <w:showingPlcHdr/>
              <w:picture/>
            </w:sdtPr>
            <w:sdtEndPr/>
            <w:sdtContent>
              <w:p w14:paraId="17D74D74" w14:textId="77777777" w:rsidR="00423554" w:rsidRDefault="00423554" w:rsidP="00805B59">
                <w:r>
                  <w:rPr>
                    <w:noProof/>
                  </w:rPr>
                  <w:drawing>
                    <wp:inline distT="0" distB="0" distL="0" distR="0" wp14:anchorId="0169EF58" wp14:editId="580FBA7D">
                      <wp:extent cx="2844800" cy="284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4727" cy="2844727"/>
                              </a:xfrm>
                              <a:prstGeom prst="rect">
                                <a:avLst/>
                              </a:prstGeom>
                              <a:noFill/>
                              <a:ln>
                                <a:noFill/>
                              </a:ln>
                            </pic:spPr>
                          </pic:pic>
                        </a:graphicData>
                      </a:graphic>
                    </wp:inline>
                  </w:drawing>
                </w:r>
              </w:p>
            </w:sdtContent>
          </w:sdt>
        </w:tc>
      </w:tr>
      <w:tr w:rsidR="00423554" w14:paraId="124DA7CE" w14:textId="77777777" w:rsidTr="00805B59">
        <w:trPr>
          <w:gridAfter w:val="1"/>
          <w:wAfter w:w="98" w:type="dxa"/>
        </w:trPr>
        <w:sdt>
          <w:sdtPr>
            <w:id w:val="69087506"/>
            <w:placeholder>
              <w:docPart w:val="0C6A1780F5324DFD96DF032F9AA5E4FA"/>
            </w:placeholder>
            <w:showingPlcHdr/>
            <w:text/>
          </w:sdtPr>
          <w:sdtEndPr/>
          <w:sdtContent>
            <w:tc>
              <w:tcPr>
                <w:tcW w:w="4716" w:type="dxa"/>
                <w:gridSpan w:val="2"/>
              </w:tcPr>
              <w:p w14:paraId="0ECC0A44" w14:textId="77777777" w:rsidR="00423554" w:rsidRDefault="00423554" w:rsidP="00805B59">
                <w:r w:rsidRPr="00DF5890">
                  <w:rPr>
                    <w:rStyle w:val="PlaceholderText"/>
                    <w:rFonts w:ascii="Tahoma" w:hAnsi="Tahoma" w:cs="Tahoma"/>
                    <w:sz w:val="16"/>
                    <w:szCs w:val="16"/>
                  </w:rPr>
                  <w:t>C</w:t>
                </w:r>
                <w:r>
                  <w:rPr>
                    <w:rStyle w:val="PlaceholderText"/>
                    <w:rFonts w:ascii="Tahoma" w:hAnsi="Tahoma" w:cs="Tahoma"/>
                    <w:sz w:val="16"/>
                    <w:szCs w:val="16"/>
                  </w:rPr>
                  <w:t>aption</w:t>
                </w:r>
              </w:p>
            </w:tc>
          </w:sdtContent>
        </w:sdt>
        <w:sdt>
          <w:sdtPr>
            <w:id w:val="1062138986"/>
            <w:placeholder>
              <w:docPart w:val="37719BD375FA4143B2664EC92F2B4488"/>
            </w:placeholder>
            <w:showingPlcHdr/>
            <w:text/>
          </w:sdtPr>
          <w:sdtEndPr/>
          <w:sdtContent>
            <w:tc>
              <w:tcPr>
                <w:tcW w:w="4716" w:type="dxa"/>
                <w:gridSpan w:val="2"/>
              </w:tcPr>
              <w:p w14:paraId="44B296BD" w14:textId="77777777" w:rsidR="00423554" w:rsidRDefault="00423554" w:rsidP="00805B59">
                <w:r w:rsidRPr="00DF5890">
                  <w:rPr>
                    <w:rStyle w:val="PlaceholderText"/>
                    <w:rFonts w:ascii="Tahoma" w:hAnsi="Tahoma" w:cs="Tahoma"/>
                    <w:sz w:val="16"/>
                    <w:szCs w:val="16"/>
                  </w:rPr>
                  <w:t>C</w:t>
                </w:r>
                <w:r>
                  <w:rPr>
                    <w:rStyle w:val="PlaceholderText"/>
                    <w:rFonts w:ascii="Tahoma" w:hAnsi="Tahoma" w:cs="Tahoma"/>
                    <w:sz w:val="16"/>
                    <w:szCs w:val="16"/>
                  </w:rPr>
                  <w:t>aption</w:t>
                </w:r>
              </w:p>
            </w:tc>
          </w:sdtContent>
        </w:sdt>
      </w:tr>
      <w:tr w:rsidR="00423554" w14:paraId="6FAA48CC" w14:textId="77777777" w:rsidTr="00805B59">
        <w:trPr>
          <w:gridAfter w:val="1"/>
          <w:wAfter w:w="98" w:type="dxa"/>
        </w:trPr>
        <w:sdt>
          <w:sdtPr>
            <w:id w:val="-520932741"/>
            <w:showingPlcHdr/>
            <w:picture/>
          </w:sdtPr>
          <w:sdtEndPr/>
          <w:sdtContent>
            <w:tc>
              <w:tcPr>
                <w:tcW w:w="4716" w:type="dxa"/>
                <w:gridSpan w:val="2"/>
              </w:tcPr>
              <w:p w14:paraId="482B46D4" w14:textId="77777777" w:rsidR="00423554" w:rsidRDefault="00423554" w:rsidP="00805B59">
                <w:r>
                  <w:rPr>
                    <w:noProof/>
                  </w:rPr>
                  <w:drawing>
                    <wp:inline distT="0" distB="0" distL="0" distR="0" wp14:anchorId="6E723E1A" wp14:editId="2FC557F1">
                      <wp:extent cx="2844800" cy="284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4727" cy="2844727"/>
                              </a:xfrm>
                              <a:prstGeom prst="rect">
                                <a:avLst/>
                              </a:prstGeom>
                              <a:noFill/>
                              <a:ln>
                                <a:noFill/>
                              </a:ln>
                            </pic:spPr>
                          </pic:pic>
                        </a:graphicData>
                      </a:graphic>
                    </wp:inline>
                  </w:drawing>
                </w:r>
              </w:p>
            </w:tc>
          </w:sdtContent>
        </w:sdt>
        <w:sdt>
          <w:sdtPr>
            <w:id w:val="-1640263561"/>
            <w:showingPlcHdr/>
            <w:picture/>
          </w:sdtPr>
          <w:sdtEndPr/>
          <w:sdtContent>
            <w:tc>
              <w:tcPr>
                <w:tcW w:w="4716" w:type="dxa"/>
                <w:gridSpan w:val="2"/>
              </w:tcPr>
              <w:p w14:paraId="3F49074F" w14:textId="77777777" w:rsidR="00423554" w:rsidRDefault="00423554" w:rsidP="00805B59">
                <w:r>
                  <w:rPr>
                    <w:noProof/>
                  </w:rPr>
                  <w:drawing>
                    <wp:inline distT="0" distB="0" distL="0" distR="0" wp14:anchorId="40CB92FD" wp14:editId="5CD2D6F7">
                      <wp:extent cx="2844800" cy="284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4727" cy="2844727"/>
                              </a:xfrm>
                              <a:prstGeom prst="rect">
                                <a:avLst/>
                              </a:prstGeom>
                              <a:noFill/>
                              <a:ln>
                                <a:noFill/>
                              </a:ln>
                            </pic:spPr>
                          </pic:pic>
                        </a:graphicData>
                      </a:graphic>
                    </wp:inline>
                  </w:drawing>
                </w:r>
              </w:p>
            </w:tc>
          </w:sdtContent>
        </w:sdt>
      </w:tr>
      <w:tr w:rsidR="00423554" w14:paraId="55888921" w14:textId="77777777" w:rsidTr="00805B59">
        <w:trPr>
          <w:gridAfter w:val="1"/>
          <w:wAfter w:w="98" w:type="dxa"/>
        </w:trPr>
        <w:sdt>
          <w:sdtPr>
            <w:id w:val="1248856689"/>
            <w:placeholder>
              <w:docPart w:val="F52990081DD24A21A66469A3ABC38C7E"/>
            </w:placeholder>
            <w:showingPlcHdr/>
            <w:text/>
          </w:sdtPr>
          <w:sdtEndPr/>
          <w:sdtContent>
            <w:tc>
              <w:tcPr>
                <w:tcW w:w="4716" w:type="dxa"/>
                <w:gridSpan w:val="2"/>
              </w:tcPr>
              <w:p w14:paraId="72B7B7E9" w14:textId="77777777" w:rsidR="00423554" w:rsidRDefault="00423554" w:rsidP="00805B59">
                <w:r w:rsidRPr="00DF5890">
                  <w:rPr>
                    <w:rStyle w:val="PlaceholderText"/>
                    <w:rFonts w:ascii="Tahoma" w:hAnsi="Tahoma" w:cs="Tahoma"/>
                    <w:sz w:val="16"/>
                    <w:szCs w:val="16"/>
                  </w:rPr>
                  <w:t>C</w:t>
                </w:r>
                <w:r>
                  <w:rPr>
                    <w:rStyle w:val="PlaceholderText"/>
                    <w:rFonts w:ascii="Tahoma" w:hAnsi="Tahoma" w:cs="Tahoma"/>
                    <w:sz w:val="16"/>
                    <w:szCs w:val="16"/>
                  </w:rPr>
                  <w:t>aption</w:t>
                </w:r>
              </w:p>
            </w:tc>
          </w:sdtContent>
        </w:sdt>
        <w:sdt>
          <w:sdtPr>
            <w:id w:val="-911994465"/>
            <w:placeholder>
              <w:docPart w:val="519222BA18F148838675F9D4A6ED1B90"/>
            </w:placeholder>
            <w:showingPlcHdr/>
            <w:text/>
          </w:sdtPr>
          <w:sdtEndPr/>
          <w:sdtContent>
            <w:tc>
              <w:tcPr>
                <w:tcW w:w="4716" w:type="dxa"/>
                <w:gridSpan w:val="2"/>
              </w:tcPr>
              <w:p w14:paraId="0D1764F3" w14:textId="77777777" w:rsidR="00423554" w:rsidRDefault="00423554" w:rsidP="00805B59">
                <w:r w:rsidRPr="00F85060">
                  <w:rPr>
                    <w:rStyle w:val="PlaceholderText"/>
                    <w:rFonts w:ascii="Tahoma" w:hAnsi="Tahoma" w:cs="Tahoma"/>
                    <w:sz w:val="16"/>
                    <w:szCs w:val="16"/>
                  </w:rPr>
                  <w:t>C</w:t>
                </w:r>
                <w:r>
                  <w:rPr>
                    <w:rStyle w:val="PlaceholderText"/>
                    <w:rFonts w:ascii="Tahoma" w:hAnsi="Tahoma" w:cs="Tahoma"/>
                    <w:sz w:val="16"/>
                    <w:szCs w:val="16"/>
                  </w:rPr>
                  <w:t>aption</w:t>
                </w:r>
              </w:p>
            </w:tc>
          </w:sdtContent>
        </w:sdt>
      </w:tr>
    </w:tbl>
    <w:p w14:paraId="7201A26F" w14:textId="77777777" w:rsidR="00423554" w:rsidRDefault="00423554" w:rsidP="00423554"/>
    <w:sectPr w:rsidR="00423554" w:rsidSect="008320DC">
      <w:footerReference w:type="default" r:id="rId12"/>
      <w:pgSz w:w="12240" w:h="15840" w:code="1"/>
      <w:pgMar w:top="630" w:right="1584" w:bottom="72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FC50B" w14:textId="77777777" w:rsidR="00A91C33" w:rsidRDefault="00A91C33">
      <w:r>
        <w:separator/>
      </w:r>
    </w:p>
  </w:endnote>
  <w:endnote w:type="continuationSeparator" w:id="0">
    <w:p w14:paraId="7927C829" w14:textId="77777777" w:rsidR="00A91C33" w:rsidRDefault="00A91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Extra Bold">
    <w:panose1 w:val="020609030405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ECA63" w14:textId="6EF198C5" w:rsidR="000E3F9C" w:rsidRDefault="00E30D47">
    <w:pPr>
      <w:pStyle w:val="Footer"/>
    </w:pPr>
    <w:r>
      <w:rPr>
        <w:rFonts w:ascii="Tahoma" w:hAnsi="Tahoma" w:cs="Tahoma"/>
        <w:sz w:val="16"/>
        <w:szCs w:val="16"/>
      </w:rPr>
      <w:t xml:space="preserve">Project </w:t>
    </w:r>
    <w:r w:rsidR="000E3F9C">
      <w:rPr>
        <w:rFonts w:ascii="Tahoma" w:hAnsi="Tahoma" w:cs="Tahoma"/>
        <w:sz w:val="16"/>
        <w:szCs w:val="16"/>
      </w:rPr>
      <w:t>Information - Page</w:t>
    </w:r>
    <w:r w:rsidR="000E3F9C" w:rsidRPr="00E66C26">
      <w:rPr>
        <w:rFonts w:ascii="Tahoma" w:hAnsi="Tahoma" w:cs="Tahoma"/>
        <w:sz w:val="16"/>
        <w:szCs w:val="16"/>
      </w:rPr>
      <w:t xml:space="preserve"> </w:t>
    </w:r>
    <w:r w:rsidR="000E3F9C" w:rsidRPr="00E66C26">
      <w:rPr>
        <w:rFonts w:ascii="Tahoma" w:hAnsi="Tahoma" w:cs="Tahoma"/>
        <w:sz w:val="16"/>
        <w:szCs w:val="16"/>
      </w:rPr>
      <w:fldChar w:fldCharType="begin"/>
    </w:r>
    <w:r w:rsidR="000E3F9C" w:rsidRPr="00E66C26">
      <w:rPr>
        <w:rFonts w:ascii="Tahoma" w:hAnsi="Tahoma" w:cs="Tahoma"/>
        <w:sz w:val="16"/>
        <w:szCs w:val="16"/>
      </w:rPr>
      <w:instrText xml:space="preserve"> PAGE   \* MERGEFORMAT </w:instrText>
    </w:r>
    <w:r w:rsidR="000E3F9C" w:rsidRPr="00E66C26">
      <w:rPr>
        <w:rFonts w:ascii="Tahoma" w:hAnsi="Tahoma" w:cs="Tahoma"/>
        <w:sz w:val="16"/>
        <w:szCs w:val="16"/>
      </w:rPr>
      <w:fldChar w:fldCharType="separate"/>
    </w:r>
    <w:r w:rsidR="00F0449F">
      <w:rPr>
        <w:rFonts w:ascii="Tahoma" w:hAnsi="Tahoma" w:cs="Tahoma"/>
        <w:noProof/>
        <w:sz w:val="16"/>
        <w:szCs w:val="16"/>
      </w:rPr>
      <w:t>5</w:t>
    </w:r>
    <w:r w:rsidR="000E3F9C" w:rsidRPr="00E66C26">
      <w:rPr>
        <w:rFonts w:ascii="Tahoma" w:hAnsi="Tahoma" w:cs="Tahoma"/>
        <w:noProof/>
        <w:sz w:val="16"/>
        <w:szCs w:val="16"/>
      </w:rPr>
      <w:fldChar w:fldCharType="end"/>
    </w:r>
    <w:r w:rsidR="000E3F9C">
      <w:rPr>
        <w:rFonts w:ascii="Tahoma" w:hAnsi="Tahoma" w:cs="Tahoma"/>
        <w:noProof/>
        <w:sz w:val="16"/>
        <w:szCs w:val="16"/>
      </w:rPr>
      <w:t xml:space="preserve">                                                                                                    </w:t>
    </w:r>
    <w:r w:rsidR="00F0449F">
      <w:rPr>
        <w:rFonts w:ascii="Tahoma" w:hAnsi="Tahoma" w:cs="Tahoma"/>
        <w:noProof/>
        <w:sz w:val="16"/>
        <w:szCs w:val="16"/>
      </w:rPr>
      <w:t xml:space="preserve">             last revised </w:t>
    </w:r>
    <w:r w:rsidR="00BD06D4">
      <w:rPr>
        <w:rFonts w:ascii="Tahoma" w:hAnsi="Tahoma" w:cs="Tahoma"/>
        <w:noProof/>
        <w:sz w:val="16"/>
        <w:szCs w:val="16"/>
      </w:rPr>
      <w:t>5-2</w:t>
    </w:r>
    <w:r w:rsidR="00C77392">
      <w:rPr>
        <w:rFonts w:ascii="Tahoma" w:hAnsi="Tahoma" w:cs="Tahoma"/>
        <w:noProof/>
        <w:sz w:val="16"/>
        <w:szCs w:val="16"/>
      </w:rPr>
      <w:t>8</w:t>
    </w:r>
    <w:r w:rsidR="00BD06D4">
      <w:rPr>
        <w:rFonts w:ascii="Tahoma" w:hAnsi="Tahoma" w:cs="Tahoma"/>
        <w:noProof/>
        <w:sz w:val="16"/>
        <w:szCs w:val="16"/>
      </w:rPr>
      <w:t>-20</w:t>
    </w:r>
  </w:p>
  <w:p w14:paraId="49C71C5E" w14:textId="77777777" w:rsidR="000E3F9C" w:rsidRDefault="000E3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541FB" w14:textId="77777777" w:rsidR="00A91C33" w:rsidRDefault="00A91C33">
      <w:r>
        <w:separator/>
      </w:r>
    </w:p>
  </w:footnote>
  <w:footnote w:type="continuationSeparator" w:id="0">
    <w:p w14:paraId="264EEA18" w14:textId="77777777" w:rsidR="00A91C33" w:rsidRDefault="00A91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16DB7"/>
    <w:multiLevelType w:val="hybridMultilevel"/>
    <w:tmpl w:val="C8A63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457E27"/>
    <w:multiLevelType w:val="hybridMultilevel"/>
    <w:tmpl w:val="4E14E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0539CC"/>
    <w:multiLevelType w:val="hybridMultilevel"/>
    <w:tmpl w:val="569ABF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C70297F"/>
    <w:multiLevelType w:val="hybridMultilevel"/>
    <w:tmpl w:val="8F52C3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L0GorlPEq1R0crwjELsZE9F3x8KJlRWXl11bfzRc+NjxgsXlAzPrnvswjBrlES3nzr7PUsrYPXGc4/mSkbLWQ==" w:salt="1NmvIiVf3+Mg50QNcuICMw=="/>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TM1sTQ2srQ0NLRQ0lEKTi0uzszPAykwrAUAqjiaoywAAAA="/>
  </w:docVars>
  <w:rsids>
    <w:rsidRoot w:val="0038698D"/>
    <w:rsid w:val="0001282F"/>
    <w:rsid w:val="000261E2"/>
    <w:rsid w:val="00052D79"/>
    <w:rsid w:val="000802B4"/>
    <w:rsid w:val="0008131C"/>
    <w:rsid w:val="000869AA"/>
    <w:rsid w:val="00096E91"/>
    <w:rsid w:val="000A4072"/>
    <w:rsid w:val="000E3F9C"/>
    <w:rsid w:val="000E6389"/>
    <w:rsid w:val="001078C5"/>
    <w:rsid w:val="001166B6"/>
    <w:rsid w:val="00125B51"/>
    <w:rsid w:val="00127709"/>
    <w:rsid w:val="001368B5"/>
    <w:rsid w:val="00143288"/>
    <w:rsid w:val="00146B8F"/>
    <w:rsid w:val="00193B2D"/>
    <w:rsid w:val="001A1852"/>
    <w:rsid w:val="001A1E46"/>
    <w:rsid w:val="001A6B2A"/>
    <w:rsid w:val="001A720E"/>
    <w:rsid w:val="001C4B60"/>
    <w:rsid w:val="001C694E"/>
    <w:rsid w:val="001C7D53"/>
    <w:rsid w:val="00221B15"/>
    <w:rsid w:val="00226A5E"/>
    <w:rsid w:val="00230EAB"/>
    <w:rsid w:val="00237F1F"/>
    <w:rsid w:val="00244C52"/>
    <w:rsid w:val="00254AD3"/>
    <w:rsid w:val="002714FD"/>
    <w:rsid w:val="002A085F"/>
    <w:rsid w:val="002A3525"/>
    <w:rsid w:val="002B3971"/>
    <w:rsid w:val="002C3D5A"/>
    <w:rsid w:val="002E2215"/>
    <w:rsid w:val="002F4E3C"/>
    <w:rsid w:val="00315402"/>
    <w:rsid w:val="00351C05"/>
    <w:rsid w:val="0038698D"/>
    <w:rsid w:val="003956F2"/>
    <w:rsid w:val="003A5CB7"/>
    <w:rsid w:val="003B357E"/>
    <w:rsid w:val="003C18F6"/>
    <w:rsid w:val="003C65FC"/>
    <w:rsid w:val="003E7D23"/>
    <w:rsid w:val="00407214"/>
    <w:rsid w:val="00417C81"/>
    <w:rsid w:val="00421D79"/>
    <w:rsid w:val="00423554"/>
    <w:rsid w:val="00442A34"/>
    <w:rsid w:val="00460C75"/>
    <w:rsid w:val="0046739D"/>
    <w:rsid w:val="00473991"/>
    <w:rsid w:val="00480F62"/>
    <w:rsid w:val="00491185"/>
    <w:rsid w:val="004918E3"/>
    <w:rsid w:val="004A00C9"/>
    <w:rsid w:val="004B576F"/>
    <w:rsid w:val="004C1762"/>
    <w:rsid w:val="004E53F4"/>
    <w:rsid w:val="004F32B8"/>
    <w:rsid w:val="00516976"/>
    <w:rsid w:val="00544D99"/>
    <w:rsid w:val="00547CC2"/>
    <w:rsid w:val="005801B9"/>
    <w:rsid w:val="00580CEF"/>
    <w:rsid w:val="005D5D6E"/>
    <w:rsid w:val="005E004F"/>
    <w:rsid w:val="0063735E"/>
    <w:rsid w:val="00641C1D"/>
    <w:rsid w:val="00646423"/>
    <w:rsid w:val="00651304"/>
    <w:rsid w:val="00655827"/>
    <w:rsid w:val="006803EA"/>
    <w:rsid w:val="006A2F13"/>
    <w:rsid w:val="006B40CA"/>
    <w:rsid w:val="006B47A8"/>
    <w:rsid w:val="006B7A96"/>
    <w:rsid w:val="006C0CDF"/>
    <w:rsid w:val="006C47C3"/>
    <w:rsid w:val="006D3DF3"/>
    <w:rsid w:val="006D460A"/>
    <w:rsid w:val="006D5E0E"/>
    <w:rsid w:val="006E1C9F"/>
    <w:rsid w:val="006E643D"/>
    <w:rsid w:val="006F01E9"/>
    <w:rsid w:val="0071624C"/>
    <w:rsid w:val="00716E73"/>
    <w:rsid w:val="007226C8"/>
    <w:rsid w:val="00730FA3"/>
    <w:rsid w:val="00737D57"/>
    <w:rsid w:val="00747D03"/>
    <w:rsid w:val="00752E48"/>
    <w:rsid w:val="00753722"/>
    <w:rsid w:val="00764DEF"/>
    <w:rsid w:val="00772A8F"/>
    <w:rsid w:val="007B74A0"/>
    <w:rsid w:val="007D07DC"/>
    <w:rsid w:val="007D3CE3"/>
    <w:rsid w:val="007F76B9"/>
    <w:rsid w:val="00805EA7"/>
    <w:rsid w:val="008170C3"/>
    <w:rsid w:val="008320DC"/>
    <w:rsid w:val="008500CE"/>
    <w:rsid w:val="0085656F"/>
    <w:rsid w:val="00861A00"/>
    <w:rsid w:val="008807BF"/>
    <w:rsid w:val="008A3DCE"/>
    <w:rsid w:val="008A5EFA"/>
    <w:rsid w:val="008A7D34"/>
    <w:rsid w:val="008B4455"/>
    <w:rsid w:val="008B7887"/>
    <w:rsid w:val="008C3F13"/>
    <w:rsid w:val="008D2054"/>
    <w:rsid w:val="008E6D71"/>
    <w:rsid w:val="008F000F"/>
    <w:rsid w:val="00953F91"/>
    <w:rsid w:val="009716AE"/>
    <w:rsid w:val="009926FD"/>
    <w:rsid w:val="009A1717"/>
    <w:rsid w:val="009D4096"/>
    <w:rsid w:val="00A01B85"/>
    <w:rsid w:val="00A21C92"/>
    <w:rsid w:val="00A26EC9"/>
    <w:rsid w:val="00A475F5"/>
    <w:rsid w:val="00A56700"/>
    <w:rsid w:val="00A56FDD"/>
    <w:rsid w:val="00A61AFA"/>
    <w:rsid w:val="00A75D41"/>
    <w:rsid w:val="00A9138F"/>
    <w:rsid w:val="00A91C33"/>
    <w:rsid w:val="00A9335D"/>
    <w:rsid w:val="00A95F67"/>
    <w:rsid w:val="00AA482D"/>
    <w:rsid w:val="00AA4B64"/>
    <w:rsid w:val="00AD7FD2"/>
    <w:rsid w:val="00AE22C2"/>
    <w:rsid w:val="00AE6719"/>
    <w:rsid w:val="00AF3624"/>
    <w:rsid w:val="00B069FE"/>
    <w:rsid w:val="00B142AE"/>
    <w:rsid w:val="00B4172B"/>
    <w:rsid w:val="00B51BCF"/>
    <w:rsid w:val="00B54421"/>
    <w:rsid w:val="00B57E10"/>
    <w:rsid w:val="00B65655"/>
    <w:rsid w:val="00B75F0C"/>
    <w:rsid w:val="00B9549D"/>
    <w:rsid w:val="00BB564F"/>
    <w:rsid w:val="00BC39AC"/>
    <w:rsid w:val="00BD06D4"/>
    <w:rsid w:val="00BD6E60"/>
    <w:rsid w:val="00BD7526"/>
    <w:rsid w:val="00BF38B4"/>
    <w:rsid w:val="00C018BB"/>
    <w:rsid w:val="00C14A18"/>
    <w:rsid w:val="00C20ADD"/>
    <w:rsid w:val="00C24B32"/>
    <w:rsid w:val="00C275C3"/>
    <w:rsid w:val="00C534DC"/>
    <w:rsid w:val="00C579BB"/>
    <w:rsid w:val="00C579E6"/>
    <w:rsid w:val="00C57A5D"/>
    <w:rsid w:val="00C6091D"/>
    <w:rsid w:val="00C615F0"/>
    <w:rsid w:val="00C77392"/>
    <w:rsid w:val="00C85325"/>
    <w:rsid w:val="00C918EC"/>
    <w:rsid w:val="00C969E7"/>
    <w:rsid w:val="00CB2EDF"/>
    <w:rsid w:val="00CC2783"/>
    <w:rsid w:val="00CF1795"/>
    <w:rsid w:val="00CF37B1"/>
    <w:rsid w:val="00D268DA"/>
    <w:rsid w:val="00D310C4"/>
    <w:rsid w:val="00D3251F"/>
    <w:rsid w:val="00D511B2"/>
    <w:rsid w:val="00D51BF2"/>
    <w:rsid w:val="00D6221E"/>
    <w:rsid w:val="00D66775"/>
    <w:rsid w:val="00D67B88"/>
    <w:rsid w:val="00D7123F"/>
    <w:rsid w:val="00D7410C"/>
    <w:rsid w:val="00D76045"/>
    <w:rsid w:val="00D87C41"/>
    <w:rsid w:val="00D9064B"/>
    <w:rsid w:val="00D96639"/>
    <w:rsid w:val="00DB3AD1"/>
    <w:rsid w:val="00DC37B4"/>
    <w:rsid w:val="00DC6674"/>
    <w:rsid w:val="00DE3977"/>
    <w:rsid w:val="00DF0D6F"/>
    <w:rsid w:val="00DF3E70"/>
    <w:rsid w:val="00E03308"/>
    <w:rsid w:val="00E13EC5"/>
    <w:rsid w:val="00E13F4F"/>
    <w:rsid w:val="00E30D47"/>
    <w:rsid w:val="00E31438"/>
    <w:rsid w:val="00E52E59"/>
    <w:rsid w:val="00E66C26"/>
    <w:rsid w:val="00E82386"/>
    <w:rsid w:val="00E978AC"/>
    <w:rsid w:val="00EA376E"/>
    <w:rsid w:val="00EB5D24"/>
    <w:rsid w:val="00ED1F97"/>
    <w:rsid w:val="00ED4B98"/>
    <w:rsid w:val="00EF62A9"/>
    <w:rsid w:val="00F0449F"/>
    <w:rsid w:val="00F250CD"/>
    <w:rsid w:val="00F436C9"/>
    <w:rsid w:val="00F478F1"/>
    <w:rsid w:val="00F559C3"/>
    <w:rsid w:val="00F8665E"/>
    <w:rsid w:val="00FA2C05"/>
    <w:rsid w:val="00FB1187"/>
    <w:rsid w:val="00FC13EE"/>
    <w:rsid w:val="00FC3130"/>
    <w:rsid w:val="00FC435D"/>
    <w:rsid w:val="00FD0824"/>
    <w:rsid w:val="00FE7ED1"/>
    <w:rsid w:val="00FF6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6018A7"/>
  <w15:docId w15:val="{773AE548-EBC7-4EDF-8B78-489420302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869AA"/>
    <w:rPr>
      <w:sz w:val="24"/>
      <w:szCs w:val="24"/>
    </w:rPr>
  </w:style>
  <w:style w:type="paragraph" w:styleId="Heading1">
    <w:name w:val="heading 1"/>
    <w:basedOn w:val="Normal"/>
    <w:next w:val="Normal"/>
    <w:qFormat/>
    <w:pPr>
      <w:keepNext/>
      <w:outlineLvl w:val="0"/>
    </w:pPr>
    <w:rPr>
      <w:b/>
      <w:bCs/>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table" w:styleId="TableGrid">
    <w:name w:val="Table Grid"/>
    <w:basedOn w:val="TableNormal"/>
    <w:rsid w:val="00C0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4A00C9"/>
    <w:rPr>
      <w:sz w:val="24"/>
      <w:szCs w:val="24"/>
    </w:rPr>
  </w:style>
  <w:style w:type="character" w:styleId="PlaceholderText">
    <w:name w:val="Placeholder Text"/>
    <w:basedOn w:val="DefaultParagraphFont"/>
    <w:uiPriority w:val="99"/>
    <w:semiHidden/>
    <w:rsid w:val="00AA4B64"/>
    <w:rPr>
      <w:color w:val="808080"/>
    </w:rPr>
  </w:style>
  <w:style w:type="paragraph" w:styleId="BalloonText">
    <w:name w:val="Balloon Text"/>
    <w:basedOn w:val="Normal"/>
    <w:link w:val="BalloonTextChar"/>
    <w:rsid w:val="00AA4B64"/>
    <w:rPr>
      <w:rFonts w:ascii="Tahoma" w:hAnsi="Tahoma" w:cs="Tahoma"/>
      <w:sz w:val="16"/>
      <w:szCs w:val="16"/>
    </w:rPr>
  </w:style>
  <w:style w:type="character" w:customStyle="1" w:styleId="BalloonTextChar">
    <w:name w:val="Balloon Text Char"/>
    <w:basedOn w:val="DefaultParagraphFont"/>
    <w:link w:val="BalloonText"/>
    <w:rsid w:val="00AA4B64"/>
    <w:rPr>
      <w:rFonts w:ascii="Tahoma" w:hAnsi="Tahoma" w:cs="Tahoma"/>
      <w:sz w:val="16"/>
      <w:szCs w:val="16"/>
    </w:rPr>
  </w:style>
  <w:style w:type="paragraph" w:styleId="ListParagraph">
    <w:name w:val="List Paragraph"/>
    <w:basedOn w:val="Normal"/>
    <w:uiPriority w:val="34"/>
    <w:qFormat/>
    <w:rsid w:val="00D66775"/>
    <w:pPr>
      <w:ind w:left="720"/>
      <w:contextualSpacing/>
    </w:pPr>
  </w:style>
  <w:style w:type="character" w:customStyle="1" w:styleId="BodyTextChar">
    <w:name w:val="Body Text Char"/>
    <w:basedOn w:val="DefaultParagraphFont"/>
    <w:link w:val="BodyText"/>
    <w:rsid w:val="00423554"/>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1C0401A1AE14F0A95B5E1CA5B95DA6E"/>
        <w:category>
          <w:name w:val="General"/>
          <w:gallery w:val="placeholder"/>
        </w:category>
        <w:types>
          <w:type w:val="bbPlcHdr"/>
        </w:types>
        <w:behaviors>
          <w:behavior w:val="content"/>
        </w:behaviors>
        <w:guid w:val="{1670E855-DF21-4175-952A-A74294C537DB}"/>
      </w:docPartPr>
      <w:docPartBody>
        <w:p w:rsidR="007B1DF4" w:rsidRDefault="00273A76" w:rsidP="00273A76">
          <w:pPr>
            <w:pStyle w:val="F1C0401A1AE14F0A95B5E1CA5B95DA6E20"/>
          </w:pPr>
          <w:r w:rsidRPr="00FF64BA">
            <w:rPr>
              <w:rStyle w:val="PlaceholderText"/>
              <w:rFonts w:ascii="Tahoma" w:hAnsi="Tahoma" w:cs="Tahoma"/>
              <w:sz w:val="16"/>
              <w:szCs w:val="16"/>
            </w:rPr>
            <w:t>Click</w:t>
          </w:r>
        </w:p>
      </w:docPartBody>
    </w:docPart>
    <w:docPart>
      <w:docPartPr>
        <w:name w:val="717AB76063EB4F61960DFDE1AE0CE82C"/>
        <w:category>
          <w:name w:val="General"/>
          <w:gallery w:val="placeholder"/>
        </w:category>
        <w:types>
          <w:type w:val="bbPlcHdr"/>
        </w:types>
        <w:behaviors>
          <w:behavior w:val="content"/>
        </w:behaviors>
        <w:guid w:val="{60AB06CC-6DB5-4EC9-AF77-1472CC7EDBD3}"/>
      </w:docPartPr>
      <w:docPartBody>
        <w:p w:rsidR="007B1DF4" w:rsidRDefault="00273A76" w:rsidP="00273A76">
          <w:pPr>
            <w:pStyle w:val="717AB76063EB4F61960DFDE1AE0CE82C19"/>
          </w:pPr>
          <w:r>
            <w:rPr>
              <w:rStyle w:val="PlaceholderText"/>
              <w:sz w:val="16"/>
              <w:szCs w:val="16"/>
            </w:rPr>
            <w:t>Click</w:t>
          </w:r>
        </w:p>
      </w:docPartBody>
    </w:docPart>
    <w:docPart>
      <w:docPartPr>
        <w:name w:val="B54D44243D294ED09D64E9B2AF389EC3"/>
        <w:category>
          <w:name w:val="General"/>
          <w:gallery w:val="placeholder"/>
        </w:category>
        <w:types>
          <w:type w:val="bbPlcHdr"/>
        </w:types>
        <w:behaviors>
          <w:behavior w:val="content"/>
        </w:behaviors>
        <w:guid w:val="{2275B3C9-A3A4-42DB-851A-3A29E55A427C}"/>
      </w:docPartPr>
      <w:docPartBody>
        <w:p w:rsidR="007B1DF4" w:rsidRDefault="00273A76" w:rsidP="00273A76">
          <w:pPr>
            <w:pStyle w:val="B54D44243D294ED09D64E9B2AF389EC323"/>
          </w:pPr>
          <w:r>
            <w:rPr>
              <w:rStyle w:val="PlaceholderText"/>
              <w:sz w:val="16"/>
              <w:szCs w:val="16"/>
            </w:rPr>
            <w:t xml:space="preserve"> </w:t>
          </w:r>
        </w:p>
      </w:docPartBody>
    </w:docPart>
    <w:docPart>
      <w:docPartPr>
        <w:name w:val="66A83012E0144BCE8A1C221C0926D44A"/>
        <w:category>
          <w:name w:val="General"/>
          <w:gallery w:val="placeholder"/>
        </w:category>
        <w:types>
          <w:type w:val="bbPlcHdr"/>
        </w:types>
        <w:behaviors>
          <w:behavior w:val="content"/>
        </w:behaviors>
        <w:guid w:val="{49735709-2636-476A-A6FB-4E231EF20423}"/>
      </w:docPartPr>
      <w:docPartBody>
        <w:p w:rsidR="007B1DF4" w:rsidRDefault="00273A76" w:rsidP="00273A76">
          <w:pPr>
            <w:pStyle w:val="66A83012E0144BCE8A1C221C0926D44A21"/>
          </w:pPr>
          <w:r w:rsidRPr="00FF64BA">
            <w:rPr>
              <w:rStyle w:val="PlaceholderText"/>
              <w:sz w:val="16"/>
              <w:szCs w:val="16"/>
            </w:rPr>
            <w:t xml:space="preserve">Click </w:t>
          </w:r>
        </w:p>
      </w:docPartBody>
    </w:docPart>
    <w:docPart>
      <w:docPartPr>
        <w:name w:val="DB87537FB75544C0AC4EB599C8D8E4AD"/>
        <w:category>
          <w:name w:val="General"/>
          <w:gallery w:val="placeholder"/>
        </w:category>
        <w:types>
          <w:type w:val="bbPlcHdr"/>
        </w:types>
        <w:behaviors>
          <w:behavior w:val="content"/>
        </w:behaviors>
        <w:guid w:val="{C3EEE1A5-0F1B-4DA8-9917-12D6F9C38346}"/>
      </w:docPartPr>
      <w:docPartBody>
        <w:p w:rsidR="007B1DF4" w:rsidRDefault="00273A76" w:rsidP="00273A76">
          <w:pPr>
            <w:pStyle w:val="DB87537FB75544C0AC4EB599C8D8E4AD15"/>
          </w:pPr>
          <w:r w:rsidRPr="003377AF">
            <w:rPr>
              <w:rStyle w:val="PlaceholderText"/>
            </w:rPr>
            <w:t>Click here to enter text.</w:t>
          </w:r>
        </w:p>
      </w:docPartBody>
    </w:docPart>
    <w:docPart>
      <w:docPartPr>
        <w:name w:val="E2ECC1AFC8964EB0A63CDF4C1E05F46F"/>
        <w:category>
          <w:name w:val="General"/>
          <w:gallery w:val="placeholder"/>
        </w:category>
        <w:types>
          <w:type w:val="bbPlcHdr"/>
        </w:types>
        <w:behaviors>
          <w:behavior w:val="content"/>
        </w:behaviors>
        <w:guid w:val="{D1EA272B-E3C8-4EA9-8F7C-83D7184F78B0}"/>
      </w:docPartPr>
      <w:docPartBody>
        <w:p w:rsidR="007B1DF4" w:rsidRDefault="00273A76" w:rsidP="00273A76">
          <w:pPr>
            <w:pStyle w:val="E2ECC1AFC8964EB0A63CDF4C1E05F46F18"/>
          </w:pPr>
          <w:r w:rsidRPr="003377AF">
            <w:rPr>
              <w:rStyle w:val="PlaceholderText"/>
            </w:rPr>
            <w:t>Click here to enter text.</w:t>
          </w:r>
        </w:p>
      </w:docPartBody>
    </w:docPart>
    <w:docPart>
      <w:docPartPr>
        <w:name w:val="47FE298ACB0846228C07D3C1B1A6CC57"/>
        <w:category>
          <w:name w:val="General"/>
          <w:gallery w:val="placeholder"/>
        </w:category>
        <w:types>
          <w:type w:val="bbPlcHdr"/>
        </w:types>
        <w:behaviors>
          <w:behavior w:val="content"/>
        </w:behaviors>
        <w:guid w:val="{89C676AB-F9FD-4EFF-B316-C16E4EDF8D97}"/>
      </w:docPartPr>
      <w:docPartBody>
        <w:p w:rsidR="00273A76" w:rsidRDefault="00273A76" w:rsidP="00273A76">
          <w:pPr>
            <w:pStyle w:val="47FE298ACB0846228C07D3C1B1A6CC576"/>
          </w:pPr>
          <w:r w:rsidRPr="00FF64BA">
            <w:rPr>
              <w:rStyle w:val="PlaceholderText"/>
              <w:sz w:val="16"/>
              <w:szCs w:val="16"/>
            </w:rPr>
            <w:t>Click here to enter text.</w:t>
          </w:r>
        </w:p>
      </w:docPartBody>
    </w:docPart>
    <w:docPart>
      <w:docPartPr>
        <w:name w:val="9B1EF09FCE064EBF96C2BBEAD2D475E4"/>
        <w:category>
          <w:name w:val="General"/>
          <w:gallery w:val="placeholder"/>
        </w:category>
        <w:types>
          <w:type w:val="bbPlcHdr"/>
        </w:types>
        <w:behaviors>
          <w:behavior w:val="content"/>
        </w:behaviors>
        <w:guid w:val="{A2D89E98-34E7-438D-B80F-B1835412DA3A}"/>
      </w:docPartPr>
      <w:docPartBody>
        <w:p w:rsidR="00801C19" w:rsidRDefault="00ED45EC" w:rsidP="00ED45EC">
          <w:pPr>
            <w:pStyle w:val="9B1EF09FCE064EBF96C2BBEAD2D475E431"/>
          </w:pPr>
          <w:r>
            <w:rPr>
              <w:rStyle w:val="PlaceholderText"/>
            </w:rPr>
            <w:t>Click here to enter text</w:t>
          </w:r>
          <w:r w:rsidRPr="003377AF">
            <w:rPr>
              <w:rStyle w:val="PlaceholderText"/>
            </w:rPr>
            <w:t>.</w:t>
          </w:r>
        </w:p>
      </w:docPartBody>
    </w:docPart>
    <w:docPart>
      <w:docPartPr>
        <w:name w:val="329F84D9B0DA47EB953077D984C0763A"/>
        <w:category>
          <w:name w:val="General"/>
          <w:gallery w:val="placeholder"/>
        </w:category>
        <w:types>
          <w:type w:val="bbPlcHdr"/>
        </w:types>
        <w:behaviors>
          <w:behavior w:val="content"/>
        </w:behaviors>
        <w:guid w:val="{D9668320-EDB6-468D-BAAA-398888D7F303}"/>
      </w:docPartPr>
      <w:docPartBody>
        <w:p w:rsidR="00801C19" w:rsidRDefault="00273A76" w:rsidP="00273A76">
          <w:pPr>
            <w:pStyle w:val="329F84D9B0DA47EB953077D984C0763A23"/>
          </w:pPr>
          <w:r w:rsidRPr="00D66775">
            <w:rPr>
              <w:rStyle w:val="PlaceholderText"/>
              <w:rFonts w:ascii="Tahoma" w:hAnsi="Tahoma" w:cs="Tahoma"/>
              <w:sz w:val="16"/>
              <w:szCs w:val="16"/>
            </w:rPr>
            <w:t>Click here to enter text.</w:t>
          </w:r>
        </w:p>
      </w:docPartBody>
    </w:docPart>
    <w:docPart>
      <w:docPartPr>
        <w:name w:val="32EB3B3833D247AEAEE5956F6AFDF965"/>
        <w:category>
          <w:name w:val="General"/>
          <w:gallery w:val="placeholder"/>
        </w:category>
        <w:types>
          <w:type w:val="bbPlcHdr"/>
        </w:types>
        <w:behaviors>
          <w:behavior w:val="content"/>
        </w:behaviors>
        <w:guid w:val="{45835DE9-EDE3-4DBE-A18E-A11BCF7DE465}"/>
      </w:docPartPr>
      <w:docPartBody>
        <w:p w:rsidR="00801C19" w:rsidRDefault="00273A76" w:rsidP="00273A76">
          <w:pPr>
            <w:pStyle w:val="32EB3B3833D247AEAEE5956F6AFDF96521"/>
          </w:pPr>
          <w:r>
            <w:rPr>
              <w:rFonts w:ascii="Tahoma" w:hAnsi="Tahoma" w:cs="Tahoma"/>
              <w:sz w:val="16"/>
              <w:szCs w:val="16"/>
            </w:rPr>
            <w:t xml:space="preserve"> </w:t>
          </w:r>
        </w:p>
      </w:docPartBody>
    </w:docPart>
    <w:docPart>
      <w:docPartPr>
        <w:name w:val="AE9D4D9C5F6746E7AE3AAE8C5EB2FBDE"/>
        <w:category>
          <w:name w:val="General"/>
          <w:gallery w:val="placeholder"/>
        </w:category>
        <w:types>
          <w:type w:val="bbPlcHdr"/>
        </w:types>
        <w:behaviors>
          <w:behavior w:val="content"/>
        </w:behaviors>
        <w:guid w:val="{4A53B568-C95F-4F3F-8D98-94CE901712FC}"/>
      </w:docPartPr>
      <w:docPartBody>
        <w:p w:rsidR="00801C19" w:rsidRDefault="00273A76" w:rsidP="00273A76">
          <w:pPr>
            <w:pStyle w:val="AE9D4D9C5F6746E7AE3AAE8C5EB2FBDE20"/>
          </w:pPr>
          <w:r>
            <w:rPr>
              <w:rFonts w:ascii="Tahoma" w:hAnsi="Tahoma" w:cs="Tahoma"/>
              <w:sz w:val="16"/>
              <w:szCs w:val="16"/>
            </w:rPr>
            <w:t xml:space="preserve"> </w:t>
          </w:r>
        </w:p>
      </w:docPartBody>
    </w:docPart>
    <w:docPart>
      <w:docPartPr>
        <w:name w:val="A2BF8352794E4531B672171B3B66C98D"/>
        <w:category>
          <w:name w:val="General"/>
          <w:gallery w:val="placeholder"/>
        </w:category>
        <w:types>
          <w:type w:val="bbPlcHdr"/>
        </w:types>
        <w:behaviors>
          <w:behavior w:val="content"/>
        </w:behaviors>
        <w:guid w:val="{6A3996F1-D1E1-4FFD-BAC2-19AF5CA3603B}"/>
      </w:docPartPr>
      <w:docPartBody>
        <w:p w:rsidR="00801C19" w:rsidRDefault="00273A76" w:rsidP="00273A76">
          <w:pPr>
            <w:pStyle w:val="A2BF8352794E4531B672171B3B66C98D20"/>
          </w:pPr>
          <w:r>
            <w:rPr>
              <w:rFonts w:ascii="Tahoma" w:hAnsi="Tahoma" w:cs="Tahoma"/>
              <w:sz w:val="16"/>
              <w:szCs w:val="16"/>
            </w:rPr>
            <w:t xml:space="preserve"> </w:t>
          </w:r>
        </w:p>
      </w:docPartBody>
    </w:docPart>
    <w:docPart>
      <w:docPartPr>
        <w:name w:val="3A8A622E47EC426B84AC92F55CB7B5F6"/>
        <w:category>
          <w:name w:val="General"/>
          <w:gallery w:val="placeholder"/>
        </w:category>
        <w:types>
          <w:type w:val="bbPlcHdr"/>
        </w:types>
        <w:behaviors>
          <w:behavior w:val="content"/>
        </w:behaviors>
        <w:guid w:val="{192DC51B-4DDF-46DE-8460-6911F9C28B05}"/>
      </w:docPartPr>
      <w:docPartBody>
        <w:p w:rsidR="00801C19" w:rsidRDefault="00273A76" w:rsidP="00273A76">
          <w:pPr>
            <w:pStyle w:val="3A8A622E47EC426B84AC92F55CB7B5F620"/>
          </w:pPr>
          <w:r>
            <w:rPr>
              <w:rFonts w:ascii="Tahoma" w:hAnsi="Tahoma" w:cs="Tahoma"/>
              <w:sz w:val="16"/>
              <w:szCs w:val="16"/>
            </w:rPr>
            <w:t xml:space="preserve"> </w:t>
          </w:r>
        </w:p>
      </w:docPartBody>
    </w:docPart>
    <w:docPart>
      <w:docPartPr>
        <w:name w:val="25FB34563C38498FB4313CE45B69CC9C"/>
        <w:category>
          <w:name w:val="General"/>
          <w:gallery w:val="placeholder"/>
        </w:category>
        <w:types>
          <w:type w:val="bbPlcHdr"/>
        </w:types>
        <w:behaviors>
          <w:behavior w:val="content"/>
        </w:behaviors>
        <w:guid w:val="{1BBED79B-DEB1-422A-BAE6-972A39051CE4}"/>
      </w:docPartPr>
      <w:docPartBody>
        <w:p w:rsidR="00801C19" w:rsidRDefault="00273A76" w:rsidP="00273A76">
          <w:pPr>
            <w:pStyle w:val="25FB34563C38498FB4313CE45B69CC9C20"/>
          </w:pPr>
          <w:r>
            <w:rPr>
              <w:rFonts w:ascii="Tahoma" w:hAnsi="Tahoma" w:cs="Tahoma"/>
              <w:sz w:val="16"/>
              <w:szCs w:val="16"/>
            </w:rPr>
            <w:t xml:space="preserve"> </w:t>
          </w:r>
        </w:p>
      </w:docPartBody>
    </w:docPart>
    <w:docPart>
      <w:docPartPr>
        <w:name w:val="221D7520C98544EB90B792762C9D4847"/>
        <w:category>
          <w:name w:val="General"/>
          <w:gallery w:val="placeholder"/>
        </w:category>
        <w:types>
          <w:type w:val="bbPlcHdr"/>
        </w:types>
        <w:behaviors>
          <w:behavior w:val="content"/>
        </w:behaviors>
        <w:guid w:val="{6F3837C5-B0FC-48AC-95B5-98F64DAC19BA}"/>
      </w:docPartPr>
      <w:docPartBody>
        <w:p w:rsidR="00801C19" w:rsidRDefault="00273A76" w:rsidP="00273A76">
          <w:pPr>
            <w:pStyle w:val="221D7520C98544EB90B792762C9D484720"/>
          </w:pPr>
          <w:r>
            <w:rPr>
              <w:rFonts w:ascii="Tahoma" w:hAnsi="Tahoma" w:cs="Tahoma"/>
              <w:sz w:val="16"/>
              <w:szCs w:val="16"/>
            </w:rPr>
            <w:t xml:space="preserve"> </w:t>
          </w:r>
        </w:p>
      </w:docPartBody>
    </w:docPart>
    <w:docPart>
      <w:docPartPr>
        <w:name w:val="40C05D293CD448A7AAF9D67E1FDF3266"/>
        <w:category>
          <w:name w:val="General"/>
          <w:gallery w:val="placeholder"/>
        </w:category>
        <w:types>
          <w:type w:val="bbPlcHdr"/>
        </w:types>
        <w:behaviors>
          <w:behavior w:val="content"/>
        </w:behaviors>
        <w:guid w:val="{1219CDBD-6435-4D23-A8A4-2A9C8474BDD8}"/>
      </w:docPartPr>
      <w:docPartBody>
        <w:p w:rsidR="00801C19" w:rsidRDefault="00273A76" w:rsidP="00273A76">
          <w:pPr>
            <w:pStyle w:val="40C05D293CD448A7AAF9D67E1FDF326620"/>
          </w:pPr>
          <w:r>
            <w:rPr>
              <w:rFonts w:ascii="Tahoma" w:hAnsi="Tahoma" w:cs="Tahoma"/>
              <w:sz w:val="16"/>
              <w:szCs w:val="16"/>
            </w:rPr>
            <w:t xml:space="preserve"> </w:t>
          </w:r>
        </w:p>
      </w:docPartBody>
    </w:docPart>
    <w:docPart>
      <w:docPartPr>
        <w:name w:val="027D5B40DAD54AA7BB70E0CAE851B8F6"/>
        <w:category>
          <w:name w:val="General"/>
          <w:gallery w:val="placeholder"/>
        </w:category>
        <w:types>
          <w:type w:val="bbPlcHdr"/>
        </w:types>
        <w:behaviors>
          <w:behavior w:val="content"/>
        </w:behaviors>
        <w:guid w:val="{6808DE7B-8DD0-4A2C-B4FC-F41B29495A74}"/>
      </w:docPartPr>
      <w:docPartBody>
        <w:p w:rsidR="00801C19" w:rsidRDefault="00273A76" w:rsidP="00273A76">
          <w:pPr>
            <w:pStyle w:val="027D5B40DAD54AA7BB70E0CAE851B8F620"/>
          </w:pPr>
          <w:r>
            <w:rPr>
              <w:rFonts w:ascii="Tahoma" w:hAnsi="Tahoma" w:cs="Tahoma"/>
              <w:sz w:val="16"/>
              <w:szCs w:val="16"/>
            </w:rPr>
            <w:t xml:space="preserve"> </w:t>
          </w:r>
        </w:p>
      </w:docPartBody>
    </w:docPart>
    <w:docPart>
      <w:docPartPr>
        <w:name w:val="31F29E32AED04C5FBF16052B8379EFF8"/>
        <w:category>
          <w:name w:val="General"/>
          <w:gallery w:val="placeholder"/>
        </w:category>
        <w:types>
          <w:type w:val="bbPlcHdr"/>
        </w:types>
        <w:behaviors>
          <w:behavior w:val="content"/>
        </w:behaviors>
        <w:guid w:val="{C9EE65AA-4482-4852-803A-DA563D8442B2}"/>
      </w:docPartPr>
      <w:docPartBody>
        <w:p w:rsidR="00801C19" w:rsidRDefault="00273A76" w:rsidP="00273A76">
          <w:pPr>
            <w:pStyle w:val="31F29E32AED04C5FBF16052B8379EFF820"/>
          </w:pPr>
          <w:r>
            <w:rPr>
              <w:rFonts w:ascii="Tahoma" w:hAnsi="Tahoma" w:cs="Tahoma"/>
              <w:sz w:val="16"/>
              <w:szCs w:val="16"/>
            </w:rPr>
            <w:t xml:space="preserve"> </w:t>
          </w:r>
        </w:p>
      </w:docPartBody>
    </w:docPart>
    <w:docPart>
      <w:docPartPr>
        <w:name w:val="0FE7DCE4839A4263935D851922F2D5A9"/>
        <w:category>
          <w:name w:val="General"/>
          <w:gallery w:val="placeholder"/>
        </w:category>
        <w:types>
          <w:type w:val="bbPlcHdr"/>
        </w:types>
        <w:behaviors>
          <w:behavior w:val="content"/>
        </w:behaviors>
        <w:guid w:val="{7EF54887-39F2-4183-A5BA-31C6C2BD4E51}"/>
      </w:docPartPr>
      <w:docPartBody>
        <w:p w:rsidR="00801C19" w:rsidRDefault="00273A76" w:rsidP="00273A76">
          <w:pPr>
            <w:pStyle w:val="0FE7DCE4839A4263935D851922F2D5A920"/>
          </w:pPr>
          <w:r>
            <w:rPr>
              <w:rFonts w:ascii="Tahoma" w:hAnsi="Tahoma" w:cs="Tahoma"/>
              <w:sz w:val="16"/>
              <w:szCs w:val="16"/>
            </w:rPr>
            <w:t xml:space="preserve"> </w:t>
          </w:r>
        </w:p>
      </w:docPartBody>
    </w:docPart>
    <w:docPart>
      <w:docPartPr>
        <w:name w:val="9EF584D341F24B5380FBA386EFAD82C8"/>
        <w:category>
          <w:name w:val="General"/>
          <w:gallery w:val="placeholder"/>
        </w:category>
        <w:types>
          <w:type w:val="bbPlcHdr"/>
        </w:types>
        <w:behaviors>
          <w:behavior w:val="content"/>
        </w:behaviors>
        <w:guid w:val="{360C4889-05EE-4059-ACDF-FE4BDE4F9455}"/>
      </w:docPartPr>
      <w:docPartBody>
        <w:p w:rsidR="00801C19" w:rsidRDefault="00273A76" w:rsidP="00273A76">
          <w:pPr>
            <w:pStyle w:val="9EF584D341F24B5380FBA386EFAD82C820"/>
          </w:pPr>
          <w:r>
            <w:rPr>
              <w:rFonts w:ascii="Tahoma" w:hAnsi="Tahoma" w:cs="Tahoma"/>
              <w:sz w:val="16"/>
              <w:szCs w:val="16"/>
            </w:rPr>
            <w:t xml:space="preserve"> </w:t>
          </w:r>
        </w:p>
      </w:docPartBody>
    </w:docPart>
    <w:docPart>
      <w:docPartPr>
        <w:name w:val="80A2EA90B8BA487FAF8AACDEC546BCBE"/>
        <w:category>
          <w:name w:val="General"/>
          <w:gallery w:val="placeholder"/>
        </w:category>
        <w:types>
          <w:type w:val="bbPlcHdr"/>
        </w:types>
        <w:behaviors>
          <w:behavior w:val="content"/>
        </w:behaviors>
        <w:guid w:val="{CE7D975C-520A-4701-919B-0A6E4004E416}"/>
      </w:docPartPr>
      <w:docPartBody>
        <w:p w:rsidR="00801C19" w:rsidRDefault="00273A76" w:rsidP="00273A76">
          <w:pPr>
            <w:pStyle w:val="80A2EA90B8BA487FAF8AACDEC546BCBE20"/>
          </w:pPr>
          <w:r>
            <w:rPr>
              <w:rFonts w:ascii="Tahoma" w:hAnsi="Tahoma" w:cs="Tahoma"/>
              <w:sz w:val="16"/>
              <w:szCs w:val="16"/>
            </w:rPr>
            <w:t xml:space="preserve"> </w:t>
          </w:r>
        </w:p>
      </w:docPartBody>
    </w:docPart>
    <w:docPart>
      <w:docPartPr>
        <w:name w:val="BDFEDAF6CBD84BC697E66AD77B4D746B"/>
        <w:category>
          <w:name w:val="General"/>
          <w:gallery w:val="placeholder"/>
        </w:category>
        <w:types>
          <w:type w:val="bbPlcHdr"/>
        </w:types>
        <w:behaviors>
          <w:behavior w:val="content"/>
        </w:behaviors>
        <w:guid w:val="{4317138D-7D76-4DDF-844E-F1FDFE7B59CF}"/>
      </w:docPartPr>
      <w:docPartBody>
        <w:p w:rsidR="00801C19" w:rsidRDefault="00273A76" w:rsidP="00273A76">
          <w:pPr>
            <w:pStyle w:val="BDFEDAF6CBD84BC697E66AD77B4D746B20"/>
          </w:pPr>
          <w:r>
            <w:rPr>
              <w:rFonts w:ascii="Tahoma" w:hAnsi="Tahoma" w:cs="Tahoma"/>
              <w:sz w:val="16"/>
              <w:szCs w:val="16"/>
            </w:rPr>
            <w:t xml:space="preserve"> </w:t>
          </w:r>
        </w:p>
      </w:docPartBody>
    </w:docPart>
    <w:docPart>
      <w:docPartPr>
        <w:name w:val="C7101F14377343D0992352036FF695A7"/>
        <w:category>
          <w:name w:val="General"/>
          <w:gallery w:val="placeholder"/>
        </w:category>
        <w:types>
          <w:type w:val="bbPlcHdr"/>
        </w:types>
        <w:behaviors>
          <w:behavior w:val="content"/>
        </w:behaviors>
        <w:guid w:val="{16EE3ABB-37F2-4600-82FE-EFCF22E36ADA}"/>
      </w:docPartPr>
      <w:docPartBody>
        <w:p w:rsidR="00801C19" w:rsidRDefault="00273A76" w:rsidP="00273A76">
          <w:pPr>
            <w:pStyle w:val="C7101F14377343D0992352036FF695A720"/>
          </w:pPr>
          <w:r>
            <w:rPr>
              <w:rFonts w:ascii="Tahoma" w:hAnsi="Tahoma" w:cs="Tahoma"/>
              <w:sz w:val="16"/>
              <w:szCs w:val="16"/>
            </w:rPr>
            <w:t xml:space="preserve"> </w:t>
          </w:r>
        </w:p>
      </w:docPartBody>
    </w:docPart>
    <w:docPart>
      <w:docPartPr>
        <w:name w:val="A9ECE4745B414AAB8F5D687FC81D72E0"/>
        <w:category>
          <w:name w:val="General"/>
          <w:gallery w:val="placeholder"/>
        </w:category>
        <w:types>
          <w:type w:val="bbPlcHdr"/>
        </w:types>
        <w:behaviors>
          <w:behavior w:val="content"/>
        </w:behaviors>
        <w:guid w:val="{A6D22DB8-28D3-4276-9AA7-CED0EE8BBACF}"/>
      </w:docPartPr>
      <w:docPartBody>
        <w:p w:rsidR="00801C19" w:rsidRDefault="00273A76" w:rsidP="00273A76">
          <w:pPr>
            <w:pStyle w:val="A9ECE4745B414AAB8F5D687FC81D72E017"/>
          </w:pPr>
          <w:r w:rsidRPr="00716E73">
            <w:rPr>
              <w:rFonts w:ascii="Tahoma" w:hAnsi="Tahoma" w:cs="Tahoma"/>
              <w:sz w:val="16"/>
              <w:szCs w:val="16"/>
            </w:rPr>
            <w:t xml:space="preserve"> </w:t>
          </w:r>
        </w:p>
      </w:docPartBody>
    </w:docPart>
    <w:docPart>
      <w:docPartPr>
        <w:name w:val="CF1A1A9EFE1E4CE385BFFB75F9C531F5"/>
        <w:category>
          <w:name w:val="General"/>
          <w:gallery w:val="placeholder"/>
        </w:category>
        <w:types>
          <w:type w:val="bbPlcHdr"/>
        </w:types>
        <w:behaviors>
          <w:behavior w:val="content"/>
        </w:behaviors>
        <w:guid w:val="{C8BAA43A-8088-4E5A-829B-1CCA50D65AA1}"/>
      </w:docPartPr>
      <w:docPartBody>
        <w:p w:rsidR="00801C19" w:rsidRDefault="00273A76" w:rsidP="00273A76">
          <w:pPr>
            <w:pStyle w:val="CF1A1A9EFE1E4CE385BFFB75F9C531F517"/>
          </w:pPr>
          <w:r w:rsidRPr="00716E73">
            <w:rPr>
              <w:rFonts w:ascii="Tahoma" w:hAnsi="Tahoma" w:cs="Tahoma"/>
              <w:sz w:val="16"/>
              <w:szCs w:val="16"/>
            </w:rPr>
            <w:t xml:space="preserve"> </w:t>
          </w:r>
        </w:p>
      </w:docPartBody>
    </w:docPart>
    <w:docPart>
      <w:docPartPr>
        <w:name w:val="B758169E280343D28F8D20D6F0F9C2AB"/>
        <w:category>
          <w:name w:val="General"/>
          <w:gallery w:val="placeholder"/>
        </w:category>
        <w:types>
          <w:type w:val="bbPlcHdr"/>
        </w:types>
        <w:behaviors>
          <w:behavior w:val="content"/>
        </w:behaviors>
        <w:guid w:val="{6A95FA17-3227-43D0-9B45-8F8A54E41205}"/>
      </w:docPartPr>
      <w:docPartBody>
        <w:p w:rsidR="00801C19" w:rsidRDefault="00273A76" w:rsidP="00273A76">
          <w:pPr>
            <w:pStyle w:val="B758169E280343D28F8D20D6F0F9C2AB17"/>
          </w:pPr>
          <w:r w:rsidRPr="00716E73">
            <w:rPr>
              <w:rFonts w:ascii="Tahoma" w:hAnsi="Tahoma" w:cs="Tahoma"/>
              <w:sz w:val="16"/>
              <w:szCs w:val="16"/>
            </w:rPr>
            <w:t xml:space="preserve"> </w:t>
          </w:r>
        </w:p>
      </w:docPartBody>
    </w:docPart>
    <w:docPart>
      <w:docPartPr>
        <w:name w:val="5936274E740648E9B556C7C1A719AA40"/>
        <w:category>
          <w:name w:val="General"/>
          <w:gallery w:val="placeholder"/>
        </w:category>
        <w:types>
          <w:type w:val="bbPlcHdr"/>
        </w:types>
        <w:behaviors>
          <w:behavior w:val="content"/>
        </w:behaviors>
        <w:guid w:val="{3113E7F5-10D2-40AD-AAA9-F5AB490C2BFC}"/>
      </w:docPartPr>
      <w:docPartBody>
        <w:p w:rsidR="00801C19" w:rsidRDefault="00273A76" w:rsidP="00273A76">
          <w:pPr>
            <w:pStyle w:val="5936274E740648E9B556C7C1A719AA4017"/>
          </w:pPr>
          <w:r w:rsidRPr="00716E73">
            <w:rPr>
              <w:rFonts w:ascii="Tahoma" w:hAnsi="Tahoma" w:cs="Tahoma"/>
              <w:sz w:val="16"/>
              <w:szCs w:val="16"/>
            </w:rPr>
            <w:t xml:space="preserve"> </w:t>
          </w:r>
        </w:p>
      </w:docPartBody>
    </w:docPart>
    <w:docPart>
      <w:docPartPr>
        <w:name w:val="D3A978D3C5844ED5A4D4294EEE7E3CAF"/>
        <w:category>
          <w:name w:val="General"/>
          <w:gallery w:val="placeholder"/>
        </w:category>
        <w:types>
          <w:type w:val="bbPlcHdr"/>
        </w:types>
        <w:behaviors>
          <w:behavior w:val="content"/>
        </w:behaviors>
        <w:guid w:val="{D5E87591-7999-49D4-B3AD-555A10D2F0A5}"/>
      </w:docPartPr>
      <w:docPartBody>
        <w:p w:rsidR="00801C19" w:rsidRDefault="00273A76" w:rsidP="00273A76">
          <w:pPr>
            <w:pStyle w:val="D3A978D3C5844ED5A4D4294EEE7E3CAF17"/>
          </w:pPr>
          <w:r>
            <w:rPr>
              <w:rFonts w:ascii="Tahoma" w:hAnsi="Tahoma" w:cs="Tahoma"/>
              <w:sz w:val="16"/>
              <w:szCs w:val="16"/>
            </w:rPr>
            <w:t xml:space="preserve"> </w:t>
          </w:r>
        </w:p>
      </w:docPartBody>
    </w:docPart>
    <w:docPart>
      <w:docPartPr>
        <w:name w:val="B18A3FDC9D05429EB281F963ED26107B"/>
        <w:category>
          <w:name w:val="General"/>
          <w:gallery w:val="placeholder"/>
        </w:category>
        <w:types>
          <w:type w:val="bbPlcHdr"/>
        </w:types>
        <w:behaviors>
          <w:behavior w:val="content"/>
        </w:behaviors>
        <w:guid w:val="{98FA1164-0573-4E61-9402-6D7D7E975879}"/>
      </w:docPartPr>
      <w:docPartBody>
        <w:p w:rsidR="00801C19" w:rsidRDefault="00273A76" w:rsidP="00273A76">
          <w:pPr>
            <w:pStyle w:val="B18A3FDC9D05429EB281F963ED26107B17"/>
          </w:pPr>
          <w:r>
            <w:rPr>
              <w:rFonts w:ascii="Tahoma" w:hAnsi="Tahoma" w:cs="Tahoma"/>
              <w:sz w:val="16"/>
              <w:szCs w:val="16"/>
            </w:rPr>
            <w:t xml:space="preserve"> </w:t>
          </w:r>
        </w:p>
      </w:docPartBody>
    </w:docPart>
    <w:docPart>
      <w:docPartPr>
        <w:name w:val="8BFEA6DB410443C89B49964B85815A54"/>
        <w:category>
          <w:name w:val="General"/>
          <w:gallery w:val="placeholder"/>
        </w:category>
        <w:types>
          <w:type w:val="bbPlcHdr"/>
        </w:types>
        <w:behaviors>
          <w:behavior w:val="content"/>
        </w:behaviors>
        <w:guid w:val="{9CA07A7E-F11E-4DCF-9C93-D74B33CC0012}"/>
      </w:docPartPr>
      <w:docPartBody>
        <w:p w:rsidR="00801C19" w:rsidRDefault="00273A76" w:rsidP="00273A76">
          <w:pPr>
            <w:pStyle w:val="8BFEA6DB410443C89B49964B85815A5417"/>
          </w:pPr>
          <w:r>
            <w:rPr>
              <w:rFonts w:ascii="Tahoma" w:hAnsi="Tahoma" w:cs="Tahoma"/>
              <w:sz w:val="16"/>
              <w:szCs w:val="16"/>
            </w:rPr>
            <w:t xml:space="preserve"> </w:t>
          </w:r>
        </w:p>
      </w:docPartBody>
    </w:docPart>
    <w:docPart>
      <w:docPartPr>
        <w:name w:val="B7AC332C304948E28CB1B9F0BAD3E4D4"/>
        <w:category>
          <w:name w:val="General"/>
          <w:gallery w:val="placeholder"/>
        </w:category>
        <w:types>
          <w:type w:val="bbPlcHdr"/>
        </w:types>
        <w:behaviors>
          <w:behavior w:val="content"/>
        </w:behaviors>
        <w:guid w:val="{AA22BB71-91DC-49D3-9504-E4779FC4634E}"/>
      </w:docPartPr>
      <w:docPartBody>
        <w:p w:rsidR="00801C19" w:rsidRDefault="00273A76" w:rsidP="00273A76">
          <w:pPr>
            <w:pStyle w:val="B7AC332C304948E28CB1B9F0BAD3E4D417"/>
          </w:pPr>
          <w:r>
            <w:rPr>
              <w:rFonts w:ascii="Tahoma" w:hAnsi="Tahoma" w:cs="Tahoma"/>
              <w:sz w:val="16"/>
              <w:szCs w:val="16"/>
            </w:rPr>
            <w:t xml:space="preserve"> </w:t>
          </w:r>
        </w:p>
      </w:docPartBody>
    </w:docPart>
    <w:docPart>
      <w:docPartPr>
        <w:name w:val="3B6BF192A00F4C16A9C7AFC0DBE4BC53"/>
        <w:category>
          <w:name w:val="General"/>
          <w:gallery w:val="placeholder"/>
        </w:category>
        <w:types>
          <w:type w:val="bbPlcHdr"/>
        </w:types>
        <w:behaviors>
          <w:behavior w:val="content"/>
        </w:behaviors>
        <w:guid w:val="{E5448C20-2EA1-434E-9F92-A623FDB0459A}"/>
      </w:docPartPr>
      <w:docPartBody>
        <w:p w:rsidR="00801C19" w:rsidRDefault="00273A76" w:rsidP="00273A76">
          <w:pPr>
            <w:pStyle w:val="3B6BF192A00F4C16A9C7AFC0DBE4BC5317"/>
          </w:pPr>
          <w:r>
            <w:rPr>
              <w:rFonts w:ascii="Tahoma" w:hAnsi="Tahoma" w:cs="Tahoma"/>
              <w:sz w:val="16"/>
              <w:szCs w:val="16"/>
            </w:rPr>
            <w:t xml:space="preserve"> </w:t>
          </w:r>
        </w:p>
      </w:docPartBody>
    </w:docPart>
    <w:docPart>
      <w:docPartPr>
        <w:name w:val="0B0E1C8FFCAE4CFFBCB6938D6EF66FF7"/>
        <w:category>
          <w:name w:val="General"/>
          <w:gallery w:val="placeholder"/>
        </w:category>
        <w:types>
          <w:type w:val="bbPlcHdr"/>
        </w:types>
        <w:behaviors>
          <w:behavior w:val="content"/>
        </w:behaviors>
        <w:guid w:val="{0E842062-F98E-4D3D-9438-4EC93E08E350}"/>
      </w:docPartPr>
      <w:docPartBody>
        <w:p w:rsidR="00801C19" w:rsidRDefault="00273A76" w:rsidP="00273A76">
          <w:pPr>
            <w:pStyle w:val="0B0E1C8FFCAE4CFFBCB6938D6EF66FF716"/>
          </w:pPr>
          <w:r w:rsidRPr="00716E73">
            <w:rPr>
              <w:rStyle w:val="PlaceholderText"/>
              <w:rFonts w:ascii="Tahoma" w:hAnsi="Tahoma" w:cs="Tahoma"/>
              <w:sz w:val="16"/>
              <w:szCs w:val="16"/>
            </w:rPr>
            <w:t>Click here to enter text.</w:t>
          </w:r>
        </w:p>
      </w:docPartBody>
    </w:docPart>
    <w:docPart>
      <w:docPartPr>
        <w:name w:val="56043C3834A8490B92377FCF3096E01F"/>
        <w:category>
          <w:name w:val="General"/>
          <w:gallery w:val="placeholder"/>
        </w:category>
        <w:types>
          <w:type w:val="bbPlcHdr"/>
        </w:types>
        <w:behaviors>
          <w:behavior w:val="content"/>
        </w:behaviors>
        <w:guid w:val="{38C0D3BF-F319-41E1-B794-AC9BD5C0D4FC}"/>
      </w:docPartPr>
      <w:docPartBody>
        <w:p w:rsidR="00801C19" w:rsidRDefault="00273A76" w:rsidP="00273A76">
          <w:pPr>
            <w:pStyle w:val="56043C3834A8490B92377FCF3096E01F15"/>
          </w:pPr>
          <w:r>
            <w:rPr>
              <w:rFonts w:ascii="Tahoma" w:hAnsi="Tahoma"/>
              <w:sz w:val="16"/>
            </w:rPr>
            <w:t xml:space="preserve"> </w:t>
          </w:r>
        </w:p>
      </w:docPartBody>
    </w:docPart>
    <w:docPart>
      <w:docPartPr>
        <w:name w:val="C7CE1943EC2B45918C1B4177132B66BA"/>
        <w:category>
          <w:name w:val="General"/>
          <w:gallery w:val="placeholder"/>
        </w:category>
        <w:types>
          <w:type w:val="bbPlcHdr"/>
        </w:types>
        <w:behaviors>
          <w:behavior w:val="content"/>
        </w:behaviors>
        <w:guid w:val="{9A81B514-A0A5-4127-9B1D-BE0865E76073}"/>
      </w:docPartPr>
      <w:docPartBody>
        <w:p w:rsidR="00801C19" w:rsidRDefault="00273A76" w:rsidP="00273A76">
          <w:pPr>
            <w:pStyle w:val="C7CE1943EC2B45918C1B4177132B66BA15"/>
          </w:pPr>
          <w:r>
            <w:rPr>
              <w:rFonts w:ascii="Tahoma" w:hAnsi="Tahoma"/>
              <w:b/>
              <w:sz w:val="16"/>
            </w:rPr>
            <w:t xml:space="preserve"> </w:t>
          </w:r>
        </w:p>
      </w:docPartBody>
    </w:docPart>
    <w:docPart>
      <w:docPartPr>
        <w:name w:val="B1F6E77B91B14AEEA07B665E5BCEBAEF"/>
        <w:category>
          <w:name w:val="General"/>
          <w:gallery w:val="placeholder"/>
        </w:category>
        <w:types>
          <w:type w:val="bbPlcHdr"/>
        </w:types>
        <w:behaviors>
          <w:behavior w:val="content"/>
        </w:behaviors>
        <w:guid w:val="{BFE2C504-6D14-47D7-B602-F3ACD0E3E901}"/>
      </w:docPartPr>
      <w:docPartBody>
        <w:p w:rsidR="00801C19" w:rsidRDefault="00273A76" w:rsidP="00273A76">
          <w:pPr>
            <w:pStyle w:val="B1F6E77B91B14AEEA07B665E5BCEBAEF14"/>
          </w:pPr>
          <w:r>
            <w:rPr>
              <w:rFonts w:ascii="Tahoma" w:hAnsi="Tahoma"/>
              <w:sz w:val="16"/>
            </w:rPr>
            <w:t xml:space="preserve"> </w:t>
          </w:r>
        </w:p>
      </w:docPartBody>
    </w:docPart>
    <w:docPart>
      <w:docPartPr>
        <w:name w:val="4C7B6DAF7035426EB69351F5226401A2"/>
        <w:category>
          <w:name w:val="General"/>
          <w:gallery w:val="placeholder"/>
        </w:category>
        <w:types>
          <w:type w:val="bbPlcHdr"/>
        </w:types>
        <w:behaviors>
          <w:behavior w:val="content"/>
        </w:behaviors>
        <w:guid w:val="{809A1B70-A3AD-4257-84EF-E116BDBA84FF}"/>
      </w:docPartPr>
      <w:docPartBody>
        <w:p w:rsidR="00801C19" w:rsidRDefault="00273A76" w:rsidP="00273A76">
          <w:pPr>
            <w:pStyle w:val="4C7B6DAF7035426EB69351F5226401A214"/>
          </w:pPr>
          <w:r>
            <w:rPr>
              <w:rStyle w:val="PlaceholderText"/>
              <w:rFonts w:ascii="Tahoma" w:hAnsi="Tahoma" w:cs="Tahoma"/>
              <w:sz w:val="16"/>
              <w:szCs w:val="16"/>
            </w:rPr>
            <w:t xml:space="preserve"> </w:t>
          </w:r>
        </w:p>
      </w:docPartBody>
    </w:docPart>
    <w:docPart>
      <w:docPartPr>
        <w:name w:val="5C9669A6D94B4162A4AFD6BD20A3866B"/>
        <w:category>
          <w:name w:val="General"/>
          <w:gallery w:val="placeholder"/>
        </w:category>
        <w:types>
          <w:type w:val="bbPlcHdr"/>
        </w:types>
        <w:behaviors>
          <w:behavior w:val="content"/>
        </w:behaviors>
        <w:guid w:val="{A1CD80F1-4B28-486A-B4AC-9E4619A02D63}"/>
      </w:docPartPr>
      <w:docPartBody>
        <w:p w:rsidR="00801C19" w:rsidRDefault="00ED45EC" w:rsidP="00ED45EC">
          <w:pPr>
            <w:pStyle w:val="5C9669A6D94B4162A4AFD6BD20A3866B19"/>
          </w:pPr>
          <w:r w:rsidRPr="00C615F0">
            <w:rPr>
              <w:rStyle w:val="PlaceholderText"/>
              <w:rFonts w:ascii="Tahoma" w:hAnsi="Tahoma" w:cs="Tahoma"/>
              <w:sz w:val="16"/>
              <w:szCs w:val="16"/>
            </w:rPr>
            <w:t xml:space="preserve">Click here </w:t>
          </w:r>
        </w:p>
      </w:docPartBody>
    </w:docPart>
    <w:docPart>
      <w:docPartPr>
        <w:name w:val="2EB35C93B53E4B58B3638E2099CBFA34"/>
        <w:category>
          <w:name w:val="General"/>
          <w:gallery w:val="placeholder"/>
        </w:category>
        <w:types>
          <w:type w:val="bbPlcHdr"/>
        </w:types>
        <w:behaviors>
          <w:behavior w:val="content"/>
        </w:behaviors>
        <w:guid w:val="{E75864E5-0625-4EF8-9DBE-20CB6A66C8A1}"/>
      </w:docPartPr>
      <w:docPartBody>
        <w:p w:rsidR="00801C19" w:rsidRDefault="00273A76" w:rsidP="00273A76">
          <w:pPr>
            <w:pStyle w:val="2EB35C93B53E4B58B3638E2099CBFA3410"/>
          </w:pPr>
          <w:r w:rsidRPr="00C615F0">
            <w:rPr>
              <w:rStyle w:val="PlaceholderText"/>
              <w:rFonts w:ascii="Tahoma" w:hAnsi="Tahoma" w:cs="Tahoma"/>
              <w:sz w:val="16"/>
              <w:szCs w:val="16"/>
            </w:rPr>
            <w:t>Click here</w:t>
          </w:r>
        </w:p>
      </w:docPartBody>
    </w:docPart>
    <w:docPart>
      <w:docPartPr>
        <w:name w:val="8360413522B24DAB933C0C7001952FD1"/>
        <w:category>
          <w:name w:val="General"/>
          <w:gallery w:val="placeholder"/>
        </w:category>
        <w:types>
          <w:type w:val="bbPlcHdr"/>
        </w:types>
        <w:behaviors>
          <w:behavior w:val="content"/>
        </w:behaviors>
        <w:guid w:val="{AFDF7F22-F3C9-4D6B-87EC-21402B1A1E88}"/>
      </w:docPartPr>
      <w:docPartBody>
        <w:p w:rsidR="00801C19" w:rsidRDefault="00273A76" w:rsidP="00273A76">
          <w:pPr>
            <w:pStyle w:val="8360413522B24DAB933C0C7001952FD19"/>
          </w:pPr>
          <w:r w:rsidRPr="00C615F0">
            <w:rPr>
              <w:rStyle w:val="PlaceholderText"/>
              <w:rFonts w:ascii="Tahoma" w:hAnsi="Tahoma" w:cs="Tahoma"/>
              <w:sz w:val="16"/>
              <w:szCs w:val="16"/>
            </w:rPr>
            <w:t>Click here</w:t>
          </w:r>
        </w:p>
      </w:docPartBody>
    </w:docPart>
    <w:docPart>
      <w:docPartPr>
        <w:name w:val="397D45154AE74ACCA0680D7C31B4CE39"/>
        <w:category>
          <w:name w:val="General"/>
          <w:gallery w:val="placeholder"/>
        </w:category>
        <w:types>
          <w:type w:val="bbPlcHdr"/>
        </w:types>
        <w:behaviors>
          <w:behavior w:val="content"/>
        </w:behaviors>
        <w:guid w:val="{974F771D-AF2A-45AD-8E70-5F81E4FB364D}"/>
      </w:docPartPr>
      <w:docPartBody>
        <w:p w:rsidR="00801C19" w:rsidRDefault="00273A76" w:rsidP="00273A76">
          <w:pPr>
            <w:pStyle w:val="397D45154AE74ACCA0680D7C31B4CE398"/>
          </w:pPr>
          <w:r>
            <w:rPr>
              <w:rFonts w:ascii="Tahoma" w:hAnsi="Tahoma"/>
              <w:sz w:val="16"/>
            </w:rPr>
            <w:t xml:space="preserve"> </w:t>
          </w:r>
        </w:p>
      </w:docPartBody>
    </w:docPart>
    <w:docPart>
      <w:docPartPr>
        <w:name w:val="32DA8E3C63E24B4782C5DC3D0FF8822C"/>
        <w:category>
          <w:name w:val="General"/>
          <w:gallery w:val="placeholder"/>
        </w:category>
        <w:types>
          <w:type w:val="bbPlcHdr"/>
        </w:types>
        <w:behaviors>
          <w:behavior w:val="content"/>
        </w:behaviors>
        <w:guid w:val="{E915AE14-6D10-49A8-923A-2C77D093B264}"/>
      </w:docPartPr>
      <w:docPartBody>
        <w:p w:rsidR="00801C19" w:rsidRDefault="00273A76" w:rsidP="00273A76">
          <w:pPr>
            <w:pStyle w:val="32DA8E3C63E24B4782C5DC3D0FF8822C8"/>
          </w:pPr>
          <w:r>
            <w:rPr>
              <w:rFonts w:ascii="Tahoma" w:hAnsi="Tahoma"/>
              <w:b/>
              <w:sz w:val="16"/>
            </w:rPr>
            <w:t xml:space="preserve"> </w:t>
          </w:r>
        </w:p>
      </w:docPartBody>
    </w:docPart>
    <w:docPart>
      <w:docPartPr>
        <w:name w:val="B32D693AD8FB4C0F88F121BF92437B46"/>
        <w:category>
          <w:name w:val="General"/>
          <w:gallery w:val="placeholder"/>
        </w:category>
        <w:types>
          <w:type w:val="bbPlcHdr"/>
        </w:types>
        <w:behaviors>
          <w:behavior w:val="content"/>
        </w:behaviors>
        <w:guid w:val="{B2E47793-159C-4F32-B263-47A647A05AD3}"/>
      </w:docPartPr>
      <w:docPartBody>
        <w:p w:rsidR="00801C19" w:rsidRDefault="00273A76" w:rsidP="00273A76">
          <w:pPr>
            <w:pStyle w:val="B32D693AD8FB4C0F88F121BF92437B467"/>
          </w:pPr>
          <w:r>
            <w:rPr>
              <w:rFonts w:ascii="Tahoma" w:hAnsi="Tahoma" w:cs="Tahoma"/>
              <w:sz w:val="16"/>
              <w:szCs w:val="16"/>
            </w:rPr>
            <w:t xml:space="preserve"> </w:t>
          </w:r>
        </w:p>
      </w:docPartBody>
    </w:docPart>
    <w:docPart>
      <w:docPartPr>
        <w:name w:val="EE3E15F420864E1AA4B9DC1E049C03BB"/>
        <w:category>
          <w:name w:val="General"/>
          <w:gallery w:val="placeholder"/>
        </w:category>
        <w:types>
          <w:type w:val="bbPlcHdr"/>
        </w:types>
        <w:behaviors>
          <w:behavior w:val="content"/>
        </w:behaviors>
        <w:guid w:val="{B6998AC6-1A38-4BEA-807B-9608497BE20F}"/>
      </w:docPartPr>
      <w:docPartBody>
        <w:p w:rsidR="00801C19" w:rsidRDefault="00273A76" w:rsidP="00273A76">
          <w:pPr>
            <w:pStyle w:val="EE3E15F420864E1AA4B9DC1E049C03BB7"/>
          </w:pPr>
          <w:r>
            <w:rPr>
              <w:rFonts w:ascii="Tahoma" w:hAnsi="Tahoma" w:cs="Tahoma"/>
              <w:sz w:val="16"/>
              <w:szCs w:val="16"/>
            </w:rPr>
            <w:t xml:space="preserve"> </w:t>
          </w:r>
          <w:r w:rsidRPr="003377AF">
            <w:rPr>
              <w:rStyle w:val="PlaceholderText"/>
            </w:rPr>
            <w:t>.</w:t>
          </w:r>
        </w:p>
      </w:docPartBody>
    </w:docPart>
    <w:docPart>
      <w:docPartPr>
        <w:name w:val="F7741F164FE84412B9C1C6A339889850"/>
        <w:category>
          <w:name w:val="General"/>
          <w:gallery w:val="placeholder"/>
        </w:category>
        <w:types>
          <w:type w:val="bbPlcHdr"/>
        </w:types>
        <w:behaviors>
          <w:behavior w:val="content"/>
        </w:behaviors>
        <w:guid w:val="{D956ACEF-E41E-43CA-8A06-67DF3CF85212}"/>
      </w:docPartPr>
      <w:docPartBody>
        <w:p w:rsidR="00801C19" w:rsidRDefault="00273A76" w:rsidP="00273A76">
          <w:pPr>
            <w:pStyle w:val="F7741F164FE84412B9C1C6A3398898507"/>
          </w:pPr>
          <w:r>
            <w:rPr>
              <w:rFonts w:ascii="Tahoma" w:hAnsi="Tahoma" w:cs="Tahoma"/>
              <w:sz w:val="16"/>
              <w:szCs w:val="16"/>
            </w:rPr>
            <w:t xml:space="preserve"> </w:t>
          </w:r>
        </w:p>
      </w:docPartBody>
    </w:docPart>
    <w:docPart>
      <w:docPartPr>
        <w:name w:val="1726A23E5BE842538CE10E9858DAFD08"/>
        <w:category>
          <w:name w:val="General"/>
          <w:gallery w:val="placeholder"/>
        </w:category>
        <w:types>
          <w:type w:val="bbPlcHdr"/>
        </w:types>
        <w:behaviors>
          <w:behavior w:val="content"/>
        </w:behaviors>
        <w:guid w:val="{A4BF14AB-23B7-40F4-ADCC-CEAAA8CB41C7}"/>
      </w:docPartPr>
      <w:docPartBody>
        <w:p w:rsidR="00801C19" w:rsidRDefault="00273A76" w:rsidP="00273A76">
          <w:pPr>
            <w:pStyle w:val="1726A23E5BE842538CE10E9858DAFD085"/>
          </w:pPr>
          <w:r>
            <w:rPr>
              <w:rFonts w:ascii="Tahoma" w:hAnsi="Tahoma" w:cs="Tahoma"/>
              <w:sz w:val="16"/>
              <w:szCs w:val="16"/>
            </w:rPr>
            <w:t xml:space="preserve"> </w:t>
          </w:r>
          <w:r w:rsidRPr="003377AF">
            <w:rPr>
              <w:rStyle w:val="PlaceholderText"/>
            </w:rPr>
            <w:t>.</w:t>
          </w:r>
        </w:p>
      </w:docPartBody>
    </w:docPart>
    <w:docPart>
      <w:docPartPr>
        <w:name w:val="05CBB03D33204661B259C88CA053FEF0"/>
        <w:category>
          <w:name w:val="General"/>
          <w:gallery w:val="placeholder"/>
        </w:category>
        <w:types>
          <w:type w:val="bbPlcHdr"/>
        </w:types>
        <w:behaviors>
          <w:behavior w:val="content"/>
        </w:behaviors>
        <w:guid w:val="{A5E0663A-A2A7-4BF8-A225-DD2BE119CE1D}"/>
      </w:docPartPr>
      <w:docPartBody>
        <w:p w:rsidR="00801C19" w:rsidRDefault="00273A76" w:rsidP="00273A76">
          <w:pPr>
            <w:pStyle w:val="05CBB03D33204661B259C88CA053FEF05"/>
          </w:pPr>
          <w:r>
            <w:rPr>
              <w:rFonts w:ascii="Tahoma" w:hAnsi="Tahoma" w:cs="Tahoma"/>
              <w:sz w:val="16"/>
              <w:szCs w:val="16"/>
            </w:rPr>
            <w:t xml:space="preserve"> </w:t>
          </w:r>
          <w:r w:rsidRPr="003377AF">
            <w:rPr>
              <w:rStyle w:val="PlaceholderText"/>
            </w:rPr>
            <w:t>.</w:t>
          </w:r>
        </w:p>
      </w:docPartBody>
    </w:docPart>
    <w:docPart>
      <w:docPartPr>
        <w:name w:val="54A2A3935EDD448C856F40CA901730AF"/>
        <w:category>
          <w:name w:val="General"/>
          <w:gallery w:val="placeholder"/>
        </w:category>
        <w:types>
          <w:type w:val="bbPlcHdr"/>
        </w:types>
        <w:behaviors>
          <w:behavior w:val="content"/>
        </w:behaviors>
        <w:guid w:val="{EECBBE05-BBC1-48DE-9B57-57F6AE5477C6}"/>
      </w:docPartPr>
      <w:docPartBody>
        <w:p w:rsidR="00801C19" w:rsidRDefault="00273A76" w:rsidP="00273A76">
          <w:pPr>
            <w:pStyle w:val="54A2A3935EDD448C856F40CA901730AF5"/>
          </w:pPr>
          <w:r>
            <w:rPr>
              <w:rFonts w:ascii="Tahoma" w:hAnsi="Tahoma" w:cs="Tahoma"/>
              <w:sz w:val="16"/>
              <w:szCs w:val="16"/>
            </w:rPr>
            <w:t xml:space="preserve"> </w:t>
          </w:r>
        </w:p>
      </w:docPartBody>
    </w:docPart>
    <w:docPart>
      <w:docPartPr>
        <w:name w:val="873561CBB1884A44867189C2085DDE9E"/>
        <w:category>
          <w:name w:val="General"/>
          <w:gallery w:val="placeholder"/>
        </w:category>
        <w:types>
          <w:type w:val="bbPlcHdr"/>
        </w:types>
        <w:behaviors>
          <w:behavior w:val="content"/>
        </w:behaviors>
        <w:guid w:val="{39F3FE34-2454-4E92-8028-6B2DDCFB6E9F}"/>
      </w:docPartPr>
      <w:docPartBody>
        <w:p w:rsidR="00801C19" w:rsidRDefault="00273A76" w:rsidP="00273A76">
          <w:pPr>
            <w:pStyle w:val="873561CBB1884A44867189C2085DDE9E5"/>
          </w:pPr>
          <w:r>
            <w:rPr>
              <w:rFonts w:ascii="Tahoma" w:hAnsi="Tahoma" w:cs="Tahoma"/>
              <w:sz w:val="16"/>
              <w:szCs w:val="16"/>
            </w:rPr>
            <w:t xml:space="preserve"> </w:t>
          </w:r>
        </w:p>
      </w:docPartBody>
    </w:docPart>
    <w:docPart>
      <w:docPartPr>
        <w:name w:val="F05D38FFFEB746DAA7873182A25A1EA8"/>
        <w:category>
          <w:name w:val="General"/>
          <w:gallery w:val="placeholder"/>
        </w:category>
        <w:types>
          <w:type w:val="bbPlcHdr"/>
        </w:types>
        <w:behaviors>
          <w:behavior w:val="content"/>
        </w:behaviors>
        <w:guid w:val="{B2AE4D9C-BD18-40A4-80E4-B228D54D1276}"/>
      </w:docPartPr>
      <w:docPartBody>
        <w:p w:rsidR="00801C19" w:rsidRDefault="00273A76" w:rsidP="00273A76">
          <w:pPr>
            <w:pStyle w:val="F05D38FFFEB746DAA7873182A25A1EA85"/>
          </w:pPr>
          <w:r>
            <w:rPr>
              <w:rFonts w:ascii="Tahoma" w:hAnsi="Tahoma" w:cs="Tahoma"/>
              <w:sz w:val="16"/>
              <w:szCs w:val="16"/>
            </w:rPr>
            <w:t xml:space="preserve"> </w:t>
          </w:r>
        </w:p>
      </w:docPartBody>
    </w:docPart>
    <w:docPart>
      <w:docPartPr>
        <w:name w:val="9A3407282DA34DE8BA001BA91D0E01AB"/>
        <w:category>
          <w:name w:val="General"/>
          <w:gallery w:val="placeholder"/>
        </w:category>
        <w:types>
          <w:type w:val="bbPlcHdr"/>
        </w:types>
        <w:behaviors>
          <w:behavior w:val="content"/>
        </w:behaviors>
        <w:guid w:val="{1C02F05D-A890-47E5-8449-AE041331E78C}"/>
      </w:docPartPr>
      <w:docPartBody>
        <w:p w:rsidR="00801C19" w:rsidRDefault="00273A76" w:rsidP="00273A76">
          <w:pPr>
            <w:pStyle w:val="9A3407282DA34DE8BA001BA91D0E01AB5"/>
          </w:pPr>
          <w:r>
            <w:rPr>
              <w:rFonts w:ascii="Tahoma" w:hAnsi="Tahoma" w:cs="Tahoma"/>
              <w:sz w:val="16"/>
              <w:szCs w:val="16"/>
            </w:rPr>
            <w:t xml:space="preserve"> </w:t>
          </w:r>
        </w:p>
      </w:docPartBody>
    </w:docPart>
    <w:docPart>
      <w:docPartPr>
        <w:name w:val="43B05B44EF394D009198D784E6DDF242"/>
        <w:category>
          <w:name w:val="General"/>
          <w:gallery w:val="placeholder"/>
        </w:category>
        <w:types>
          <w:type w:val="bbPlcHdr"/>
        </w:types>
        <w:behaviors>
          <w:behavior w:val="content"/>
        </w:behaviors>
        <w:guid w:val="{7DCB2BB5-F4E5-4A35-8E0C-3B27AE4CA93C}"/>
      </w:docPartPr>
      <w:docPartBody>
        <w:p w:rsidR="00801C19" w:rsidRDefault="00273A76" w:rsidP="00273A76">
          <w:pPr>
            <w:pStyle w:val="43B05B44EF394D009198D784E6DDF2425"/>
          </w:pPr>
          <w:r>
            <w:rPr>
              <w:rFonts w:ascii="Tahoma" w:hAnsi="Tahoma" w:cs="Tahoma"/>
              <w:sz w:val="16"/>
              <w:szCs w:val="16"/>
            </w:rPr>
            <w:t xml:space="preserve"> </w:t>
          </w:r>
        </w:p>
      </w:docPartBody>
    </w:docPart>
    <w:docPart>
      <w:docPartPr>
        <w:name w:val="4634DEAC6BFB4211BDC31A99A36453E8"/>
        <w:category>
          <w:name w:val="General"/>
          <w:gallery w:val="placeholder"/>
        </w:category>
        <w:types>
          <w:type w:val="bbPlcHdr"/>
        </w:types>
        <w:behaviors>
          <w:behavior w:val="content"/>
        </w:behaviors>
        <w:guid w:val="{F2FF67D4-3448-44CD-B2D3-84CAFD710D1F}"/>
      </w:docPartPr>
      <w:docPartBody>
        <w:p w:rsidR="00801C19" w:rsidRDefault="00273A76" w:rsidP="00273A76">
          <w:pPr>
            <w:pStyle w:val="4634DEAC6BFB4211BDC31A99A36453E85"/>
          </w:pPr>
          <w:r>
            <w:rPr>
              <w:rFonts w:ascii="Tahoma" w:hAnsi="Tahoma" w:cs="Tahoma"/>
              <w:sz w:val="16"/>
              <w:szCs w:val="16"/>
            </w:rPr>
            <w:t xml:space="preserve"> </w:t>
          </w:r>
        </w:p>
      </w:docPartBody>
    </w:docPart>
    <w:docPart>
      <w:docPartPr>
        <w:name w:val="22177D832EFF434AB8A0940B99C76B7E"/>
        <w:category>
          <w:name w:val="General"/>
          <w:gallery w:val="placeholder"/>
        </w:category>
        <w:types>
          <w:type w:val="bbPlcHdr"/>
        </w:types>
        <w:behaviors>
          <w:behavior w:val="content"/>
        </w:behaviors>
        <w:guid w:val="{44290679-6313-4A46-8AA5-C7AD839AB19C}"/>
      </w:docPartPr>
      <w:docPartBody>
        <w:p w:rsidR="00801C19" w:rsidRDefault="00ED45EC" w:rsidP="00ED45EC">
          <w:pPr>
            <w:pStyle w:val="22177D832EFF434AB8A0940B99C76B7E12"/>
          </w:pPr>
          <w:r>
            <w:rPr>
              <w:rFonts w:ascii="Tahoma" w:hAnsi="Tahoma" w:cs="Tahoma"/>
              <w:sz w:val="16"/>
              <w:szCs w:val="16"/>
            </w:rPr>
            <w:t xml:space="preserve"> </w:t>
          </w:r>
        </w:p>
      </w:docPartBody>
    </w:docPart>
    <w:docPart>
      <w:docPartPr>
        <w:name w:val="2D0C0A896DC44F84B2FBEAF82E6A5AC0"/>
        <w:category>
          <w:name w:val="General"/>
          <w:gallery w:val="placeholder"/>
        </w:category>
        <w:types>
          <w:type w:val="bbPlcHdr"/>
        </w:types>
        <w:behaviors>
          <w:behavior w:val="content"/>
        </w:behaviors>
        <w:guid w:val="{B55D8DC9-4EC1-4E43-AB93-9EB8DC090DCE}"/>
      </w:docPartPr>
      <w:docPartBody>
        <w:p w:rsidR="00801C19" w:rsidRDefault="00ED45EC" w:rsidP="00ED45EC">
          <w:pPr>
            <w:pStyle w:val="2D0C0A896DC44F84B2FBEAF82E6A5AC05"/>
          </w:pPr>
          <w:r w:rsidRPr="003D2A7A">
            <w:rPr>
              <w:rStyle w:val="PlaceholderText"/>
              <w:rFonts w:ascii="Tahoma" w:hAnsi="Tahoma" w:cs="Tahoma"/>
              <w:sz w:val="16"/>
              <w:szCs w:val="16"/>
            </w:rPr>
            <w:t>Caption</w:t>
          </w:r>
        </w:p>
      </w:docPartBody>
    </w:docPart>
    <w:docPart>
      <w:docPartPr>
        <w:name w:val="486D7EC3526F41A78F9C018153AF9BD0"/>
        <w:category>
          <w:name w:val="General"/>
          <w:gallery w:val="placeholder"/>
        </w:category>
        <w:types>
          <w:type w:val="bbPlcHdr"/>
        </w:types>
        <w:behaviors>
          <w:behavior w:val="content"/>
        </w:behaviors>
        <w:guid w:val="{54199E02-5399-4FC7-B8A8-BE2D11EED01E}"/>
      </w:docPartPr>
      <w:docPartBody>
        <w:p w:rsidR="00801C19" w:rsidRDefault="00ED45EC" w:rsidP="00ED45EC">
          <w:pPr>
            <w:pStyle w:val="486D7EC3526F41A78F9C018153AF9BD05"/>
          </w:pPr>
          <w:r w:rsidRPr="003D2A7A">
            <w:rPr>
              <w:rStyle w:val="PlaceholderText"/>
              <w:rFonts w:ascii="Tahoma" w:hAnsi="Tahoma" w:cs="Tahoma"/>
              <w:sz w:val="16"/>
              <w:szCs w:val="16"/>
            </w:rPr>
            <w:t>Caption</w:t>
          </w:r>
        </w:p>
      </w:docPartBody>
    </w:docPart>
    <w:docPart>
      <w:docPartPr>
        <w:name w:val="3953D19EE1444288B30B9A3D36DA3CDA"/>
        <w:category>
          <w:name w:val="General"/>
          <w:gallery w:val="placeholder"/>
        </w:category>
        <w:types>
          <w:type w:val="bbPlcHdr"/>
        </w:types>
        <w:behaviors>
          <w:behavior w:val="content"/>
        </w:behaviors>
        <w:guid w:val="{E191267E-99FA-427D-88CB-5E9104D94F54}"/>
      </w:docPartPr>
      <w:docPartBody>
        <w:p w:rsidR="00801C19" w:rsidRDefault="00ED45EC" w:rsidP="00ED45EC">
          <w:pPr>
            <w:pStyle w:val="3953D19EE1444288B30B9A3D36DA3CDA5"/>
          </w:pPr>
          <w:r w:rsidRPr="003D2A7A">
            <w:rPr>
              <w:rStyle w:val="PlaceholderText"/>
              <w:rFonts w:ascii="Tahoma" w:hAnsi="Tahoma" w:cs="Tahoma"/>
              <w:sz w:val="16"/>
              <w:szCs w:val="16"/>
            </w:rPr>
            <w:t>Caption</w:t>
          </w:r>
        </w:p>
      </w:docPartBody>
    </w:docPart>
    <w:docPart>
      <w:docPartPr>
        <w:name w:val="920FCCB64E4D4DABA533BDB3EB8A1742"/>
        <w:category>
          <w:name w:val="General"/>
          <w:gallery w:val="placeholder"/>
        </w:category>
        <w:types>
          <w:type w:val="bbPlcHdr"/>
        </w:types>
        <w:behaviors>
          <w:behavior w:val="content"/>
        </w:behaviors>
        <w:guid w:val="{B4C509CC-80B3-4060-9DE7-EB2C8730B72F}"/>
      </w:docPartPr>
      <w:docPartBody>
        <w:p w:rsidR="00801C19" w:rsidRDefault="00ED45EC" w:rsidP="00ED45EC">
          <w:pPr>
            <w:pStyle w:val="920FCCB64E4D4DABA533BDB3EB8A17425"/>
          </w:pPr>
          <w:r w:rsidRPr="003D2A7A">
            <w:rPr>
              <w:rStyle w:val="PlaceholderText"/>
              <w:rFonts w:ascii="Tahoma" w:hAnsi="Tahoma" w:cs="Tahoma"/>
              <w:sz w:val="16"/>
              <w:szCs w:val="16"/>
            </w:rPr>
            <w:t>Caption</w:t>
          </w:r>
        </w:p>
      </w:docPartBody>
    </w:docPart>
    <w:docPart>
      <w:docPartPr>
        <w:name w:val="DA74F9E21D714547BE7652904EB2F017"/>
        <w:category>
          <w:name w:val="General"/>
          <w:gallery w:val="placeholder"/>
        </w:category>
        <w:types>
          <w:type w:val="bbPlcHdr"/>
        </w:types>
        <w:behaviors>
          <w:behavior w:val="content"/>
        </w:behaviors>
        <w:guid w:val="{36247843-A2B6-4DAE-A6C8-E033A641C8C8}"/>
      </w:docPartPr>
      <w:docPartBody>
        <w:p w:rsidR="00801C19" w:rsidRDefault="00ED45EC" w:rsidP="00ED45EC">
          <w:pPr>
            <w:pStyle w:val="DA74F9E21D714547BE7652904EB2F0175"/>
          </w:pPr>
          <w:r w:rsidRPr="003D2A7A">
            <w:rPr>
              <w:rStyle w:val="PlaceholderText"/>
              <w:rFonts w:ascii="Tahoma" w:hAnsi="Tahoma" w:cs="Tahoma"/>
              <w:sz w:val="16"/>
              <w:szCs w:val="16"/>
            </w:rPr>
            <w:t>Caption</w:t>
          </w:r>
        </w:p>
      </w:docPartBody>
    </w:docPart>
    <w:docPart>
      <w:docPartPr>
        <w:name w:val="47B72EF3D2974BF28642C21723DA6D41"/>
        <w:category>
          <w:name w:val="General"/>
          <w:gallery w:val="placeholder"/>
        </w:category>
        <w:types>
          <w:type w:val="bbPlcHdr"/>
        </w:types>
        <w:behaviors>
          <w:behavior w:val="content"/>
        </w:behaviors>
        <w:guid w:val="{3DE9B3BE-0174-41BC-809C-25F530584FAB}"/>
      </w:docPartPr>
      <w:docPartBody>
        <w:p w:rsidR="00801C19" w:rsidRDefault="00ED45EC" w:rsidP="00ED45EC">
          <w:pPr>
            <w:pStyle w:val="47B72EF3D2974BF28642C21723DA6D415"/>
          </w:pPr>
          <w:r w:rsidRPr="003D2A7A">
            <w:rPr>
              <w:rStyle w:val="PlaceholderText"/>
              <w:rFonts w:ascii="Tahoma" w:hAnsi="Tahoma" w:cs="Tahoma"/>
              <w:sz w:val="16"/>
              <w:szCs w:val="16"/>
            </w:rPr>
            <w:t>Caption</w:t>
          </w:r>
        </w:p>
      </w:docPartBody>
    </w:docPart>
    <w:docPart>
      <w:docPartPr>
        <w:name w:val="35CD78B5912D4448894253DCD16ED423"/>
        <w:category>
          <w:name w:val="General"/>
          <w:gallery w:val="placeholder"/>
        </w:category>
        <w:types>
          <w:type w:val="bbPlcHdr"/>
        </w:types>
        <w:behaviors>
          <w:behavior w:val="content"/>
        </w:behaviors>
        <w:guid w:val="{DA6BB1A8-14D7-411F-806D-086EF96372D2}"/>
      </w:docPartPr>
      <w:docPartBody>
        <w:p w:rsidR="00801C19" w:rsidRDefault="00ED45EC" w:rsidP="00ED45EC">
          <w:pPr>
            <w:pStyle w:val="35CD78B5912D4448894253DCD16ED4235"/>
          </w:pPr>
          <w:r w:rsidRPr="003D2A7A">
            <w:rPr>
              <w:rStyle w:val="PlaceholderText"/>
              <w:rFonts w:ascii="Tahoma" w:hAnsi="Tahoma" w:cs="Tahoma"/>
              <w:sz w:val="16"/>
              <w:szCs w:val="16"/>
            </w:rPr>
            <w:t>Caption</w:t>
          </w:r>
        </w:p>
      </w:docPartBody>
    </w:docPart>
    <w:docPart>
      <w:docPartPr>
        <w:name w:val="8F3925C970014327AC243ECE63DCEB8D"/>
        <w:category>
          <w:name w:val="General"/>
          <w:gallery w:val="placeholder"/>
        </w:category>
        <w:types>
          <w:type w:val="bbPlcHdr"/>
        </w:types>
        <w:behaviors>
          <w:behavior w:val="content"/>
        </w:behaviors>
        <w:guid w:val="{346D1108-5FCC-4EA8-BDEF-1DECBE77B3BC}"/>
      </w:docPartPr>
      <w:docPartBody>
        <w:p w:rsidR="00801C19" w:rsidRDefault="00ED45EC" w:rsidP="00ED45EC">
          <w:pPr>
            <w:pStyle w:val="8F3925C970014327AC243ECE63DCEB8D5"/>
          </w:pPr>
          <w:r w:rsidRPr="003D2A7A">
            <w:rPr>
              <w:rStyle w:val="PlaceholderText"/>
              <w:rFonts w:ascii="Tahoma" w:hAnsi="Tahoma" w:cs="Tahoma"/>
              <w:sz w:val="16"/>
              <w:szCs w:val="16"/>
            </w:rPr>
            <w:t>Caption</w:t>
          </w:r>
        </w:p>
      </w:docPartBody>
    </w:docPart>
    <w:docPart>
      <w:docPartPr>
        <w:name w:val="12B8042C179142C6A26A3B79152CA67B"/>
        <w:category>
          <w:name w:val="General"/>
          <w:gallery w:val="placeholder"/>
        </w:category>
        <w:types>
          <w:type w:val="bbPlcHdr"/>
        </w:types>
        <w:behaviors>
          <w:behavior w:val="content"/>
        </w:behaviors>
        <w:guid w:val="{366FA605-DE5B-4A98-B65D-310B2CE0CE1F}"/>
      </w:docPartPr>
      <w:docPartBody>
        <w:p w:rsidR="00801C19" w:rsidRDefault="00ED45EC" w:rsidP="00ED45EC">
          <w:pPr>
            <w:pStyle w:val="12B8042C179142C6A26A3B79152CA67B5"/>
          </w:pPr>
          <w:r w:rsidRPr="003D2A7A">
            <w:rPr>
              <w:rStyle w:val="PlaceholderText"/>
              <w:rFonts w:ascii="Tahoma" w:hAnsi="Tahoma" w:cs="Tahoma"/>
              <w:sz w:val="16"/>
              <w:szCs w:val="16"/>
            </w:rPr>
            <w:t>Caption</w:t>
          </w:r>
        </w:p>
      </w:docPartBody>
    </w:docPart>
    <w:docPart>
      <w:docPartPr>
        <w:name w:val="7D4AEA5087AE45F698D50B5D7178DFE2"/>
        <w:category>
          <w:name w:val="General"/>
          <w:gallery w:val="placeholder"/>
        </w:category>
        <w:types>
          <w:type w:val="bbPlcHdr"/>
        </w:types>
        <w:behaviors>
          <w:behavior w:val="content"/>
        </w:behaviors>
        <w:guid w:val="{8BF7371B-1473-44C9-A01F-6CFD8AF497B2}"/>
      </w:docPartPr>
      <w:docPartBody>
        <w:p w:rsidR="00801C19" w:rsidRDefault="00ED45EC" w:rsidP="00ED45EC">
          <w:pPr>
            <w:pStyle w:val="7D4AEA5087AE45F698D50B5D7178DFE25"/>
          </w:pPr>
          <w:r w:rsidRPr="003D2A7A">
            <w:rPr>
              <w:rStyle w:val="PlaceholderText"/>
              <w:rFonts w:ascii="Tahoma" w:hAnsi="Tahoma" w:cs="Tahoma"/>
              <w:sz w:val="16"/>
              <w:szCs w:val="16"/>
            </w:rPr>
            <w:t>Caption</w:t>
          </w:r>
        </w:p>
      </w:docPartBody>
    </w:docPart>
    <w:docPart>
      <w:docPartPr>
        <w:name w:val="E314EFC16E37493CBAFD1F61DB31140C"/>
        <w:category>
          <w:name w:val="General"/>
          <w:gallery w:val="placeholder"/>
        </w:category>
        <w:types>
          <w:type w:val="bbPlcHdr"/>
        </w:types>
        <w:behaviors>
          <w:behavior w:val="content"/>
        </w:behaviors>
        <w:guid w:val="{FE4D7130-B854-4EE8-ABA5-71C3C3E20BA4}"/>
      </w:docPartPr>
      <w:docPartBody>
        <w:p w:rsidR="00801C19" w:rsidRDefault="00ED45EC" w:rsidP="00ED45EC">
          <w:pPr>
            <w:pStyle w:val="E314EFC16E37493CBAFD1F61DB31140C5"/>
          </w:pPr>
          <w:r w:rsidRPr="003D2A7A">
            <w:rPr>
              <w:rStyle w:val="PlaceholderText"/>
              <w:rFonts w:ascii="Tahoma" w:hAnsi="Tahoma" w:cs="Tahoma"/>
              <w:sz w:val="16"/>
              <w:szCs w:val="16"/>
            </w:rPr>
            <w:t>Caption</w:t>
          </w:r>
        </w:p>
      </w:docPartBody>
    </w:docPart>
    <w:docPart>
      <w:docPartPr>
        <w:name w:val="8BBD9831E156488E9E5D6D33FA1E932E"/>
        <w:category>
          <w:name w:val="General"/>
          <w:gallery w:val="placeholder"/>
        </w:category>
        <w:types>
          <w:type w:val="bbPlcHdr"/>
        </w:types>
        <w:behaviors>
          <w:behavior w:val="content"/>
        </w:behaviors>
        <w:guid w:val="{D34EDB5C-FD75-47BB-98C4-0869D7881ADE}"/>
      </w:docPartPr>
      <w:docPartBody>
        <w:p w:rsidR="00801C19" w:rsidRDefault="00ED45EC" w:rsidP="00ED45EC">
          <w:pPr>
            <w:pStyle w:val="8BBD9831E156488E9E5D6D33FA1E932E5"/>
          </w:pPr>
          <w:r w:rsidRPr="003D2A7A">
            <w:rPr>
              <w:rStyle w:val="PlaceholderText"/>
              <w:rFonts w:ascii="Tahoma" w:hAnsi="Tahoma" w:cs="Tahoma"/>
              <w:sz w:val="16"/>
              <w:szCs w:val="16"/>
            </w:rPr>
            <w:t>Caption</w:t>
          </w:r>
        </w:p>
      </w:docPartBody>
    </w:docPart>
    <w:docPart>
      <w:docPartPr>
        <w:name w:val="E32C78F65F4443FD963CF7265C43FD35"/>
        <w:category>
          <w:name w:val="General"/>
          <w:gallery w:val="placeholder"/>
        </w:category>
        <w:types>
          <w:type w:val="bbPlcHdr"/>
        </w:types>
        <w:behaviors>
          <w:behavior w:val="content"/>
        </w:behaviors>
        <w:guid w:val="{0362295F-CCBC-479B-AE8F-770F1ECFDBC5}"/>
      </w:docPartPr>
      <w:docPartBody>
        <w:p w:rsidR="00801C19" w:rsidRDefault="00ED45EC" w:rsidP="00ED45EC">
          <w:pPr>
            <w:pStyle w:val="E32C78F65F4443FD963CF7265C43FD355"/>
          </w:pPr>
          <w:r w:rsidRPr="003D2A7A">
            <w:rPr>
              <w:rStyle w:val="PlaceholderText"/>
              <w:rFonts w:ascii="Tahoma" w:hAnsi="Tahoma" w:cs="Tahoma"/>
              <w:sz w:val="16"/>
              <w:szCs w:val="16"/>
            </w:rPr>
            <w:t>Caption</w:t>
          </w:r>
        </w:p>
      </w:docPartBody>
    </w:docPart>
    <w:docPart>
      <w:docPartPr>
        <w:name w:val="B128637DC97744D4A4FA97DF7326DF94"/>
        <w:category>
          <w:name w:val="General"/>
          <w:gallery w:val="placeholder"/>
        </w:category>
        <w:types>
          <w:type w:val="bbPlcHdr"/>
        </w:types>
        <w:behaviors>
          <w:behavior w:val="content"/>
        </w:behaviors>
        <w:guid w:val="{C38479F4-B9B6-4003-8E70-7C4DCE7C7E12}"/>
      </w:docPartPr>
      <w:docPartBody>
        <w:p w:rsidR="00801C19" w:rsidRDefault="00ED45EC" w:rsidP="00ED45EC">
          <w:pPr>
            <w:pStyle w:val="B128637DC97744D4A4FA97DF7326DF945"/>
          </w:pPr>
          <w:r w:rsidRPr="003D2A7A">
            <w:rPr>
              <w:rStyle w:val="PlaceholderText"/>
              <w:rFonts w:ascii="Tahoma" w:hAnsi="Tahoma" w:cs="Tahoma"/>
              <w:sz w:val="16"/>
              <w:szCs w:val="16"/>
            </w:rPr>
            <w:t>Caption</w:t>
          </w:r>
        </w:p>
      </w:docPartBody>
    </w:docPart>
    <w:docPart>
      <w:docPartPr>
        <w:name w:val="2ED7C0C128B34D84BA2A6C20B0016F21"/>
        <w:category>
          <w:name w:val="General"/>
          <w:gallery w:val="placeholder"/>
        </w:category>
        <w:types>
          <w:type w:val="bbPlcHdr"/>
        </w:types>
        <w:behaviors>
          <w:behavior w:val="content"/>
        </w:behaviors>
        <w:guid w:val="{7FC2272C-A8A1-4778-B209-03C504CF63F5}"/>
      </w:docPartPr>
      <w:docPartBody>
        <w:p w:rsidR="00801C19" w:rsidRDefault="00ED45EC" w:rsidP="00ED45EC">
          <w:pPr>
            <w:pStyle w:val="2ED7C0C128B34D84BA2A6C20B0016F215"/>
          </w:pPr>
          <w:r w:rsidRPr="003D2A7A">
            <w:rPr>
              <w:rStyle w:val="PlaceholderText"/>
              <w:rFonts w:ascii="Tahoma" w:hAnsi="Tahoma" w:cs="Tahoma"/>
              <w:sz w:val="16"/>
              <w:szCs w:val="16"/>
            </w:rPr>
            <w:t>Caption</w:t>
          </w:r>
        </w:p>
      </w:docPartBody>
    </w:docPart>
    <w:docPart>
      <w:docPartPr>
        <w:name w:val="F320F3C60C4C423F905E4C1790809872"/>
        <w:category>
          <w:name w:val="General"/>
          <w:gallery w:val="placeholder"/>
        </w:category>
        <w:types>
          <w:type w:val="bbPlcHdr"/>
        </w:types>
        <w:behaviors>
          <w:behavior w:val="content"/>
        </w:behaviors>
        <w:guid w:val="{D15E64DE-8D44-4300-9B4C-7DC07F0BD355}"/>
      </w:docPartPr>
      <w:docPartBody>
        <w:p w:rsidR="00801C19" w:rsidRDefault="00ED45EC" w:rsidP="00ED45EC">
          <w:pPr>
            <w:pStyle w:val="F320F3C60C4C423F905E4C17908098725"/>
          </w:pPr>
          <w:r w:rsidRPr="003D2A7A">
            <w:rPr>
              <w:rStyle w:val="PlaceholderText"/>
              <w:rFonts w:ascii="Tahoma" w:hAnsi="Tahoma" w:cs="Tahoma"/>
              <w:sz w:val="16"/>
              <w:szCs w:val="16"/>
            </w:rPr>
            <w:t>Caption</w:t>
          </w:r>
        </w:p>
      </w:docPartBody>
    </w:docPart>
    <w:docPart>
      <w:docPartPr>
        <w:name w:val="D9B84AB382614CBD9C707E70575A2045"/>
        <w:category>
          <w:name w:val="General"/>
          <w:gallery w:val="placeholder"/>
        </w:category>
        <w:types>
          <w:type w:val="bbPlcHdr"/>
        </w:types>
        <w:behaviors>
          <w:behavior w:val="content"/>
        </w:behaviors>
        <w:guid w:val="{AA9E300E-08D9-46E6-A35C-3547507D5928}"/>
      </w:docPartPr>
      <w:docPartBody>
        <w:p w:rsidR="00801C19" w:rsidRDefault="00ED45EC" w:rsidP="00ED45EC">
          <w:pPr>
            <w:pStyle w:val="D9B84AB382614CBD9C707E70575A20455"/>
          </w:pPr>
          <w:r w:rsidRPr="003D2A7A">
            <w:rPr>
              <w:rStyle w:val="PlaceholderText"/>
              <w:rFonts w:ascii="Tahoma" w:hAnsi="Tahoma" w:cs="Tahoma"/>
              <w:sz w:val="16"/>
              <w:szCs w:val="16"/>
            </w:rPr>
            <w:t>Caption</w:t>
          </w:r>
        </w:p>
      </w:docPartBody>
    </w:docPart>
    <w:docPart>
      <w:docPartPr>
        <w:name w:val="F548B09280864266847F6F6D68EBCB36"/>
        <w:category>
          <w:name w:val="General"/>
          <w:gallery w:val="placeholder"/>
        </w:category>
        <w:types>
          <w:type w:val="bbPlcHdr"/>
        </w:types>
        <w:behaviors>
          <w:behavior w:val="content"/>
        </w:behaviors>
        <w:guid w:val="{FD136A6D-5D0E-425E-B04A-C9E298B07B62}"/>
      </w:docPartPr>
      <w:docPartBody>
        <w:p w:rsidR="00801C19" w:rsidRDefault="00ED45EC" w:rsidP="00ED45EC">
          <w:pPr>
            <w:pStyle w:val="F548B09280864266847F6F6D68EBCB365"/>
          </w:pPr>
          <w:r w:rsidRPr="003D2A7A">
            <w:rPr>
              <w:rStyle w:val="PlaceholderText"/>
              <w:rFonts w:ascii="Tahoma" w:hAnsi="Tahoma" w:cs="Tahoma"/>
              <w:sz w:val="16"/>
              <w:szCs w:val="16"/>
            </w:rPr>
            <w:t>Caption</w:t>
          </w:r>
        </w:p>
      </w:docPartBody>
    </w:docPart>
    <w:docPart>
      <w:docPartPr>
        <w:name w:val="63200402264344BFBB9B528FDB07B0B3"/>
        <w:category>
          <w:name w:val="General"/>
          <w:gallery w:val="placeholder"/>
        </w:category>
        <w:types>
          <w:type w:val="bbPlcHdr"/>
        </w:types>
        <w:behaviors>
          <w:behavior w:val="content"/>
        </w:behaviors>
        <w:guid w:val="{8F8D63EE-7534-4D02-8DA2-7A0E5479CAD9}"/>
      </w:docPartPr>
      <w:docPartBody>
        <w:p w:rsidR="00801C19" w:rsidRDefault="00ED45EC" w:rsidP="00ED45EC">
          <w:pPr>
            <w:pStyle w:val="63200402264344BFBB9B528FDB07B0B35"/>
          </w:pPr>
          <w:r w:rsidRPr="003D2A7A">
            <w:rPr>
              <w:rStyle w:val="PlaceholderText"/>
              <w:rFonts w:ascii="Tahoma" w:hAnsi="Tahoma" w:cs="Tahoma"/>
              <w:sz w:val="16"/>
              <w:szCs w:val="16"/>
            </w:rPr>
            <w:t>Caption</w:t>
          </w:r>
        </w:p>
      </w:docPartBody>
    </w:docPart>
    <w:docPart>
      <w:docPartPr>
        <w:name w:val="CA97C0E78ECA49E097A591508F12A599"/>
        <w:category>
          <w:name w:val="General"/>
          <w:gallery w:val="placeholder"/>
        </w:category>
        <w:types>
          <w:type w:val="bbPlcHdr"/>
        </w:types>
        <w:behaviors>
          <w:behavior w:val="content"/>
        </w:behaviors>
        <w:guid w:val="{55C34874-D507-4D31-B3AA-5F9BDAC75F79}"/>
      </w:docPartPr>
      <w:docPartBody>
        <w:p w:rsidR="00801C19" w:rsidRDefault="00ED45EC" w:rsidP="00ED45EC">
          <w:pPr>
            <w:pStyle w:val="CA97C0E78ECA49E097A591508F12A5995"/>
          </w:pPr>
          <w:r w:rsidRPr="003D2A7A">
            <w:rPr>
              <w:rStyle w:val="PlaceholderText"/>
              <w:rFonts w:ascii="Tahoma" w:hAnsi="Tahoma" w:cs="Tahoma"/>
              <w:sz w:val="16"/>
              <w:szCs w:val="16"/>
            </w:rPr>
            <w:t>Caption</w:t>
          </w:r>
        </w:p>
      </w:docPartBody>
    </w:docPart>
    <w:docPart>
      <w:docPartPr>
        <w:name w:val="8D6D4594FB774BBEA92C663004A35562"/>
        <w:category>
          <w:name w:val="General"/>
          <w:gallery w:val="placeholder"/>
        </w:category>
        <w:types>
          <w:type w:val="bbPlcHdr"/>
        </w:types>
        <w:behaviors>
          <w:behavior w:val="content"/>
        </w:behaviors>
        <w:guid w:val="{168214FD-7699-4074-B94A-4F8CD21B842A}"/>
      </w:docPartPr>
      <w:docPartBody>
        <w:p w:rsidR="00801C19" w:rsidRDefault="00ED45EC" w:rsidP="00ED45EC">
          <w:pPr>
            <w:pStyle w:val="8D6D4594FB774BBEA92C663004A355625"/>
          </w:pPr>
          <w:r w:rsidRPr="003D2A7A">
            <w:rPr>
              <w:rStyle w:val="PlaceholderText"/>
              <w:rFonts w:ascii="Tahoma" w:hAnsi="Tahoma" w:cs="Tahoma"/>
              <w:sz w:val="16"/>
              <w:szCs w:val="16"/>
            </w:rPr>
            <w:t>Caption</w:t>
          </w:r>
        </w:p>
      </w:docPartBody>
    </w:docPart>
    <w:docPart>
      <w:docPartPr>
        <w:name w:val="097CA3AEFCAA48F786BF6FB475B08970"/>
        <w:category>
          <w:name w:val="General"/>
          <w:gallery w:val="placeholder"/>
        </w:category>
        <w:types>
          <w:type w:val="bbPlcHdr"/>
        </w:types>
        <w:behaviors>
          <w:behavior w:val="content"/>
        </w:behaviors>
        <w:guid w:val="{E072280D-EF48-4B3D-9606-8303F4A11446}"/>
      </w:docPartPr>
      <w:docPartBody>
        <w:p w:rsidR="00801C19" w:rsidRDefault="00ED45EC" w:rsidP="00ED45EC">
          <w:pPr>
            <w:pStyle w:val="097CA3AEFCAA48F786BF6FB475B089705"/>
          </w:pPr>
          <w:r w:rsidRPr="003D2A7A">
            <w:rPr>
              <w:rStyle w:val="PlaceholderText"/>
              <w:rFonts w:ascii="Tahoma" w:hAnsi="Tahoma" w:cs="Tahoma"/>
              <w:sz w:val="16"/>
              <w:szCs w:val="16"/>
            </w:rPr>
            <w:t>Caption</w:t>
          </w:r>
        </w:p>
      </w:docPartBody>
    </w:docPart>
    <w:docPart>
      <w:docPartPr>
        <w:name w:val="B6549E3B7F9E4C109F87612DE8E37853"/>
        <w:category>
          <w:name w:val="General"/>
          <w:gallery w:val="placeholder"/>
        </w:category>
        <w:types>
          <w:type w:val="bbPlcHdr"/>
        </w:types>
        <w:behaviors>
          <w:behavior w:val="content"/>
        </w:behaviors>
        <w:guid w:val="{E91C77CC-DEB1-4611-B900-BF7797D60974}"/>
      </w:docPartPr>
      <w:docPartBody>
        <w:p w:rsidR="00801C19" w:rsidRDefault="00ED45EC" w:rsidP="00ED45EC">
          <w:pPr>
            <w:pStyle w:val="B6549E3B7F9E4C109F87612DE8E378535"/>
          </w:pPr>
          <w:r w:rsidRPr="003D2A7A">
            <w:rPr>
              <w:rStyle w:val="PlaceholderText"/>
              <w:rFonts w:ascii="Tahoma" w:hAnsi="Tahoma" w:cs="Tahoma"/>
              <w:sz w:val="16"/>
              <w:szCs w:val="16"/>
            </w:rPr>
            <w:t>Caption</w:t>
          </w:r>
        </w:p>
      </w:docPartBody>
    </w:docPart>
    <w:docPart>
      <w:docPartPr>
        <w:name w:val="76605814178443B7A6868CB726A9CBBA"/>
        <w:category>
          <w:name w:val="General"/>
          <w:gallery w:val="placeholder"/>
        </w:category>
        <w:types>
          <w:type w:val="bbPlcHdr"/>
        </w:types>
        <w:behaviors>
          <w:behavior w:val="content"/>
        </w:behaviors>
        <w:guid w:val="{66BF11EB-7112-41B9-8E83-0E44B49762F4}"/>
      </w:docPartPr>
      <w:docPartBody>
        <w:p w:rsidR="00801C19" w:rsidRDefault="00ED45EC" w:rsidP="00ED45EC">
          <w:pPr>
            <w:pStyle w:val="76605814178443B7A6868CB726A9CBBA5"/>
          </w:pPr>
          <w:r w:rsidRPr="003D2A7A">
            <w:rPr>
              <w:rStyle w:val="PlaceholderText"/>
              <w:rFonts w:ascii="Tahoma" w:hAnsi="Tahoma" w:cs="Tahoma"/>
              <w:sz w:val="16"/>
              <w:szCs w:val="16"/>
            </w:rPr>
            <w:t>Caption</w:t>
          </w:r>
        </w:p>
      </w:docPartBody>
    </w:docPart>
    <w:docPart>
      <w:docPartPr>
        <w:name w:val="4784E3B1E8DD4F9C88FD5AE019BCBB24"/>
        <w:category>
          <w:name w:val="General"/>
          <w:gallery w:val="placeholder"/>
        </w:category>
        <w:types>
          <w:type w:val="bbPlcHdr"/>
        </w:types>
        <w:behaviors>
          <w:behavior w:val="content"/>
        </w:behaviors>
        <w:guid w:val="{D95E8E71-0258-4001-8C21-8545B18C8602}"/>
      </w:docPartPr>
      <w:docPartBody>
        <w:p w:rsidR="00801C19" w:rsidRDefault="00ED45EC" w:rsidP="00ED45EC">
          <w:pPr>
            <w:pStyle w:val="4784E3B1E8DD4F9C88FD5AE019BCBB245"/>
          </w:pPr>
          <w:r w:rsidRPr="003D2A7A">
            <w:rPr>
              <w:rStyle w:val="PlaceholderText"/>
              <w:rFonts w:ascii="Tahoma" w:hAnsi="Tahoma" w:cs="Tahoma"/>
              <w:sz w:val="16"/>
              <w:szCs w:val="16"/>
            </w:rPr>
            <w:t>Caption</w:t>
          </w:r>
        </w:p>
      </w:docPartBody>
    </w:docPart>
    <w:docPart>
      <w:docPartPr>
        <w:name w:val="6BAF246725424D32B88220B754A1B912"/>
        <w:category>
          <w:name w:val="General"/>
          <w:gallery w:val="placeholder"/>
        </w:category>
        <w:types>
          <w:type w:val="bbPlcHdr"/>
        </w:types>
        <w:behaviors>
          <w:behavior w:val="content"/>
        </w:behaviors>
        <w:guid w:val="{171FC1FB-1D6F-4049-8211-20E5966BDA7E}"/>
      </w:docPartPr>
      <w:docPartBody>
        <w:p w:rsidR="00801C19" w:rsidRDefault="00ED45EC" w:rsidP="00ED45EC">
          <w:pPr>
            <w:pStyle w:val="6BAF246725424D32B88220B754A1B9125"/>
          </w:pPr>
          <w:r w:rsidRPr="003D2A7A">
            <w:rPr>
              <w:rStyle w:val="PlaceholderText"/>
              <w:rFonts w:ascii="Tahoma" w:hAnsi="Tahoma" w:cs="Tahoma"/>
              <w:sz w:val="16"/>
              <w:szCs w:val="16"/>
            </w:rPr>
            <w:t>Caption</w:t>
          </w:r>
        </w:p>
      </w:docPartBody>
    </w:docPart>
    <w:docPart>
      <w:docPartPr>
        <w:name w:val="0C6A1780F5324DFD96DF032F9AA5E4FA"/>
        <w:category>
          <w:name w:val="General"/>
          <w:gallery w:val="placeholder"/>
        </w:category>
        <w:types>
          <w:type w:val="bbPlcHdr"/>
        </w:types>
        <w:behaviors>
          <w:behavior w:val="content"/>
        </w:behaviors>
        <w:guid w:val="{C300B90D-B599-4E70-915D-59F3E0890AF6}"/>
      </w:docPartPr>
      <w:docPartBody>
        <w:p w:rsidR="00801C19" w:rsidRDefault="00ED45EC" w:rsidP="00ED45EC">
          <w:pPr>
            <w:pStyle w:val="0C6A1780F5324DFD96DF032F9AA5E4FA5"/>
          </w:pPr>
          <w:r w:rsidRPr="00DF5890">
            <w:rPr>
              <w:rStyle w:val="PlaceholderText"/>
              <w:rFonts w:ascii="Tahoma" w:hAnsi="Tahoma" w:cs="Tahoma"/>
              <w:sz w:val="16"/>
              <w:szCs w:val="16"/>
            </w:rPr>
            <w:t>C</w:t>
          </w:r>
          <w:r>
            <w:rPr>
              <w:rStyle w:val="PlaceholderText"/>
              <w:rFonts w:ascii="Tahoma" w:hAnsi="Tahoma" w:cs="Tahoma"/>
              <w:sz w:val="16"/>
              <w:szCs w:val="16"/>
            </w:rPr>
            <w:t>aption</w:t>
          </w:r>
        </w:p>
      </w:docPartBody>
    </w:docPart>
    <w:docPart>
      <w:docPartPr>
        <w:name w:val="37719BD375FA4143B2664EC92F2B4488"/>
        <w:category>
          <w:name w:val="General"/>
          <w:gallery w:val="placeholder"/>
        </w:category>
        <w:types>
          <w:type w:val="bbPlcHdr"/>
        </w:types>
        <w:behaviors>
          <w:behavior w:val="content"/>
        </w:behaviors>
        <w:guid w:val="{246C42EF-BCA9-4DE8-8539-0C8C0AEF8008}"/>
      </w:docPartPr>
      <w:docPartBody>
        <w:p w:rsidR="00801C19" w:rsidRDefault="00ED45EC" w:rsidP="00ED45EC">
          <w:pPr>
            <w:pStyle w:val="37719BD375FA4143B2664EC92F2B44885"/>
          </w:pPr>
          <w:r w:rsidRPr="00DF5890">
            <w:rPr>
              <w:rStyle w:val="PlaceholderText"/>
              <w:rFonts w:ascii="Tahoma" w:hAnsi="Tahoma" w:cs="Tahoma"/>
              <w:sz w:val="16"/>
              <w:szCs w:val="16"/>
            </w:rPr>
            <w:t>C</w:t>
          </w:r>
          <w:r>
            <w:rPr>
              <w:rStyle w:val="PlaceholderText"/>
              <w:rFonts w:ascii="Tahoma" w:hAnsi="Tahoma" w:cs="Tahoma"/>
              <w:sz w:val="16"/>
              <w:szCs w:val="16"/>
            </w:rPr>
            <w:t>aption</w:t>
          </w:r>
        </w:p>
      </w:docPartBody>
    </w:docPart>
    <w:docPart>
      <w:docPartPr>
        <w:name w:val="F52990081DD24A21A66469A3ABC38C7E"/>
        <w:category>
          <w:name w:val="General"/>
          <w:gallery w:val="placeholder"/>
        </w:category>
        <w:types>
          <w:type w:val="bbPlcHdr"/>
        </w:types>
        <w:behaviors>
          <w:behavior w:val="content"/>
        </w:behaviors>
        <w:guid w:val="{2B2F7C36-AF7D-4A52-8219-0F673C654547}"/>
      </w:docPartPr>
      <w:docPartBody>
        <w:p w:rsidR="00801C19" w:rsidRDefault="00ED45EC" w:rsidP="00ED45EC">
          <w:pPr>
            <w:pStyle w:val="F52990081DD24A21A66469A3ABC38C7E5"/>
          </w:pPr>
          <w:r w:rsidRPr="00DF5890">
            <w:rPr>
              <w:rStyle w:val="PlaceholderText"/>
              <w:rFonts w:ascii="Tahoma" w:hAnsi="Tahoma" w:cs="Tahoma"/>
              <w:sz w:val="16"/>
              <w:szCs w:val="16"/>
            </w:rPr>
            <w:t>C</w:t>
          </w:r>
          <w:r>
            <w:rPr>
              <w:rStyle w:val="PlaceholderText"/>
              <w:rFonts w:ascii="Tahoma" w:hAnsi="Tahoma" w:cs="Tahoma"/>
              <w:sz w:val="16"/>
              <w:szCs w:val="16"/>
            </w:rPr>
            <w:t>aption</w:t>
          </w:r>
        </w:p>
      </w:docPartBody>
    </w:docPart>
    <w:docPart>
      <w:docPartPr>
        <w:name w:val="519222BA18F148838675F9D4A6ED1B90"/>
        <w:category>
          <w:name w:val="General"/>
          <w:gallery w:val="placeholder"/>
        </w:category>
        <w:types>
          <w:type w:val="bbPlcHdr"/>
        </w:types>
        <w:behaviors>
          <w:behavior w:val="content"/>
        </w:behaviors>
        <w:guid w:val="{0468FDAC-E172-47C2-AA88-E8120C09903D}"/>
      </w:docPartPr>
      <w:docPartBody>
        <w:p w:rsidR="00801C19" w:rsidRDefault="00ED45EC" w:rsidP="00ED45EC">
          <w:pPr>
            <w:pStyle w:val="519222BA18F148838675F9D4A6ED1B905"/>
          </w:pPr>
          <w:r w:rsidRPr="00F85060">
            <w:rPr>
              <w:rStyle w:val="PlaceholderText"/>
              <w:rFonts w:ascii="Tahoma" w:hAnsi="Tahoma" w:cs="Tahoma"/>
              <w:sz w:val="16"/>
              <w:szCs w:val="16"/>
            </w:rPr>
            <w:t>C</w:t>
          </w:r>
          <w:r>
            <w:rPr>
              <w:rStyle w:val="PlaceholderText"/>
              <w:rFonts w:ascii="Tahoma" w:hAnsi="Tahoma" w:cs="Tahoma"/>
              <w:sz w:val="16"/>
              <w:szCs w:val="16"/>
            </w:rPr>
            <w:t>aption</w:t>
          </w:r>
        </w:p>
      </w:docPartBody>
    </w:docPart>
    <w:docPart>
      <w:docPartPr>
        <w:name w:val="1A3BD25F3C8D43AC8FF4A3CE224A45B0"/>
        <w:category>
          <w:name w:val="General"/>
          <w:gallery w:val="placeholder"/>
        </w:category>
        <w:types>
          <w:type w:val="bbPlcHdr"/>
        </w:types>
        <w:behaviors>
          <w:behavior w:val="content"/>
        </w:behaviors>
        <w:guid w:val="{40AA61E5-3874-4DFA-BDC9-F332562661F4}"/>
      </w:docPartPr>
      <w:docPartBody>
        <w:p w:rsidR="00801C19" w:rsidRDefault="00ED45EC" w:rsidP="00ED45EC">
          <w:pPr>
            <w:pStyle w:val="1A3BD25F3C8D43AC8FF4A3CE224A45B03"/>
          </w:pPr>
          <w:r w:rsidRPr="00747D03">
            <w:rPr>
              <w:rStyle w:val="PlaceholderText"/>
              <w:rFonts w:ascii="Tahoma" w:hAnsi="Tahoma" w:cs="Tahoma"/>
              <w:sz w:val="16"/>
              <w:szCs w:val="16"/>
            </w:rPr>
            <w:t>Caption</w:t>
          </w:r>
        </w:p>
      </w:docPartBody>
    </w:docPart>
    <w:docPart>
      <w:docPartPr>
        <w:name w:val="B5FB5C77E7684EC3A1839A83EDE5196F"/>
        <w:category>
          <w:name w:val="General"/>
          <w:gallery w:val="placeholder"/>
        </w:category>
        <w:types>
          <w:type w:val="bbPlcHdr"/>
        </w:types>
        <w:behaviors>
          <w:behavior w:val="content"/>
        </w:behaviors>
        <w:guid w:val="{AA152209-330A-4561-8ABB-C48ED8152C5D}"/>
      </w:docPartPr>
      <w:docPartBody>
        <w:p w:rsidR="00267DCC" w:rsidRDefault="00D60803" w:rsidP="00D60803">
          <w:pPr>
            <w:pStyle w:val="B5FB5C77E7684EC3A1839A83EDE5196F"/>
          </w:pPr>
          <w:r w:rsidRPr="003377AF">
            <w:rPr>
              <w:rStyle w:val="PlaceholderText"/>
            </w:rPr>
            <w:t>Click here to enter text.</w:t>
          </w:r>
        </w:p>
      </w:docPartBody>
    </w:docPart>
    <w:docPart>
      <w:docPartPr>
        <w:name w:val="1E30D7812CE14D8D95080C40A867AA8C"/>
        <w:category>
          <w:name w:val="General"/>
          <w:gallery w:val="placeholder"/>
        </w:category>
        <w:types>
          <w:type w:val="bbPlcHdr"/>
        </w:types>
        <w:behaviors>
          <w:behavior w:val="content"/>
        </w:behaviors>
        <w:guid w:val="{9FFE4F3A-B3A7-4EAD-A71D-BC032CB61953}"/>
      </w:docPartPr>
      <w:docPartBody>
        <w:p w:rsidR="00267DCC" w:rsidRDefault="00D60803" w:rsidP="00D60803">
          <w:pPr>
            <w:pStyle w:val="1E30D7812CE14D8D95080C40A867AA8C"/>
          </w:pPr>
          <w:r w:rsidRPr="003377AF">
            <w:rPr>
              <w:rStyle w:val="PlaceholderText"/>
            </w:rPr>
            <w:t>Click here to enter text.</w:t>
          </w:r>
        </w:p>
      </w:docPartBody>
    </w:docPart>
    <w:docPart>
      <w:docPartPr>
        <w:name w:val="1F363E0BDB824DA5A60B3990797992E8"/>
        <w:category>
          <w:name w:val="General"/>
          <w:gallery w:val="placeholder"/>
        </w:category>
        <w:types>
          <w:type w:val="bbPlcHdr"/>
        </w:types>
        <w:behaviors>
          <w:behavior w:val="content"/>
        </w:behaviors>
        <w:guid w:val="{4805AE51-431C-45B6-895B-5F3A916062D5}"/>
      </w:docPartPr>
      <w:docPartBody>
        <w:p w:rsidR="004C372A" w:rsidRDefault="00ED45EC" w:rsidP="00ED45EC">
          <w:pPr>
            <w:pStyle w:val="1F363E0BDB824DA5A60B3990797992E82"/>
          </w:pPr>
          <w:r>
            <w:rPr>
              <w:rFonts w:ascii="Tahoma" w:hAnsi="Tahoma"/>
              <w:sz w:val="16"/>
            </w:rPr>
            <w:t xml:space="preserve"> </w:t>
          </w:r>
        </w:p>
      </w:docPartBody>
    </w:docPart>
    <w:docPart>
      <w:docPartPr>
        <w:name w:val="9EC4710D05F64311958F23EC955F720C"/>
        <w:category>
          <w:name w:val="General"/>
          <w:gallery w:val="placeholder"/>
        </w:category>
        <w:types>
          <w:type w:val="bbPlcHdr"/>
        </w:types>
        <w:behaviors>
          <w:behavior w:val="content"/>
        </w:behaviors>
        <w:guid w:val="{B032E15F-57A1-4A55-A2EF-4E21C4BF1A3A}"/>
      </w:docPartPr>
      <w:docPartBody>
        <w:p w:rsidR="004C372A" w:rsidRDefault="00ED45EC" w:rsidP="00ED45EC">
          <w:pPr>
            <w:pStyle w:val="9EC4710D05F64311958F23EC955F720C2"/>
          </w:pPr>
          <w:r>
            <w:rPr>
              <w:rFonts w:ascii="Tahoma" w:hAnsi="Tahoma"/>
              <w:sz w:val="16"/>
            </w:rPr>
            <w:t xml:space="preserve"> </w:t>
          </w:r>
        </w:p>
      </w:docPartBody>
    </w:docPart>
    <w:docPart>
      <w:docPartPr>
        <w:name w:val="A9BF94769DB74B6AAFE7B3A398A53663"/>
        <w:category>
          <w:name w:val="General"/>
          <w:gallery w:val="placeholder"/>
        </w:category>
        <w:types>
          <w:type w:val="bbPlcHdr"/>
        </w:types>
        <w:behaviors>
          <w:behavior w:val="content"/>
        </w:behaviors>
        <w:guid w:val="{73294EED-2A02-40A3-9E89-C80405EAC5C1}"/>
      </w:docPartPr>
      <w:docPartBody>
        <w:p w:rsidR="004C372A" w:rsidRDefault="00ED45EC" w:rsidP="00ED45EC">
          <w:pPr>
            <w:pStyle w:val="A9BF94769DB74B6AAFE7B3A398A536632"/>
          </w:pPr>
          <w:r>
            <w:rPr>
              <w:rFonts w:ascii="Tahoma" w:hAnsi="Tahoma"/>
              <w:sz w:val="16"/>
            </w:rPr>
            <w:t xml:space="preserve"> </w:t>
          </w:r>
        </w:p>
      </w:docPartBody>
    </w:docPart>
    <w:docPart>
      <w:docPartPr>
        <w:name w:val="2EC0B408B4474941A64B6EEA6FF07A2E"/>
        <w:category>
          <w:name w:val="General"/>
          <w:gallery w:val="placeholder"/>
        </w:category>
        <w:types>
          <w:type w:val="bbPlcHdr"/>
        </w:types>
        <w:behaviors>
          <w:behavior w:val="content"/>
        </w:behaviors>
        <w:guid w:val="{927710DA-F67D-4A9D-ABE2-3071421E32C0}"/>
      </w:docPartPr>
      <w:docPartBody>
        <w:p w:rsidR="004C372A" w:rsidRDefault="00ED45EC" w:rsidP="00ED45EC">
          <w:pPr>
            <w:pStyle w:val="2EC0B408B4474941A64B6EEA6FF07A2E2"/>
          </w:pPr>
          <w:r>
            <w:rPr>
              <w:rFonts w:ascii="Tahoma" w:hAnsi="Tahoma"/>
              <w:sz w:val="16"/>
            </w:rPr>
            <w:t xml:space="preserve"> </w:t>
          </w:r>
        </w:p>
      </w:docPartBody>
    </w:docPart>
    <w:docPart>
      <w:docPartPr>
        <w:name w:val="3D6C2C590B1048D4B9699F030B9160D7"/>
        <w:category>
          <w:name w:val="General"/>
          <w:gallery w:val="placeholder"/>
        </w:category>
        <w:types>
          <w:type w:val="bbPlcHdr"/>
        </w:types>
        <w:behaviors>
          <w:behavior w:val="content"/>
        </w:behaviors>
        <w:guid w:val="{C414EC20-BFCF-412A-96E4-E2093672C033}"/>
      </w:docPartPr>
      <w:docPartBody>
        <w:p w:rsidR="004C372A" w:rsidRDefault="00ED45EC" w:rsidP="00ED45EC">
          <w:pPr>
            <w:pStyle w:val="3D6C2C590B1048D4B9699F030B9160D72"/>
          </w:pPr>
          <w:r>
            <w:rPr>
              <w:rFonts w:ascii="Tahoma" w:hAnsi="Tahoma"/>
              <w:b/>
              <w:sz w:val="16"/>
            </w:rPr>
            <w:t xml:space="preserve"> </w:t>
          </w:r>
        </w:p>
      </w:docPartBody>
    </w:docPart>
    <w:docPart>
      <w:docPartPr>
        <w:name w:val="8CA38131FD05424D8D07509ED727C159"/>
        <w:category>
          <w:name w:val="General"/>
          <w:gallery w:val="placeholder"/>
        </w:category>
        <w:types>
          <w:type w:val="bbPlcHdr"/>
        </w:types>
        <w:behaviors>
          <w:behavior w:val="content"/>
        </w:behaviors>
        <w:guid w:val="{511CE1DF-4007-4AA9-9B4F-6BF3B2B7ED20}"/>
      </w:docPartPr>
      <w:docPartBody>
        <w:p w:rsidR="004C372A" w:rsidRDefault="00ED45EC" w:rsidP="00ED45EC">
          <w:pPr>
            <w:pStyle w:val="8CA38131FD05424D8D07509ED727C1592"/>
          </w:pPr>
          <w:r>
            <w:rPr>
              <w:rFonts w:ascii="Tahoma" w:hAnsi="Tahoma"/>
              <w:sz w:val="16"/>
            </w:rPr>
            <w:t xml:space="preserve"> </w:t>
          </w:r>
        </w:p>
      </w:docPartBody>
    </w:docPart>
    <w:docPart>
      <w:docPartPr>
        <w:name w:val="466EB5FE8E7E478AA3DA54EC0023AEA7"/>
        <w:category>
          <w:name w:val="General"/>
          <w:gallery w:val="placeholder"/>
        </w:category>
        <w:types>
          <w:type w:val="bbPlcHdr"/>
        </w:types>
        <w:behaviors>
          <w:behavior w:val="content"/>
        </w:behaviors>
        <w:guid w:val="{D22D6B0B-0EDE-420F-99F3-A68ED64FE9A4}"/>
      </w:docPartPr>
      <w:docPartBody>
        <w:p w:rsidR="001F2092" w:rsidRDefault="00ED45EC" w:rsidP="00ED45EC">
          <w:pPr>
            <w:pStyle w:val="466EB5FE8E7E478AA3DA54EC0023AEA71"/>
          </w:pPr>
          <w:r>
            <w:rPr>
              <w:rStyle w:val="PlaceholderText"/>
              <w:sz w:val="16"/>
              <w:szCs w:val="16"/>
            </w:rPr>
            <w:t xml:space="preserve"> </w:t>
          </w:r>
        </w:p>
      </w:docPartBody>
    </w:docPart>
    <w:docPart>
      <w:docPartPr>
        <w:name w:val="902010F3BEAC49C79A622309546A8587"/>
        <w:category>
          <w:name w:val="General"/>
          <w:gallery w:val="placeholder"/>
        </w:category>
        <w:types>
          <w:type w:val="bbPlcHdr"/>
        </w:types>
        <w:behaviors>
          <w:behavior w:val="content"/>
        </w:behaviors>
        <w:guid w:val="{A2B88D41-3D37-4FE0-A7DF-51A20A9A413B}"/>
      </w:docPartPr>
      <w:docPartBody>
        <w:p w:rsidR="001E77C0" w:rsidRDefault="00ED45EC" w:rsidP="00ED45EC">
          <w:pPr>
            <w:pStyle w:val="902010F3BEAC49C79A622309546A8587"/>
          </w:pPr>
          <w:r w:rsidRPr="003377AF">
            <w:rPr>
              <w:rStyle w:val="PlaceholderText"/>
            </w:rPr>
            <w:t>Click here to enter text.</w:t>
          </w:r>
        </w:p>
      </w:docPartBody>
    </w:docPart>
    <w:docPart>
      <w:docPartPr>
        <w:name w:val="12958FE38AF14951BCBE52B47C54E65F"/>
        <w:category>
          <w:name w:val="General"/>
          <w:gallery w:val="placeholder"/>
        </w:category>
        <w:types>
          <w:type w:val="bbPlcHdr"/>
        </w:types>
        <w:behaviors>
          <w:behavior w:val="content"/>
        </w:behaviors>
        <w:guid w:val="{BBBBF845-066D-4E91-B027-25DE699D4FE3}"/>
      </w:docPartPr>
      <w:docPartBody>
        <w:p w:rsidR="001E77C0" w:rsidRDefault="00ED45EC" w:rsidP="00ED45EC">
          <w:pPr>
            <w:pStyle w:val="12958FE38AF14951BCBE52B47C54E65F"/>
          </w:pPr>
          <w:r w:rsidRPr="003D2A7A">
            <w:rPr>
              <w:rStyle w:val="PlaceholderText"/>
              <w:rFonts w:ascii="Tahoma" w:hAnsi="Tahoma" w:cs="Tahoma"/>
              <w:sz w:val="16"/>
              <w:szCs w:val="16"/>
            </w:rPr>
            <w:t>Caption</w:t>
          </w:r>
        </w:p>
      </w:docPartBody>
    </w:docPart>
    <w:docPart>
      <w:docPartPr>
        <w:name w:val="6F18A86068DB418C962BD783919C2999"/>
        <w:category>
          <w:name w:val="General"/>
          <w:gallery w:val="placeholder"/>
        </w:category>
        <w:types>
          <w:type w:val="bbPlcHdr"/>
        </w:types>
        <w:behaviors>
          <w:behavior w:val="content"/>
        </w:behaviors>
        <w:guid w:val="{41A1E93C-97DC-4E60-AA0D-4B55339709F3}"/>
      </w:docPartPr>
      <w:docPartBody>
        <w:p w:rsidR="001E77C0" w:rsidRDefault="00ED45EC" w:rsidP="00ED45EC">
          <w:pPr>
            <w:pStyle w:val="6F18A86068DB418C962BD783919C2999"/>
          </w:pPr>
          <w:r w:rsidRPr="003D2A7A">
            <w:rPr>
              <w:rStyle w:val="PlaceholderText"/>
              <w:rFonts w:ascii="Tahoma" w:hAnsi="Tahoma" w:cs="Tahoma"/>
              <w:sz w:val="16"/>
              <w:szCs w:val="16"/>
            </w:rPr>
            <w:t>Caption</w:t>
          </w:r>
        </w:p>
      </w:docPartBody>
    </w:docPart>
    <w:docPart>
      <w:docPartPr>
        <w:name w:val="B9C9B02C6EB348B394308F4A1A3E1068"/>
        <w:category>
          <w:name w:val="General"/>
          <w:gallery w:val="placeholder"/>
        </w:category>
        <w:types>
          <w:type w:val="bbPlcHdr"/>
        </w:types>
        <w:behaviors>
          <w:behavior w:val="content"/>
        </w:behaviors>
        <w:guid w:val="{9DB05B9B-75A0-4D39-A6D8-6D2D1C9A27E8}"/>
      </w:docPartPr>
      <w:docPartBody>
        <w:p w:rsidR="001E77C0" w:rsidRDefault="00ED45EC" w:rsidP="00ED45EC">
          <w:pPr>
            <w:pStyle w:val="B9C9B02C6EB348B394308F4A1A3E1068"/>
          </w:pPr>
          <w:r w:rsidRPr="003D2A7A">
            <w:rPr>
              <w:rStyle w:val="PlaceholderText"/>
              <w:rFonts w:ascii="Tahoma" w:hAnsi="Tahoma" w:cs="Tahoma"/>
              <w:sz w:val="16"/>
              <w:szCs w:val="16"/>
            </w:rPr>
            <w:t>Caption</w:t>
          </w:r>
        </w:p>
      </w:docPartBody>
    </w:docPart>
    <w:docPart>
      <w:docPartPr>
        <w:name w:val="74D3477446554F7C86F4D2DDA3ABD2F5"/>
        <w:category>
          <w:name w:val="General"/>
          <w:gallery w:val="placeholder"/>
        </w:category>
        <w:types>
          <w:type w:val="bbPlcHdr"/>
        </w:types>
        <w:behaviors>
          <w:behavior w:val="content"/>
        </w:behaviors>
        <w:guid w:val="{4D2E75D9-39DA-4C1D-A72D-FB5AFE481FA8}"/>
      </w:docPartPr>
      <w:docPartBody>
        <w:p w:rsidR="001E77C0" w:rsidRDefault="00ED45EC" w:rsidP="00ED45EC">
          <w:pPr>
            <w:pStyle w:val="74D3477446554F7C86F4D2DDA3ABD2F5"/>
          </w:pPr>
          <w:r w:rsidRPr="003D2A7A">
            <w:rPr>
              <w:rStyle w:val="PlaceholderText"/>
              <w:rFonts w:ascii="Tahoma" w:hAnsi="Tahoma" w:cs="Tahoma"/>
              <w:sz w:val="16"/>
              <w:szCs w:val="16"/>
            </w:rPr>
            <w:t>Caption</w:t>
          </w:r>
        </w:p>
      </w:docPartBody>
    </w:docPart>
    <w:docPart>
      <w:docPartPr>
        <w:name w:val="6FA1C0A41B004313AE6B778D500FE31E"/>
        <w:category>
          <w:name w:val="General"/>
          <w:gallery w:val="placeholder"/>
        </w:category>
        <w:types>
          <w:type w:val="bbPlcHdr"/>
        </w:types>
        <w:behaviors>
          <w:behavior w:val="content"/>
        </w:behaviors>
        <w:guid w:val="{FE2E9D07-29E7-49C3-845D-2F6A57A7B0F4}"/>
      </w:docPartPr>
      <w:docPartBody>
        <w:p w:rsidR="001E77C0" w:rsidRDefault="00ED45EC" w:rsidP="00ED45EC">
          <w:pPr>
            <w:pStyle w:val="6FA1C0A41B004313AE6B778D500FE31E"/>
          </w:pPr>
          <w:r w:rsidRPr="003D2A7A">
            <w:rPr>
              <w:rStyle w:val="PlaceholderText"/>
              <w:rFonts w:ascii="Tahoma" w:hAnsi="Tahoma" w:cs="Tahoma"/>
              <w:sz w:val="16"/>
              <w:szCs w:val="16"/>
            </w:rPr>
            <w:t>Caption</w:t>
          </w:r>
        </w:p>
      </w:docPartBody>
    </w:docPart>
    <w:docPart>
      <w:docPartPr>
        <w:name w:val="DACE37E940464B839EC6D2023D954A26"/>
        <w:category>
          <w:name w:val="General"/>
          <w:gallery w:val="placeholder"/>
        </w:category>
        <w:types>
          <w:type w:val="bbPlcHdr"/>
        </w:types>
        <w:behaviors>
          <w:behavior w:val="content"/>
        </w:behaviors>
        <w:guid w:val="{7B7832AF-CDBF-4DD3-AEBE-E8433BCFC0EF}"/>
      </w:docPartPr>
      <w:docPartBody>
        <w:p w:rsidR="001E77C0" w:rsidRDefault="00ED45EC" w:rsidP="00ED45EC">
          <w:pPr>
            <w:pStyle w:val="DACE37E940464B839EC6D2023D954A26"/>
          </w:pPr>
          <w:r w:rsidRPr="003D2A7A">
            <w:rPr>
              <w:rStyle w:val="PlaceholderText"/>
              <w:rFonts w:ascii="Tahoma" w:hAnsi="Tahoma" w:cs="Tahoma"/>
              <w:sz w:val="16"/>
              <w:szCs w:val="16"/>
            </w:rPr>
            <w:t>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Extra Bold">
    <w:panose1 w:val="020609030405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F2"/>
    <w:rsid w:val="000753C0"/>
    <w:rsid w:val="001E77C0"/>
    <w:rsid w:val="001F2092"/>
    <w:rsid w:val="00267DCC"/>
    <w:rsid w:val="00273A76"/>
    <w:rsid w:val="00367D58"/>
    <w:rsid w:val="004C372A"/>
    <w:rsid w:val="007B1DF4"/>
    <w:rsid w:val="00801C19"/>
    <w:rsid w:val="00887902"/>
    <w:rsid w:val="00AF1ACE"/>
    <w:rsid w:val="00C00FF2"/>
    <w:rsid w:val="00D60803"/>
    <w:rsid w:val="00ED4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45EC"/>
    <w:rPr>
      <w:color w:val="808080"/>
    </w:rPr>
  </w:style>
  <w:style w:type="paragraph" w:customStyle="1" w:styleId="BE59FE89F8A84766A948C6BF8D6B7CA4">
    <w:name w:val="BE59FE89F8A84766A948C6BF8D6B7CA4"/>
    <w:rsid w:val="00C00FF2"/>
    <w:pPr>
      <w:spacing w:after="0" w:line="240" w:lineRule="auto"/>
    </w:pPr>
    <w:rPr>
      <w:rFonts w:ascii="Times New Roman" w:eastAsia="Times New Roman" w:hAnsi="Times New Roman" w:cs="Times New Roman"/>
      <w:sz w:val="24"/>
      <w:szCs w:val="24"/>
    </w:rPr>
  </w:style>
  <w:style w:type="paragraph" w:customStyle="1" w:styleId="F1C0401A1AE14F0A95B5E1CA5B95DA6E">
    <w:name w:val="F1C0401A1AE14F0A95B5E1CA5B95DA6E"/>
    <w:rsid w:val="00C00FF2"/>
  </w:style>
  <w:style w:type="paragraph" w:customStyle="1" w:styleId="15528C255AEC4CABA4A17079FC954058">
    <w:name w:val="15528C255AEC4CABA4A17079FC954058"/>
    <w:rsid w:val="00C00FF2"/>
  </w:style>
  <w:style w:type="paragraph" w:customStyle="1" w:styleId="45EBDE535B84490DBE4FB9F75F12E763">
    <w:name w:val="45EBDE535B84490DBE4FB9F75F12E763"/>
    <w:rsid w:val="00C00FF2"/>
  </w:style>
  <w:style w:type="paragraph" w:customStyle="1" w:styleId="4265DB3A80C048649CA1E4507DD80132">
    <w:name w:val="4265DB3A80C048649CA1E4507DD80132"/>
    <w:rsid w:val="00C00FF2"/>
  </w:style>
  <w:style w:type="paragraph" w:customStyle="1" w:styleId="E75320184D2843CE9C5CA5BE8456C830">
    <w:name w:val="E75320184D2843CE9C5CA5BE8456C830"/>
    <w:rsid w:val="00C00FF2"/>
  </w:style>
  <w:style w:type="paragraph" w:customStyle="1" w:styleId="F2FAD503B3EC4D068845C65AA576F17F">
    <w:name w:val="F2FAD503B3EC4D068845C65AA576F17F"/>
    <w:rsid w:val="00C00FF2"/>
  </w:style>
  <w:style w:type="paragraph" w:customStyle="1" w:styleId="73DBB028C2BB4A938061F2AF0AFF1A9E">
    <w:name w:val="73DBB028C2BB4A938061F2AF0AFF1A9E"/>
    <w:rsid w:val="00C00FF2"/>
  </w:style>
  <w:style w:type="paragraph" w:customStyle="1" w:styleId="2F050CDA0E5B46F98F9CDD7A734B44B2">
    <w:name w:val="2F050CDA0E5B46F98F9CDD7A734B44B2"/>
    <w:rsid w:val="00C00FF2"/>
  </w:style>
  <w:style w:type="paragraph" w:customStyle="1" w:styleId="69915FD72F9348838C98669CB740AB7C">
    <w:name w:val="69915FD72F9348838C98669CB740AB7C"/>
    <w:rsid w:val="00C00FF2"/>
  </w:style>
  <w:style w:type="paragraph" w:customStyle="1" w:styleId="3CE840454E7A4B818316BAE2784CFF22">
    <w:name w:val="3CE840454E7A4B818316BAE2784CFF22"/>
    <w:rsid w:val="00C00FF2"/>
  </w:style>
  <w:style w:type="paragraph" w:customStyle="1" w:styleId="0C6D2E6F0FA14CE5B746E2C19F3AFBEC">
    <w:name w:val="0C6D2E6F0FA14CE5B746E2C19F3AFBEC"/>
    <w:rsid w:val="00C00FF2"/>
  </w:style>
  <w:style w:type="paragraph" w:customStyle="1" w:styleId="B165A230480444FFB832AF8928589D0F">
    <w:name w:val="B165A230480444FFB832AF8928589D0F"/>
    <w:rsid w:val="00C00FF2"/>
  </w:style>
  <w:style w:type="paragraph" w:customStyle="1" w:styleId="C752E83A364C44498987676F0EE3AB5B">
    <w:name w:val="C752E83A364C44498987676F0EE3AB5B"/>
    <w:rsid w:val="00C00FF2"/>
  </w:style>
  <w:style w:type="paragraph" w:customStyle="1" w:styleId="988F3DF52C354211959A472B84548862">
    <w:name w:val="988F3DF52C354211959A472B84548862"/>
    <w:rsid w:val="00C00FF2"/>
  </w:style>
  <w:style w:type="paragraph" w:customStyle="1" w:styleId="8CB6F7E8F9C7415EA82AB3FFD211B1B5">
    <w:name w:val="8CB6F7E8F9C7415EA82AB3FFD211B1B5"/>
    <w:rsid w:val="00C00FF2"/>
  </w:style>
  <w:style w:type="paragraph" w:customStyle="1" w:styleId="9D60C8126D1B40878860DB445B7BCD1D">
    <w:name w:val="9D60C8126D1B40878860DB445B7BCD1D"/>
    <w:rsid w:val="00C00FF2"/>
  </w:style>
  <w:style w:type="paragraph" w:customStyle="1" w:styleId="BA49A30A023C4AD8892627C338AF2962">
    <w:name w:val="BA49A30A023C4AD8892627C338AF2962"/>
    <w:rsid w:val="00C00FF2"/>
  </w:style>
  <w:style w:type="paragraph" w:customStyle="1" w:styleId="D25E8B109EE24341A356D43A07E8E06C">
    <w:name w:val="D25E8B109EE24341A356D43A07E8E06C"/>
    <w:rsid w:val="00C00FF2"/>
  </w:style>
  <w:style w:type="paragraph" w:customStyle="1" w:styleId="6A0B7BB85A154219A8B342CE05AF47A0">
    <w:name w:val="6A0B7BB85A154219A8B342CE05AF47A0"/>
    <w:rsid w:val="00C00FF2"/>
  </w:style>
  <w:style w:type="paragraph" w:customStyle="1" w:styleId="7184F4EC90844B1EA900AE9338F3B369">
    <w:name w:val="7184F4EC90844B1EA900AE9338F3B369"/>
    <w:rsid w:val="00C00FF2"/>
  </w:style>
  <w:style w:type="paragraph" w:customStyle="1" w:styleId="37BCC2A7E76E408F9D01ABC6A5260571">
    <w:name w:val="37BCC2A7E76E408F9D01ABC6A5260571"/>
    <w:rsid w:val="00C00FF2"/>
  </w:style>
  <w:style w:type="paragraph" w:customStyle="1" w:styleId="9EB864FACA544AA6B5C7D8CF043D2DE1">
    <w:name w:val="9EB864FACA544AA6B5C7D8CF043D2DE1"/>
    <w:rsid w:val="00C00FF2"/>
  </w:style>
  <w:style w:type="paragraph" w:customStyle="1" w:styleId="F1C0401A1AE14F0A95B5E1CA5B95DA6E1">
    <w:name w:val="F1C0401A1AE14F0A95B5E1CA5B95DA6E1"/>
    <w:rsid w:val="007B1DF4"/>
    <w:pPr>
      <w:spacing w:after="0" w:line="240" w:lineRule="auto"/>
    </w:pPr>
    <w:rPr>
      <w:rFonts w:ascii="Times New Roman" w:eastAsia="Times New Roman" w:hAnsi="Times New Roman" w:cs="Times New Roman"/>
      <w:sz w:val="24"/>
      <w:szCs w:val="24"/>
    </w:rPr>
  </w:style>
  <w:style w:type="paragraph" w:customStyle="1" w:styleId="717AB76063EB4F61960DFDE1AE0CE82C">
    <w:name w:val="717AB76063EB4F61960DFDE1AE0CE82C"/>
    <w:rsid w:val="007B1DF4"/>
    <w:pPr>
      <w:spacing w:after="0" w:line="240" w:lineRule="auto"/>
    </w:pPr>
    <w:rPr>
      <w:rFonts w:ascii="Times New Roman" w:eastAsia="Times New Roman" w:hAnsi="Times New Roman" w:cs="Times New Roman"/>
      <w:sz w:val="24"/>
      <w:szCs w:val="24"/>
    </w:rPr>
  </w:style>
  <w:style w:type="paragraph" w:customStyle="1" w:styleId="B54D44243D294ED09D64E9B2AF389EC3">
    <w:name w:val="B54D44243D294ED09D64E9B2AF389EC3"/>
    <w:rsid w:val="007B1DF4"/>
    <w:pPr>
      <w:spacing w:after="0" w:line="240" w:lineRule="auto"/>
    </w:pPr>
    <w:rPr>
      <w:rFonts w:ascii="Times New Roman" w:eastAsia="Times New Roman" w:hAnsi="Times New Roman" w:cs="Times New Roman"/>
      <w:sz w:val="24"/>
      <w:szCs w:val="24"/>
    </w:rPr>
  </w:style>
  <w:style w:type="paragraph" w:customStyle="1" w:styleId="66A83012E0144BCE8A1C221C0926D44A">
    <w:name w:val="66A83012E0144BCE8A1C221C0926D44A"/>
    <w:rsid w:val="007B1DF4"/>
    <w:pPr>
      <w:spacing w:after="0" w:line="240" w:lineRule="auto"/>
    </w:pPr>
    <w:rPr>
      <w:rFonts w:ascii="Times New Roman" w:eastAsia="Times New Roman" w:hAnsi="Times New Roman" w:cs="Times New Roman"/>
      <w:sz w:val="24"/>
      <w:szCs w:val="24"/>
    </w:rPr>
  </w:style>
  <w:style w:type="paragraph" w:customStyle="1" w:styleId="DB87537FB75544C0AC4EB599C8D8E4AD">
    <w:name w:val="DB87537FB75544C0AC4EB599C8D8E4AD"/>
    <w:rsid w:val="007B1DF4"/>
    <w:pPr>
      <w:spacing w:after="0" w:line="240" w:lineRule="auto"/>
    </w:pPr>
    <w:rPr>
      <w:rFonts w:ascii="Times New Roman" w:eastAsia="Times New Roman" w:hAnsi="Times New Roman" w:cs="Times New Roman"/>
      <w:sz w:val="24"/>
      <w:szCs w:val="24"/>
    </w:rPr>
  </w:style>
  <w:style w:type="paragraph" w:customStyle="1" w:styleId="6C2026C268B54392858624FA6AD68F25">
    <w:name w:val="6C2026C268B54392858624FA6AD68F25"/>
    <w:rsid w:val="007B1DF4"/>
    <w:pPr>
      <w:spacing w:after="0" w:line="240" w:lineRule="auto"/>
    </w:pPr>
    <w:rPr>
      <w:rFonts w:ascii="Times New Roman" w:eastAsia="Times New Roman" w:hAnsi="Times New Roman" w:cs="Times New Roman"/>
      <w:sz w:val="24"/>
      <w:szCs w:val="24"/>
    </w:rPr>
  </w:style>
  <w:style w:type="paragraph" w:customStyle="1" w:styleId="E2ECC1AFC8964EB0A63CDF4C1E05F46F">
    <w:name w:val="E2ECC1AFC8964EB0A63CDF4C1E05F46F"/>
    <w:rsid w:val="007B1DF4"/>
    <w:pPr>
      <w:spacing w:after="0" w:line="240" w:lineRule="auto"/>
    </w:pPr>
    <w:rPr>
      <w:rFonts w:ascii="Times New Roman" w:eastAsia="Times New Roman" w:hAnsi="Times New Roman" w:cs="Times New Roman"/>
      <w:sz w:val="24"/>
      <w:szCs w:val="24"/>
    </w:rPr>
  </w:style>
  <w:style w:type="paragraph" w:customStyle="1" w:styleId="3E895154F85B4CC1A2619C48667DBCC2">
    <w:name w:val="3E895154F85B4CC1A2619C48667DBCC2"/>
    <w:rsid w:val="007B1DF4"/>
    <w:pPr>
      <w:spacing w:after="0" w:line="240" w:lineRule="auto"/>
    </w:pPr>
    <w:rPr>
      <w:rFonts w:ascii="Times New Roman" w:eastAsia="Times New Roman" w:hAnsi="Times New Roman" w:cs="Times New Roman"/>
      <w:sz w:val="24"/>
      <w:szCs w:val="24"/>
    </w:rPr>
  </w:style>
  <w:style w:type="paragraph" w:customStyle="1" w:styleId="2F050CDA0E5B46F98F9CDD7A734B44B21">
    <w:name w:val="2F050CDA0E5B46F98F9CDD7A734B44B21"/>
    <w:rsid w:val="007B1DF4"/>
    <w:pPr>
      <w:spacing w:after="0" w:line="240" w:lineRule="auto"/>
    </w:pPr>
    <w:rPr>
      <w:rFonts w:ascii="Times New Roman" w:eastAsia="Times New Roman" w:hAnsi="Times New Roman" w:cs="Times New Roman"/>
      <w:sz w:val="24"/>
      <w:szCs w:val="24"/>
    </w:rPr>
  </w:style>
  <w:style w:type="paragraph" w:customStyle="1" w:styleId="A9A851C9402F4D4DB6819C8D7D284BCA">
    <w:name w:val="A9A851C9402F4D4DB6819C8D7D284BCA"/>
    <w:rsid w:val="007B1DF4"/>
    <w:pPr>
      <w:spacing w:after="0" w:line="240" w:lineRule="auto"/>
    </w:pPr>
    <w:rPr>
      <w:rFonts w:ascii="Times New Roman" w:eastAsia="Times New Roman" w:hAnsi="Times New Roman" w:cs="Times New Roman"/>
      <w:sz w:val="24"/>
      <w:szCs w:val="24"/>
    </w:rPr>
  </w:style>
  <w:style w:type="paragraph" w:customStyle="1" w:styleId="BA49A30A023C4AD8892627C338AF29621">
    <w:name w:val="BA49A30A023C4AD8892627C338AF29621"/>
    <w:rsid w:val="007B1DF4"/>
    <w:pPr>
      <w:spacing w:after="0" w:line="240" w:lineRule="auto"/>
    </w:pPr>
    <w:rPr>
      <w:rFonts w:ascii="Times New Roman" w:eastAsia="Times New Roman" w:hAnsi="Times New Roman" w:cs="Times New Roman"/>
      <w:sz w:val="24"/>
      <w:szCs w:val="24"/>
    </w:rPr>
  </w:style>
  <w:style w:type="paragraph" w:customStyle="1" w:styleId="2D38D92082354FA583CDA52DCAD3C588">
    <w:name w:val="2D38D92082354FA583CDA52DCAD3C588"/>
    <w:rsid w:val="007B1DF4"/>
    <w:pPr>
      <w:spacing w:after="0" w:line="240" w:lineRule="auto"/>
    </w:pPr>
    <w:rPr>
      <w:rFonts w:ascii="Times New Roman" w:eastAsia="Times New Roman" w:hAnsi="Times New Roman" w:cs="Times New Roman"/>
      <w:sz w:val="24"/>
      <w:szCs w:val="24"/>
    </w:rPr>
  </w:style>
  <w:style w:type="paragraph" w:customStyle="1" w:styleId="F1C0401A1AE14F0A95B5E1CA5B95DA6E2">
    <w:name w:val="F1C0401A1AE14F0A95B5E1CA5B95DA6E2"/>
    <w:rsid w:val="007B1DF4"/>
    <w:pPr>
      <w:spacing w:after="0" w:line="240" w:lineRule="auto"/>
    </w:pPr>
    <w:rPr>
      <w:rFonts w:ascii="Times New Roman" w:eastAsia="Times New Roman" w:hAnsi="Times New Roman" w:cs="Times New Roman"/>
      <w:sz w:val="24"/>
      <w:szCs w:val="24"/>
    </w:rPr>
  </w:style>
  <w:style w:type="paragraph" w:customStyle="1" w:styleId="717AB76063EB4F61960DFDE1AE0CE82C1">
    <w:name w:val="717AB76063EB4F61960DFDE1AE0CE82C1"/>
    <w:rsid w:val="007B1DF4"/>
    <w:pPr>
      <w:spacing w:after="0" w:line="240" w:lineRule="auto"/>
    </w:pPr>
    <w:rPr>
      <w:rFonts w:ascii="Times New Roman" w:eastAsia="Times New Roman" w:hAnsi="Times New Roman" w:cs="Times New Roman"/>
      <w:sz w:val="24"/>
      <w:szCs w:val="24"/>
    </w:rPr>
  </w:style>
  <w:style w:type="paragraph" w:customStyle="1" w:styleId="B54D44243D294ED09D64E9B2AF389EC31">
    <w:name w:val="B54D44243D294ED09D64E9B2AF389EC31"/>
    <w:rsid w:val="007B1DF4"/>
    <w:pPr>
      <w:spacing w:after="0" w:line="240" w:lineRule="auto"/>
    </w:pPr>
    <w:rPr>
      <w:rFonts w:ascii="Times New Roman" w:eastAsia="Times New Roman" w:hAnsi="Times New Roman" w:cs="Times New Roman"/>
      <w:sz w:val="24"/>
      <w:szCs w:val="24"/>
    </w:rPr>
  </w:style>
  <w:style w:type="paragraph" w:customStyle="1" w:styleId="66A83012E0144BCE8A1C221C0926D44A1">
    <w:name w:val="66A83012E0144BCE8A1C221C0926D44A1"/>
    <w:rsid w:val="007B1DF4"/>
    <w:pPr>
      <w:spacing w:after="0" w:line="240" w:lineRule="auto"/>
    </w:pPr>
    <w:rPr>
      <w:rFonts w:ascii="Times New Roman" w:eastAsia="Times New Roman" w:hAnsi="Times New Roman" w:cs="Times New Roman"/>
      <w:sz w:val="24"/>
      <w:szCs w:val="24"/>
    </w:rPr>
  </w:style>
  <w:style w:type="paragraph" w:customStyle="1" w:styleId="DB87537FB75544C0AC4EB599C8D8E4AD1">
    <w:name w:val="DB87537FB75544C0AC4EB599C8D8E4AD1"/>
    <w:rsid w:val="007B1DF4"/>
    <w:pPr>
      <w:spacing w:after="0" w:line="240" w:lineRule="auto"/>
    </w:pPr>
    <w:rPr>
      <w:rFonts w:ascii="Times New Roman" w:eastAsia="Times New Roman" w:hAnsi="Times New Roman" w:cs="Times New Roman"/>
      <w:sz w:val="24"/>
      <w:szCs w:val="24"/>
    </w:rPr>
  </w:style>
  <w:style w:type="paragraph" w:customStyle="1" w:styleId="6C2026C268B54392858624FA6AD68F251">
    <w:name w:val="6C2026C268B54392858624FA6AD68F251"/>
    <w:rsid w:val="007B1DF4"/>
    <w:pPr>
      <w:spacing w:after="0" w:line="240" w:lineRule="auto"/>
    </w:pPr>
    <w:rPr>
      <w:rFonts w:ascii="Times New Roman" w:eastAsia="Times New Roman" w:hAnsi="Times New Roman" w:cs="Times New Roman"/>
      <w:sz w:val="24"/>
      <w:szCs w:val="24"/>
    </w:rPr>
  </w:style>
  <w:style w:type="paragraph" w:customStyle="1" w:styleId="E2ECC1AFC8964EB0A63CDF4C1E05F46F1">
    <w:name w:val="E2ECC1AFC8964EB0A63CDF4C1E05F46F1"/>
    <w:rsid w:val="007B1DF4"/>
    <w:pPr>
      <w:spacing w:after="0" w:line="240" w:lineRule="auto"/>
    </w:pPr>
    <w:rPr>
      <w:rFonts w:ascii="Times New Roman" w:eastAsia="Times New Roman" w:hAnsi="Times New Roman" w:cs="Times New Roman"/>
      <w:sz w:val="24"/>
      <w:szCs w:val="24"/>
    </w:rPr>
  </w:style>
  <w:style w:type="paragraph" w:customStyle="1" w:styleId="3E895154F85B4CC1A2619C48667DBCC21">
    <w:name w:val="3E895154F85B4CC1A2619C48667DBCC21"/>
    <w:rsid w:val="007B1DF4"/>
    <w:pPr>
      <w:spacing w:after="0" w:line="240" w:lineRule="auto"/>
    </w:pPr>
    <w:rPr>
      <w:rFonts w:ascii="Times New Roman" w:eastAsia="Times New Roman" w:hAnsi="Times New Roman" w:cs="Times New Roman"/>
      <w:sz w:val="24"/>
      <w:szCs w:val="24"/>
    </w:rPr>
  </w:style>
  <w:style w:type="paragraph" w:customStyle="1" w:styleId="2F050CDA0E5B46F98F9CDD7A734B44B22">
    <w:name w:val="2F050CDA0E5B46F98F9CDD7A734B44B22"/>
    <w:rsid w:val="007B1DF4"/>
    <w:pPr>
      <w:spacing w:after="0" w:line="240" w:lineRule="auto"/>
    </w:pPr>
    <w:rPr>
      <w:rFonts w:ascii="Times New Roman" w:eastAsia="Times New Roman" w:hAnsi="Times New Roman" w:cs="Times New Roman"/>
      <w:sz w:val="24"/>
      <w:szCs w:val="24"/>
    </w:rPr>
  </w:style>
  <w:style w:type="paragraph" w:customStyle="1" w:styleId="A9A851C9402F4D4DB6819C8D7D284BCA1">
    <w:name w:val="A9A851C9402F4D4DB6819C8D7D284BCA1"/>
    <w:rsid w:val="007B1DF4"/>
    <w:pPr>
      <w:spacing w:after="0" w:line="240" w:lineRule="auto"/>
    </w:pPr>
    <w:rPr>
      <w:rFonts w:ascii="Times New Roman" w:eastAsia="Times New Roman" w:hAnsi="Times New Roman" w:cs="Times New Roman"/>
      <w:sz w:val="24"/>
      <w:szCs w:val="24"/>
    </w:rPr>
  </w:style>
  <w:style w:type="paragraph" w:customStyle="1" w:styleId="BA49A30A023C4AD8892627C338AF29622">
    <w:name w:val="BA49A30A023C4AD8892627C338AF29622"/>
    <w:rsid w:val="007B1DF4"/>
    <w:pPr>
      <w:spacing w:after="0" w:line="240" w:lineRule="auto"/>
    </w:pPr>
    <w:rPr>
      <w:rFonts w:ascii="Times New Roman" w:eastAsia="Times New Roman" w:hAnsi="Times New Roman" w:cs="Times New Roman"/>
      <w:sz w:val="24"/>
      <w:szCs w:val="24"/>
    </w:rPr>
  </w:style>
  <w:style w:type="paragraph" w:customStyle="1" w:styleId="2D38D92082354FA583CDA52DCAD3C5881">
    <w:name w:val="2D38D92082354FA583CDA52DCAD3C5881"/>
    <w:rsid w:val="007B1DF4"/>
    <w:pPr>
      <w:spacing w:after="0" w:line="240" w:lineRule="auto"/>
    </w:pPr>
    <w:rPr>
      <w:rFonts w:ascii="Times New Roman" w:eastAsia="Times New Roman" w:hAnsi="Times New Roman" w:cs="Times New Roman"/>
      <w:sz w:val="24"/>
      <w:szCs w:val="24"/>
    </w:rPr>
  </w:style>
  <w:style w:type="paragraph" w:customStyle="1" w:styleId="F1C0401A1AE14F0A95B5E1CA5B95DA6E3">
    <w:name w:val="F1C0401A1AE14F0A95B5E1CA5B95DA6E3"/>
    <w:rsid w:val="007B1DF4"/>
    <w:pPr>
      <w:spacing w:after="0" w:line="240" w:lineRule="auto"/>
    </w:pPr>
    <w:rPr>
      <w:rFonts w:ascii="Times New Roman" w:eastAsia="Times New Roman" w:hAnsi="Times New Roman" w:cs="Times New Roman"/>
      <w:sz w:val="24"/>
      <w:szCs w:val="24"/>
    </w:rPr>
  </w:style>
  <w:style w:type="paragraph" w:customStyle="1" w:styleId="717AB76063EB4F61960DFDE1AE0CE82C2">
    <w:name w:val="717AB76063EB4F61960DFDE1AE0CE82C2"/>
    <w:rsid w:val="007B1DF4"/>
    <w:pPr>
      <w:spacing w:after="0" w:line="240" w:lineRule="auto"/>
    </w:pPr>
    <w:rPr>
      <w:rFonts w:ascii="Times New Roman" w:eastAsia="Times New Roman" w:hAnsi="Times New Roman" w:cs="Times New Roman"/>
      <w:sz w:val="24"/>
      <w:szCs w:val="24"/>
    </w:rPr>
  </w:style>
  <w:style w:type="paragraph" w:customStyle="1" w:styleId="B54D44243D294ED09D64E9B2AF389EC32">
    <w:name w:val="B54D44243D294ED09D64E9B2AF389EC32"/>
    <w:rsid w:val="007B1DF4"/>
    <w:pPr>
      <w:spacing w:after="0" w:line="240" w:lineRule="auto"/>
    </w:pPr>
    <w:rPr>
      <w:rFonts w:ascii="Times New Roman" w:eastAsia="Times New Roman" w:hAnsi="Times New Roman" w:cs="Times New Roman"/>
      <w:sz w:val="24"/>
      <w:szCs w:val="24"/>
    </w:rPr>
  </w:style>
  <w:style w:type="paragraph" w:customStyle="1" w:styleId="66A83012E0144BCE8A1C221C0926D44A2">
    <w:name w:val="66A83012E0144BCE8A1C221C0926D44A2"/>
    <w:rsid w:val="007B1DF4"/>
    <w:pPr>
      <w:spacing w:after="0" w:line="240" w:lineRule="auto"/>
    </w:pPr>
    <w:rPr>
      <w:rFonts w:ascii="Times New Roman" w:eastAsia="Times New Roman" w:hAnsi="Times New Roman" w:cs="Times New Roman"/>
      <w:sz w:val="24"/>
      <w:szCs w:val="24"/>
    </w:rPr>
  </w:style>
  <w:style w:type="paragraph" w:customStyle="1" w:styleId="DB87537FB75544C0AC4EB599C8D8E4AD2">
    <w:name w:val="DB87537FB75544C0AC4EB599C8D8E4AD2"/>
    <w:rsid w:val="007B1DF4"/>
    <w:pPr>
      <w:spacing w:after="0" w:line="240" w:lineRule="auto"/>
    </w:pPr>
    <w:rPr>
      <w:rFonts w:ascii="Times New Roman" w:eastAsia="Times New Roman" w:hAnsi="Times New Roman" w:cs="Times New Roman"/>
      <w:sz w:val="24"/>
      <w:szCs w:val="24"/>
    </w:rPr>
  </w:style>
  <w:style w:type="paragraph" w:customStyle="1" w:styleId="6C2026C268B54392858624FA6AD68F252">
    <w:name w:val="6C2026C268B54392858624FA6AD68F252"/>
    <w:rsid w:val="007B1DF4"/>
    <w:pPr>
      <w:spacing w:after="0" w:line="240" w:lineRule="auto"/>
    </w:pPr>
    <w:rPr>
      <w:rFonts w:ascii="Times New Roman" w:eastAsia="Times New Roman" w:hAnsi="Times New Roman" w:cs="Times New Roman"/>
      <w:sz w:val="24"/>
      <w:szCs w:val="24"/>
    </w:rPr>
  </w:style>
  <w:style w:type="paragraph" w:customStyle="1" w:styleId="E2ECC1AFC8964EB0A63CDF4C1E05F46F2">
    <w:name w:val="E2ECC1AFC8964EB0A63CDF4C1E05F46F2"/>
    <w:rsid w:val="007B1DF4"/>
    <w:pPr>
      <w:spacing w:after="0" w:line="240" w:lineRule="auto"/>
    </w:pPr>
    <w:rPr>
      <w:rFonts w:ascii="Times New Roman" w:eastAsia="Times New Roman" w:hAnsi="Times New Roman" w:cs="Times New Roman"/>
      <w:sz w:val="24"/>
      <w:szCs w:val="24"/>
    </w:rPr>
  </w:style>
  <w:style w:type="paragraph" w:customStyle="1" w:styleId="3E895154F85B4CC1A2619C48667DBCC22">
    <w:name w:val="3E895154F85B4CC1A2619C48667DBCC22"/>
    <w:rsid w:val="007B1DF4"/>
    <w:pPr>
      <w:spacing w:after="0" w:line="240" w:lineRule="auto"/>
    </w:pPr>
    <w:rPr>
      <w:rFonts w:ascii="Times New Roman" w:eastAsia="Times New Roman" w:hAnsi="Times New Roman" w:cs="Times New Roman"/>
      <w:sz w:val="24"/>
      <w:szCs w:val="24"/>
    </w:rPr>
  </w:style>
  <w:style w:type="paragraph" w:customStyle="1" w:styleId="2F050CDA0E5B46F98F9CDD7A734B44B23">
    <w:name w:val="2F050CDA0E5B46F98F9CDD7A734B44B23"/>
    <w:rsid w:val="007B1DF4"/>
    <w:pPr>
      <w:spacing w:after="0" w:line="240" w:lineRule="auto"/>
    </w:pPr>
    <w:rPr>
      <w:rFonts w:ascii="Times New Roman" w:eastAsia="Times New Roman" w:hAnsi="Times New Roman" w:cs="Times New Roman"/>
      <w:sz w:val="24"/>
      <w:szCs w:val="24"/>
    </w:rPr>
  </w:style>
  <w:style w:type="paragraph" w:customStyle="1" w:styleId="A9A851C9402F4D4DB6819C8D7D284BCA2">
    <w:name w:val="A9A851C9402F4D4DB6819C8D7D284BCA2"/>
    <w:rsid w:val="007B1DF4"/>
    <w:pPr>
      <w:spacing w:after="0" w:line="240" w:lineRule="auto"/>
    </w:pPr>
    <w:rPr>
      <w:rFonts w:ascii="Times New Roman" w:eastAsia="Times New Roman" w:hAnsi="Times New Roman" w:cs="Times New Roman"/>
      <w:sz w:val="24"/>
      <w:szCs w:val="24"/>
    </w:rPr>
  </w:style>
  <w:style w:type="paragraph" w:customStyle="1" w:styleId="BA49A30A023C4AD8892627C338AF29623">
    <w:name w:val="BA49A30A023C4AD8892627C338AF29623"/>
    <w:rsid w:val="007B1DF4"/>
    <w:pPr>
      <w:spacing w:after="0" w:line="240" w:lineRule="auto"/>
    </w:pPr>
    <w:rPr>
      <w:rFonts w:ascii="Times New Roman" w:eastAsia="Times New Roman" w:hAnsi="Times New Roman" w:cs="Times New Roman"/>
      <w:sz w:val="24"/>
      <w:szCs w:val="24"/>
    </w:rPr>
  </w:style>
  <w:style w:type="paragraph" w:customStyle="1" w:styleId="2D38D92082354FA583CDA52DCAD3C5882">
    <w:name w:val="2D38D92082354FA583CDA52DCAD3C5882"/>
    <w:rsid w:val="007B1DF4"/>
    <w:pPr>
      <w:spacing w:after="0" w:line="240" w:lineRule="auto"/>
    </w:pPr>
    <w:rPr>
      <w:rFonts w:ascii="Times New Roman" w:eastAsia="Times New Roman" w:hAnsi="Times New Roman" w:cs="Times New Roman"/>
      <w:sz w:val="24"/>
      <w:szCs w:val="24"/>
    </w:rPr>
  </w:style>
  <w:style w:type="paragraph" w:customStyle="1" w:styleId="6BD888EDCDD24C3D915E9566E83D2800">
    <w:name w:val="6BD888EDCDD24C3D915E9566E83D2800"/>
    <w:rsid w:val="007B1DF4"/>
  </w:style>
  <w:style w:type="paragraph" w:customStyle="1" w:styleId="B1F71E9A8FBE404B830DD31D7097EF8E">
    <w:name w:val="B1F71E9A8FBE404B830DD31D7097EF8E"/>
    <w:rsid w:val="00273A76"/>
  </w:style>
  <w:style w:type="paragraph" w:customStyle="1" w:styleId="62CE46EFA6D84B3CAEFAC5F80CDB1FA2">
    <w:name w:val="62CE46EFA6D84B3CAEFAC5F80CDB1FA2"/>
    <w:rsid w:val="00273A76"/>
  </w:style>
  <w:style w:type="paragraph" w:customStyle="1" w:styleId="A153436A98B04C0E93C5705BA8BED0C8">
    <w:name w:val="A153436A98B04C0E93C5705BA8BED0C8"/>
    <w:rsid w:val="00273A76"/>
  </w:style>
  <w:style w:type="paragraph" w:customStyle="1" w:styleId="8432B172654B443E857370028821E9F4">
    <w:name w:val="8432B172654B443E857370028821E9F4"/>
    <w:rsid w:val="00273A76"/>
  </w:style>
  <w:style w:type="paragraph" w:customStyle="1" w:styleId="7A903D5291E74D21A0EA577D5F4F68F0">
    <w:name w:val="7A903D5291E74D21A0EA577D5F4F68F0"/>
    <w:rsid w:val="00273A76"/>
  </w:style>
  <w:style w:type="paragraph" w:customStyle="1" w:styleId="E96116E0363C4B568DA40C90738644D6">
    <w:name w:val="E96116E0363C4B568DA40C90738644D6"/>
    <w:rsid w:val="00273A76"/>
  </w:style>
  <w:style w:type="paragraph" w:customStyle="1" w:styleId="9F10464EEE1D4FD0892C52F90500C3F8">
    <w:name w:val="9F10464EEE1D4FD0892C52F90500C3F8"/>
    <w:rsid w:val="00273A76"/>
  </w:style>
  <w:style w:type="paragraph" w:customStyle="1" w:styleId="F1C0401A1AE14F0A95B5E1CA5B95DA6E4">
    <w:name w:val="F1C0401A1AE14F0A95B5E1CA5B95DA6E4"/>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3">
    <w:name w:val="717AB76063EB4F61960DFDE1AE0CE82C3"/>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3">
    <w:name w:val="B54D44243D294ED09D64E9B2AF389EC33"/>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3">
    <w:name w:val="66A83012E0144BCE8A1C221C0926D44A3"/>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3">
    <w:name w:val="DB87537FB75544C0AC4EB599C8D8E4AD3"/>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3">
    <w:name w:val="6C2026C268B54392858624FA6AD68F253"/>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3">
    <w:name w:val="E2ECC1AFC8964EB0A63CDF4C1E05F46F3"/>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3">
    <w:name w:val="3E895154F85B4CC1A2619C48667DBCC23"/>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4">
    <w:name w:val="2F050CDA0E5B46F98F9CDD7A734B44B24"/>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3">
    <w:name w:val="A9A851C9402F4D4DB6819C8D7D284BCA3"/>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4">
    <w:name w:val="BA49A30A023C4AD8892627C338AF29624"/>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3">
    <w:name w:val="2D38D92082354FA583CDA52DCAD3C5883"/>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
    <w:name w:val="EC6B36A6E3514CB4834FFE434B65020E"/>
    <w:rsid w:val="00273A76"/>
    <w:pPr>
      <w:spacing w:after="0" w:line="240" w:lineRule="auto"/>
    </w:pPr>
    <w:rPr>
      <w:rFonts w:ascii="Times New Roman" w:eastAsia="Times New Roman" w:hAnsi="Times New Roman" w:cs="Times New Roman"/>
      <w:sz w:val="20"/>
      <w:szCs w:val="24"/>
    </w:rPr>
  </w:style>
  <w:style w:type="paragraph" w:customStyle="1" w:styleId="F1C0401A1AE14F0A95B5E1CA5B95DA6E5">
    <w:name w:val="F1C0401A1AE14F0A95B5E1CA5B95DA6E5"/>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4">
    <w:name w:val="717AB76063EB4F61960DFDE1AE0CE82C4"/>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4">
    <w:name w:val="B54D44243D294ED09D64E9B2AF389EC34"/>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4">
    <w:name w:val="66A83012E0144BCE8A1C221C0926D44A4"/>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4">
    <w:name w:val="DB87537FB75544C0AC4EB599C8D8E4AD4"/>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4">
    <w:name w:val="6C2026C268B54392858624FA6AD68F254"/>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4">
    <w:name w:val="E2ECC1AFC8964EB0A63CDF4C1E05F46F4"/>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4">
    <w:name w:val="3E895154F85B4CC1A2619C48667DBCC24"/>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5">
    <w:name w:val="2F050CDA0E5B46F98F9CDD7A734B44B25"/>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4">
    <w:name w:val="A9A851C9402F4D4DB6819C8D7D284BCA4"/>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5">
    <w:name w:val="BA49A30A023C4AD8892627C338AF29625"/>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4">
    <w:name w:val="2D38D92082354FA583CDA52DCAD3C5884"/>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1">
    <w:name w:val="EC6B36A6E3514CB4834FFE434B65020E1"/>
    <w:rsid w:val="00273A76"/>
    <w:pPr>
      <w:spacing w:after="0" w:line="240" w:lineRule="auto"/>
    </w:pPr>
    <w:rPr>
      <w:rFonts w:ascii="Times New Roman" w:eastAsia="Times New Roman" w:hAnsi="Times New Roman" w:cs="Times New Roman"/>
      <w:sz w:val="20"/>
      <w:szCs w:val="24"/>
    </w:rPr>
  </w:style>
  <w:style w:type="paragraph" w:customStyle="1" w:styleId="F1C0401A1AE14F0A95B5E1CA5B95DA6E6">
    <w:name w:val="F1C0401A1AE14F0A95B5E1CA5B95DA6E6"/>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5">
    <w:name w:val="717AB76063EB4F61960DFDE1AE0CE82C5"/>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5">
    <w:name w:val="B54D44243D294ED09D64E9B2AF389EC35"/>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5">
    <w:name w:val="66A83012E0144BCE8A1C221C0926D44A5"/>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5">
    <w:name w:val="DB87537FB75544C0AC4EB599C8D8E4AD5"/>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5">
    <w:name w:val="6C2026C268B54392858624FA6AD68F255"/>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5">
    <w:name w:val="E2ECC1AFC8964EB0A63CDF4C1E05F46F5"/>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5">
    <w:name w:val="3E895154F85B4CC1A2619C48667DBCC25"/>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6">
    <w:name w:val="2F050CDA0E5B46F98F9CDD7A734B44B26"/>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5">
    <w:name w:val="A9A851C9402F4D4DB6819C8D7D284BCA5"/>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6">
    <w:name w:val="BA49A30A023C4AD8892627C338AF29626"/>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5">
    <w:name w:val="2D38D92082354FA583CDA52DCAD3C5885"/>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2">
    <w:name w:val="EC6B36A6E3514CB4834FFE434B65020E2"/>
    <w:rsid w:val="00273A76"/>
    <w:pPr>
      <w:spacing w:after="0" w:line="240" w:lineRule="auto"/>
    </w:pPr>
    <w:rPr>
      <w:rFonts w:ascii="Times New Roman" w:eastAsia="Times New Roman" w:hAnsi="Times New Roman" w:cs="Times New Roman"/>
      <w:sz w:val="20"/>
      <w:szCs w:val="24"/>
    </w:rPr>
  </w:style>
  <w:style w:type="paragraph" w:customStyle="1" w:styleId="F1C0401A1AE14F0A95B5E1CA5B95DA6E7">
    <w:name w:val="F1C0401A1AE14F0A95B5E1CA5B95DA6E7"/>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6">
    <w:name w:val="717AB76063EB4F61960DFDE1AE0CE82C6"/>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6">
    <w:name w:val="B54D44243D294ED09D64E9B2AF389EC36"/>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6">
    <w:name w:val="66A83012E0144BCE8A1C221C0926D44A6"/>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6">
    <w:name w:val="DB87537FB75544C0AC4EB599C8D8E4AD6"/>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6">
    <w:name w:val="6C2026C268B54392858624FA6AD68F256"/>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6">
    <w:name w:val="E2ECC1AFC8964EB0A63CDF4C1E05F46F6"/>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6">
    <w:name w:val="3E895154F85B4CC1A2619C48667DBCC26"/>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7">
    <w:name w:val="2F050CDA0E5B46F98F9CDD7A734B44B27"/>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6">
    <w:name w:val="A9A851C9402F4D4DB6819C8D7D284BCA6"/>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7">
    <w:name w:val="BA49A30A023C4AD8892627C338AF29627"/>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6">
    <w:name w:val="2D38D92082354FA583CDA52DCAD3C5886"/>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3">
    <w:name w:val="EC6B36A6E3514CB4834FFE434B65020E3"/>
    <w:rsid w:val="00273A76"/>
    <w:pPr>
      <w:spacing w:after="0" w:line="240" w:lineRule="auto"/>
    </w:pPr>
    <w:rPr>
      <w:rFonts w:ascii="Times New Roman" w:eastAsia="Times New Roman" w:hAnsi="Times New Roman" w:cs="Times New Roman"/>
      <w:sz w:val="20"/>
      <w:szCs w:val="24"/>
    </w:rPr>
  </w:style>
  <w:style w:type="paragraph" w:customStyle="1" w:styleId="F1C0401A1AE14F0A95B5E1CA5B95DA6E8">
    <w:name w:val="F1C0401A1AE14F0A95B5E1CA5B95DA6E8"/>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7">
    <w:name w:val="717AB76063EB4F61960DFDE1AE0CE82C7"/>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7">
    <w:name w:val="B54D44243D294ED09D64E9B2AF389EC37"/>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7">
    <w:name w:val="66A83012E0144BCE8A1C221C0926D44A7"/>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7">
    <w:name w:val="DB87537FB75544C0AC4EB599C8D8E4AD7"/>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7">
    <w:name w:val="6C2026C268B54392858624FA6AD68F257"/>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7">
    <w:name w:val="E2ECC1AFC8964EB0A63CDF4C1E05F46F7"/>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7">
    <w:name w:val="3E895154F85B4CC1A2619C48667DBCC27"/>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8">
    <w:name w:val="2F050CDA0E5B46F98F9CDD7A734B44B28"/>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7">
    <w:name w:val="A9A851C9402F4D4DB6819C8D7D284BCA7"/>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8">
    <w:name w:val="BA49A30A023C4AD8892627C338AF29628"/>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7">
    <w:name w:val="2D38D92082354FA583CDA52DCAD3C5887"/>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4">
    <w:name w:val="EC6B36A6E3514CB4834FFE434B65020E4"/>
    <w:rsid w:val="00273A76"/>
    <w:pPr>
      <w:spacing w:after="0" w:line="240" w:lineRule="auto"/>
    </w:pPr>
    <w:rPr>
      <w:rFonts w:ascii="Times New Roman" w:eastAsia="Times New Roman" w:hAnsi="Times New Roman" w:cs="Times New Roman"/>
      <w:sz w:val="20"/>
      <w:szCs w:val="24"/>
    </w:rPr>
  </w:style>
  <w:style w:type="paragraph" w:customStyle="1" w:styleId="F1C0401A1AE14F0A95B5E1CA5B95DA6E9">
    <w:name w:val="F1C0401A1AE14F0A95B5E1CA5B95DA6E9"/>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8">
    <w:name w:val="717AB76063EB4F61960DFDE1AE0CE82C8"/>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8">
    <w:name w:val="B54D44243D294ED09D64E9B2AF389EC38"/>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8">
    <w:name w:val="66A83012E0144BCE8A1C221C0926D44A8"/>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8">
    <w:name w:val="DB87537FB75544C0AC4EB599C8D8E4AD8"/>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8">
    <w:name w:val="6C2026C268B54392858624FA6AD68F258"/>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8">
    <w:name w:val="E2ECC1AFC8964EB0A63CDF4C1E05F46F8"/>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8">
    <w:name w:val="3E895154F85B4CC1A2619C48667DBCC28"/>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9">
    <w:name w:val="2F050CDA0E5B46F98F9CDD7A734B44B29"/>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8">
    <w:name w:val="A9A851C9402F4D4DB6819C8D7D284BCA8"/>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9">
    <w:name w:val="BA49A30A023C4AD8892627C338AF29629"/>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8">
    <w:name w:val="2D38D92082354FA583CDA52DCAD3C5888"/>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5">
    <w:name w:val="EC6B36A6E3514CB4834FFE434B65020E5"/>
    <w:rsid w:val="00273A76"/>
    <w:pPr>
      <w:spacing w:after="0" w:line="240" w:lineRule="auto"/>
    </w:pPr>
    <w:rPr>
      <w:rFonts w:ascii="Times New Roman" w:eastAsia="Times New Roman" w:hAnsi="Times New Roman" w:cs="Times New Roman"/>
      <w:sz w:val="20"/>
      <w:szCs w:val="24"/>
    </w:rPr>
  </w:style>
  <w:style w:type="paragraph" w:customStyle="1" w:styleId="F779E58BF7694A58A50953ACD95D8F7D">
    <w:name w:val="F779E58BF7694A58A50953ACD95D8F7D"/>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0">
    <w:name w:val="F1C0401A1AE14F0A95B5E1CA5B95DA6E10"/>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9">
    <w:name w:val="717AB76063EB4F61960DFDE1AE0CE82C9"/>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9">
    <w:name w:val="B54D44243D294ED09D64E9B2AF389EC39"/>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9">
    <w:name w:val="66A83012E0144BCE8A1C221C0926D44A9"/>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9">
    <w:name w:val="DB87537FB75544C0AC4EB599C8D8E4AD9"/>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9">
    <w:name w:val="6C2026C268B54392858624FA6AD68F259"/>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
    <w:name w:val="01C5967FA934411A969AC0C3DA8716F4"/>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9">
    <w:name w:val="E2ECC1AFC8964EB0A63CDF4C1E05F46F9"/>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9">
    <w:name w:val="3E895154F85B4CC1A2619C48667DBCC29"/>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0">
    <w:name w:val="2F050CDA0E5B46F98F9CDD7A734B44B210"/>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9">
    <w:name w:val="A9A851C9402F4D4DB6819C8D7D284BCA9"/>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0">
    <w:name w:val="BA49A30A023C4AD8892627C338AF296210"/>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9">
    <w:name w:val="2D38D92082354FA583CDA52DCAD3C5889"/>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6">
    <w:name w:val="EC6B36A6E3514CB4834FFE434B65020E6"/>
    <w:rsid w:val="00273A76"/>
    <w:pPr>
      <w:spacing w:after="0" w:line="240" w:lineRule="auto"/>
    </w:pPr>
    <w:rPr>
      <w:rFonts w:ascii="Times New Roman" w:eastAsia="Times New Roman" w:hAnsi="Times New Roman" w:cs="Times New Roman"/>
      <w:sz w:val="20"/>
      <w:szCs w:val="24"/>
    </w:rPr>
  </w:style>
  <w:style w:type="paragraph" w:customStyle="1" w:styleId="F1C0401A1AE14F0A95B5E1CA5B95DA6E11">
    <w:name w:val="F1C0401A1AE14F0A95B5E1CA5B95DA6E11"/>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0">
    <w:name w:val="717AB76063EB4F61960DFDE1AE0CE82C10"/>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0">
    <w:name w:val="B54D44243D294ED09D64E9B2AF389EC310"/>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0">
    <w:name w:val="66A83012E0144BCE8A1C221C0926D44A10"/>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10">
    <w:name w:val="DB87537FB75544C0AC4EB599C8D8E4AD10"/>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0">
    <w:name w:val="6C2026C268B54392858624FA6AD68F2510"/>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1">
    <w:name w:val="01C5967FA934411A969AC0C3DA8716F41"/>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0">
    <w:name w:val="E2ECC1AFC8964EB0A63CDF4C1E05F46F10"/>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0">
    <w:name w:val="3E895154F85B4CC1A2619C48667DBCC210"/>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1">
    <w:name w:val="2F050CDA0E5B46F98F9CDD7A734B44B211"/>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0">
    <w:name w:val="A9A851C9402F4D4DB6819C8D7D284BCA10"/>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1">
    <w:name w:val="BA49A30A023C4AD8892627C338AF296211"/>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0">
    <w:name w:val="2D38D92082354FA583CDA52DCAD3C58810"/>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7">
    <w:name w:val="EC6B36A6E3514CB4834FFE434B65020E7"/>
    <w:rsid w:val="00273A76"/>
    <w:pPr>
      <w:spacing w:after="0" w:line="240" w:lineRule="auto"/>
    </w:pPr>
    <w:rPr>
      <w:rFonts w:ascii="Times New Roman" w:eastAsia="Times New Roman" w:hAnsi="Times New Roman" w:cs="Times New Roman"/>
      <w:sz w:val="20"/>
      <w:szCs w:val="24"/>
    </w:rPr>
  </w:style>
  <w:style w:type="paragraph" w:customStyle="1" w:styleId="47FE298ACB0846228C07D3C1B1A6CC57">
    <w:name w:val="47FE298ACB0846228C07D3C1B1A6CC57"/>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2">
    <w:name w:val="F1C0401A1AE14F0A95B5E1CA5B95DA6E12"/>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1">
    <w:name w:val="717AB76063EB4F61960DFDE1AE0CE82C11"/>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1">
    <w:name w:val="B54D44243D294ED09D64E9B2AF389EC311"/>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1">
    <w:name w:val="66A83012E0144BCE8A1C221C0926D44A11"/>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11">
    <w:name w:val="DB87537FB75544C0AC4EB599C8D8E4AD11"/>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1">
    <w:name w:val="6C2026C268B54392858624FA6AD68F2511"/>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2">
    <w:name w:val="01C5967FA934411A969AC0C3DA8716F42"/>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1">
    <w:name w:val="E2ECC1AFC8964EB0A63CDF4C1E05F46F11"/>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1">
    <w:name w:val="3E895154F85B4CC1A2619C48667DBCC211"/>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2">
    <w:name w:val="2F050CDA0E5B46F98F9CDD7A734B44B212"/>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1">
    <w:name w:val="A9A851C9402F4D4DB6819C8D7D284BCA11"/>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2">
    <w:name w:val="BA49A30A023C4AD8892627C338AF296212"/>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1">
    <w:name w:val="2D38D92082354FA583CDA52DCAD3C58811"/>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8">
    <w:name w:val="EC6B36A6E3514CB4834FFE434B65020E8"/>
    <w:rsid w:val="00273A76"/>
    <w:pPr>
      <w:spacing w:after="0" w:line="240" w:lineRule="auto"/>
    </w:pPr>
    <w:rPr>
      <w:rFonts w:ascii="Times New Roman" w:eastAsia="Times New Roman" w:hAnsi="Times New Roman" w:cs="Times New Roman"/>
      <w:sz w:val="20"/>
      <w:szCs w:val="24"/>
    </w:rPr>
  </w:style>
  <w:style w:type="paragraph" w:customStyle="1" w:styleId="47FE298ACB0846228C07D3C1B1A6CC571">
    <w:name w:val="47FE298ACB0846228C07D3C1B1A6CC571"/>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3">
    <w:name w:val="F1C0401A1AE14F0A95B5E1CA5B95DA6E13"/>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2">
    <w:name w:val="717AB76063EB4F61960DFDE1AE0CE82C12"/>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2">
    <w:name w:val="B54D44243D294ED09D64E9B2AF389EC312"/>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2">
    <w:name w:val="66A83012E0144BCE8A1C221C0926D44A12"/>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12">
    <w:name w:val="DB87537FB75544C0AC4EB599C8D8E4AD12"/>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2">
    <w:name w:val="6C2026C268B54392858624FA6AD68F2512"/>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3">
    <w:name w:val="01C5967FA934411A969AC0C3DA8716F43"/>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2">
    <w:name w:val="E2ECC1AFC8964EB0A63CDF4C1E05F46F12"/>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2">
    <w:name w:val="3E895154F85B4CC1A2619C48667DBCC212"/>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3">
    <w:name w:val="2F050CDA0E5B46F98F9CDD7A734B44B213"/>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2">
    <w:name w:val="A9A851C9402F4D4DB6819C8D7D284BCA12"/>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3">
    <w:name w:val="BA49A30A023C4AD8892627C338AF296213"/>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2">
    <w:name w:val="2D38D92082354FA583CDA52DCAD3C58812"/>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9">
    <w:name w:val="EC6B36A6E3514CB4834FFE434B65020E9"/>
    <w:rsid w:val="00273A76"/>
    <w:pPr>
      <w:spacing w:after="0" w:line="240" w:lineRule="auto"/>
    </w:pPr>
    <w:rPr>
      <w:rFonts w:ascii="Times New Roman" w:eastAsia="Times New Roman" w:hAnsi="Times New Roman" w:cs="Times New Roman"/>
      <w:sz w:val="20"/>
      <w:szCs w:val="24"/>
    </w:rPr>
  </w:style>
  <w:style w:type="paragraph" w:customStyle="1" w:styleId="47FE298ACB0846228C07D3C1B1A6CC572">
    <w:name w:val="47FE298ACB0846228C07D3C1B1A6CC572"/>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4">
    <w:name w:val="F1C0401A1AE14F0A95B5E1CA5B95DA6E14"/>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3">
    <w:name w:val="717AB76063EB4F61960DFDE1AE0CE82C13"/>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3">
    <w:name w:val="B54D44243D294ED09D64E9B2AF389EC313"/>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3">
    <w:name w:val="66A83012E0144BCE8A1C221C0926D44A13"/>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13">
    <w:name w:val="DB87537FB75544C0AC4EB599C8D8E4AD13"/>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3">
    <w:name w:val="6C2026C268B54392858624FA6AD68F2513"/>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4">
    <w:name w:val="01C5967FA934411A969AC0C3DA8716F44"/>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3">
    <w:name w:val="E2ECC1AFC8964EB0A63CDF4C1E05F46F13"/>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3">
    <w:name w:val="3E895154F85B4CC1A2619C48667DBCC213"/>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4">
    <w:name w:val="2F050CDA0E5B46F98F9CDD7A734B44B214"/>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3">
    <w:name w:val="A9A851C9402F4D4DB6819C8D7D284BCA13"/>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4">
    <w:name w:val="BA49A30A023C4AD8892627C338AF296214"/>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3">
    <w:name w:val="2D38D92082354FA583CDA52DCAD3C58813"/>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10">
    <w:name w:val="EC6B36A6E3514CB4834FFE434B65020E10"/>
    <w:rsid w:val="00273A76"/>
    <w:pPr>
      <w:spacing w:after="0" w:line="240" w:lineRule="auto"/>
    </w:pPr>
    <w:rPr>
      <w:rFonts w:ascii="Times New Roman" w:eastAsia="Times New Roman" w:hAnsi="Times New Roman" w:cs="Times New Roman"/>
      <w:sz w:val="20"/>
      <w:szCs w:val="24"/>
    </w:rPr>
  </w:style>
  <w:style w:type="paragraph" w:customStyle="1" w:styleId="47FE298ACB0846228C07D3C1B1A6CC573">
    <w:name w:val="47FE298ACB0846228C07D3C1B1A6CC573"/>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5">
    <w:name w:val="F1C0401A1AE14F0A95B5E1CA5B95DA6E15"/>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4">
    <w:name w:val="717AB76063EB4F61960DFDE1AE0CE82C14"/>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4">
    <w:name w:val="B54D44243D294ED09D64E9B2AF389EC314"/>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4">
    <w:name w:val="66A83012E0144BCE8A1C221C0926D44A14"/>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14">
    <w:name w:val="DB87537FB75544C0AC4EB599C8D8E4AD14"/>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4">
    <w:name w:val="6C2026C268B54392858624FA6AD68F2514"/>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5">
    <w:name w:val="01C5967FA934411A969AC0C3DA8716F45"/>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4">
    <w:name w:val="E2ECC1AFC8964EB0A63CDF4C1E05F46F14"/>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4">
    <w:name w:val="3E895154F85B4CC1A2619C48667DBCC214"/>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5">
    <w:name w:val="2F050CDA0E5B46F98F9CDD7A734B44B215"/>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4">
    <w:name w:val="A9A851C9402F4D4DB6819C8D7D284BCA14"/>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5">
    <w:name w:val="BA49A30A023C4AD8892627C338AF296215"/>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4">
    <w:name w:val="2D38D92082354FA583CDA52DCAD3C58814"/>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11">
    <w:name w:val="EC6B36A6E3514CB4834FFE434B65020E11"/>
    <w:rsid w:val="00273A76"/>
    <w:pPr>
      <w:spacing w:after="0" w:line="240" w:lineRule="auto"/>
    </w:pPr>
    <w:rPr>
      <w:rFonts w:ascii="Times New Roman" w:eastAsia="Times New Roman" w:hAnsi="Times New Roman" w:cs="Times New Roman"/>
      <w:sz w:val="20"/>
      <w:szCs w:val="24"/>
    </w:rPr>
  </w:style>
  <w:style w:type="paragraph" w:customStyle="1" w:styleId="47FE298ACB0846228C07D3C1B1A6CC574">
    <w:name w:val="47FE298ACB0846228C07D3C1B1A6CC574"/>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6">
    <w:name w:val="F1C0401A1AE14F0A95B5E1CA5B95DA6E16"/>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5">
    <w:name w:val="717AB76063EB4F61960DFDE1AE0CE82C15"/>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5">
    <w:name w:val="66A83012E0144BCE8A1C221C0926D44A15"/>
    <w:rsid w:val="00273A76"/>
    <w:pPr>
      <w:spacing w:after="0" w:line="240" w:lineRule="auto"/>
    </w:pPr>
    <w:rPr>
      <w:rFonts w:ascii="Times New Roman" w:eastAsia="Times New Roman" w:hAnsi="Times New Roman" w:cs="Times New Roman"/>
      <w:sz w:val="24"/>
      <w:szCs w:val="24"/>
    </w:rPr>
  </w:style>
  <w:style w:type="paragraph" w:customStyle="1" w:styleId="DB87537FB75544C0AC4EB599C8D8E4AD15">
    <w:name w:val="DB87537FB75544C0AC4EB599C8D8E4AD15"/>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5">
    <w:name w:val="6C2026C268B54392858624FA6AD68F2515"/>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6">
    <w:name w:val="01C5967FA934411A969AC0C3DA8716F46"/>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5">
    <w:name w:val="E2ECC1AFC8964EB0A63CDF4C1E05F46F15"/>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5">
    <w:name w:val="3E895154F85B4CC1A2619C48667DBCC215"/>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6">
    <w:name w:val="2F050CDA0E5B46F98F9CDD7A734B44B216"/>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5">
    <w:name w:val="A9A851C9402F4D4DB6819C8D7D284BCA15"/>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6">
    <w:name w:val="BA49A30A023C4AD8892627C338AF296216"/>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5">
    <w:name w:val="2D38D92082354FA583CDA52DCAD3C58815"/>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12">
    <w:name w:val="EC6B36A6E3514CB4834FFE434B65020E12"/>
    <w:rsid w:val="00273A76"/>
    <w:pPr>
      <w:spacing w:after="0" w:line="240" w:lineRule="auto"/>
    </w:pPr>
    <w:rPr>
      <w:rFonts w:ascii="Times New Roman" w:eastAsia="Times New Roman" w:hAnsi="Times New Roman" w:cs="Times New Roman"/>
      <w:sz w:val="20"/>
      <w:szCs w:val="24"/>
    </w:rPr>
  </w:style>
  <w:style w:type="paragraph" w:customStyle="1" w:styleId="47FE298ACB0846228C07D3C1B1A6CC575">
    <w:name w:val="47FE298ACB0846228C07D3C1B1A6CC575"/>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7">
    <w:name w:val="F1C0401A1AE14F0A95B5E1CA5B95DA6E17"/>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6">
    <w:name w:val="717AB76063EB4F61960DFDE1AE0CE82C16"/>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6">
    <w:name w:val="66A83012E0144BCE8A1C221C0926D44A16"/>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6">
    <w:name w:val="6C2026C268B54392858624FA6AD68F2516"/>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7">
    <w:name w:val="01C5967FA934411A969AC0C3DA8716F47"/>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6">
    <w:name w:val="E2ECC1AFC8964EB0A63CDF4C1E05F46F16"/>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6">
    <w:name w:val="3E895154F85B4CC1A2619C48667DBCC216"/>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7">
    <w:name w:val="2F050CDA0E5B46F98F9CDD7A734B44B217"/>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6">
    <w:name w:val="A9A851C9402F4D4DB6819C8D7D284BCA16"/>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7">
    <w:name w:val="BA49A30A023C4AD8892627C338AF296217"/>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6">
    <w:name w:val="2D38D92082354FA583CDA52DCAD3C58816"/>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13">
    <w:name w:val="EC6B36A6E3514CB4834FFE434B65020E13"/>
    <w:rsid w:val="00273A76"/>
    <w:pPr>
      <w:spacing w:after="0" w:line="240" w:lineRule="auto"/>
    </w:pPr>
    <w:rPr>
      <w:rFonts w:ascii="Times New Roman" w:eastAsia="Times New Roman" w:hAnsi="Times New Roman" w:cs="Times New Roman"/>
      <w:sz w:val="20"/>
      <w:szCs w:val="24"/>
    </w:rPr>
  </w:style>
  <w:style w:type="paragraph" w:customStyle="1" w:styleId="47FE298ACB0846228C07D3C1B1A6CC576">
    <w:name w:val="47FE298ACB0846228C07D3C1B1A6CC576"/>
    <w:rsid w:val="00273A76"/>
    <w:pPr>
      <w:spacing w:after="0" w:line="240" w:lineRule="auto"/>
    </w:pPr>
    <w:rPr>
      <w:rFonts w:ascii="Times New Roman" w:eastAsia="Times New Roman" w:hAnsi="Times New Roman" w:cs="Times New Roman"/>
      <w:sz w:val="24"/>
      <w:szCs w:val="24"/>
    </w:rPr>
  </w:style>
  <w:style w:type="paragraph" w:customStyle="1" w:styleId="F1C0401A1AE14F0A95B5E1CA5B95DA6E18">
    <w:name w:val="F1C0401A1AE14F0A95B5E1CA5B95DA6E18"/>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7">
    <w:name w:val="717AB76063EB4F61960DFDE1AE0CE82C17"/>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7">
    <w:name w:val="66A83012E0144BCE8A1C221C0926D44A17"/>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7">
    <w:name w:val="6C2026C268B54392858624FA6AD68F2517"/>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8">
    <w:name w:val="01C5967FA934411A969AC0C3DA8716F48"/>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7">
    <w:name w:val="E2ECC1AFC8964EB0A63CDF4C1E05F46F17"/>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7">
    <w:name w:val="3E895154F85B4CC1A2619C48667DBCC217"/>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8">
    <w:name w:val="2F050CDA0E5B46F98F9CDD7A734B44B218"/>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7">
    <w:name w:val="A9A851C9402F4D4DB6819C8D7D284BCA17"/>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8">
    <w:name w:val="BA49A30A023C4AD8892627C338AF296218"/>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7">
    <w:name w:val="2D38D92082354FA583CDA52DCAD3C58817"/>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14">
    <w:name w:val="EC6B36A6E3514CB4834FFE434B65020E14"/>
    <w:rsid w:val="00273A76"/>
    <w:pPr>
      <w:spacing w:after="0" w:line="240" w:lineRule="auto"/>
    </w:pPr>
    <w:rPr>
      <w:rFonts w:ascii="Times New Roman" w:eastAsia="Times New Roman" w:hAnsi="Times New Roman" w:cs="Times New Roman"/>
      <w:sz w:val="20"/>
      <w:szCs w:val="24"/>
    </w:rPr>
  </w:style>
  <w:style w:type="paragraph" w:customStyle="1" w:styleId="F1C0401A1AE14F0A95B5E1CA5B95DA6E19">
    <w:name w:val="F1C0401A1AE14F0A95B5E1CA5B95DA6E19"/>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8">
    <w:name w:val="717AB76063EB4F61960DFDE1AE0CE82C18"/>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8">
    <w:name w:val="66A83012E0144BCE8A1C221C0926D44A18"/>
    <w:rsid w:val="00273A76"/>
    <w:pPr>
      <w:spacing w:after="0" w:line="240" w:lineRule="auto"/>
    </w:pPr>
    <w:rPr>
      <w:rFonts w:ascii="Times New Roman" w:eastAsia="Times New Roman" w:hAnsi="Times New Roman" w:cs="Times New Roman"/>
      <w:sz w:val="24"/>
      <w:szCs w:val="24"/>
    </w:rPr>
  </w:style>
  <w:style w:type="paragraph" w:customStyle="1" w:styleId="6C2026C268B54392858624FA6AD68F2518">
    <w:name w:val="6C2026C268B54392858624FA6AD68F2518"/>
    <w:rsid w:val="00273A76"/>
    <w:pPr>
      <w:spacing w:after="0" w:line="240" w:lineRule="auto"/>
    </w:pPr>
    <w:rPr>
      <w:rFonts w:ascii="Times New Roman" w:eastAsia="Times New Roman" w:hAnsi="Times New Roman" w:cs="Times New Roman"/>
      <w:sz w:val="24"/>
      <w:szCs w:val="24"/>
    </w:rPr>
  </w:style>
  <w:style w:type="paragraph" w:customStyle="1" w:styleId="01C5967FA934411A969AC0C3DA8716F49">
    <w:name w:val="01C5967FA934411A969AC0C3DA8716F49"/>
    <w:rsid w:val="00273A76"/>
    <w:pPr>
      <w:spacing w:after="0" w:line="240" w:lineRule="auto"/>
    </w:pPr>
    <w:rPr>
      <w:rFonts w:ascii="Times New Roman" w:eastAsia="Times New Roman" w:hAnsi="Times New Roman" w:cs="Times New Roman"/>
      <w:sz w:val="24"/>
      <w:szCs w:val="24"/>
    </w:rPr>
  </w:style>
  <w:style w:type="paragraph" w:customStyle="1" w:styleId="E2ECC1AFC8964EB0A63CDF4C1E05F46F18">
    <w:name w:val="E2ECC1AFC8964EB0A63CDF4C1E05F46F18"/>
    <w:rsid w:val="00273A76"/>
    <w:pPr>
      <w:spacing w:after="0" w:line="240" w:lineRule="auto"/>
    </w:pPr>
    <w:rPr>
      <w:rFonts w:ascii="Times New Roman" w:eastAsia="Times New Roman" w:hAnsi="Times New Roman" w:cs="Times New Roman"/>
      <w:sz w:val="24"/>
      <w:szCs w:val="24"/>
    </w:rPr>
  </w:style>
  <w:style w:type="paragraph" w:customStyle="1" w:styleId="3E895154F85B4CC1A2619C48667DBCC218">
    <w:name w:val="3E895154F85B4CC1A2619C48667DBCC218"/>
    <w:rsid w:val="00273A76"/>
    <w:pPr>
      <w:spacing w:after="0" w:line="240" w:lineRule="auto"/>
    </w:pPr>
    <w:rPr>
      <w:rFonts w:ascii="Times New Roman" w:eastAsia="Times New Roman" w:hAnsi="Times New Roman" w:cs="Times New Roman"/>
      <w:sz w:val="24"/>
      <w:szCs w:val="24"/>
    </w:rPr>
  </w:style>
  <w:style w:type="paragraph" w:customStyle="1" w:styleId="2F050CDA0E5B46F98F9CDD7A734B44B219">
    <w:name w:val="2F050CDA0E5B46F98F9CDD7A734B44B219"/>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8">
    <w:name w:val="A9A851C9402F4D4DB6819C8D7D284BCA18"/>
    <w:rsid w:val="00273A76"/>
    <w:pPr>
      <w:spacing w:after="0" w:line="240" w:lineRule="auto"/>
    </w:pPr>
    <w:rPr>
      <w:rFonts w:ascii="Times New Roman" w:eastAsia="Times New Roman" w:hAnsi="Times New Roman" w:cs="Times New Roman"/>
      <w:sz w:val="24"/>
      <w:szCs w:val="24"/>
    </w:rPr>
  </w:style>
  <w:style w:type="paragraph" w:customStyle="1" w:styleId="BA49A30A023C4AD8892627C338AF296219">
    <w:name w:val="BA49A30A023C4AD8892627C338AF296219"/>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8">
    <w:name w:val="2D38D92082354FA583CDA52DCAD3C58818"/>
    <w:rsid w:val="00273A76"/>
    <w:pPr>
      <w:spacing w:after="0" w:line="240" w:lineRule="auto"/>
    </w:pPr>
    <w:rPr>
      <w:rFonts w:ascii="Times New Roman" w:eastAsia="Times New Roman" w:hAnsi="Times New Roman" w:cs="Times New Roman"/>
      <w:sz w:val="24"/>
      <w:szCs w:val="24"/>
    </w:rPr>
  </w:style>
  <w:style w:type="paragraph" w:customStyle="1" w:styleId="EC6B36A6E3514CB4834FFE434B65020E15">
    <w:name w:val="EC6B36A6E3514CB4834FFE434B65020E15"/>
    <w:rsid w:val="00273A76"/>
    <w:pPr>
      <w:spacing w:after="0" w:line="240" w:lineRule="auto"/>
    </w:pPr>
    <w:rPr>
      <w:rFonts w:ascii="Times New Roman" w:eastAsia="Times New Roman" w:hAnsi="Times New Roman" w:cs="Times New Roman"/>
      <w:sz w:val="20"/>
      <w:szCs w:val="24"/>
    </w:rPr>
  </w:style>
  <w:style w:type="paragraph" w:customStyle="1" w:styleId="C18CB530AEDC4C05AE77E466FD6D626E">
    <w:name w:val="C18CB530AEDC4C05AE77E466FD6D626E"/>
    <w:rsid w:val="00273A76"/>
  </w:style>
  <w:style w:type="paragraph" w:customStyle="1" w:styleId="CFD443847C9E4E14ACEE4C974D685B49">
    <w:name w:val="CFD443847C9E4E14ACEE4C974D685B49"/>
    <w:rsid w:val="00273A76"/>
  </w:style>
  <w:style w:type="paragraph" w:customStyle="1" w:styleId="5CC349570EF24101846F417338A6E0FF">
    <w:name w:val="5CC349570EF24101846F417338A6E0FF"/>
    <w:rsid w:val="00273A76"/>
  </w:style>
  <w:style w:type="paragraph" w:customStyle="1" w:styleId="64115E1F977049C3867319E15F3C483E">
    <w:name w:val="64115E1F977049C3867319E15F3C483E"/>
    <w:rsid w:val="00273A76"/>
  </w:style>
  <w:style w:type="paragraph" w:customStyle="1" w:styleId="E5FA3EC0D9B94D72BB7DD2016D86B271">
    <w:name w:val="E5FA3EC0D9B94D72BB7DD2016D86B271"/>
    <w:rsid w:val="00273A76"/>
  </w:style>
  <w:style w:type="paragraph" w:customStyle="1" w:styleId="35F4DE1309374FDBB638EFC8B97FF887">
    <w:name w:val="35F4DE1309374FDBB638EFC8B97FF887"/>
    <w:rsid w:val="00273A76"/>
  </w:style>
  <w:style w:type="paragraph" w:customStyle="1" w:styleId="DDC3C09F643545C882EA249C4A32734E">
    <w:name w:val="DDC3C09F643545C882EA249C4A32734E"/>
    <w:rsid w:val="00273A76"/>
  </w:style>
  <w:style w:type="paragraph" w:customStyle="1" w:styleId="0B155072B4D64116AF83E1662E8965AE">
    <w:name w:val="0B155072B4D64116AF83E1662E8965AE"/>
    <w:rsid w:val="00273A76"/>
  </w:style>
  <w:style w:type="paragraph" w:customStyle="1" w:styleId="8EB2DB7557824378A44D4135A3C52845">
    <w:name w:val="8EB2DB7557824378A44D4135A3C52845"/>
    <w:rsid w:val="00273A76"/>
  </w:style>
  <w:style w:type="paragraph" w:customStyle="1" w:styleId="0B68CFFF86F5452C8CB5EDA27A51CF75">
    <w:name w:val="0B68CFFF86F5452C8CB5EDA27A51CF75"/>
    <w:rsid w:val="00273A76"/>
  </w:style>
  <w:style w:type="paragraph" w:customStyle="1" w:styleId="4651E6048C7341CFB744733C4B11A722">
    <w:name w:val="4651E6048C7341CFB744733C4B11A722"/>
    <w:rsid w:val="00273A76"/>
  </w:style>
  <w:style w:type="paragraph" w:customStyle="1" w:styleId="226A6D6B9E784387B46E10B2331E2D13">
    <w:name w:val="226A6D6B9E784387B46E10B2331E2D13"/>
    <w:rsid w:val="00273A76"/>
  </w:style>
  <w:style w:type="paragraph" w:customStyle="1" w:styleId="D7B59DB7B01C48A4BDB762BDA71D8297">
    <w:name w:val="D7B59DB7B01C48A4BDB762BDA71D8297"/>
    <w:rsid w:val="00273A76"/>
  </w:style>
  <w:style w:type="paragraph" w:customStyle="1" w:styleId="E0170A7C943A40CF9015D0A5AB40DED2">
    <w:name w:val="E0170A7C943A40CF9015D0A5AB40DED2"/>
    <w:rsid w:val="00273A76"/>
  </w:style>
  <w:style w:type="paragraph" w:customStyle="1" w:styleId="20888DEFEFFB425AB09BC132B2B1CAA0">
    <w:name w:val="20888DEFEFFB425AB09BC132B2B1CAA0"/>
    <w:rsid w:val="00273A76"/>
  </w:style>
  <w:style w:type="paragraph" w:customStyle="1" w:styleId="E1B148323A7A46818AD4B0A029DE885F">
    <w:name w:val="E1B148323A7A46818AD4B0A029DE885F"/>
    <w:rsid w:val="00273A76"/>
  </w:style>
  <w:style w:type="paragraph" w:customStyle="1" w:styleId="DB6C722392274B1298B34B7EC39A6870">
    <w:name w:val="DB6C722392274B1298B34B7EC39A6870"/>
    <w:rsid w:val="00273A76"/>
  </w:style>
  <w:style w:type="paragraph" w:customStyle="1" w:styleId="E0638EF33A3E484D9C72CD2A33F949B2">
    <w:name w:val="E0638EF33A3E484D9C72CD2A33F949B2"/>
    <w:rsid w:val="00273A76"/>
  </w:style>
  <w:style w:type="paragraph" w:customStyle="1" w:styleId="356856FE2DBA431E85CDC9D36555F2FF">
    <w:name w:val="356856FE2DBA431E85CDC9D36555F2FF"/>
    <w:rsid w:val="00273A76"/>
  </w:style>
  <w:style w:type="paragraph" w:customStyle="1" w:styleId="7FA3834E9B424D0CBB1DCEA6C4618F58">
    <w:name w:val="7FA3834E9B424D0CBB1DCEA6C4618F58"/>
    <w:rsid w:val="00273A76"/>
  </w:style>
  <w:style w:type="paragraph" w:customStyle="1" w:styleId="789857D4F99F4C13A9AE05A6AA9D9C4A">
    <w:name w:val="789857D4F99F4C13A9AE05A6AA9D9C4A"/>
    <w:rsid w:val="00273A76"/>
  </w:style>
  <w:style w:type="paragraph" w:customStyle="1" w:styleId="8666C7619F544B6AA59D4C309F497351">
    <w:name w:val="8666C7619F544B6AA59D4C309F497351"/>
    <w:rsid w:val="00273A76"/>
  </w:style>
  <w:style w:type="paragraph" w:customStyle="1" w:styleId="52999DAEF4D14438BF48860BE71D1E71">
    <w:name w:val="52999DAEF4D14438BF48860BE71D1E71"/>
    <w:rsid w:val="00273A76"/>
  </w:style>
  <w:style w:type="paragraph" w:customStyle="1" w:styleId="BB0FB77688124AF08304C8E07CA3CF2F">
    <w:name w:val="BB0FB77688124AF08304C8E07CA3CF2F"/>
    <w:rsid w:val="00273A76"/>
  </w:style>
  <w:style w:type="paragraph" w:customStyle="1" w:styleId="FEFE856D6F5846CC977DB327160C3A73">
    <w:name w:val="FEFE856D6F5846CC977DB327160C3A73"/>
    <w:rsid w:val="00273A76"/>
  </w:style>
  <w:style w:type="paragraph" w:customStyle="1" w:styleId="406A4F14D2054800996EED82A43297D4">
    <w:name w:val="406A4F14D2054800996EED82A43297D4"/>
    <w:rsid w:val="00273A76"/>
  </w:style>
  <w:style w:type="paragraph" w:customStyle="1" w:styleId="888552943E6C4E2E8E2D3743C342B5DD">
    <w:name w:val="888552943E6C4E2E8E2D3743C342B5DD"/>
    <w:rsid w:val="00273A76"/>
  </w:style>
  <w:style w:type="paragraph" w:customStyle="1" w:styleId="C7803B329BEB47B2B3E54BF20A3D225D">
    <w:name w:val="C7803B329BEB47B2B3E54BF20A3D225D"/>
    <w:rsid w:val="00273A76"/>
  </w:style>
  <w:style w:type="paragraph" w:customStyle="1" w:styleId="962C12B3339A4AB6B6A367F89D9E0B6F">
    <w:name w:val="962C12B3339A4AB6B6A367F89D9E0B6F"/>
    <w:rsid w:val="00273A76"/>
  </w:style>
  <w:style w:type="paragraph" w:customStyle="1" w:styleId="598B5A2A68B54B6C9DD1FC91712D72FB">
    <w:name w:val="598B5A2A68B54B6C9DD1FC91712D72FB"/>
    <w:rsid w:val="00273A76"/>
  </w:style>
  <w:style w:type="paragraph" w:customStyle="1" w:styleId="CC5B70751EA44C01B2A1277AB88EE500">
    <w:name w:val="CC5B70751EA44C01B2A1277AB88EE500"/>
    <w:rsid w:val="00273A76"/>
  </w:style>
  <w:style w:type="paragraph" w:customStyle="1" w:styleId="83A885278D404AA790EBFC5811D953CC">
    <w:name w:val="83A885278D404AA790EBFC5811D953CC"/>
    <w:rsid w:val="00273A76"/>
  </w:style>
  <w:style w:type="paragraph" w:customStyle="1" w:styleId="2FFC4C05BEE14B58864B80BD8EE6C74F">
    <w:name w:val="2FFC4C05BEE14B58864B80BD8EE6C74F"/>
    <w:rsid w:val="00273A76"/>
  </w:style>
  <w:style w:type="paragraph" w:customStyle="1" w:styleId="508EF795790444DDA6127737A4EC5427">
    <w:name w:val="508EF795790444DDA6127737A4EC5427"/>
    <w:rsid w:val="00273A76"/>
  </w:style>
  <w:style w:type="paragraph" w:customStyle="1" w:styleId="B95E89BC73734F519E7E779274313D64">
    <w:name w:val="B95E89BC73734F519E7E779274313D64"/>
    <w:rsid w:val="00273A76"/>
  </w:style>
  <w:style w:type="paragraph" w:customStyle="1" w:styleId="1AEB79B9B3804530890B796B1A3B2E0D">
    <w:name w:val="1AEB79B9B3804530890B796B1A3B2E0D"/>
    <w:rsid w:val="00273A76"/>
  </w:style>
  <w:style w:type="paragraph" w:customStyle="1" w:styleId="CCEC6A4A622048F9B9A889FB8CB050F8">
    <w:name w:val="CCEC6A4A622048F9B9A889FB8CB050F8"/>
    <w:rsid w:val="00273A76"/>
  </w:style>
  <w:style w:type="paragraph" w:customStyle="1" w:styleId="2F7A217DD35A46AAA4CCF7F36E3F9BF5">
    <w:name w:val="2F7A217DD35A46AAA4CCF7F36E3F9BF5"/>
    <w:rsid w:val="00273A76"/>
  </w:style>
  <w:style w:type="paragraph" w:customStyle="1" w:styleId="C91FA47DAE2B49CAB2927C13625E94AE">
    <w:name w:val="C91FA47DAE2B49CAB2927C13625E94AE"/>
    <w:rsid w:val="00273A76"/>
  </w:style>
  <w:style w:type="paragraph" w:customStyle="1" w:styleId="91F9E2279C874DB39857CE928874730C">
    <w:name w:val="91F9E2279C874DB39857CE928874730C"/>
    <w:rsid w:val="00273A76"/>
  </w:style>
  <w:style w:type="paragraph" w:customStyle="1" w:styleId="56FA4EA1C5014B45B0BF97912C3EAC97">
    <w:name w:val="56FA4EA1C5014B45B0BF97912C3EAC97"/>
    <w:rsid w:val="00273A76"/>
  </w:style>
  <w:style w:type="paragraph" w:customStyle="1" w:styleId="7B2BB1E9EF284D139D31686B5471AC4B">
    <w:name w:val="7B2BB1E9EF284D139D31686B5471AC4B"/>
    <w:rsid w:val="00273A76"/>
  </w:style>
  <w:style w:type="paragraph" w:customStyle="1" w:styleId="6ED12ECBB43A4FC88415F61DB58C6C79">
    <w:name w:val="6ED12ECBB43A4FC88415F61DB58C6C79"/>
    <w:rsid w:val="00273A76"/>
  </w:style>
  <w:style w:type="paragraph" w:customStyle="1" w:styleId="E1659D8FA05E44E7A58953917142D6FB">
    <w:name w:val="E1659D8FA05E44E7A58953917142D6FB"/>
    <w:rsid w:val="00273A76"/>
  </w:style>
  <w:style w:type="paragraph" w:customStyle="1" w:styleId="C0EC2C9ADD8F4B57A411CBFF7C64AB85">
    <w:name w:val="C0EC2C9ADD8F4B57A411CBFF7C64AB85"/>
    <w:rsid w:val="00273A76"/>
  </w:style>
  <w:style w:type="paragraph" w:customStyle="1" w:styleId="BD78A8ABDA6C46E1B68779D5C9E908CD">
    <w:name w:val="BD78A8ABDA6C46E1B68779D5C9E908CD"/>
    <w:rsid w:val="00273A76"/>
  </w:style>
  <w:style w:type="paragraph" w:customStyle="1" w:styleId="56DBD765B596475F97F0B36F90291BEE">
    <w:name w:val="56DBD765B596475F97F0B36F90291BEE"/>
    <w:rsid w:val="00273A76"/>
  </w:style>
  <w:style w:type="paragraph" w:customStyle="1" w:styleId="AC0AB766D6EA4AD79E8E57FD69277FC1">
    <w:name w:val="AC0AB766D6EA4AD79E8E57FD69277FC1"/>
    <w:rsid w:val="00273A76"/>
  </w:style>
  <w:style w:type="paragraph" w:customStyle="1" w:styleId="ACA558C6A77443EA9E7505C22AE963F0">
    <w:name w:val="ACA558C6A77443EA9E7505C22AE963F0"/>
    <w:rsid w:val="00273A76"/>
  </w:style>
  <w:style w:type="paragraph" w:customStyle="1" w:styleId="313D6491D6344F1681184C124F594B74">
    <w:name w:val="313D6491D6344F1681184C124F594B74"/>
    <w:rsid w:val="00273A76"/>
  </w:style>
  <w:style w:type="paragraph" w:customStyle="1" w:styleId="E81559BC4C5B4425B0E653EEF15B1FF1">
    <w:name w:val="E81559BC4C5B4425B0E653EEF15B1FF1"/>
    <w:rsid w:val="00273A76"/>
  </w:style>
  <w:style w:type="paragraph" w:customStyle="1" w:styleId="F6C51BD324BE41FFA5964B9AF66B062C">
    <w:name w:val="F6C51BD324BE41FFA5964B9AF66B062C"/>
    <w:rsid w:val="00273A76"/>
  </w:style>
  <w:style w:type="paragraph" w:customStyle="1" w:styleId="D004B6CEFF8D4B23A3BD8759817760C5">
    <w:name w:val="D004B6CEFF8D4B23A3BD8759817760C5"/>
    <w:rsid w:val="00273A76"/>
  </w:style>
  <w:style w:type="paragraph" w:customStyle="1" w:styleId="BD4F736AA95744DB9BD70FE92451A2C1">
    <w:name w:val="BD4F736AA95744DB9BD70FE92451A2C1"/>
    <w:rsid w:val="00273A76"/>
  </w:style>
  <w:style w:type="paragraph" w:customStyle="1" w:styleId="5011D5F7F9694D6E903C837F0BCD9AC6">
    <w:name w:val="5011D5F7F9694D6E903C837F0BCD9AC6"/>
    <w:rsid w:val="00273A76"/>
  </w:style>
  <w:style w:type="paragraph" w:customStyle="1" w:styleId="3D56C8C48ADF4094BABC15D7EB4DF461">
    <w:name w:val="3D56C8C48ADF4094BABC15D7EB4DF461"/>
    <w:rsid w:val="00273A76"/>
  </w:style>
  <w:style w:type="paragraph" w:customStyle="1" w:styleId="07C003D43CD747548AEED7B8B47D1F66">
    <w:name w:val="07C003D43CD747548AEED7B8B47D1F66"/>
    <w:rsid w:val="00273A76"/>
  </w:style>
  <w:style w:type="paragraph" w:customStyle="1" w:styleId="7A1B2F59801A415E87987F80B66D45DD">
    <w:name w:val="7A1B2F59801A415E87987F80B66D45DD"/>
    <w:rsid w:val="00273A76"/>
  </w:style>
  <w:style w:type="paragraph" w:customStyle="1" w:styleId="CADEF5B384BE45039AF03033236EDD49">
    <w:name w:val="CADEF5B384BE45039AF03033236EDD49"/>
    <w:rsid w:val="00273A76"/>
  </w:style>
  <w:style w:type="paragraph" w:customStyle="1" w:styleId="3A2F4B9538BB4A0792F2DE57AB506F3F">
    <w:name w:val="3A2F4B9538BB4A0792F2DE57AB506F3F"/>
    <w:rsid w:val="00273A76"/>
  </w:style>
  <w:style w:type="paragraph" w:customStyle="1" w:styleId="6222535C782241178C418EDF8AEF1AA6">
    <w:name w:val="6222535C782241178C418EDF8AEF1AA6"/>
    <w:rsid w:val="00273A76"/>
  </w:style>
  <w:style w:type="paragraph" w:customStyle="1" w:styleId="A1931775D60842C79BA3510BB2EBC671">
    <w:name w:val="A1931775D60842C79BA3510BB2EBC671"/>
    <w:rsid w:val="00273A76"/>
  </w:style>
  <w:style w:type="paragraph" w:customStyle="1" w:styleId="2302C50DFF0D48EBBA33815075120713">
    <w:name w:val="2302C50DFF0D48EBBA33815075120713"/>
    <w:rsid w:val="00273A76"/>
  </w:style>
  <w:style w:type="paragraph" w:customStyle="1" w:styleId="3671F540ED724FED885CE910E9A06080">
    <w:name w:val="3671F540ED724FED885CE910E9A06080"/>
    <w:rsid w:val="00273A76"/>
  </w:style>
  <w:style w:type="paragraph" w:customStyle="1" w:styleId="A9F5B1A000234189A82931A1F713161C">
    <w:name w:val="A9F5B1A000234189A82931A1F713161C"/>
    <w:rsid w:val="00273A76"/>
  </w:style>
  <w:style w:type="paragraph" w:customStyle="1" w:styleId="A5EF1181EEF242FFAE3CDD26176366B0">
    <w:name w:val="A5EF1181EEF242FFAE3CDD26176366B0"/>
    <w:rsid w:val="00273A76"/>
  </w:style>
  <w:style w:type="paragraph" w:customStyle="1" w:styleId="E08B2CB37CC749C0A9A7FBA8C8C46A08">
    <w:name w:val="E08B2CB37CC749C0A9A7FBA8C8C46A08"/>
    <w:rsid w:val="00273A76"/>
  </w:style>
  <w:style w:type="paragraph" w:customStyle="1" w:styleId="2CCDD9B6DD3B464E8805A81CE3D20886">
    <w:name w:val="2CCDD9B6DD3B464E8805A81CE3D20886"/>
    <w:rsid w:val="00273A76"/>
  </w:style>
  <w:style w:type="paragraph" w:customStyle="1" w:styleId="9E425E487EAB4D10A8C6E1A756E60E1D">
    <w:name w:val="9E425E487EAB4D10A8C6E1A756E60E1D"/>
    <w:rsid w:val="00273A76"/>
  </w:style>
  <w:style w:type="paragraph" w:customStyle="1" w:styleId="41065D770C404B809052E9EC03F0B116">
    <w:name w:val="41065D770C404B809052E9EC03F0B116"/>
    <w:rsid w:val="00273A76"/>
  </w:style>
  <w:style w:type="paragraph" w:customStyle="1" w:styleId="F1A7F360C446409DAF5076850421B961">
    <w:name w:val="F1A7F360C446409DAF5076850421B961"/>
    <w:rsid w:val="00273A76"/>
  </w:style>
  <w:style w:type="paragraph" w:customStyle="1" w:styleId="1A5A3028246B4F2F9E24897E5B5F8D8B">
    <w:name w:val="1A5A3028246B4F2F9E24897E5B5F8D8B"/>
    <w:rsid w:val="00273A76"/>
  </w:style>
  <w:style w:type="paragraph" w:customStyle="1" w:styleId="C33D7445B49C40839EDE4FDD500C6E3D">
    <w:name w:val="C33D7445B49C40839EDE4FDD500C6E3D"/>
    <w:rsid w:val="00273A76"/>
  </w:style>
  <w:style w:type="paragraph" w:customStyle="1" w:styleId="78ED0F207BB14A2EA1A0DD0561FC7129">
    <w:name w:val="78ED0F207BB14A2EA1A0DD0561FC7129"/>
    <w:rsid w:val="00273A76"/>
  </w:style>
  <w:style w:type="paragraph" w:customStyle="1" w:styleId="6DE5BCA9F26745DDB82C269AADABE042">
    <w:name w:val="6DE5BCA9F26745DDB82C269AADABE042"/>
    <w:rsid w:val="00273A76"/>
  </w:style>
  <w:style w:type="paragraph" w:customStyle="1" w:styleId="73509131B98549AE814361C1F5A29655">
    <w:name w:val="73509131B98549AE814361C1F5A29655"/>
    <w:rsid w:val="00273A76"/>
  </w:style>
  <w:style w:type="paragraph" w:customStyle="1" w:styleId="05ECC80D0D90443992E9633EFCDA76F5">
    <w:name w:val="05ECC80D0D90443992E9633EFCDA76F5"/>
    <w:rsid w:val="00273A76"/>
  </w:style>
  <w:style w:type="paragraph" w:customStyle="1" w:styleId="8FB6C1E628914F9191066CBCAA0BD5B7">
    <w:name w:val="8FB6C1E628914F9191066CBCAA0BD5B7"/>
    <w:rsid w:val="00273A76"/>
  </w:style>
  <w:style w:type="paragraph" w:customStyle="1" w:styleId="CD217F52D0524CC186290AE1D6CAE831">
    <w:name w:val="CD217F52D0524CC186290AE1D6CAE831"/>
    <w:rsid w:val="00273A76"/>
  </w:style>
  <w:style w:type="paragraph" w:customStyle="1" w:styleId="7108643B9DCA470A8D04B9AD67AD0A57">
    <w:name w:val="7108643B9DCA470A8D04B9AD67AD0A57"/>
    <w:rsid w:val="00273A76"/>
  </w:style>
  <w:style w:type="paragraph" w:customStyle="1" w:styleId="AA0D614665FD410B832AAC853AFC3562">
    <w:name w:val="AA0D614665FD410B832AAC853AFC3562"/>
    <w:rsid w:val="00273A76"/>
  </w:style>
  <w:style w:type="paragraph" w:customStyle="1" w:styleId="54BF24F932364534B9ABAC1294978AC7">
    <w:name w:val="54BF24F932364534B9ABAC1294978AC7"/>
    <w:rsid w:val="00273A76"/>
  </w:style>
  <w:style w:type="paragraph" w:customStyle="1" w:styleId="6FDE88AB91FD45B986265FB8C92EED21">
    <w:name w:val="6FDE88AB91FD45B986265FB8C92EED21"/>
    <w:rsid w:val="00273A76"/>
  </w:style>
  <w:style w:type="paragraph" w:customStyle="1" w:styleId="A41D9EE1BA124D40A76036DB8423BDB1">
    <w:name w:val="A41D9EE1BA124D40A76036DB8423BDB1"/>
    <w:rsid w:val="00273A76"/>
  </w:style>
  <w:style w:type="paragraph" w:customStyle="1" w:styleId="C8C406E217754BC1B94B1F7A52AB8B6C">
    <w:name w:val="C8C406E217754BC1B94B1F7A52AB8B6C"/>
    <w:rsid w:val="00273A76"/>
  </w:style>
  <w:style w:type="paragraph" w:customStyle="1" w:styleId="CA9A4E365BF741FC9D0653E4D9ECA8BA">
    <w:name w:val="CA9A4E365BF741FC9D0653E4D9ECA8BA"/>
    <w:rsid w:val="00273A76"/>
  </w:style>
  <w:style w:type="paragraph" w:customStyle="1" w:styleId="E2F876622D0A46B2964004DA40742748">
    <w:name w:val="E2F876622D0A46B2964004DA40742748"/>
    <w:rsid w:val="00273A76"/>
  </w:style>
  <w:style w:type="paragraph" w:customStyle="1" w:styleId="312019CA751243529B7E24BE86576941">
    <w:name w:val="312019CA751243529B7E24BE86576941"/>
    <w:rsid w:val="00273A76"/>
  </w:style>
  <w:style w:type="paragraph" w:customStyle="1" w:styleId="AEC65C606633424FA8459EF27989DCFE">
    <w:name w:val="AEC65C606633424FA8459EF27989DCFE"/>
    <w:rsid w:val="00273A76"/>
  </w:style>
  <w:style w:type="paragraph" w:customStyle="1" w:styleId="5F6AF88B74594E198271FE1F50CF3722">
    <w:name w:val="5F6AF88B74594E198271FE1F50CF3722"/>
    <w:rsid w:val="00273A76"/>
  </w:style>
  <w:style w:type="paragraph" w:customStyle="1" w:styleId="DBBE572E3C2945CEA79A78AD67CE8F5D">
    <w:name w:val="DBBE572E3C2945CEA79A78AD67CE8F5D"/>
    <w:rsid w:val="00273A76"/>
  </w:style>
  <w:style w:type="paragraph" w:customStyle="1" w:styleId="827E0FC400F2419E96AB0741635FE610">
    <w:name w:val="827E0FC400F2419E96AB0741635FE610"/>
    <w:rsid w:val="00273A76"/>
  </w:style>
  <w:style w:type="paragraph" w:customStyle="1" w:styleId="F1428A0735E14E88B535BBF0C80C7183">
    <w:name w:val="F1428A0735E14E88B535BBF0C80C7183"/>
    <w:rsid w:val="00273A76"/>
  </w:style>
  <w:style w:type="paragraph" w:customStyle="1" w:styleId="2B131BED05D14AC69CEA9D99D2EDDE1B">
    <w:name w:val="2B131BED05D14AC69CEA9D99D2EDDE1B"/>
    <w:rsid w:val="00273A76"/>
  </w:style>
  <w:style w:type="paragraph" w:customStyle="1" w:styleId="D9029E2CF43348C6866B1911C4520ACA">
    <w:name w:val="D9029E2CF43348C6866B1911C4520ACA"/>
    <w:rsid w:val="00273A76"/>
  </w:style>
  <w:style w:type="paragraph" w:customStyle="1" w:styleId="9E5E243E186548B9963E5B9B6CED393C">
    <w:name w:val="9E5E243E186548B9963E5B9B6CED393C"/>
    <w:rsid w:val="00273A76"/>
  </w:style>
  <w:style w:type="paragraph" w:customStyle="1" w:styleId="34BF675506104452AE3AFCC15178F367">
    <w:name w:val="34BF675506104452AE3AFCC15178F367"/>
    <w:rsid w:val="00273A76"/>
  </w:style>
  <w:style w:type="paragraph" w:customStyle="1" w:styleId="F34723ABAF784726A2E7A45777EA77D5">
    <w:name w:val="F34723ABAF784726A2E7A45777EA77D5"/>
    <w:rsid w:val="00273A76"/>
  </w:style>
  <w:style w:type="paragraph" w:customStyle="1" w:styleId="AFC301A38CD74D6BB5A5BC4471D735BE">
    <w:name w:val="AFC301A38CD74D6BB5A5BC4471D735BE"/>
    <w:rsid w:val="00273A76"/>
  </w:style>
  <w:style w:type="paragraph" w:customStyle="1" w:styleId="46C1DC45866F48679966E155BCA0CA08">
    <w:name w:val="46C1DC45866F48679966E155BCA0CA08"/>
    <w:rsid w:val="00273A76"/>
  </w:style>
  <w:style w:type="paragraph" w:customStyle="1" w:styleId="63E0EDEC9A324EB78B19798F771D3491">
    <w:name w:val="63E0EDEC9A324EB78B19798F771D3491"/>
    <w:rsid w:val="00273A76"/>
  </w:style>
  <w:style w:type="paragraph" w:customStyle="1" w:styleId="55EB64326C5E485DBF9CF08A2C68B13D">
    <w:name w:val="55EB64326C5E485DBF9CF08A2C68B13D"/>
    <w:rsid w:val="00273A76"/>
  </w:style>
  <w:style w:type="paragraph" w:customStyle="1" w:styleId="B4A249A65EA64A6489C17B0639E72200">
    <w:name w:val="B4A249A65EA64A6489C17B0639E72200"/>
    <w:rsid w:val="00273A76"/>
  </w:style>
  <w:style w:type="paragraph" w:customStyle="1" w:styleId="F38345C089EF43179195430B09DC2254">
    <w:name w:val="F38345C089EF43179195430B09DC2254"/>
    <w:rsid w:val="00273A76"/>
  </w:style>
  <w:style w:type="paragraph" w:customStyle="1" w:styleId="420880E92E4D4078ADC58973FFB17364">
    <w:name w:val="420880E92E4D4078ADC58973FFB17364"/>
    <w:rsid w:val="00273A76"/>
  </w:style>
  <w:style w:type="paragraph" w:customStyle="1" w:styleId="457D99112A564B2CBC66B9A1C0984922">
    <w:name w:val="457D99112A564B2CBC66B9A1C0984922"/>
    <w:rsid w:val="00273A76"/>
  </w:style>
  <w:style w:type="paragraph" w:customStyle="1" w:styleId="94435C6FDB7C4EEFB493A27E3E31B905">
    <w:name w:val="94435C6FDB7C4EEFB493A27E3E31B905"/>
    <w:rsid w:val="00273A76"/>
  </w:style>
  <w:style w:type="paragraph" w:customStyle="1" w:styleId="34E2EFF214A34329B5C50CE739A4D0FF">
    <w:name w:val="34E2EFF214A34329B5C50CE739A4D0FF"/>
    <w:rsid w:val="00273A76"/>
  </w:style>
  <w:style w:type="paragraph" w:customStyle="1" w:styleId="51CACDB7F72E4526BA34A5735FE6E984">
    <w:name w:val="51CACDB7F72E4526BA34A5735FE6E984"/>
    <w:rsid w:val="00273A76"/>
  </w:style>
  <w:style w:type="paragraph" w:customStyle="1" w:styleId="5A8CBA711D23439A9C3CC91060B2FA53">
    <w:name w:val="5A8CBA711D23439A9C3CC91060B2FA53"/>
    <w:rsid w:val="00273A76"/>
  </w:style>
  <w:style w:type="paragraph" w:customStyle="1" w:styleId="CED68E51E02F48A682C49D4F499EBF10">
    <w:name w:val="CED68E51E02F48A682C49D4F499EBF10"/>
    <w:rsid w:val="00273A76"/>
  </w:style>
  <w:style w:type="paragraph" w:customStyle="1" w:styleId="C158175D6F824A84B3C8AE060CF9E3C5">
    <w:name w:val="C158175D6F824A84B3C8AE060CF9E3C5"/>
    <w:rsid w:val="00273A76"/>
  </w:style>
  <w:style w:type="paragraph" w:customStyle="1" w:styleId="0C2F78E41697433C99ABE16EB18F67BB">
    <w:name w:val="0C2F78E41697433C99ABE16EB18F67BB"/>
    <w:rsid w:val="00273A76"/>
  </w:style>
  <w:style w:type="paragraph" w:customStyle="1" w:styleId="BD55B80FF91B4BB4830EA6BC9DC9EB2A">
    <w:name w:val="BD55B80FF91B4BB4830EA6BC9DC9EB2A"/>
    <w:rsid w:val="00273A76"/>
  </w:style>
  <w:style w:type="paragraph" w:customStyle="1" w:styleId="1C1CFD8F38514F8BB9681761F305B17F">
    <w:name w:val="1C1CFD8F38514F8BB9681761F305B17F"/>
    <w:rsid w:val="00273A76"/>
  </w:style>
  <w:style w:type="paragraph" w:customStyle="1" w:styleId="5F0589F7CA39474D90610BF9EBA6BB77">
    <w:name w:val="5F0589F7CA39474D90610BF9EBA6BB77"/>
    <w:rsid w:val="00273A76"/>
  </w:style>
  <w:style w:type="paragraph" w:customStyle="1" w:styleId="5BFD52EEBDDA43549EC79FDA17703A86">
    <w:name w:val="5BFD52EEBDDA43549EC79FDA17703A86"/>
    <w:rsid w:val="00273A76"/>
  </w:style>
  <w:style w:type="paragraph" w:customStyle="1" w:styleId="D1D92D7220CE47399CBC9743208B6B98">
    <w:name w:val="D1D92D7220CE47399CBC9743208B6B98"/>
    <w:rsid w:val="00273A76"/>
  </w:style>
  <w:style w:type="paragraph" w:customStyle="1" w:styleId="59C53A3404A449909F46B8174750E7CD">
    <w:name w:val="59C53A3404A449909F46B8174750E7CD"/>
    <w:rsid w:val="00273A76"/>
  </w:style>
  <w:style w:type="paragraph" w:customStyle="1" w:styleId="951BF095BFDB489C9CF8D5D751543B3F">
    <w:name w:val="951BF095BFDB489C9CF8D5D751543B3F"/>
    <w:rsid w:val="00273A76"/>
  </w:style>
  <w:style w:type="paragraph" w:customStyle="1" w:styleId="FAECA5074D8548E99AA171CAAC823D8C">
    <w:name w:val="FAECA5074D8548E99AA171CAAC823D8C"/>
    <w:rsid w:val="00273A76"/>
  </w:style>
  <w:style w:type="paragraph" w:customStyle="1" w:styleId="FBEEB67767AD40A6BA91D7133BF7D249">
    <w:name w:val="FBEEB67767AD40A6BA91D7133BF7D249"/>
    <w:rsid w:val="00273A76"/>
  </w:style>
  <w:style w:type="paragraph" w:customStyle="1" w:styleId="13E8D0D56F4A48F29E78A12015763885">
    <w:name w:val="13E8D0D56F4A48F29E78A12015763885"/>
    <w:rsid w:val="00273A76"/>
  </w:style>
  <w:style w:type="paragraph" w:customStyle="1" w:styleId="2DD3B6DAF01A4B9F8DB73717B5EC9998">
    <w:name w:val="2DD3B6DAF01A4B9F8DB73717B5EC9998"/>
    <w:rsid w:val="00273A76"/>
  </w:style>
  <w:style w:type="paragraph" w:customStyle="1" w:styleId="6BE7F34C80B1411F97E2A6B1E8608768">
    <w:name w:val="6BE7F34C80B1411F97E2A6B1E8608768"/>
    <w:rsid w:val="00273A76"/>
  </w:style>
  <w:style w:type="paragraph" w:customStyle="1" w:styleId="B05B7C8C7B8943C6A3C476F320789E67">
    <w:name w:val="B05B7C8C7B8943C6A3C476F320789E67"/>
    <w:rsid w:val="00273A76"/>
  </w:style>
  <w:style w:type="paragraph" w:customStyle="1" w:styleId="BCABB61463024B578F6D1328597C0039">
    <w:name w:val="BCABB61463024B578F6D1328597C0039"/>
    <w:rsid w:val="00273A76"/>
  </w:style>
  <w:style w:type="paragraph" w:customStyle="1" w:styleId="DA0EDBAD9BED4790AE059DB5F55A85C7">
    <w:name w:val="DA0EDBAD9BED4790AE059DB5F55A85C7"/>
    <w:rsid w:val="00273A76"/>
  </w:style>
  <w:style w:type="paragraph" w:customStyle="1" w:styleId="744D57A2E21D4192B098DA71B3088D33">
    <w:name w:val="744D57A2E21D4192B098DA71B3088D33"/>
    <w:rsid w:val="00273A76"/>
  </w:style>
  <w:style w:type="paragraph" w:customStyle="1" w:styleId="312F7C481C784AA3811163DFAEE2CA25">
    <w:name w:val="312F7C481C784AA3811163DFAEE2CA25"/>
    <w:rsid w:val="00273A76"/>
  </w:style>
  <w:style w:type="paragraph" w:customStyle="1" w:styleId="D76C82F4CE454655A0427AA4E6F2CA62">
    <w:name w:val="D76C82F4CE454655A0427AA4E6F2CA62"/>
    <w:rsid w:val="00273A76"/>
  </w:style>
  <w:style w:type="paragraph" w:customStyle="1" w:styleId="F6669E07E64B42DBB1E965264D99DECD">
    <w:name w:val="F6669E07E64B42DBB1E965264D99DECD"/>
    <w:rsid w:val="00273A76"/>
  </w:style>
  <w:style w:type="paragraph" w:customStyle="1" w:styleId="286B637D5B0646CB8C8BFD5F215D43E0">
    <w:name w:val="286B637D5B0646CB8C8BFD5F215D43E0"/>
    <w:rsid w:val="00273A76"/>
  </w:style>
  <w:style w:type="paragraph" w:customStyle="1" w:styleId="32AF669955F34B9CBFFE9FFCB629DFED">
    <w:name w:val="32AF669955F34B9CBFFE9FFCB629DFED"/>
    <w:rsid w:val="00273A76"/>
  </w:style>
  <w:style w:type="paragraph" w:customStyle="1" w:styleId="44460A35190D411BBEB8DF88C95F2F3D">
    <w:name w:val="44460A35190D411BBEB8DF88C95F2F3D"/>
    <w:rsid w:val="00273A76"/>
  </w:style>
  <w:style w:type="paragraph" w:customStyle="1" w:styleId="B1B379767DAE42E091E3F18F8F5CC069">
    <w:name w:val="B1B379767DAE42E091E3F18F8F5CC069"/>
    <w:rsid w:val="00273A76"/>
  </w:style>
  <w:style w:type="paragraph" w:customStyle="1" w:styleId="76B7807A391D439B8066B0EE162BE7D6">
    <w:name w:val="76B7807A391D439B8066B0EE162BE7D6"/>
    <w:rsid w:val="00273A76"/>
  </w:style>
  <w:style w:type="paragraph" w:customStyle="1" w:styleId="B53D2D0DDAAF46AAA24298F1CDEA2D02">
    <w:name w:val="B53D2D0DDAAF46AAA24298F1CDEA2D02"/>
    <w:rsid w:val="00273A76"/>
  </w:style>
  <w:style w:type="paragraph" w:customStyle="1" w:styleId="EA3C494437764ABEBDDD3FF403CFA270">
    <w:name w:val="EA3C494437764ABEBDDD3FF403CFA270"/>
    <w:rsid w:val="00273A76"/>
  </w:style>
  <w:style w:type="paragraph" w:customStyle="1" w:styleId="16BB62FB4A9A4C388A168E935B090A66">
    <w:name w:val="16BB62FB4A9A4C388A168E935B090A66"/>
    <w:rsid w:val="00273A76"/>
  </w:style>
  <w:style w:type="paragraph" w:customStyle="1" w:styleId="F63E75CA0EAF431A8DDCE015F84F483D">
    <w:name w:val="F63E75CA0EAF431A8DDCE015F84F483D"/>
    <w:rsid w:val="00273A76"/>
  </w:style>
  <w:style w:type="paragraph" w:customStyle="1" w:styleId="D71E295161814083ADC7FBAFE8ED7A21">
    <w:name w:val="D71E295161814083ADC7FBAFE8ED7A21"/>
    <w:rsid w:val="00273A76"/>
  </w:style>
  <w:style w:type="paragraph" w:customStyle="1" w:styleId="4ACEB1AB13D54CE38F6AD43360F0D61A">
    <w:name w:val="4ACEB1AB13D54CE38F6AD43360F0D61A"/>
    <w:rsid w:val="00273A76"/>
  </w:style>
  <w:style w:type="paragraph" w:customStyle="1" w:styleId="24743E0773CB419A8599460B99878128">
    <w:name w:val="24743E0773CB419A8599460B99878128"/>
    <w:rsid w:val="00273A76"/>
  </w:style>
  <w:style w:type="paragraph" w:customStyle="1" w:styleId="4318FCEAB4E342D79DE17D8794649E27">
    <w:name w:val="4318FCEAB4E342D79DE17D8794649E27"/>
    <w:rsid w:val="00273A76"/>
  </w:style>
  <w:style w:type="paragraph" w:customStyle="1" w:styleId="30281B87531A45979322A6FD6D16FE94">
    <w:name w:val="30281B87531A45979322A6FD6D16FE94"/>
    <w:rsid w:val="00273A76"/>
  </w:style>
  <w:style w:type="paragraph" w:customStyle="1" w:styleId="4A667A72BF874C75A0991046449A9B86">
    <w:name w:val="4A667A72BF874C75A0991046449A9B86"/>
    <w:rsid w:val="00273A76"/>
  </w:style>
  <w:style w:type="paragraph" w:customStyle="1" w:styleId="7D69183931E0476990BFBC1F166990C3">
    <w:name w:val="7D69183931E0476990BFBC1F166990C3"/>
    <w:rsid w:val="00273A76"/>
  </w:style>
  <w:style w:type="paragraph" w:customStyle="1" w:styleId="3F65EE5764F941099191EE49537B096D">
    <w:name w:val="3F65EE5764F941099191EE49537B096D"/>
    <w:rsid w:val="00273A76"/>
  </w:style>
  <w:style w:type="paragraph" w:customStyle="1" w:styleId="76E0DFB832DD44E38DFCDD02B1C364ED">
    <w:name w:val="76E0DFB832DD44E38DFCDD02B1C364ED"/>
    <w:rsid w:val="00273A76"/>
  </w:style>
  <w:style w:type="paragraph" w:customStyle="1" w:styleId="CD30CD15298E417090710DCECC7A90B6">
    <w:name w:val="CD30CD15298E417090710DCECC7A90B6"/>
    <w:rsid w:val="00273A76"/>
  </w:style>
  <w:style w:type="paragraph" w:customStyle="1" w:styleId="21D172824A3646AD88BE73B52C1E80BD">
    <w:name w:val="21D172824A3646AD88BE73B52C1E80BD"/>
    <w:rsid w:val="00273A76"/>
  </w:style>
  <w:style w:type="paragraph" w:customStyle="1" w:styleId="240DEA3D6910459B98CE7756942BCC10">
    <w:name w:val="240DEA3D6910459B98CE7756942BCC10"/>
    <w:rsid w:val="00273A76"/>
  </w:style>
  <w:style w:type="paragraph" w:customStyle="1" w:styleId="E68B7B09EC9C4D0AAEC7371EF5542A49">
    <w:name w:val="E68B7B09EC9C4D0AAEC7371EF5542A49"/>
    <w:rsid w:val="00273A76"/>
  </w:style>
  <w:style w:type="paragraph" w:customStyle="1" w:styleId="BD69AAB8587745108DF867FA0748F863">
    <w:name w:val="BD69AAB8587745108DF867FA0748F863"/>
    <w:rsid w:val="00273A76"/>
  </w:style>
  <w:style w:type="paragraph" w:customStyle="1" w:styleId="D4364168BF61417D81E7BC76DA95753A">
    <w:name w:val="D4364168BF61417D81E7BC76DA95753A"/>
    <w:rsid w:val="00273A76"/>
  </w:style>
  <w:style w:type="paragraph" w:customStyle="1" w:styleId="6BDB10F8D2134C1283DD08F8BE7238CA">
    <w:name w:val="6BDB10F8D2134C1283DD08F8BE7238CA"/>
    <w:rsid w:val="00273A76"/>
  </w:style>
  <w:style w:type="paragraph" w:customStyle="1" w:styleId="E6C2BC3C78154510B1F4BA453C6E8358">
    <w:name w:val="E6C2BC3C78154510B1F4BA453C6E8358"/>
    <w:rsid w:val="00273A76"/>
  </w:style>
  <w:style w:type="paragraph" w:customStyle="1" w:styleId="09CC791599904202965ACE5087329D05">
    <w:name w:val="09CC791599904202965ACE5087329D05"/>
    <w:rsid w:val="00273A76"/>
  </w:style>
  <w:style w:type="paragraph" w:customStyle="1" w:styleId="492B05A89F8E4CDAA68B18FCC071EE04">
    <w:name w:val="492B05A89F8E4CDAA68B18FCC071EE04"/>
    <w:rsid w:val="00273A76"/>
  </w:style>
  <w:style w:type="paragraph" w:customStyle="1" w:styleId="9BDC3788FC1C45B899B95050155EA56C">
    <w:name w:val="9BDC3788FC1C45B899B95050155EA56C"/>
    <w:rsid w:val="00273A76"/>
  </w:style>
  <w:style w:type="paragraph" w:customStyle="1" w:styleId="F1C0401A1AE14F0A95B5E1CA5B95DA6E20">
    <w:name w:val="F1C0401A1AE14F0A95B5E1CA5B95DA6E20"/>
    <w:rsid w:val="00273A76"/>
    <w:pPr>
      <w:spacing w:after="0" w:line="240" w:lineRule="auto"/>
    </w:pPr>
    <w:rPr>
      <w:rFonts w:ascii="Times New Roman" w:eastAsia="Times New Roman" w:hAnsi="Times New Roman" w:cs="Times New Roman"/>
      <w:sz w:val="24"/>
      <w:szCs w:val="24"/>
    </w:rPr>
  </w:style>
  <w:style w:type="paragraph" w:customStyle="1" w:styleId="717AB76063EB4F61960DFDE1AE0CE82C19">
    <w:name w:val="717AB76063EB4F61960DFDE1AE0CE82C19"/>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5">
    <w:name w:val="B54D44243D294ED09D64E9B2AF389EC315"/>
    <w:rsid w:val="00273A76"/>
    <w:pPr>
      <w:spacing w:after="0" w:line="240" w:lineRule="auto"/>
    </w:pPr>
    <w:rPr>
      <w:rFonts w:ascii="Times New Roman" w:eastAsia="Times New Roman" w:hAnsi="Times New Roman" w:cs="Times New Roman"/>
      <w:sz w:val="24"/>
      <w:szCs w:val="24"/>
    </w:rPr>
  </w:style>
  <w:style w:type="paragraph" w:customStyle="1" w:styleId="76E0DFB832DD44E38DFCDD02B1C364ED1">
    <w:name w:val="76E0DFB832DD44E38DFCDD02B1C364ED1"/>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1">
    <w:name w:val="CD30CD15298E417090710DCECC7A90B61"/>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1">
    <w:name w:val="21D172824A3646AD88BE73B52C1E80BD1"/>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1">
    <w:name w:val="240DEA3D6910459B98CE7756942BCC101"/>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1">
    <w:name w:val="D4364168BF61417D81E7BC76DA95753A1"/>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1">
    <w:name w:val="6BDB10F8D2134C1283DD08F8BE7238CA1"/>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1">
    <w:name w:val="E6C2BC3C78154510B1F4BA453C6E83581"/>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1">
    <w:name w:val="09CC791599904202965ACE5087329D051"/>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1">
    <w:name w:val="492B05A89F8E4CDAA68B18FCC071EE041"/>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1">
    <w:name w:val="9BDC3788FC1C45B899B95050155EA56C1"/>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1">
    <w:name w:val="E68B7B09EC9C4D0AAEC7371EF5542A491"/>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1">
    <w:name w:val="BD69AAB8587745108DF867FA0748F8631"/>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1">
    <w:name w:val="64115E1F977049C3867319E15F3C483E1"/>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1">
    <w:name w:val="E5FA3EC0D9B94D72BB7DD2016D86B2711"/>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
    <w:name w:val="DF462136BE7E461989C886A69C9706E9"/>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
    <w:name w:val="CF05FCE1C5E740DB9CE650D4FA430543"/>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
    <w:name w:val="A0141456CE464C3582C841C01D6858D2"/>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1">
    <w:name w:val="C18CB530AEDC4C05AE77E466FD6D626E1"/>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1">
    <w:name w:val="CFD443847C9E4E14ACEE4C974D685B491"/>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1">
    <w:name w:val="5CC349570EF24101846F417338A6E0FF1"/>
    <w:rsid w:val="00273A76"/>
    <w:pPr>
      <w:spacing w:after="0" w:line="240" w:lineRule="auto"/>
    </w:pPr>
    <w:rPr>
      <w:rFonts w:ascii="Times New Roman" w:eastAsia="Times New Roman" w:hAnsi="Times New Roman" w:cs="Times New Roman"/>
      <w:sz w:val="24"/>
      <w:szCs w:val="24"/>
    </w:rPr>
  </w:style>
  <w:style w:type="paragraph" w:customStyle="1" w:styleId="2D38D92082354FA583CDA52DCAD3C58819">
    <w:name w:val="2D38D92082354FA583CDA52DCAD3C58819"/>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
    <w:name w:val="D9235C1631824607A44A844ACD0B4360"/>
    <w:rsid w:val="00273A76"/>
  </w:style>
  <w:style w:type="paragraph" w:customStyle="1" w:styleId="4F3AC1502B7C4C8EADF801A6DCE9209D">
    <w:name w:val="4F3AC1502B7C4C8EADF801A6DCE9209D"/>
    <w:rsid w:val="00273A76"/>
  </w:style>
  <w:style w:type="paragraph" w:customStyle="1" w:styleId="30A336B6AD794265B24AC96BC806FCF9">
    <w:name w:val="30A336B6AD794265B24AC96BC806FCF9"/>
    <w:rsid w:val="00273A76"/>
  </w:style>
  <w:style w:type="paragraph" w:customStyle="1" w:styleId="B4E3272F5A02485FA1E06BD47185F936">
    <w:name w:val="B4E3272F5A02485FA1E06BD47185F936"/>
    <w:rsid w:val="00273A76"/>
  </w:style>
  <w:style w:type="paragraph" w:customStyle="1" w:styleId="60BD104E09FF4672BBCD75D004A0E35A">
    <w:name w:val="60BD104E09FF4672BBCD75D004A0E35A"/>
    <w:rsid w:val="00273A76"/>
  </w:style>
  <w:style w:type="paragraph" w:customStyle="1" w:styleId="AAD72C49867A40D398FA59878E5DBB12">
    <w:name w:val="AAD72C49867A40D398FA59878E5DBB12"/>
    <w:rsid w:val="00273A76"/>
  </w:style>
  <w:style w:type="paragraph" w:customStyle="1" w:styleId="56B6237D4E2A4EC8A7C5E731441070EB">
    <w:name w:val="56B6237D4E2A4EC8A7C5E731441070EB"/>
    <w:rsid w:val="00273A76"/>
  </w:style>
  <w:style w:type="paragraph" w:customStyle="1" w:styleId="FA798160F9694A1997E365B378F26D71">
    <w:name w:val="FA798160F9694A1997E365B378F26D71"/>
    <w:rsid w:val="00273A76"/>
  </w:style>
  <w:style w:type="paragraph" w:customStyle="1" w:styleId="A6A867B41767474DA780F4B654DB85BE">
    <w:name w:val="A6A867B41767474DA780F4B654DB85BE"/>
    <w:rsid w:val="00273A76"/>
  </w:style>
  <w:style w:type="paragraph" w:customStyle="1" w:styleId="629BEDD5DA69427783BA47D0FFB2CFC8">
    <w:name w:val="629BEDD5DA69427783BA47D0FFB2CFC8"/>
    <w:rsid w:val="00273A76"/>
  </w:style>
  <w:style w:type="paragraph" w:customStyle="1" w:styleId="B54D44243D294ED09D64E9B2AF389EC316">
    <w:name w:val="B54D44243D294ED09D64E9B2AF389EC316"/>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19">
    <w:name w:val="66A83012E0144BCE8A1C221C0926D44A19"/>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2">
    <w:name w:val="21D172824A3646AD88BE73B52C1E80BD2"/>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2">
    <w:name w:val="240DEA3D6910459B98CE7756942BCC102"/>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2">
    <w:name w:val="D4364168BF61417D81E7BC76DA95753A2"/>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2">
    <w:name w:val="6BDB10F8D2134C1283DD08F8BE7238CA2"/>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2">
    <w:name w:val="E6C2BC3C78154510B1F4BA453C6E83582"/>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2">
    <w:name w:val="09CC791599904202965ACE5087329D052"/>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2">
    <w:name w:val="492B05A89F8E4CDAA68B18FCC071EE042"/>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2">
    <w:name w:val="9BDC3788FC1C45B899B95050155EA56C2"/>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2">
    <w:name w:val="E68B7B09EC9C4D0AAEC7371EF5542A492"/>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2">
    <w:name w:val="BD69AAB8587745108DF867FA0748F8632"/>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2">
    <w:name w:val="64115E1F977049C3867319E15F3C483E2"/>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2">
    <w:name w:val="E5FA3EC0D9B94D72BB7DD2016D86B2712"/>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1">
    <w:name w:val="DF462136BE7E461989C886A69C9706E91"/>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1">
    <w:name w:val="CF05FCE1C5E740DB9CE650D4FA4305431"/>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1">
    <w:name w:val="A0141456CE464C3582C841C01D6858D21"/>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2">
    <w:name w:val="C18CB530AEDC4C05AE77E466FD6D626E2"/>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2">
    <w:name w:val="CFD443847C9E4E14ACEE4C974D685B492"/>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1">
    <w:name w:val="D9235C1631824607A44A844ACD0B43601"/>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1">
    <w:name w:val="4F3AC1502B7C4C8EADF801A6DCE9209D1"/>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1">
    <w:name w:val="30A336B6AD794265B24AC96BC806FCF91"/>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1">
    <w:name w:val="B4E3272F5A02485FA1E06BD47185F9361"/>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1">
    <w:name w:val="60BD104E09FF4672BBCD75D004A0E35A1"/>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1">
    <w:name w:val="AAD72C49867A40D398FA59878E5DBB121"/>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1">
    <w:name w:val="56B6237D4E2A4EC8A7C5E731441070EB1"/>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1">
    <w:name w:val="FA798160F9694A1997E365B378F26D711"/>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1">
    <w:name w:val="A6A867B41767474DA780F4B654DB85BE1"/>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1">
    <w:name w:val="629BEDD5DA69427783BA47D0FFB2CFC81"/>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2">
    <w:name w:val="5CC349570EF24101846F417338A6E0FF2"/>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7">
    <w:name w:val="B54D44243D294ED09D64E9B2AF389EC317"/>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20">
    <w:name w:val="66A83012E0144BCE8A1C221C0926D44A20"/>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3">
    <w:name w:val="21D172824A3646AD88BE73B52C1E80BD3"/>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3">
    <w:name w:val="240DEA3D6910459B98CE7756942BCC103"/>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3">
    <w:name w:val="D4364168BF61417D81E7BC76DA95753A3"/>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3">
    <w:name w:val="6BDB10F8D2134C1283DD08F8BE7238CA3"/>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3">
    <w:name w:val="E6C2BC3C78154510B1F4BA453C6E83583"/>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3">
    <w:name w:val="09CC791599904202965ACE5087329D053"/>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3">
    <w:name w:val="492B05A89F8E4CDAA68B18FCC071EE043"/>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3">
    <w:name w:val="9BDC3788FC1C45B899B95050155EA56C3"/>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3">
    <w:name w:val="E68B7B09EC9C4D0AAEC7371EF5542A493"/>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3">
    <w:name w:val="BD69AAB8587745108DF867FA0748F8633"/>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3">
    <w:name w:val="64115E1F977049C3867319E15F3C483E3"/>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3">
    <w:name w:val="E5FA3EC0D9B94D72BB7DD2016D86B2713"/>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2">
    <w:name w:val="DF462136BE7E461989C886A69C9706E92"/>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2">
    <w:name w:val="CF05FCE1C5E740DB9CE650D4FA4305432"/>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2">
    <w:name w:val="A0141456CE464C3582C841C01D6858D22"/>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3">
    <w:name w:val="C18CB530AEDC4C05AE77E466FD6D626E3"/>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3">
    <w:name w:val="CFD443847C9E4E14ACEE4C974D685B493"/>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2">
    <w:name w:val="D9235C1631824607A44A844ACD0B43602"/>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2">
    <w:name w:val="4F3AC1502B7C4C8EADF801A6DCE9209D2"/>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2">
    <w:name w:val="30A336B6AD794265B24AC96BC806FCF92"/>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2">
    <w:name w:val="B4E3272F5A02485FA1E06BD47185F9362"/>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2">
    <w:name w:val="60BD104E09FF4672BBCD75D004A0E35A2"/>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2">
    <w:name w:val="AAD72C49867A40D398FA59878E5DBB122"/>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2">
    <w:name w:val="56B6237D4E2A4EC8A7C5E731441070EB2"/>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2">
    <w:name w:val="FA798160F9694A1997E365B378F26D712"/>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2">
    <w:name w:val="A6A867B41767474DA780F4B654DB85BE2"/>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2">
    <w:name w:val="629BEDD5DA69427783BA47D0FFB2CFC82"/>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3">
    <w:name w:val="5CC349570EF24101846F417338A6E0FF3"/>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8">
    <w:name w:val="B54D44243D294ED09D64E9B2AF389EC318"/>
    <w:rsid w:val="00273A76"/>
    <w:pPr>
      <w:spacing w:after="0" w:line="240" w:lineRule="auto"/>
    </w:pPr>
    <w:rPr>
      <w:rFonts w:ascii="Times New Roman" w:eastAsia="Times New Roman" w:hAnsi="Times New Roman" w:cs="Times New Roman"/>
      <w:sz w:val="24"/>
      <w:szCs w:val="24"/>
    </w:rPr>
  </w:style>
  <w:style w:type="paragraph" w:customStyle="1" w:styleId="66A83012E0144BCE8A1C221C0926D44A21">
    <w:name w:val="66A83012E0144BCE8A1C221C0926D44A21"/>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4">
    <w:name w:val="21D172824A3646AD88BE73B52C1E80BD4"/>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4">
    <w:name w:val="240DEA3D6910459B98CE7756942BCC104"/>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4">
    <w:name w:val="D4364168BF61417D81E7BC76DA95753A4"/>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4">
    <w:name w:val="6BDB10F8D2134C1283DD08F8BE7238CA4"/>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4">
    <w:name w:val="E6C2BC3C78154510B1F4BA453C6E83584"/>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4">
    <w:name w:val="09CC791599904202965ACE5087329D054"/>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4">
    <w:name w:val="492B05A89F8E4CDAA68B18FCC071EE044"/>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4">
    <w:name w:val="9BDC3788FC1C45B899B95050155EA56C4"/>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4">
    <w:name w:val="E68B7B09EC9C4D0AAEC7371EF5542A494"/>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4">
    <w:name w:val="BD69AAB8587745108DF867FA0748F8634"/>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4">
    <w:name w:val="64115E1F977049C3867319E15F3C483E4"/>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4">
    <w:name w:val="E5FA3EC0D9B94D72BB7DD2016D86B2714"/>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3">
    <w:name w:val="DF462136BE7E461989C886A69C9706E93"/>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3">
    <w:name w:val="CF05FCE1C5E740DB9CE650D4FA4305433"/>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3">
    <w:name w:val="A0141456CE464C3582C841C01D6858D23"/>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4">
    <w:name w:val="C18CB530AEDC4C05AE77E466FD6D626E4"/>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4">
    <w:name w:val="CFD443847C9E4E14ACEE4C974D685B494"/>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3">
    <w:name w:val="D9235C1631824607A44A844ACD0B43603"/>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3">
    <w:name w:val="4F3AC1502B7C4C8EADF801A6DCE9209D3"/>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3">
    <w:name w:val="30A336B6AD794265B24AC96BC806FCF93"/>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3">
    <w:name w:val="B4E3272F5A02485FA1E06BD47185F9363"/>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3">
    <w:name w:val="60BD104E09FF4672BBCD75D004A0E35A3"/>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3">
    <w:name w:val="AAD72C49867A40D398FA59878E5DBB123"/>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3">
    <w:name w:val="56B6237D4E2A4EC8A7C5E731441070EB3"/>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3">
    <w:name w:val="FA798160F9694A1997E365B378F26D713"/>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3">
    <w:name w:val="A6A867B41767474DA780F4B654DB85BE3"/>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3">
    <w:name w:val="629BEDD5DA69427783BA47D0FFB2CFC83"/>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4">
    <w:name w:val="5CC349570EF24101846F417338A6E0FF4"/>
    <w:rsid w:val="00273A76"/>
    <w:pPr>
      <w:spacing w:after="0" w:line="240" w:lineRule="auto"/>
    </w:pPr>
    <w:rPr>
      <w:rFonts w:ascii="Times New Roman" w:eastAsia="Times New Roman" w:hAnsi="Times New Roman" w:cs="Times New Roman"/>
      <w:sz w:val="24"/>
      <w:szCs w:val="24"/>
    </w:rPr>
  </w:style>
  <w:style w:type="paragraph" w:customStyle="1" w:styleId="B54D44243D294ED09D64E9B2AF389EC319">
    <w:name w:val="B54D44243D294ED09D64E9B2AF389EC319"/>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5">
    <w:name w:val="21D172824A3646AD88BE73B52C1E80BD5"/>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5">
    <w:name w:val="240DEA3D6910459B98CE7756942BCC105"/>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5">
    <w:name w:val="D4364168BF61417D81E7BC76DA95753A5"/>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5">
    <w:name w:val="6BDB10F8D2134C1283DD08F8BE7238CA5"/>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5">
    <w:name w:val="E6C2BC3C78154510B1F4BA453C6E83585"/>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5">
    <w:name w:val="09CC791599904202965ACE5087329D055"/>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5">
    <w:name w:val="492B05A89F8E4CDAA68B18FCC071EE045"/>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5">
    <w:name w:val="9BDC3788FC1C45B899B95050155EA56C5"/>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5">
    <w:name w:val="E68B7B09EC9C4D0AAEC7371EF5542A495"/>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5">
    <w:name w:val="BD69AAB8587745108DF867FA0748F8635"/>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5">
    <w:name w:val="64115E1F977049C3867319E15F3C483E5"/>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5">
    <w:name w:val="E5FA3EC0D9B94D72BB7DD2016D86B2715"/>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4">
    <w:name w:val="DF462136BE7E461989C886A69C9706E94"/>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4">
    <w:name w:val="CF05FCE1C5E740DB9CE650D4FA4305434"/>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4">
    <w:name w:val="A0141456CE464C3582C841C01D6858D24"/>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5">
    <w:name w:val="C18CB530AEDC4C05AE77E466FD6D626E5"/>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5">
    <w:name w:val="CFD443847C9E4E14ACEE4C974D685B495"/>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4">
    <w:name w:val="D9235C1631824607A44A844ACD0B43604"/>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4">
    <w:name w:val="4F3AC1502B7C4C8EADF801A6DCE9209D4"/>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4">
    <w:name w:val="30A336B6AD794265B24AC96BC806FCF94"/>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4">
    <w:name w:val="B4E3272F5A02485FA1E06BD47185F9364"/>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4">
    <w:name w:val="60BD104E09FF4672BBCD75D004A0E35A4"/>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4">
    <w:name w:val="AAD72C49867A40D398FA59878E5DBB124"/>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4">
    <w:name w:val="56B6237D4E2A4EC8A7C5E731441070EB4"/>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4">
    <w:name w:val="FA798160F9694A1997E365B378F26D714"/>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4">
    <w:name w:val="A6A867B41767474DA780F4B654DB85BE4"/>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4">
    <w:name w:val="629BEDD5DA69427783BA47D0FFB2CFC84"/>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5">
    <w:name w:val="5CC349570EF24101846F417338A6E0FF5"/>
    <w:rsid w:val="00273A76"/>
    <w:pPr>
      <w:spacing w:after="0" w:line="240" w:lineRule="auto"/>
    </w:pPr>
    <w:rPr>
      <w:rFonts w:ascii="Times New Roman" w:eastAsia="Times New Roman" w:hAnsi="Times New Roman" w:cs="Times New Roman"/>
      <w:sz w:val="24"/>
      <w:szCs w:val="24"/>
    </w:rPr>
  </w:style>
  <w:style w:type="paragraph" w:customStyle="1" w:styleId="5AA748A484A6439EA42C28681CE62E65">
    <w:name w:val="5AA748A484A6439EA42C28681CE62E65"/>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
    <w:name w:val="0FD8AC58B7744F33B6A10773DD17B94D"/>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
    <w:name w:val="44A525AFE07D45289CC5BF6084223B26"/>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
    <w:name w:val="9EED0D78C1644F71BF4A3CCECF700F2E"/>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
    <w:name w:val="B3015654153F4C26B9F9AEF3E9408613"/>
    <w:rsid w:val="00273A76"/>
    <w:pPr>
      <w:spacing w:after="0" w:line="240" w:lineRule="auto"/>
    </w:pPr>
    <w:rPr>
      <w:rFonts w:ascii="Times New Roman" w:eastAsia="Times New Roman" w:hAnsi="Times New Roman" w:cs="Times New Roman"/>
      <w:sz w:val="20"/>
      <w:szCs w:val="24"/>
    </w:rPr>
  </w:style>
  <w:style w:type="paragraph" w:customStyle="1" w:styleId="B54D44243D294ED09D64E9B2AF389EC320">
    <w:name w:val="B54D44243D294ED09D64E9B2AF389EC320"/>
    <w:rsid w:val="00273A76"/>
    <w:pPr>
      <w:spacing w:after="0" w:line="240" w:lineRule="auto"/>
    </w:pPr>
    <w:rPr>
      <w:rFonts w:ascii="Times New Roman" w:eastAsia="Times New Roman" w:hAnsi="Times New Roman" w:cs="Times New Roman"/>
      <w:sz w:val="24"/>
      <w:szCs w:val="24"/>
    </w:rPr>
  </w:style>
  <w:style w:type="paragraph" w:customStyle="1" w:styleId="76E0DFB832DD44E38DFCDD02B1C364ED2">
    <w:name w:val="76E0DFB832DD44E38DFCDD02B1C364ED2"/>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2">
    <w:name w:val="CD30CD15298E417090710DCECC7A90B62"/>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6">
    <w:name w:val="21D172824A3646AD88BE73B52C1E80BD6"/>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6">
    <w:name w:val="240DEA3D6910459B98CE7756942BCC106"/>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6">
    <w:name w:val="D4364168BF61417D81E7BC76DA95753A6"/>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6">
    <w:name w:val="6BDB10F8D2134C1283DD08F8BE7238CA6"/>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6">
    <w:name w:val="E6C2BC3C78154510B1F4BA453C6E83586"/>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6">
    <w:name w:val="09CC791599904202965ACE5087329D056"/>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6">
    <w:name w:val="492B05A89F8E4CDAA68B18FCC071EE046"/>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6">
    <w:name w:val="9BDC3788FC1C45B899B95050155EA56C6"/>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6">
    <w:name w:val="E68B7B09EC9C4D0AAEC7371EF5542A496"/>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6">
    <w:name w:val="BD69AAB8587745108DF867FA0748F8636"/>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6">
    <w:name w:val="64115E1F977049C3867319E15F3C483E6"/>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6">
    <w:name w:val="E5FA3EC0D9B94D72BB7DD2016D86B2716"/>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5">
    <w:name w:val="DF462136BE7E461989C886A69C9706E95"/>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5">
    <w:name w:val="CF05FCE1C5E740DB9CE650D4FA4305435"/>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5">
    <w:name w:val="A0141456CE464C3582C841C01D6858D25"/>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6">
    <w:name w:val="C18CB530AEDC4C05AE77E466FD6D626E6"/>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6">
    <w:name w:val="CFD443847C9E4E14ACEE4C974D685B496"/>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5">
    <w:name w:val="D9235C1631824607A44A844ACD0B43605"/>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5">
    <w:name w:val="4F3AC1502B7C4C8EADF801A6DCE9209D5"/>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5">
    <w:name w:val="30A336B6AD794265B24AC96BC806FCF95"/>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5">
    <w:name w:val="B4E3272F5A02485FA1E06BD47185F9365"/>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5">
    <w:name w:val="60BD104E09FF4672BBCD75D004A0E35A5"/>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5">
    <w:name w:val="AAD72C49867A40D398FA59878E5DBB125"/>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5">
    <w:name w:val="56B6237D4E2A4EC8A7C5E731441070EB5"/>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5">
    <w:name w:val="FA798160F9694A1997E365B378F26D715"/>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5">
    <w:name w:val="A6A867B41767474DA780F4B654DB85BE5"/>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5">
    <w:name w:val="629BEDD5DA69427783BA47D0FFB2CFC85"/>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6">
    <w:name w:val="5CC349570EF24101846F417338A6E0FF6"/>
    <w:rsid w:val="00273A76"/>
    <w:pPr>
      <w:spacing w:after="0" w:line="240" w:lineRule="auto"/>
    </w:pPr>
    <w:rPr>
      <w:rFonts w:ascii="Times New Roman" w:eastAsia="Times New Roman" w:hAnsi="Times New Roman" w:cs="Times New Roman"/>
      <w:sz w:val="24"/>
      <w:szCs w:val="24"/>
    </w:rPr>
  </w:style>
  <w:style w:type="paragraph" w:customStyle="1" w:styleId="5AA748A484A6439EA42C28681CE62E651">
    <w:name w:val="5AA748A484A6439EA42C28681CE62E651"/>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
    <w:name w:val="0FD8AC58B7744F33B6A10773DD17B94D1"/>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
    <w:name w:val="44A525AFE07D45289CC5BF6084223B261"/>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
    <w:name w:val="9EED0D78C1644F71BF4A3CCECF700F2E1"/>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
    <w:name w:val="B3015654153F4C26B9F9AEF3E94086131"/>
    <w:rsid w:val="00273A76"/>
    <w:pPr>
      <w:spacing w:after="0" w:line="240" w:lineRule="auto"/>
    </w:pPr>
    <w:rPr>
      <w:rFonts w:ascii="Times New Roman" w:eastAsia="Times New Roman" w:hAnsi="Times New Roman" w:cs="Times New Roman"/>
      <w:sz w:val="20"/>
      <w:szCs w:val="24"/>
    </w:rPr>
  </w:style>
  <w:style w:type="paragraph" w:customStyle="1" w:styleId="B54D44243D294ED09D64E9B2AF389EC321">
    <w:name w:val="B54D44243D294ED09D64E9B2AF389EC321"/>
    <w:rsid w:val="00273A76"/>
    <w:pPr>
      <w:spacing w:after="0" w:line="240" w:lineRule="auto"/>
    </w:pPr>
    <w:rPr>
      <w:rFonts w:ascii="Times New Roman" w:eastAsia="Times New Roman" w:hAnsi="Times New Roman" w:cs="Times New Roman"/>
      <w:sz w:val="24"/>
      <w:szCs w:val="24"/>
    </w:rPr>
  </w:style>
  <w:style w:type="paragraph" w:customStyle="1" w:styleId="76E0DFB832DD44E38DFCDD02B1C364ED3">
    <w:name w:val="76E0DFB832DD44E38DFCDD02B1C364ED3"/>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3">
    <w:name w:val="CD30CD15298E417090710DCECC7A90B63"/>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7">
    <w:name w:val="21D172824A3646AD88BE73B52C1E80BD7"/>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7">
    <w:name w:val="240DEA3D6910459B98CE7756942BCC107"/>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7">
    <w:name w:val="D4364168BF61417D81E7BC76DA95753A7"/>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7">
    <w:name w:val="6BDB10F8D2134C1283DD08F8BE7238CA7"/>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7">
    <w:name w:val="E6C2BC3C78154510B1F4BA453C6E83587"/>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7">
    <w:name w:val="09CC791599904202965ACE5087329D057"/>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7">
    <w:name w:val="492B05A89F8E4CDAA68B18FCC071EE047"/>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7">
    <w:name w:val="9BDC3788FC1C45B899B95050155EA56C7"/>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7">
    <w:name w:val="E68B7B09EC9C4D0AAEC7371EF5542A497"/>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7">
    <w:name w:val="BD69AAB8587745108DF867FA0748F8637"/>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7">
    <w:name w:val="64115E1F977049C3867319E15F3C483E7"/>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7">
    <w:name w:val="E5FA3EC0D9B94D72BB7DD2016D86B2717"/>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6">
    <w:name w:val="DF462136BE7E461989C886A69C9706E96"/>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6">
    <w:name w:val="CF05FCE1C5E740DB9CE650D4FA4305436"/>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6">
    <w:name w:val="A0141456CE464C3582C841C01D6858D26"/>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7">
    <w:name w:val="C18CB530AEDC4C05AE77E466FD6D626E7"/>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7">
    <w:name w:val="CFD443847C9E4E14ACEE4C974D685B497"/>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6">
    <w:name w:val="D9235C1631824607A44A844ACD0B43606"/>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6">
    <w:name w:val="4F3AC1502B7C4C8EADF801A6DCE9209D6"/>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6">
    <w:name w:val="30A336B6AD794265B24AC96BC806FCF96"/>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6">
    <w:name w:val="B4E3272F5A02485FA1E06BD47185F9366"/>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6">
    <w:name w:val="60BD104E09FF4672BBCD75D004A0E35A6"/>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6">
    <w:name w:val="AAD72C49867A40D398FA59878E5DBB126"/>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6">
    <w:name w:val="56B6237D4E2A4EC8A7C5E731441070EB6"/>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6">
    <w:name w:val="FA798160F9694A1997E365B378F26D716"/>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6">
    <w:name w:val="A6A867B41767474DA780F4B654DB85BE6"/>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6">
    <w:name w:val="629BEDD5DA69427783BA47D0FFB2CFC86"/>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7">
    <w:name w:val="5CC349570EF24101846F417338A6E0FF7"/>
    <w:rsid w:val="00273A76"/>
    <w:pPr>
      <w:spacing w:after="0" w:line="240" w:lineRule="auto"/>
    </w:pPr>
    <w:rPr>
      <w:rFonts w:ascii="Times New Roman" w:eastAsia="Times New Roman" w:hAnsi="Times New Roman" w:cs="Times New Roman"/>
      <w:sz w:val="24"/>
      <w:szCs w:val="24"/>
    </w:rPr>
  </w:style>
  <w:style w:type="paragraph" w:customStyle="1" w:styleId="DDC55471279F4CA7B38CA338128D6B3D">
    <w:name w:val="DDC55471279F4CA7B38CA338128D6B3D"/>
    <w:rsid w:val="00273A76"/>
    <w:pPr>
      <w:spacing w:after="0" w:line="240" w:lineRule="auto"/>
    </w:pPr>
    <w:rPr>
      <w:rFonts w:ascii="Times New Roman" w:eastAsia="Times New Roman" w:hAnsi="Times New Roman" w:cs="Times New Roman"/>
      <w:sz w:val="20"/>
      <w:szCs w:val="24"/>
    </w:rPr>
  </w:style>
  <w:style w:type="paragraph" w:customStyle="1" w:styleId="81C45426465740D09B7E831E7E28EB6A">
    <w:name w:val="81C45426465740D09B7E831E7E28EB6A"/>
    <w:rsid w:val="00273A76"/>
    <w:pPr>
      <w:spacing w:after="0" w:line="240" w:lineRule="auto"/>
    </w:pPr>
    <w:rPr>
      <w:rFonts w:ascii="Times New Roman" w:eastAsia="Times New Roman" w:hAnsi="Times New Roman" w:cs="Times New Roman"/>
      <w:sz w:val="20"/>
      <w:szCs w:val="24"/>
    </w:rPr>
  </w:style>
  <w:style w:type="paragraph" w:customStyle="1" w:styleId="94E813D757234990B70769A734FC25F8">
    <w:name w:val="94E813D757234990B70769A734FC25F8"/>
    <w:rsid w:val="00273A76"/>
    <w:pPr>
      <w:spacing w:after="0" w:line="240" w:lineRule="auto"/>
    </w:pPr>
    <w:rPr>
      <w:rFonts w:ascii="Times New Roman" w:eastAsia="Times New Roman" w:hAnsi="Times New Roman" w:cs="Times New Roman"/>
      <w:sz w:val="20"/>
      <w:szCs w:val="24"/>
    </w:rPr>
  </w:style>
  <w:style w:type="paragraph" w:customStyle="1" w:styleId="15957CCC9C634742B0576CCE2DA37A64">
    <w:name w:val="15957CCC9C634742B0576CCE2DA37A64"/>
    <w:rsid w:val="00273A76"/>
    <w:pPr>
      <w:spacing w:after="0" w:line="240" w:lineRule="auto"/>
    </w:pPr>
    <w:rPr>
      <w:rFonts w:ascii="Times New Roman" w:eastAsia="Times New Roman" w:hAnsi="Times New Roman" w:cs="Times New Roman"/>
      <w:sz w:val="20"/>
      <w:szCs w:val="24"/>
    </w:rPr>
  </w:style>
  <w:style w:type="paragraph" w:customStyle="1" w:styleId="0496C87614A046E2BCC5F1A577DBB410">
    <w:name w:val="0496C87614A046E2BCC5F1A577DBB410"/>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2">
    <w:name w:val="5AA748A484A6439EA42C28681CE62E652"/>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2">
    <w:name w:val="0FD8AC58B7744F33B6A10773DD17B94D2"/>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2">
    <w:name w:val="44A525AFE07D45289CC5BF6084223B262"/>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2">
    <w:name w:val="9EED0D78C1644F71BF4A3CCECF700F2E2"/>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2">
    <w:name w:val="B3015654153F4C26B9F9AEF3E94086132"/>
    <w:rsid w:val="00273A76"/>
    <w:pPr>
      <w:spacing w:after="0" w:line="240" w:lineRule="auto"/>
    </w:pPr>
    <w:rPr>
      <w:rFonts w:ascii="Times New Roman" w:eastAsia="Times New Roman" w:hAnsi="Times New Roman" w:cs="Times New Roman"/>
      <w:sz w:val="20"/>
      <w:szCs w:val="24"/>
    </w:rPr>
  </w:style>
  <w:style w:type="paragraph" w:customStyle="1" w:styleId="B54D44243D294ED09D64E9B2AF389EC322">
    <w:name w:val="B54D44243D294ED09D64E9B2AF389EC322"/>
    <w:rsid w:val="00273A76"/>
    <w:pPr>
      <w:spacing w:after="0" w:line="240" w:lineRule="auto"/>
    </w:pPr>
    <w:rPr>
      <w:rFonts w:ascii="Times New Roman" w:eastAsia="Times New Roman" w:hAnsi="Times New Roman" w:cs="Times New Roman"/>
      <w:sz w:val="24"/>
      <w:szCs w:val="24"/>
    </w:rPr>
  </w:style>
  <w:style w:type="paragraph" w:customStyle="1" w:styleId="76E0DFB832DD44E38DFCDD02B1C364ED4">
    <w:name w:val="76E0DFB832DD44E38DFCDD02B1C364ED4"/>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4">
    <w:name w:val="CD30CD15298E417090710DCECC7A90B64"/>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8">
    <w:name w:val="21D172824A3646AD88BE73B52C1E80BD8"/>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8">
    <w:name w:val="240DEA3D6910459B98CE7756942BCC108"/>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8">
    <w:name w:val="D4364168BF61417D81E7BC76DA95753A8"/>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8">
    <w:name w:val="6BDB10F8D2134C1283DD08F8BE7238CA8"/>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8">
    <w:name w:val="E6C2BC3C78154510B1F4BA453C6E83588"/>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8">
    <w:name w:val="09CC791599904202965ACE5087329D058"/>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8">
    <w:name w:val="492B05A89F8E4CDAA68B18FCC071EE048"/>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8">
    <w:name w:val="9BDC3788FC1C45B899B95050155EA56C8"/>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8">
    <w:name w:val="E68B7B09EC9C4D0AAEC7371EF5542A498"/>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8">
    <w:name w:val="BD69AAB8587745108DF867FA0748F8638"/>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8">
    <w:name w:val="64115E1F977049C3867319E15F3C483E8"/>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8">
    <w:name w:val="E5FA3EC0D9B94D72BB7DD2016D86B2718"/>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7">
    <w:name w:val="DF462136BE7E461989C886A69C9706E97"/>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7">
    <w:name w:val="CF05FCE1C5E740DB9CE650D4FA4305437"/>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7">
    <w:name w:val="A0141456CE464C3582C841C01D6858D27"/>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8">
    <w:name w:val="C18CB530AEDC4C05AE77E466FD6D626E8"/>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8">
    <w:name w:val="CFD443847C9E4E14ACEE4C974D685B498"/>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7">
    <w:name w:val="D9235C1631824607A44A844ACD0B43607"/>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7">
    <w:name w:val="4F3AC1502B7C4C8EADF801A6DCE9209D7"/>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7">
    <w:name w:val="30A336B6AD794265B24AC96BC806FCF97"/>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7">
    <w:name w:val="B4E3272F5A02485FA1E06BD47185F9367"/>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7">
    <w:name w:val="60BD104E09FF4672BBCD75D004A0E35A7"/>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7">
    <w:name w:val="AAD72C49867A40D398FA59878E5DBB127"/>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7">
    <w:name w:val="56B6237D4E2A4EC8A7C5E731441070EB7"/>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7">
    <w:name w:val="FA798160F9694A1997E365B378F26D717"/>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7">
    <w:name w:val="A6A867B41767474DA780F4B654DB85BE7"/>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7">
    <w:name w:val="629BEDD5DA69427783BA47D0FFB2CFC87"/>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8">
    <w:name w:val="5CC349570EF24101846F417338A6E0FF8"/>
    <w:rsid w:val="00273A76"/>
    <w:pPr>
      <w:spacing w:after="0" w:line="240" w:lineRule="auto"/>
    </w:pPr>
    <w:rPr>
      <w:rFonts w:ascii="Times New Roman" w:eastAsia="Times New Roman" w:hAnsi="Times New Roman" w:cs="Times New Roman"/>
      <w:sz w:val="24"/>
      <w:szCs w:val="24"/>
    </w:rPr>
  </w:style>
  <w:style w:type="paragraph" w:customStyle="1" w:styleId="DDC55471279F4CA7B38CA338128D6B3D1">
    <w:name w:val="DDC55471279F4CA7B38CA338128D6B3D1"/>
    <w:rsid w:val="00273A76"/>
    <w:pPr>
      <w:spacing w:after="0" w:line="240" w:lineRule="auto"/>
    </w:pPr>
    <w:rPr>
      <w:rFonts w:ascii="Times New Roman" w:eastAsia="Times New Roman" w:hAnsi="Times New Roman" w:cs="Times New Roman"/>
      <w:sz w:val="20"/>
      <w:szCs w:val="24"/>
    </w:rPr>
  </w:style>
  <w:style w:type="paragraph" w:customStyle="1" w:styleId="81C45426465740D09B7E831E7E28EB6A1">
    <w:name w:val="81C45426465740D09B7E831E7E28EB6A1"/>
    <w:rsid w:val="00273A76"/>
    <w:pPr>
      <w:spacing w:after="0" w:line="240" w:lineRule="auto"/>
    </w:pPr>
    <w:rPr>
      <w:rFonts w:ascii="Times New Roman" w:eastAsia="Times New Roman" w:hAnsi="Times New Roman" w:cs="Times New Roman"/>
      <w:sz w:val="20"/>
      <w:szCs w:val="24"/>
    </w:rPr>
  </w:style>
  <w:style w:type="paragraph" w:customStyle="1" w:styleId="94E813D757234990B70769A734FC25F81">
    <w:name w:val="94E813D757234990B70769A734FC25F81"/>
    <w:rsid w:val="00273A76"/>
    <w:pPr>
      <w:spacing w:after="0" w:line="240" w:lineRule="auto"/>
    </w:pPr>
    <w:rPr>
      <w:rFonts w:ascii="Times New Roman" w:eastAsia="Times New Roman" w:hAnsi="Times New Roman" w:cs="Times New Roman"/>
      <w:sz w:val="20"/>
      <w:szCs w:val="24"/>
    </w:rPr>
  </w:style>
  <w:style w:type="paragraph" w:customStyle="1" w:styleId="15957CCC9C634742B0576CCE2DA37A641">
    <w:name w:val="15957CCC9C634742B0576CCE2DA37A641"/>
    <w:rsid w:val="00273A76"/>
    <w:pPr>
      <w:spacing w:after="0" w:line="240" w:lineRule="auto"/>
    </w:pPr>
    <w:rPr>
      <w:rFonts w:ascii="Times New Roman" w:eastAsia="Times New Roman" w:hAnsi="Times New Roman" w:cs="Times New Roman"/>
      <w:sz w:val="20"/>
      <w:szCs w:val="24"/>
    </w:rPr>
  </w:style>
  <w:style w:type="paragraph" w:customStyle="1" w:styleId="0496C87614A046E2BCC5F1A577DBB4101">
    <w:name w:val="0496C87614A046E2BCC5F1A577DBB4101"/>
    <w:rsid w:val="00273A76"/>
    <w:pPr>
      <w:spacing w:after="0" w:line="240" w:lineRule="auto"/>
    </w:pPr>
    <w:rPr>
      <w:rFonts w:ascii="Times New Roman" w:eastAsia="Times New Roman" w:hAnsi="Times New Roman" w:cs="Times New Roman"/>
      <w:sz w:val="20"/>
      <w:szCs w:val="24"/>
    </w:rPr>
  </w:style>
  <w:style w:type="paragraph" w:customStyle="1" w:styleId="3C4B8F7C4E034263B2C83A604FE7013F">
    <w:name w:val="3C4B8F7C4E034263B2C83A604FE7013F"/>
    <w:rsid w:val="00273A76"/>
    <w:pPr>
      <w:spacing w:after="0" w:line="240" w:lineRule="auto"/>
    </w:pPr>
    <w:rPr>
      <w:rFonts w:ascii="Times New Roman" w:eastAsia="Times New Roman" w:hAnsi="Times New Roman" w:cs="Times New Roman"/>
      <w:sz w:val="20"/>
      <w:szCs w:val="24"/>
    </w:rPr>
  </w:style>
  <w:style w:type="paragraph" w:customStyle="1" w:styleId="4BC45A07AEDC4C27A83DEAF3F07E661C">
    <w:name w:val="4BC45A07AEDC4C27A83DEAF3F07E661C"/>
    <w:rsid w:val="00273A76"/>
    <w:pPr>
      <w:spacing w:after="0" w:line="240" w:lineRule="auto"/>
    </w:pPr>
    <w:rPr>
      <w:rFonts w:ascii="Times New Roman" w:eastAsia="Times New Roman" w:hAnsi="Times New Roman" w:cs="Times New Roman"/>
      <w:sz w:val="20"/>
      <w:szCs w:val="24"/>
    </w:rPr>
  </w:style>
  <w:style w:type="paragraph" w:customStyle="1" w:styleId="B2335071F8C04A2F8AD0798773F9AC52">
    <w:name w:val="B2335071F8C04A2F8AD0798773F9AC52"/>
    <w:rsid w:val="00273A76"/>
    <w:pPr>
      <w:spacing w:after="0" w:line="240" w:lineRule="auto"/>
    </w:pPr>
    <w:rPr>
      <w:rFonts w:ascii="Times New Roman" w:eastAsia="Times New Roman" w:hAnsi="Times New Roman" w:cs="Times New Roman"/>
      <w:sz w:val="20"/>
      <w:szCs w:val="24"/>
    </w:rPr>
  </w:style>
  <w:style w:type="paragraph" w:customStyle="1" w:styleId="75309635D9054232871914E74CB040DE">
    <w:name w:val="75309635D9054232871914E74CB040DE"/>
    <w:rsid w:val="00273A76"/>
    <w:pPr>
      <w:spacing w:after="0" w:line="240" w:lineRule="auto"/>
    </w:pPr>
    <w:rPr>
      <w:rFonts w:ascii="Times New Roman" w:eastAsia="Times New Roman" w:hAnsi="Times New Roman" w:cs="Times New Roman"/>
      <w:sz w:val="20"/>
      <w:szCs w:val="24"/>
    </w:rPr>
  </w:style>
  <w:style w:type="paragraph" w:customStyle="1" w:styleId="360F703DF12C4A938368A7A781270364">
    <w:name w:val="360F703DF12C4A938368A7A781270364"/>
    <w:rsid w:val="00273A76"/>
    <w:pPr>
      <w:spacing w:after="0" w:line="240" w:lineRule="auto"/>
    </w:pPr>
    <w:rPr>
      <w:rFonts w:ascii="Times New Roman" w:eastAsia="Times New Roman" w:hAnsi="Times New Roman" w:cs="Times New Roman"/>
      <w:sz w:val="20"/>
      <w:szCs w:val="24"/>
    </w:rPr>
  </w:style>
  <w:style w:type="paragraph" w:customStyle="1" w:styleId="AA18423973BC4B31B5815E7DE7A3910D">
    <w:name w:val="AA18423973BC4B31B5815E7DE7A3910D"/>
    <w:rsid w:val="00273A76"/>
    <w:pPr>
      <w:spacing w:after="0" w:line="240" w:lineRule="auto"/>
    </w:pPr>
    <w:rPr>
      <w:rFonts w:ascii="Times New Roman" w:eastAsia="Times New Roman" w:hAnsi="Times New Roman" w:cs="Times New Roman"/>
      <w:sz w:val="20"/>
      <w:szCs w:val="24"/>
    </w:rPr>
  </w:style>
  <w:style w:type="paragraph" w:customStyle="1" w:styleId="08E3DE0933E4431CA825C590653FDFDD">
    <w:name w:val="08E3DE0933E4431CA825C590653FDFDD"/>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3">
    <w:name w:val="5AA748A484A6439EA42C28681CE62E653"/>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3">
    <w:name w:val="0FD8AC58B7744F33B6A10773DD17B94D3"/>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3">
    <w:name w:val="44A525AFE07D45289CC5BF6084223B263"/>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3">
    <w:name w:val="9EED0D78C1644F71BF4A3CCECF700F2E3"/>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3">
    <w:name w:val="B3015654153F4C26B9F9AEF3E94086133"/>
    <w:rsid w:val="00273A76"/>
    <w:pPr>
      <w:spacing w:after="0" w:line="240" w:lineRule="auto"/>
    </w:pPr>
    <w:rPr>
      <w:rFonts w:ascii="Times New Roman" w:eastAsia="Times New Roman" w:hAnsi="Times New Roman" w:cs="Times New Roman"/>
      <w:sz w:val="20"/>
      <w:szCs w:val="24"/>
    </w:rPr>
  </w:style>
  <w:style w:type="paragraph" w:customStyle="1" w:styleId="B54D44243D294ED09D64E9B2AF389EC323">
    <w:name w:val="B54D44243D294ED09D64E9B2AF389EC323"/>
    <w:rsid w:val="00273A76"/>
    <w:pPr>
      <w:spacing w:after="0" w:line="240" w:lineRule="auto"/>
    </w:pPr>
    <w:rPr>
      <w:rFonts w:ascii="Times New Roman" w:eastAsia="Times New Roman" w:hAnsi="Times New Roman" w:cs="Times New Roman"/>
      <w:sz w:val="24"/>
      <w:szCs w:val="24"/>
    </w:rPr>
  </w:style>
  <w:style w:type="paragraph" w:customStyle="1" w:styleId="76E0DFB832DD44E38DFCDD02B1C364ED5">
    <w:name w:val="76E0DFB832DD44E38DFCDD02B1C364ED5"/>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5">
    <w:name w:val="CD30CD15298E417090710DCECC7A90B65"/>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9">
    <w:name w:val="21D172824A3646AD88BE73B52C1E80BD9"/>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9">
    <w:name w:val="240DEA3D6910459B98CE7756942BCC109"/>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9">
    <w:name w:val="D4364168BF61417D81E7BC76DA95753A9"/>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9">
    <w:name w:val="6BDB10F8D2134C1283DD08F8BE7238CA9"/>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9">
    <w:name w:val="E6C2BC3C78154510B1F4BA453C6E83589"/>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9">
    <w:name w:val="09CC791599904202965ACE5087329D059"/>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9">
    <w:name w:val="492B05A89F8E4CDAA68B18FCC071EE049"/>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9">
    <w:name w:val="9BDC3788FC1C45B899B95050155EA56C9"/>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9">
    <w:name w:val="E68B7B09EC9C4D0AAEC7371EF5542A499"/>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9">
    <w:name w:val="BD69AAB8587745108DF867FA0748F8639"/>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9">
    <w:name w:val="64115E1F977049C3867319E15F3C483E9"/>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9">
    <w:name w:val="E5FA3EC0D9B94D72BB7DD2016D86B2719"/>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8">
    <w:name w:val="DF462136BE7E461989C886A69C9706E98"/>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8">
    <w:name w:val="CF05FCE1C5E740DB9CE650D4FA4305438"/>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8">
    <w:name w:val="A0141456CE464C3582C841C01D6858D28"/>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9">
    <w:name w:val="C18CB530AEDC4C05AE77E466FD6D626E9"/>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9">
    <w:name w:val="CFD443847C9E4E14ACEE4C974D685B499"/>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8">
    <w:name w:val="D9235C1631824607A44A844ACD0B43608"/>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8">
    <w:name w:val="4F3AC1502B7C4C8EADF801A6DCE9209D8"/>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8">
    <w:name w:val="30A336B6AD794265B24AC96BC806FCF98"/>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8">
    <w:name w:val="B4E3272F5A02485FA1E06BD47185F9368"/>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8">
    <w:name w:val="60BD104E09FF4672BBCD75D004A0E35A8"/>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8">
    <w:name w:val="AAD72C49867A40D398FA59878E5DBB128"/>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8">
    <w:name w:val="56B6237D4E2A4EC8A7C5E731441070EB8"/>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8">
    <w:name w:val="FA798160F9694A1997E365B378F26D718"/>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8">
    <w:name w:val="A6A867B41767474DA780F4B654DB85BE8"/>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8">
    <w:name w:val="629BEDD5DA69427783BA47D0FFB2CFC88"/>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9">
    <w:name w:val="5CC349570EF24101846F417338A6E0FF9"/>
    <w:rsid w:val="00273A76"/>
    <w:pPr>
      <w:spacing w:after="0" w:line="240" w:lineRule="auto"/>
    </w:pPr>
    <w:rPr>
      <w:rFonts w:ascii="Times New Roman" w:eastAsia="Times New Roman" w:hAnsi="Times New Roman" w:cs="Times New Roman"/>
      <w:sz w:val="24"/>
      <w:szCs w:val="24"/>
    </w:rPr>
  </w:style>
  <w:style w:type="paragraph" w:customStyle="1" w:styleId="DDC55471279F4CA7B38CA338128D6B3D2">
    <w:name w:val="DDC55471279F4CA7B38CA338128D6B3D2"/>
    <w:rsid w:val="00273A76"/>
    <w:pPr>
      <w:spacing w:after="0" w:line="240" w:lineRule="auto"/>
    </w:pPr>
    <w:rPr>
      <w:rFonts w:ascii="Times New Roman" w:eastAsia="Times New Roman" w:hAnsi="Times New Roman" w:cs="Times New Roman"/>
      <w:sz w:val="20"/>
      <w:szCs w:val="24"/>
    </w:rPr>
  </w:style>
  <w:style w:type="paragraph" w:customStyle="1" w:styleId="81C45426465740D09B7E831E7E28EB6A2">
    <w:name w:val="81C45426465740D09B7E831E7E28EB6A2"/>
    <w:rsid w:val="00273A76"/>
    <w:pPr>
      <w:spacing w:after="0" w:line="240" w:lineRule="auto"/>
    </w:pPr>
    <w:rPr>
      <w:rFonts w:ascii="Times New Roman" w:eastAsia="Times New Roman" w:hAnsi="Times New Roman" w:cs="Times New Roman"/>
      <w:sz w:val="20"/>
      <w:szCs w:val="24"/>
    </w:rPr>
  </w:style>
  <w:style w:type="paragraph" w:customStyle="1" w:styleId="94E813D757234990B70769A734FC25F82">
    <w:name w:val="94E813D757234990B70769A734FC25F82"/>
    <w:rsid w:val="00273A76"/>
    <w:pPr>
      <w:spacing w:after="0" w:line="240" w:lineRule="auto"/>
    </w:pPr>
    <w:rPr>
      <w:rFonts w:ascii="Times New Roman" w:eastAsia="Times New Roman" w:hAnsi="Times New Roman" w:cs="Times New Roman"/>
      <w:sz w:val="20"/>
      <w:szCs w:val="24"/>
    </w:rPr>
  </w:style>
  <w:style w:type="paragraph" w:customStyle="1" w:styleId="15957CCC9C634742B0576CCE2DA37A642">
    <w:name w:val="15957CCC9C634742B0576CCE2DA37A642"/>
    <w:rsid w:val="00273A76"/>
    <w:pPr>
      <w:spacing w:after="0" w:line="240" w:lineRule="auto"/>
    </w:pPr>
    <w:rPr>
      <w:rFonts w:ascii="Times New Roman" w:eastAsia="Times New Roman" w:hAnsi="Times New Roman" w:cs="Times New Roman"/>
      <w:sz w:val="20"/>
      <w:szCs w:val="24"/>
    </w:rPr>
  </w:style>
  <w:style w:type="paragraph" w:customStyle="1" w:styleId="0496C87614A046E2BCC5F1A577DBB4102">
    <w:name w:val="0496C87614A046E2BCC5F1A577DBB4102"/>
    <w:rsid w:val="00273A76"/>
    <w:pPr>
      <w:spacing w:after="0" w:line="240" w:lineRule="auto"/>
    </w:pPr>
    <w:rPr>
      <w:rFonts w:ascii="Times New Roman" w:eastAsia="Times New Roman" w:hAnsi="Times New Roman" w:cs="Times New Roman"/>
      <w:sz w:val="20"/>
      <w:szCs w:val="24"/>
    </w:rPr>
  </w:style>
  <w:style w:type="paragraph" w:customStyle="1" w:styleId="3C4B8F7C4E034263B2C83A604FE7013F1">
    <w:name w:val="3C4B8F7C4E034263B2C83A604FE7013F1"/>
    <w:rsid w:val="00273A76"/>
    <w:pPr>
      <w:spacing w:after="0" w:line="240" w:lineRule="auto"/>
    </w:pPr>
    <w:rPr>
      <w:rFonts w:ascii="Times New Roman" w:eastAsia="Times New Roman" w:hAnsi="Times New Roman" w:cs="Times New Roman"/>
      <w:sz w:val="20"/>
      <w:szCs w:val="24"/>
    </w:rPr>
  </w:style>
  <w:style w:type="paragraph" w:customStyle="1" w:styleId="4BC45A07AEDC4C27A83DEAF3F07E661C1">
    <w:name w:val="4BC45A07AEDC4C27A83DEAF3F07E661C1"/>
    <w:rsid w:val="00273A76"/>
    <w:pPr>
      <w:spacing w:after="0" w:line="240" w:lineRule="auto"/>
    </w:pPr>
    <w:rPr>
      <w:rFonts w:ascii="Times New Roman" w:eastAsia="Times New Roman" w:hAnsi="Times New Roman" w:cs="Times New Roman"/>
      <w:sz w:val="20"/>
      <w:szCs w:val="24"/>
    </w:rPr>
  </w:style>
  <w:style w:type="paragraph" w:customStyle="1" w:styleId="B2335071F8C04A2F8AD0798773F9AC521">
    <w:name w:val="B2335071F8C04A2F8AD0798773F9AC521"/>
    <w:rsid w:val="00273A76"/>
    <w:pPr>
      <w:spacing w:after="0" w:line="240" w:lineRule="auto"/>
    </w:pPr>
    <w:rPr>
      <w:rFonts w:ascii="Times New Roman" w:eastAsia="Times New Roman" w:hAnsi="Times New Roman" w:cs="Times New Roman"/>
      <w:sz w:val="20"/>
      <w:szCs w:val="24"/>
    </w:rPr>
  </w:style>
  <w:style w:type="paragraph" w:customStyle="1" w:styleId="75309635D9054232871914E74CB040DE1">
    <w:name w:val="75309635D9054232871914E74CB040DE1"/>
    <w:rsid w:val="00273A76"/>
    <w:pPr>
      <w:spacing w:after="0" w:line="240" w:lineRule="auto"/>
    </w:pPr>
    <w:rPr>
      <w:rFonts w:ascii="Times New Roman" w:eastAsia="Times New Roman" w:hAnsi="Times New Roman" w:cs="Times New Roman"/>
      <w:sz w:val="20"/>
      <w:szCs w:val="24"/>
    </w:rPr>
  </w:style>
  <w:style w:type="paragraph" w:customStyle="1" w:styleId="360F703DF12C4A938368A7A7812703641">
    <w:name w:val="360F703DF12C4A938368A7A7812703641"/>
    <w:rsid w:val="00273A76"/>
    <w:pPr>
      <w:spacing w:after="0" w:line="240" w:lineRule="auto"/>
    </w:pPr>
    <w:rPr>
      <w:rFonts w:ascii="Times New Roman" w:eastAsia="Times New Roman" w:hAnsi="Times New Roman" w:cs="Times New Roman"/>
      <w:sz w:val="20"/>
      <w:szCs w:val="24"/>
    </w:rPr>
  </w:style>
  <w:style w:type="paragraph" w:customStyle="1" w:styleId="AA18423973BC4B31B5815E7DE7A3910D1">
    <w:name w:val="AA18423973BC4B31B5815E7DE7A3910D1"/>
    <w:rsid w:val="00273A76"/>
    <w:pPr>
      <w:spacing w:after="0" w:line="240" w:lineRule="auto"/>
    </w:pPr>
    <w:rPr>
      <w:rFonts w:ascii="Times New Roman" w:eastAsia="Times New Roman" w:hAnsi="Times New Roman" w:cs="Times New Roman"/>
      <w:sz w:val="20"/>
      <w:szCs w:val="24"/>
    </w:rPr>
  </w:style>
  <w:style w:type="paragraph" w:customStyle="1" w:styleId="08E3DE0933E4431CA825C590653FDFDD1">
    <w:name w:val="08E3DE0933E4431CA825C590653FDFDD1"/>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4">
    <w:name w:val="5AA748A484A6439EA42C28681CE62E654"/>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4">
    <w:name w:val="0FD8AC58B7744F33B6A10773DD17B94D4"/>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4">
    <w:name w:val="44A525AFE07D45289CC5BF6084223B264"/>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4">
    <w:name w:val="9EED0D78C1644F71BF4A3CCECF700F2E4"/>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4">
    <w:name w:val="B3015654153F4C26B9F9AEF3E94086134"/>
    <w:rsid w:val="00273A76"/>
    <w:pPr>
      <w:spacing w:after="0" w:line="240" w:lineRule="auto"/>
    </w:pPr>
    <w:rPr>
      <w:rFonts w:ascii="Times New Roman" w:eastAsia="Times New Roman" w:hAnsi="Times New Roman" w:cs="Times New Roman"/>
      <w:sz w:val="20"/>
      <w:szCs w:val="24"/>
    </w:rPr>
  </w:style>
  <w:style w:type="paragraph" w:customStyle="1" w:styleId="76E0DFB832DD44E38DFCDD02B1C364ED6">
    <w:name w:val="76E0DFB832DD44E38DFCDD02B1C364ED6"/>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6">
    <w:name w:val="CD30CD15298E417090710DCECC7A90B66"/>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10">
    <w:name w:val="21D172824A3646AD88BE73B52C1E80BD10"/>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10">
    <w:name w:val="240DEA3D6910459B98CE7756942BCC1010"/>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10">
    <w:name w:val="D4364168BF61417D81E7BC76DA95753A10"/>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10">
    <w:name w:val="6BDB10F8D2134C1283DD08F8BE7238CA10"/>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10">
    <w:name w:val="E6C2BC3C78154510B1F4BA453C6E835810"/>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10">
    <w:name w:val="09CC791599904202965ACE5087329D0510"/>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10">
    <w:name w:val="492B05A89F8E4CDAA68B18FCC071EE0410"/>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10">
    <w:name w:val="9BDC3788FC1C45B899B95050155EA56C10"/>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10">
    <w:name w:val="E68B7B09EC9C4D0AAEC7371EF5542A4910"/>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10">
    <w:name w:val="BD69AAB8587745108DF867FA0748F86310"/>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10">
    <w:name w:val="64115E1F977049C3867319E15F3C483E10"/>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10">
    <w:name w:val="E5FA3EC0D9B94D72BB7DD2016D86B27110"/>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9">
    <w:name w:val="DF462136BE7E461989C886A69C9706E99"/>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9">
    <w:name w:val="CF05FCE1C5E740DB9CE650D4FA4305439"/>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9">
    <w:name w:val="A0141456CE464C3582C841C01D6858D29"/>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10">
    <w:name w:val="C18CB530AEDC4C05AE77E466FD6D626E10"/>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10">
    <w:name w:val="CFD443847C9E4E14ACEE4C974D685B4910"/>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9">
    <w:name w:val="D9235C1631824607A44A844ACD0B43609"/>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9">
    <w:name w:val="4F3AC1502B7C4C8EADF801A6DCE9209D9"/>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9">
    <w:name w:val="30A336B6AD794265B24AC96BC806FCF99"/>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9">
    <w:name w:val="B4E3272F5A02485FA1E06BD47185F9369"/>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9">
    <w:name w:val="60BD104E09FF4672BBCD75D004A0E35A9"/>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9">
    <w:name w:val="AAD72C49867A40D398FA59878E5DBB129"/>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9">
    <w:name w:val="56B6237D4E2A4EC8A7C5E731441070EB9"/>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9">
    <w:name w:val="FA798160F9694A1997E365B378F26D719"/>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9">
    <w:name w:val="A6A867B41767474DA780F4B654DB85BE9"/>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9">
    <w:name w:val="629BEDD5DA69427783BA47D0FFB2CFC89"/>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10">
    <w:name w:val="5CC349570EF24101846F417338A6E0FF10"/>
    <w:rsid w:val="00273A76"/>
    <w:pPr>
      <w:spacing w:after="0" w:line="240" w:lineRule="auto"/>
    </w:pPr>
    <w:rPr>
      <w:rFonts w:ascii="Times New Roman" w:eastAsia="Times New Roman" w:hAnsi="Times New Roman" w:cs="Times New Roman"/>
      <w:sz w:val="24"/>
      <w:szCs w:val="24"/>
    </w:rPr>
  </w:style>
  <w:style w:type="paragraph" w:customStyle="1" w:styleId="DDC55471279F4CA7B38CA338128D6B3D3">
    <w:name w:val="DDC55471279F4CA7B38CA338128D6B3D3"/>
    <w:rsid w:val="00273A76"/>
    <w:pPr>
      <w:spacing w:after="0" w:line="240" w:lineRule="auto"/>
    </w:pPr>
    <w:rPr>
      <w:rFonts w:ascii="Times New Roman" w:eastAsia="Times New Roman" w:hAnsi="Times New Roman" w:cs="Times New Roman"/>
      <w:sz w:val="20"/>
      <w:szCs w:val="24"/>
    </w:rPr>
  </w:style>
  <w:style w:type="paragraph" w:customStyle="1" w:styleId="81C45426465740D09B7E831E7E28EB6A3">
    <w:name w:val="81C45426465740D09B7E831E7E28EB6A3"/>
    <w:rsid w:val="00273A76"/>
    <w:pPr>
      <w:spacing w:after="0" w:line="240" w:lineRule="auto"/>
    </w:pPr>
    <w:rPr>
      <w:rFonts w:ascii="Times New Roman" w:eastAsia="Times New Roman" w:hAnsi="Times New Roman" w:cs="Times New Roman"/>
      <w:sz w:val="20"/>
      <w:szCs w:val="24"/>
    </w:rPr>
  </w:style>
  <w:style w:type="paragraph" w:customStyle="1" w:styleId="94E813D757234990B70769A734FC25F83">
    <w:name w:val="94E813D757234990B70769A734FC25F83"/>
    <w:rsid w:val="00273A76"/>
    <w:pPr>
      <w:spacing w:after="0" w:line="240" w:lineRule="auto"/>
    </w:pPr>
    <w:rPr>
      <w:rFonts w:ascii="Times New Roman" w:eastAsia="Times New Roman" w:hAnsi="Times New Roman" w:cs="Times New Roman"/>
      <w:sz w:val="20"/>
      <w:szCs w:val="24"/>
    </w:rPr>
  </w:style>
  <w:style w:type="paragraph" w:customStyle="1" w:styleId="15957CCC9C634742B0576CCE2DA37A643">
    <w:name w:val="15957CCC9C634742B0576CCE2DA37A643"/>
    <w:rsid w:val="00273A76"/>
    <w:pPr>
      <w:spacing w:after="0" w:line="240" w:lineRule="auto"/>
    </w:pPr>
    <w:rPr>
      <w:rFonts w:ascii="Times New Roman" w:eastAsia="Times New Roman" w:hAnsi="Times New Roman" w:cs="Times New Roman"/>
      <w:sz w:val="20"/>
      <w:szCs w:val="24"/>
    </w:rPr>
  </w:style>
  <w:style w:type="paragraph" w:customStyle="1" w:styleId="0496C87614A046E2BCC5F1A577DBB4103">
    <w:name w:val="0496C87614A046E2BCC5F1A577DBB4103"/>
    <w:rsid w:val="00273A76"/>
    <w:pPr>
      <w:spacing w:after="0" w:line="240" w:lineRule="auto"/>
    </w:pPr>
    <w:rPr>
      <w:rFonts w:ascii="Times New Roman" w:eastAsia="Times New Roman" w:hAnsi="Times New Roman" w:cs="Times New Roman"/>
      <w:sz w:val="20"/>
      <w:szCs w:val="24"/>
    </w:rPr>
  </w:style>
  <w:style w:type="paragraph" w:customStyle="1" w:styleId="3C4B8F7C4E034263B2C83A604FE7013F2">
    <w:name w:val="3C4B8F7C4E034263B2C83A604FE7013F2"/>
    <w:rsid w:val="00273A76"/>
    <w:pPr>
      <w:spacing w:after="0" w:line="240" w:lineRule="auto"/>
    </w:pPr>
    <w:rPr>
      <w:rFonts w:ascii="Times New Roman" w:eastAsia="Times New Roman" w:hAnsi="Times New Roman" w:cs="Times New Roman"/>
      <w:sz w:val="20"/>
      <w:szCs w:val="24"/>
    </w:rPr>
  </w:style>
  <w:style w:type="paragraph" w:customStyle="1" w:styleId="4BC45A07AEDC4C27A83DEAF3F07E661C2">
    <w:name w:val="4BC45A07AEDC4C27A83DEAF3F07E661C2"/>
    <w:rsid w:val="00273A76"/>
    <w:pPr>
      <w:spacing w:after="0" w:line="240" w:lineRule="auto"/>
    </w:pPr>
    <w:rPr>
      <w:rFonts w:ascii="Times New Roman" w:eastAsia="Times New Roman" w:hAnsi="Times New Roman" w:cs="Times New Roman"/>
      <w:sz w:val="20"/>
      <w:szCs w:val="24"/>
    </w:rPr>
  </w:style>
  <w:style w:type="paragraph" w:customStyle="1" w:styleId="B2335071F8C04A2F8AD0798773F9AC522">
    <w:name w:val="B2335071F8C04A2F8AD0798773F9AC522"/>
    <w:rsid w:val="00273A76"/>
    <w:pPr>
      <w:spacing w:after="0" w:line="240" w:lineRule="auto"/>
    </w:pPr>
    <w:rPr>
      <w:rFonts w:ascii="Times New Roman" w:eastAsia="Times New Roman" w:hAnsi="Times New Roman" w:cs="Times New Roman"/>
      <w:sz w:val="20"/>
      <w:szCs w:val="24"/>
    </w:rPr>
  </w:style>
  <w:style w:type="paragraph" w:customStyle="1" w:styleId="75309635D9054232871914E74CB040DE2">
    <w:name w:val="75309635D9054232871914E74CB040DE2"/>
    <w:rsid w:val="00273A76"/>
    <w:pPr>
      <w:spacing w:after="0" w:line="240" w:lineRule="auto"/>
    </w:pPr>
    <w:rPr>
      <w:rFonts w:ascii="Times New Roman" w:eastAsia="Times New Roman" w:hAnsi="Times New Roman" w:cs="Times New Roman"/>
      <w:sz w:val="20"/>
      <w:szCs w:val="24"/>
    </w:rPr>
  </w:style>
  <w:style w:type="paragraph" w:customStyle="1" w:styleId="360F703DF12C4A938368A7A7812703642">
    <w:name w:val="360F703DF12C4A938368A7A7812703642"/>
    <w:rsid w:val="00273A76"/>
    <w:pPr>
      <w:spacing w:after="0" w:line="240" w:lineRule="auto"/>
    </w:pPr>
    <w:rPr>
      <w:rFonts w:ascii="Times New Roman" w:eastAsia="Times New Roman" w:hAnsi="Times New Roman" w:cs="Times New Roman"/>
      <w:sz w:val="20"/>
      <w:szCs w:val="24"/>
    </w:rPr>
  </w:style>
  <w:style w:type="paragraph" w:customStyle="1" w:styleId="AA18423973BC4B31B5815E7DE7A3910D2">
    <w:name w:val="AA18423973BC4B31B5815E7DE7A3910D2"/>
    <w:rsid w:val="00273A76"/>
    <w:pPr>
      <w:spacing w:after="0" w:line="240" w:lineRule="auto"/>
    </w:pPr>
    <w:rPr>
      <w:rFonts w:ascii="Times New Roman" w:eastAsia="Times New Roman" w:hAnsi="Times New Roman" w:cs="Times New Roman"/>
      <w:sz w:val="20"/>
      <w:szCs w:val="24"/>
    </w:rPr>
  </w:style>
  <w:style w:type="paragraph" w:customStyle="1" w:styleId="08E3DE0933E4431CA825C590653FDFDD2">
    <w:name w:val="08E3DE0933E4431CA825C590653FDFDD2"/>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5">
    <w:name w:val="5AA748A484A6439EA42C28681CE62E655"/>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5">
    <w:name w:val="0FD8AC58B7744F33B6A10773DD17B94D5"/>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5">
    <w:name w:val="44A525AFE07D45289CC5BF6084223B265"/>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5">
    <w:name w:val="9EED0D78C1644F71BF4A3CCECF700F2E5"/>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5">
    <w:name w:val="B3015654153F4C26B9F9AEF3E94086135"/>
    <w:rsid w:val="00273A76"/>
    <w:pPr>
      <w:spacing w:after="0" w:line="240" w:lineRule="auto"/>
    </w:pPr>
    <w:rPr>
      <w:rFonts w:ascii="Times New Roman" w:eastAsia="Times New Roman" w:hAnsi="Times New Roman" w:cs="Times New Roman"/>
      <w:sz w:val="20"/>
      <w:szCs w:val="24"/>
    </w:rPr>
  </w:style>
  <w:style w:type="paragraph" w:customStyle="1" w:styleId="76E0DFB832DD44E38DFCDD02B1C364ED7">
    <w:name w:val="76E0DFB832DD44E38DFCDD02B1C364ED7"/>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7">
    <w:name w:val="CD30CD15298E417090710DCECC7A90B67"/>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11">
    <w:name w:val="21D172824A3646AD88BE73B52C1E80BD11"/>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11">
    <w:name w:val="240DEA3D6910459B98CE7756942BCC1011"/>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11">
    <w:name w:val="D4364168BF61417D81E7BC76DA95753A11"/>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11">
    <w:name w:val="6BDB10F8D2134C1283DD08F8BE7238CA11"/>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11">
    <w:name w:val="E6C2BC3C78154510B1F4BA453C6E835811"/>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11">
    <w:name w:val="09CC791599904202965ACE5087329D0511"/>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11">
    <w:name w:val="492B05A89F8E4CDAA68B18FCC071EE0411"/>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11">
    <w:name w:val="9BDC3788FC1C45B899B95050155EA56C11"/>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11">
    <w:name w:val="E68B7B09EC9C4D0AAEC7371EF5542A4911"/>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11">
    <w:name w:val="BD69AAB8587745108DF867FA0748F86311"/>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11">
    <w:name w:val="64115E1F977049C3867319E15F3C483E11"/>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11">
    <w:name w:val="E5FA3EC0D9B94D72BB7DD2016D86B27111"/>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10">
    <w:name w:val="DF462136BE7E461989C886A69C9706E910"/>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10">
    <w:name w:val="CF05FCE1C5E740DB9CE650D4FA43054310"/>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10">
    <w:name w:val="A0141456CE464C3582C841C01D6858D210"/>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11">
    <w:name w:val="C18CB530AEDC4C05AE77E466FD6D626E11"/>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11">
    <w:name w:val="CFD443847C9E4E14ACEE4C974D685B4911"/>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10">
    <w:name w:val="D9235C1631824607A44A844ACD0B436010"/>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10">
    <w:name w:val="4F3AC1502B7C4C8EADF801A6DCE9209D10"/>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10">
    <w:name w:val="30A336B6AD794265B24AC96BC806FCF910"/>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10">
    <w:name w:val="B4E3272F5A02485FA1E06BD47185F93610"/>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10">
    <w:name w:val="60BD104E09FF4672BBCD75D004A0E35A10"/>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10">
    <w:name w:val="AAD72C49867A40D398FA59878E5DBB1210"/>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10">
    <w:name w:val="56B6237D4E2A4EC8A7C5E731441070EB10"/>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10">
    <w:name w:val="FA798160F9694A1997E365B378F26D7110"/>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10">
    <w:name w:val="A6A867B41767474DA780F4B654DB85BE10"/>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10">
    <w:name w:val="629BEDD5DA69427783BA47D0FFB2CFC810"/>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11">
    <w:name w:val="5CC349570EF24101846F417338A6E0FF11"/>
    <w:rsid w:val="00273A76"/>
    <w:pPr>
      <w:spacing w:after="0" w:line="240" w:lineRule="auto"/>
    </w:pPr>
    <w:rPr>
      <w:rFonts w:ascii="Times New Roman" w:eastAsia="Times New Roman" w:hAnsi="Times New Roman" w:cs="Times New Roman"/>
      <w:sz w:val="24"/>
      <w:szCs w:val="24"/>
    </w:rPr>
  </w:style>
  <w:style w:type="paragraph" w:customStyle="1" w:styleId="A9A851C9402F4D4DB6819C8D7D284BCA19">
    <w:name w:val="A9A851C9402F4D4DB6819C8D7D284BCA19"/>
    <w:rsid w:val="00273A76"/>
    <w:pPr>
      <w:spacing w:after="0" w:line="240" w:lineRule="auto"/>
    </w:pPr>
    <w:rPr>
      <w:rFonts w:ascii="Times New Roman" w:eastAsia="Times New Roman" w:hAnsi="Times New Roman" w:cs="Times New Roman"/>
      <w:sz w:val="24"/>
      <w:szCs w:val="24"/>
    </w:rPr>
  </w:style>
  <w:style w:type="paragraph" w:customStyle="1" w:styleId="DDC55471279F4CA7B38CA338128D6B3D4">
    <w:name w:val="DDC55471279F4CA7B38CA338128D6B3D4"/>
    <w:rsid w:val="00273A76"/>
    <w:pPr>
      <w:spacing w:after="0" w:line="240" w:lineRule="auto"/>
    </w:pPr>
    <w:rPr>
      <w:rFonts w:ascii="Times New Roman" w:eastAsia="Times New Roman" w:hAnsi="Times New Roman" w:cs="Times New Roman"/>
      <w:sz w:val="20"/>
      <w:szCs w:val="24"/>
    </w:rPr>
  </w:style>
  <w:style w:type="paragraph" w:customStyle="1" w:styleId="81C45426465740D09B7E831E7E28EB6A4">
    <w:name w:val="81C45426465740D09B7E831E7E28EB6A4"/>
    <w:rsid w:val="00273A76"/>
    <w:pPr>
      <w:spacing w:after="0" w:line="240" w:lineRule="auto"/>
    </w:pPr>
    <w:rPr>
      <w:rFonts w:ascii="Times New Roman" w:eastAsia="Times New Roman" w:hAnsi="Times New Roman" w:cs="Times New Roman"/>
      <w:sz w:val="20"/>
      <w:szCs w:val="24"/>
    </w:rPr>
  </w:style>
  <w:style w:type="paragraph" w:customStyle="1" w:styleId="94E813D757234990B70769A734FC25F84">
    <w:name w:val="94E813D757234990B70769A734FC25F84"/>
    <w:rsid w:val="00273A76"/>
    <w:pPr>
      <w:spacing w:after="0" w:line="240" w:lineRule="auto"/>
    </w:pPr>
    <w:rPr>
      <w:rFonts w:ascii="Times New Roman" w:eastAsia="Times New Roman" w:hAnsi="Times New Roman" w:cs="Times New Roman"/>
      <w:sz w:val="20"/>
      <w:szCs w:val="24"/>
    </w:rPr>
  </w:style>
  <w:style w:type="paragraph" w:customStyle="1" w:styleId="15957CCC9C634742B0576CCE2DA37A644">
    <w:name w:val="15957CCC9C634742B0576CCE2DA37A644"/>
    <w:rsid w:val="00273A76"/>
    <w:pPr>
      <w:spacing w:after="0" w:line="240" w:lineRule="auto"/>
    </w:pPr>
    <w:rPr>
      <w:rFonts w:ascii="Times New Roman" w:eastAsia="Times New Roman" w:hAnsi="Times New Roman" w:cs="Times New Roman"/>
      <w:sz w:val="20"/>
      <w:szCs w:val="24"/>
    </w:rPr>
  </w:style>
  <w:style w:type="paragraph" w:customStyle="1" w:styleId="0496C87614A046E2BCC5F1A577DBB4104">
    <w:name w:val="0496C87614A046E2BCC5F1A577DBB4104"/>
    <w:rsid w:val="00273A76"/>
    <w:pPr>
      <w:spacing w:after="0" w:line="240" w:lineRule="auto"/>
    </w:pPr>
    <w:rPr>
      <w:rFonts w:ascii="Times New Roman" w:eastAsia="Times New Roman" w:hAnsi="Times New Roman" w:cs="Times New Roman"/>
      <w:sz w:val="20"/>
      <w:szCs w:val="24"/>
    </w:rPr>
  </w:style>
  <w:style w:type="paragraph" w:customStyle="1" w:styleId="3C4B8F7C4E034263B2C83A604FE7013F3">
    <w:name w:val="3C4B8F7C4E034263B2C83A604FE7013F3"/>
    <w:rsid w:val="00273A76"/>
    <w:pPr>
      <w:spacing w:after="0" w:line="240" w:lineRule="auto"/>
    </w:pPr>
    <w:rPr>
      <w:rFonts w:ascii="Times New Roman" w:eastAsia="Times New Roman" w:hAnsi="Times New Roman" w:cs="Times New Roman"/>
      <w:sz w:val="20"/>
      <w:szCs w:val="24"/>
    </w:rPr>
  </w:style>
  <w:style w:type="paragraph" w:customStyle="1" w:styleId="4BC45A07AEDC4C27A83DEAF3F07E661C3">
    <w:name w:val="4BC45A07AEDC4C27A83DEAF3F07E661C3"/>
    <w:rsid w:val="00273A76"/>
    <w:pPr>
      <w:spacing w:after="0" w:line="240" w:lineRule="auto"/>
    </w:pPr>
    <w:rPr>
      <w:rFonts w:ascii="Times New Roman" w:eastAsia="Times New Roman" w:hAnsi="Times New Roman" w:cs="Times New Roman"/>
      <w:sz w:val="20"/>
      <w:szCs w:val="24"/>
    </w:rPr>
  </w:style>
  <w:style w:type="paragraph" w:customStyle="1" w:styleId="B2335071F8C04A2F8AD0798773F9AC523">
    <w:name w:val="B2335071F8C04A2F8AD0798773F9AC523"/>
    <w:rsid w:val="00273A76"/>
    <w:pPr>
      <w:spacing w:after="0" w:line="240" w:lineRule="auto"/>
    </w:pPr>
    <w:rPr>
      <w:rFonts w:ascii="Times New Roman" w:eastAsia="Times New Roman" w:hAnsi="Times New Roman" w:cs="Times New Roman"/>
      <w:sz w:val="20"/>
      <w:szCs w:val="24"/>
    </w:rPr>
  </w:style>
  <w:style w:type="paragraph" w:customStyle="1" w:styleId="75309635D9054232871914E74CB040DE3">
    <w:name w:val="75309635D9054232871914E74CB040DE3"/>
    <w:rsid w:val="00273A76"/>
    <w:pPr>
      <w:spacing w:after="0" w:line="240" w:lineRule="auto"/>
    </w:pPr>
    <w:rPr>
      <w:rFonts w:ascii="Times New Roman" w:eastAsia="Times New Roman" w:hAnsi="Times New Roman" w:cs="Times New Roman"/>
      <w:sz w:val="20"/>
      <w:szCs w:val="24"/>
    </w:rPr>
  </w:style>
  <w:style w:type="paragraph" w:customStyle="1" w:styleId="360F703DF12C4A938368A7A7812703643">
    <w:name w:val="360F703DF12C4A938368A7A7812703643"/>
    <w:rsid w:val="00273A76"/>
    <w:pPr>
      <w:spacing w:after="0" w:line="240" w:lineRule="auto"/>
    </w:pPr>
    <w:rPr>
      <w:rFonts w:ascii="Times New Roman" w:eastAsia="Times New Roman" w:hAnsi="Times New Roman" w:cs="Times New Roman"/>
      <w:sz w:val="20"/>
      <w:szCs w:val="24"/>
    </w:rPr>
  </w:style>
  <w:style w:type="paragraph" w:customStyle="1" w:styleId="AA18423973BC4B31B5815E7DE7A3910D3">
    <w:name w:val="AA18423973BC4B31B5815E7DE7A3910D3"/>
    <w:rsid w:val="00273A76"/>
    <w:pPr>
      <w:spacing w:after="0" w:line="240" w:lineRule="auto"/>
    </w:pPr>
    <w:rPr>
      <w:rFonts w:ascii="Times New Roman" w:eastAsia="Times New Roman" w:hAnsi="Times New Roman" w:cs="Times New Roman"/>
      <w:sz w:val="20"/>
      <w:szCs w:val="24"/>
    </w:rPr>
  </w:style>
  <w:style w:type="paragraph" w:customStyle="1" w:styleId="08E3DE0933E4431CA825C590653FDFDD3">
    <w:name w:val="08E3DE0933E4431CA825C590653FDFDD3"/>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6">
    <w:name w:val="5AA748A484A6439EA42C28681CE62E656"/>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6">
    <w:name w:val="0FD8AC58B7744F33B6A10773DD17B94D6"/>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6">
    <w:name w:val="44A525AFE07D45289CC5BF6084223B266"/>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6">
    <w:name w:val="9EED0D78C1644F71BF4A3CCECF700F2E6"/>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6">
    <w:name w:val="B3015654153F4C26B9F9AEF3E94086136"/>
    <w:rsid w:val="00273A76"/>
    <w:pPr>
      <w:spacing w:after="0" w:line="240" w:lineRule="auto"/>
    </w:pPr>
    <w:rPr>
      <w:rFonts w:ascii="Times New Roman" w:eastAsia="Times New Roman" w:hAnsi="Times New Roman" w:cs="Times New Roman"/>
      <w:sz w:val="20"/>
      <w:szCs w:val="24"/>
    </w:rPr>
  </w:style>
  <w:style w:type="paragraph" w:customStyle="1" w:styleId="76E0DFB832DD44E38DFCDD02B1C364ED8">
    <w:name w:val="76E0DFB832DD44E38DFCDD02B1C364ED8"/>
    <w:rsid w:val="00273A76"/>
    <w:pPr>
      <w:spacing w:after="0" w:line="240" w:lineRule="auto"/>
    </w:pPr>
    <w:rPr>
      <w:rFonts w:ascii="Times New Roman" w:eastAsia="Times New Roman" w:hAnsi="Times New Roman" w:cs="Times New Roman"/>
      <w:sz w:val="24"/>
      <w:szCs w:val="24"/>
    </w:rPr>
  </w:style>
  <w:style w:type="paragraph" w:customStyle="1" w:styleId="CD30CD15298E417090710DCECC7A90B68">
    <w:name w:val="CD30CD15298E417090710DCECC7A90B68"/>
    <w:rsid w:val="00273A76"/>
    <w:pPr>
      <w:spacing w:after="0" w:line="240" w:lineRule="auto"/>
    </w:pPr>
    <w:rPr>
      <w:rFonts w:ascii="Times New Roman" w:eastAsia="Times New Roman" w:hAnsi="Times New Roman" w:cs="Times New Roman"/>
      <w:sz w:val="24"/>
      <w:szCs w:val="24"/>
    </w:rPr>
  </w:style>
  <w:style w:type="paragraph" w:customStyle="1" w:styleId="21D172824A3646AD88BE73B52C1E80BD12">
    <w:name w:val="21D172824A3646AD88BE73B52C1E80BD12"/>
    <w:rsid w:val="00273A76"/>
    <w:pPr>
      <w:spacing w:after="0" w:line="240" w:lineRule="auto"/>
    </w:pPr>
    <w:rPr>
      <w:rFonts w:ascii="Times New Roman" w:eastAsia="Times New Roman" w:hAnsi="Times New Roman" w:cs="Times New Roman"/>
      <w:sz w:val="24"/>
      <w:szCs w:val="24"/>
    </w:rPr>
  </w:style>
  <w:style w:type="paragraph" w:customStyle="1" w:styleId="240DEA3D6910459B98CE7756942BCC1012">
    <w:name w:val="240DEA3D6910459B98CE7756942BCC1012"/>
    <w:rsid w:val="00273A76"/>
    <w:pPr>
      <w:spacing w:after="0" w:line="240" w:lineRule="auto"/>
    </w:pPr>
    <w:rPr>
      <w:rFonts w:ascii="Times New Roman" w:eastAsia="Times New Roman" w:hAnsi="Times New Roman" w:cs="Times New Roman"/>
      <w:sz w:val="24"/>
      <w:szCs w:val="24"/>
    </w:rPr>
  </w:style>
  <w:style w:type="paragraph" w:customStyle="1" w:styleId="D4364168BF61417D81E7BC76DA95753A12">
    <w:name w:val="D4364168BF61417D81E7BC76DA95753A12"/>
    <w:rsid w:val="00273A76"/>
    <w:pPr>
      <w:spacing w:after="0" w:line="240" w:lineRule="auto"/>
    </w:pPr>
    <w:rPr>
      <w:rFonts w:ascii="Times New Roman" w:eastAsia="Times New Roman" w:hAnsi="Times New Roman" w:cs="Times New Roman"/>
      <w:sz w:val="24"/>
      <w:szCs w:val="24"/>
    </w:rPr>
  </w:style>
  <w:style w:type="paragraph" w:customStyle="1" w:styleId="6BDB10F8D2134C1283DD08F8BE7238CA12">
    <w:name w:val="6BDB10F8D2134C1283DD08F8BE7238CA12"/>
    <w:rsid w:val="00273A76"/>
    <w:pPr>
      <w:spacing w:after="0" w:line="240" w:lineRule="auto"/>
    </w:pPr>
    <w:rPr>
      <w:rFonts w:ascii="Times New Roman" w:eastAsia="Times New Roman" w:hAnsi="Times New Roman" w:cs="Times New Roman"/>
      <w:sz w:val="24"/>
      <w:szCs w:val="24"/>
    </w:rPr>
  </w:style>
  <w:style w:type="paragraph" w:customStyle="1" w:styleId="E6C2BC3C78154510B1F4BA453C6E835812">
    <w:name w:val="E6C2BC3C78154510B1F4BA453C6E835812"/>
    <w:rsid w:val="00273A76"/>
    <w:pPr>
      <w:spacing w:after="0" w:line="240" w:lineRule="auto"/>
    </w:pPr>
    <w:rPr>
      <w:rFonts w:ascii="Times New Roman" w:eastAsia="Times New Roman" w:hAnsi="Times New Roman" w:cs="Times New Roman"/>
      <w:sz w:val="24"/>
      <w:szCs w:val="24"/>
    </w:rPr>
  </w:style>
  <w:style w:type="paragraph" w:customStyle="1" w:styleId="09CC791599904202965ACE5087329D0512">
    <w:name w:val="09CC791599904202965ACE5087329D0512"/>
    <w:rsid w:val="00273A76"/>
    <w:pPr>
      <w:spacing w:after="0" w:line="240" w:lineRule="auto"/>
    </w:pPr>
    <w:rPr>
      <w:rFonts w:ascii="Times New Roman" w:eastAsia="Times New Roman" w:hAnsi="Times New Roman" w:cs="Times New Roman"/>
      <w:sz w:val="24"/>
      <w:szCs w:val="24"/>
    </w:rPr>
  </w:style>
  <w:style w:type="paragraph" w:customStyle="1" w:styleId="492B05A89F8E4CDAA68B18FCC071EE0412">
    <w:name w:val="492B05A89F8E4CDAA68B18FCC071EE0412"/>
    <w:rsid w:val="00273A76"/>
    <w:pPr>
      <w:spacing w:after="0" w:line="240" w:lineRule="auto"/>
    </w:pPr>
    <w:rPr>
      <w:rFonts w:ascii="Times New Roman" w:eastAsia="Times New Roman" w:hAnsi="Times New Roman" w:cs="Times New Roman"/>
      <w:sz w:val="24"/>
      <w:szCs w:val="24"/>
    </w:rPr>
  </w:style>
  <w:style w:type="paragraph" w:customStyle="1" w:styleId="9BDC3788FC1C45B899B95050155EA56C12">
    <w:name w:val="9BDC3788FC1C45B899B95050155EA56C12"/>
    <w:rsid w:val="00273A76"/>
    <w:pPr>
      <w:spacing w:after="0" w:line="240" w:lineRule="auto"/>
    </w:pPr>
    <w:rPr>
      <w:rFonts w:ascii="Times New Roman" w:eastAsia="Times New Roman" w:hAnsi="Times New Roman" w:cs="Times New Roman"/>
      <w:sz w:val="24"/>
      <w:szCs w:val="24"/>
    </w:rPr>
  </w:style>
  <w:style w:type="paragraph" w:customStyle="1" w:styleId="E68B7B09EC9C4D0AAEC7371EF5542A4912">
    <w:name w:val="E68B7B09EC9C4D0AAEC7371EF5542A4912"/>
    <w:rsid w:val="00273A76"/>
    <w:pPr>
      <w:spacing w:after="0" w:line="240" w:lineRule="auto"/>
    </w:pPr>
    <w:rPr>
      <w:rFonts w:ascii="Times New Roman" w:eastAsia="Times New Roman" w:hAnsi="Times New Roman" w:cs="Times New Roman"/>
      <w:sz w:val="24"/>
      <w:szCs w:val="24"/>
    </w:rPr>
  </w:style>
  <w:style w:type="paragraph" w:customStyle="1" w:styleId="BD69AAB8587745108DF867FA0748F86312">
    <w:name w:val="BD69AAB8587745108DF867FA0748F86312"/>
    <w:rsid w:val="00273A76"/>
    <w:pPr>
      <w:spacing w:after="0" w:line="240" w:lineRule="auto"/>
    </w:pPr>
    <w:rPr>
      <w:rFonts w:ascii="Times New Roman" w:eastAsia="Times New Roman" w:hAnsi="Times New Roman" w:cs="Times New Roman"/>
      <w:sz w:val="24"/>
      <w:szCs w:val="24"/>
    </w:rPr>
  </w:style>
  <w:style w:type="paragraph" w:customStyle="1" w:styleId="64115E1F977049C3867319E15F3C483E12">
    <w:name w:val="64115E1F977049C3867319E15F3C483E12"/>
    <w:rsid w:val="00273A76"/>
    <w:pPr>
      <w:spacing w:after="0" w:line="240" w:lineRule="auto"/>
    </w:pPr>
    <w:rPr>
      <w:rFonts w:ascii="Times New Roman" w:eastAsia="Times New Roman" w:hAnsi="Times New Roman" w:cs="Times New Roman"/>
      <w:sz w:val="24"/>
      <w:szCs w:val="24"/>
    </w:rPr>
  </w:style>
  <w:style w:type="paragraph" w:customStyle="1" w:styleId="E5FA3EC0D9B94D72BB7DD2016D86B27112">
    <w:name w:val="E5FA3EC0D9B94D72BB7DD2016D86B27112"/>
    <w:rsid w:val="00273A76"/>
    <w:pPr>
      <w:spacing w:after="0" w:line="240" w:lineRule="auto"/>
    </w:pPr>
    <w:rPr>
      <w:rFonts w:ascii="Times New Roman" w:eastAsia="Times New Roman" w:hAnsi="Times New Roman" w:cs="Times New Roman"/>
      <w:sz w:val="24"/>
      <w:szCs w:val="24"/>
    </w:rPr>
  </w:style>
  <w:style w:type="paragraph" w:customStyle="1" w:styleId="DF462136BE7E461989C886A69C9706E911">
    <w:name w:val="DF462136BE7E461989C886A69C9706E911"/>
    <w:rsid w:val="00273A76"/>
    <w:pPr>
      <w:spacing w:after="0" w:line="240" w:lineRule="auto"/>
    </w:pPr>
    <w:rPr>
      <w:rFonts w:ascii="Times New Roman" w:eastAsia="Times New Roman" w:hAnsi="Times New Roman" w:cs="Times New Roman"/>
      <w:sz w:val="24"/>
      <w:szCs w:val="24"/>
    </w:rPr>
  </w:style>
  <w:style w:type="paragraph" w:customStyle="1" w:styleId="CF05FCE1C5E740DB9CE650D4FA43054311">
    <w:name w:val="CF05FCE1C5E740DB9CE650D4FA43054311"/>
    <w:rsid w:val="00273A76"/>
    <w:pPr>
      <w:spacing w:after="0" w:line="240" w:lineRule="auto"/>
    </w:pPr>
    <w:rPr>
      <w:rFonts w:ascii="Times New Roman" w:eastAsia="Times New Roman" w:hAnsi="Times New Roman" w:cs="Times New Roman"/>
      <w:sz w:val="24"/>
      <w:szCs w:val="24"/>
    </w:rPr>
  </w:style>
  <w:style w:type="paragraph" w:customStyle="1" w:styleId="A0141456CE464C3582C841C01D6858D211">
    <w:name w:val="A0141456CE464C3582C841C01D6858D211"/>
    <w:rsid w:val="00273A76"/>
    <w:pPr>
      <w:spacing w:after="0" w:line="240" w:lineRule="auto"/>
    </w:pPr>
    <w:rPr>
      <w:rFonts w:ascii="Times New Roman" w:eastAsia="Times New Roman" w:hAnsi="Times New Roman" w:cs="Times New Roman"/>
      <w:sz w:val="24"/>
      <w:szCs w:val="24"/>
    </w:rPr>
  </w:style>
  <w:style w:type="paragraph" w:customStyle="1" w:styleId="C18CB530AEDC4C05AE77E466FD6D626E12">
    <w:name w:val="C18CB530AEDC4C05AE77E466FD6D626E12"/>
    <w:rsid w:val="00273A76"/>
    <w:pPr>
      <w:spacing w:after="0" w:line="240" w:lineRule="auto"/>
    </w:pPr>
    <w:rPr>
      <w:rFonts w:ascii="Times New Roman" w:eastAsia="Times New Roman" w:hAnsi="Times New Roman" w:cs="Times New Roman"/>
      <w:sz w:val="24"/>
      <w:szCs w:val="24"/>
    </w:rPr>
  </w:style>
  <w:style w:type="paragraph" w:customStyle="1" w:styleId="CFD443847C9E4E14ACEE4C974D685B4912">
    <w:name w:val="CFD443847C9E4E14ACEE4C974D685B4912"/>
    <w:rsid w:val="00273A76"/>
    <w:pPr>
      <w:spacing w:after="0" w:line="240" w:lineRule="auto"/>
    </w:pPr>
    <w:rPr>
      <w:rFonts w:ascii="Times New Roman" w:eastAsia="Times New Roman" w:hAnsi="Times New Roman" w:cs="Times New Roman"/>
      <w:sz w:val="24"/>
      <w:szCs w:val="24"/>
    </w:rPr>
  </w:style>
  <w:style w:type="paragraph" w:customStyle="1" w:styleId="D9235C1631824607A44A844ACD0B436011">
    <w:name w:val="D9235C1631824607A44A844ACD0B436011"/>
    <w:rsid w:val="00273A76"/>
    <w:pPr>
      <w:spacing w:after="0" w:line="240" w:lineRule="auto"/>
    </w:pPr>
    <w:rPr>
      <w:rFonts w:ascii="Times New Roman" w:eastAsia="Times New Roman" w:hAnsi="Times New Roman" w:cs="Times New Roman"/>
      <w:sz w:val="24"/>
      <w:szCs w:val="24"/>
    </w:rPr>
  </w:style>
  <w:style w:type="paragraph" w:customStyle="1" w:styleId="4F3AC1502B7C4C8EADF801A6DCE9209D11">
    <w:name w:val="4F3AC1502B7C4C8EADF801A6DCE9209D11"/>
    <w:rsid w:val="00273A76"/>
    <w:pPr>
      <w:spacing w:after="0" w:line="240" w:lineRule="auto"/>
    </w:pPr>
    <w:rPr>
      <w:rFonts w:ascii="Times New Roman" w:eastAsia="Times New Roman" w:hAnsi="Times New Roman" w:cs="Times New Roman"/>
      <w:sz w:val="24"/>
      <w:szCs w:val="24"/>
    </w:rPr>
  </w:style>
  <w:style w:type="paragraph" w:customStyle="1" w:styleId="30A336B6AD794265B24AC96BC806FCF911">
    <w:name w:val="30A336B6AD794265B24AC96BC806FCF911"/>
    <w:rsid w:val="00273A76"/>
    <w:pPr>
      <w:spacing w:after="0" w:line="240" w:lineRule="auto"/>
    </w:pPr>
    <w:rPr>
      <w:rFonts w:ascii="Times New Roman" w:eastAsia="Times New Roman" w:hAnsi="Times New Roman" w:cs="Times New Roman"/>
      <w:sz w:val="24"/>
      <w:szCs w:val="24"/>
    </w:rPr>
  </w:style>
  <w:style w:type="paragraph" w:customStyle="1" w:styleId="B4E3272F5A02485FA1E06BD47185F93611">
    <w:name w:val="B4E3272F5A02485FA1E06BD47185F93611"/>
    <w:rsid w:val="00273A76"/>
    <w:pPr>
      <w:spacing w:after="0" w:line="240" w:lineRule="auto"/>
    </w:pPr>
    <w:rPr>
      <w:rFonts w:ascii="Times New Roman" w:eastAsia="Times New Roman" w:hAnsi="Times New Roman" w:cs="Times New Roman"/>
      <w:sz w:val="24"/>
      <w:szCs w:val="24"/>
    </w:rPr>
  </w:style>
  <w:style w:type="paragraph" w:customStyle="1" w:styleId="60BD104E09FF4672BBCD75D004A0E35A11">
    <w:name w:val="60BD104E09FF4672BBCD75D004A0E35A11"/>
    <w:rsid w:val="00273A76"/>
    <w:pPr>
      <w:spacing w:after="0" w:line="240" w:lineRule="auto"/>
    </w:pPr>
    <w:rPr>
      <w:rFonts w:ascii="Times New Roman" w:eastAsia="Times New Roman" w:hAnsi="Times New Roman" w:cs="Times New Roman"/>
      <w:sz w:val="24"/>
      <w:szCs w:val="24"/>
    </w:rPr>
  </w:style>
  <w:style w:type="paragraph" w:customStyle="1" w:styleId="AAD72C49867A40D398FA59878E5DBB1211">
    <w:name w:val="AAD72C49867A40D398FA59878E5DBB1211"/>
    <w:rsid w:val="00273A76"/>
    <w:pPr>
      <w:spacing w:after="0" w:line="240" w:lineRule="auto"/>
    </w:pPr>
    <w:rPr>
      <w:rFonts w:ascii="Times New Roman" w:eastAsia="Times New Roman" w:hAnsi="Times New Roman" w:cs="Times New Roman"/>
      <w:sz w:val="24"/>
      <w:szCs w:val="24"/>
    </w:rPr>
  </w:style>
  <w:style w:type="paragraph" w:customStyle="1" w:styleId="56B6237D4E2A4EC8A7C5E731441070EB11">
    <w:name w:val="56B6237D4E2A4EC8A7C5E731441070EB11"/>
    <w:rsid w:val="00273A76"/>
    <w:pPr>
      <w:spacing w:after="0" w:line="240" w:lineRule="auto"/>
    </w:pPr>
    <w:rPr>
      <w:rFonts w:ascii="Times New Roman" w:eastAsia="Times New Roman" w:hAnsi="Times New Roman" w:cs="Times New Roman"/>
      <w:sz w:val="24"/>
      <w:szCs w:val="24"/>
    </w:rPr>
  </w:style>
  <w:style w:type="paragraph" w:customStyle="1" w:styleId="FA798160F9694A1997E365B378F26D7111">
    <w:name w:val="FA798160F9694A1997E365B378F26D7111"/>
    <w:rsid w:val="00273A76"/>
    <w:pPr>
      <w:spacing w:after="0" w:line="240" w:lineRule="auto"/>
    </w:pPr>
    <w:rPr>
      <w:rFonts w:ascii="Times New Roman" w:eastAsia="Times New Roman" w:hAnsi="Times New Roman" w:cs="Times New Roman"/>
      <w:sz w:val="24"/>
      <w:szCs w:val="24"/>
    </w:rPr>
  </w:style>
  <w:style w:type="paragraph" w:customStyle="1" w:styleId="A6A867B41767474DA780F4B654DB85BE11">
    <w:name w:val="A6A867B41767474DA780F4B654DB85BE11"/>
    <w:rsid w:val="00273A76"/>
    <w:pPr>
      <w:spacing w:after="0" w:line="240" w:lineRule="auto"/>
    </w:pPr>
    <w:rPr>
      <w:rFonts w:ascii="Times New Roman" w:eastAsia="Times New Roman" w:hAnsi="Times New Roman" w:cs="Times New Roman"/>
      <w:sz w:val="24"/>
      <w:szCs w:val="24"/>
    </w:rPr>
  </w:style>
  <w:style w:type="paragraph" w:customStyle="1" w:styleId="629BEDD5DA69427783BA47D0FFB2CFC811">
    <w:name w:val="629BEDD5DA69427783BA47D0FFB2CFC811"/>
    <w:rsid w:val="00273A76"/>
    <w:pPr>
      <w:spacing w:after="0" w:line="240" w:lineRule="auto"/>
    </w:pPr>
    <w:rPr>
      <w:rFonts w:ascii="Times New Roman" w:eastAsia="Times New Roman" w:hAnsi="Times New Roman" w:cs="Times New Roman"/>
      <w:sz w:val="24"/>
      <w:szCs w:val="24"/>
    </w:rPr>
  </w:style>
  <w:style w:type="paragraph" w:customStyle="1" w:styleId="5CC349570EF24101846F417338A6E0FF12">
    <w:name w:val="5CC349570EF24101846F417338A6E0FF12"/>
    <w:rsid w:val="00273A76"/>
    <w:pPr>
      <w:spacing w:after="0" w:line="240" w:lineRule="auto"/>
    </w:pPr>
    <w:rPr>
      <w:rFonts w:ascii="Times New Roman" w:eastAsia="Times New Roman" w:hAnsi="Times New Roman" w:cs="Times New Roman"/>
      <w:sz w:val="24"/>
      <w:szCs w:val="24"/>
    </w:rPr>
  </w:style>
  <w:style w:type="paragraph" w:customStyle="1" w:styleId="DDC55471279F4CA7B38CA338128D6B3D5">
    <w:name w:val="DDC55471279F4CA7B38CA338128D6B3D5"/>
    <w:rsid w:val="00273A76"/>
    <w:pPr>
      <w:spacing w:after="0" w:line="240" w:lineRule="auto"/>
    </w:pPr>
    <w:rPr>
      <w:rFonts w:ascii="Times New Roman" w:eastAsia="Times New Roman" w:hAnsi="Times New Roman" w:cs="Times New Roman"/>
      <w:sz w:val="20"/>
      <w:szCs w:val="24"/>
    </w:rPr>
  </w:style>
  <w:style w:type="paragraph" w:customStyle="1" w:styleId="81C45426465740D09B7E831E7E28EB6A5">
    <w:name w:val="81C45426465740D09B7E831E7E28EB6A5"/>
    <w:rsid w:val="00273A76"/>
    <w:pPr>
      <w:spacing w:after="0" w:line="240" w:lineRule="auto"/>
    </w:pPr>
    <w:rPr>
      <w:rFonts w:ascii="Times New Roman" w:eastAsia="Times New Roman" w:hAnsi="Times New Roman" w:cs="Times New Roman"/>
      <w:sz w:val="20"/>
      <w:szCs w:val="24"/>
    </w:rPr>
  </w:style>
  <w:style w:type="paragraph" w:customStyle="1" w:styleId="94E813D757234990B70769A734FC25F85">
    <w:name w:val="94E813D757234990B70769A734FC25F85"/>
    <w:rsid w:val="00273A76"/>
    <w:pPr>
      <w:spacing w:after="0" w:line="240" w:lineRule="auto"/>
    </w:pPr>
    <w:rPr>
      <w:rFonts w:ascii="Times New Roman" w:eastAsia="Times New Roman" w:hAnsi="Times New Roman" w:cs="Times New Roman"/>
      <w:sz w:val="20"/>
      <w:szCs w:val="24"/>
    </w:rPr>
  </w:style>
  <w:style w:type="paragraph" w:customStyle="1" w:styleId="15957CCC9C634742B0576CCE2DA37A645">
    <w:name w:val="15957CCC9C634742B0576CCE2DA37A645"/>
    <w:rsid w:val="00273A76"/>
    <w:pPr>
      <w:spacing w:after="0" w:line="240" w:lineRule="auto"/>
    </w:pPr>
    <w:rPr>
      <w:rFonts w:ascii="Times New Roman" w:eastAsia="Times New Roman" w:hAnsi="Times New Roman" w:cs="Times New Roman"/>
      <w:sz w:val="20"/>
      <w:szCs w:val="24"/>
    </w:rPr>
  </w:style>
  <w:style w:type="paragraph" w:customStyle="1" w:styleId="0496C87614A046E2BCC5F1A577DBB4105">
    <w:name w:val="0496C87614A046E2BCC5F1A577DBB4105"/>
    <w:rsid w:val="00273A76"/>
    <w:pPr>
      <w:spacing w:after="0" w:line="240" w:lineRule="auto"/>
    </w:pPr>
    <w:rPr>
      <w:rFonts w:ascii="Times New Roman" w:eastAsia="Times New Roman" w:hAnsi="Times New Roman" w:cs="Times New Roman"/>
      <w:sz w:val="20"/>
      <w:szCs w:val="24"/>
    </w:rPr>
  </w:style>
  <w:style w:type="paragraph" w:customStyle="1" w:styleId="3C4B8F7C4E034263B2C83A604FE7013F4">
    <w:name w:val="3C4B8F7C4E034263B2C83A604FE7013F4"/>
    <w:rsid w:val="00273A76"/>
    <w:pPr>
      <w:spacing w:after="0" w:line="240" w:lineRule="auto"/>
    </w:pPr>
    <w:rPr>
      <w:rFonts w:ascii="Times New Roman" w:eastAsia="Times New Roman" w:hAnsi="Times New Roman" w:cs="Times New Roman"/>
      <w:sz w:val="20"/>
      <w:szCs w:val="24"/>
    </w:rPr>
  </w:style>
  <w:style w:type="paragraph" w:customStyle="1" w:styleId="4BC45A07AEDC4C27A83DEAF3F07E661C4">
    <w:name w:val="4BC45A07AEDC4C27A83DEAF3F07E661C4"/>
    <w:rsid w:val="00273A76"/>
    <w:pPr>
      <w:spacing w:after="0" w:line="240" w:lineRule="auto"/>
    </w:pPr>
    <w:rPr>
      <w:rFonts w:ascii="Times New Roman" w:eastAsia="Times New Roman" w:hAnsi="Times New Roman" w:cs="Times New Roman"/>
      <w:sz w:val="20"/>
      <w:szCs w:val="24"/>
    </w:rPr>
  </w:style>
  <w:style w:type="paragraph" w:customStyle="1" w:styleId="B2335071F8C04A2F8AD0798773F9AC524">
    <w:name w:val="B2335071F8C04A2F8AD0798773F9AC524"/>
    <w:rsid w:val="00273A76"/>
    <w:pPr>
      <w:spacing w:after="0" w:line="240" w:lineRule="auto"/>
    </w:pPr>
    <w:rPr>
      <w:rFonts w:ascii="Times New Roman" w:eastAsia="Times New Roman" w:hAnsi="Times New Roman" w:cs="Times New Roman"/>
      <w:sz w:val="20"/>
      <w:szCs w:val="24"/>
    </w:rPr>
  </w:style>
  <w:style w:type="paragraph" w:customStyle="1" w:styleId="75309635D9054232871914E74CB040DE4">
    <w:name w:val="75309635D9054232871914E74CB040DE4"/>
    <w:rsid w:val="00273A76"/>
    <w:pPr>
      <w:spacing w:after="0" w:line="240" w:lineRule="auto"/>
    </w:pPr>
    <w:rPr>
      <w:rFonts w:ascii="Times New Roman" w:eastAsia="Times New Roman" w:hAnsi="Times New Roman" w:cs="Times New Roman"/>
      <w:sz w:val="20"/>
      <w:szCs w:val="24"/>
    </w:rPr>
  </w:style>
  <w:style w:type="paragraph" w:customStyle="1" w:styleId="360F703DF12C4A938368A7A7812703644">
    <w:name w:val="360F703DF12C4A938368A7A7812703644"/>
    <w:rsid w:val="00273A76"/>
    <w:pPr>
      <w:spacing w:after="0" w:line="240" w:lineRule="auto"/>
    </w:pPr>
    <w:rPr>
      <w:rFonts w:ascii="Times New Roman" w:eastAsia="Times New Roman" w:hAnsi="Times New Roman" w:cs="Times New Roman"/>
      <w:sz w:val="20"/>
      <w:szCs w:val="24"/>
    </w:rPr>
  </w:style>
  <w:style w:type="paragraph" w:customStyle="1" w:styleId="AA18423973BC4B31B5815E7DE7A3910D4">
    <w:name w:val="AA18423973BC4B31B5815E7DE7A3910D4"/>
    <w:rsid w:val="00273A76"/>
    <w:pPr>
      <w:spacing w:after="0" w:line="240" w:lineRule="auto"/>
    </w:pPr>
    <w:rPr>
      <w:rFonts w:ascii="Times New Roman" w:eastAsia="Times New Roman" w:hAnsi="Times New Roman" w:cs="Times New Roman"/>
      <w:sz w:val="20"/>
      <w:szCs w:val="24"/>
    </w:rPr>
  </w:style>
  <w:style w:type="paragraph" w:customStyle="1" w:styleId="08E3DE0933E4431CA825C590653FDFDD4">
    <w:name w:val="08E3DE0933E4431CA825C590653FDFDD4"/>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7">
    <w:name w:val="5AA748A484A6439EA42C28681CE62E657"/>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7">
    <w:name w:val="0FD8AC58B7744F33B6A10773DD17B94D7"/>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7">
    <w:name w:val="44A525AFE07D45289CC5BF6084223B267"/>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7">
    <w:name w:val="9EED0D78C1644F71BF4A3CCECF700F2E7"/>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7">
    <w:name w:val="B3015654153F4C26B9F9AEF3E94086137"/>
    <w:rsid w:val="00273A76"/>
    <w:pPr>
      <w:spacing w:after="0" w:line="240" w:lineRule="auto"/>
    </w:pPr>
    <w:rPr>
      <w:rFonts w:ascii="Times New Roman" w:eastAsia="Times New Roman" w:hAnsi="Times New Roman" w:cs="Times New Roman"/>
      <w:sz w:val="20"/>
      <w:szCs w:val="24"/>
    </w:rPr>
  </w:style>
  <w:style w:type="paragraph" w:customStyle="1" w:styleId="E2CD551AEF63445DBAFCC9207343376B">
    <w:name w:val="E2CD551AEF63445DBAFCC9207343376B"/>
    <w:rsid w:val="00273A76"/>
  </w:style>
  <w:style w:type="paragraph" w:customStyle="1" w:styleId="FA13E58C5B2448A192F8F7C9D20B7140">
    <w:name w:val="FA13E58C5B2448A192F8F7C9D20B7140"/>
    <w:rsid w:val="00273A76"/>
  </w:style>
  <w:style w:type="paragraph" w:customStyle="1" w:styleId="AD206CE22DC44CB286E1BAC158DF081F">
    <w:name w:val="AD206CE22DC44CB286E1BAC158DF081F"/>
    <w:rsid w:val="00273A76"/>
  </w:style>
  <w:style w:type="paragraph" w:customStyle="1" w:styleId="8AB22F96EF5F418DAFEB1C197F115144">
    <w:name w:val="8AB22F96EF5F418DAFEB1C197F115144"/>
    <w:rsid w:val="00273A76"/>
  </w:style>
  <w:style w:type="paragraph" w:customStyle="1" w:styleId="E233E54766DA4422A4D2343A0CCF9F06">
    <w:name w:val="E233E54766DA4422A4D2343A0CCF9F06"/>
    <w:rsid w:val="00273A76"/>
  </w:style>
  <w:style w:type="paragraph" w:customStyle="1" w:styleId="5348A9A3E67E4706A1787A6C1D2E3615">
    <w:name w:val="5348A9A3E67E4706A1787A6C1D2E3615"/>
    <w:rsid w:val="00273A76"/>
  </w:style>
  <w:style w:type="paragraph" w:customStyle="1" w:styleId="8E79F947C7BD4F06968306A0899291AB">
    <w:name w:val="8E79F947C7BD4F06968306A0899291AB"/>
    <w:rsid w:val="00273A76"/>
  </w:style>
  <w:style w:type="paragraph" w:customStyle="1" w:styleId="6B3B767BB2D54C6E8342B363ED5EFC15">
    <w:name w:val="6B3B767BB2D54C6E8342B363ED5EFC15"/>
    <w:rsid w:val="00273A76"/>
  </w:style>
  <w:style w:type="paragraph" w:customStyle="1" w:styleId="8859A87632C7481AB079A633C284A156">
    <w:name w:val="8859A87632C7481AB079A633C284A156"/>
    <w:rsid w:val="00273A76"/>
  </w:style>
  <w:style w:type="paragraph" w:customStyle="1" w:styleId="A36EB9DB5B5247508CD44B4B459A1048">
    <w:name w:val="A36EB9DB5B5247508CD44B4B459A1048"/>
    <w:rsid w:val="00273A76"/>
  </w:style>
  <w:style w:type="paragraph" w:customStyle="1" w:styleId="B8887B6DEB3A4785BFE3E37AF8BBA009">
    <w:name w:val="B8887B6DEB3A4785BFE3E37AF8BBA009"/>
    <w:rsid w:val="00273A76"/>
  </w:style>
  <w:style w:type="paragraph" w:customStyle="1" w:styleId="0787738C2B3E472B975144A11C9F389E">
    <w:name w:val="0787738C2B3E472B975144A11C9F389E"/>
    <w:rsid w:val="00273A76"/>
  </w:style>
  <w:style w:type="paragraph" w:customStyle="1" w:styleId="9B1EF09FCE064EBF96C2BBEAD2D475E4">
    <w:name w:val="9B1EF09FCE064EBF96C2BBEAD2D475E4"/>
    <w:rsid w:val="00273A76"/>
    <w:pPr>
      <w:spacing w:after="0" w:line="240" w:lineRule="auto"/>
    </w:pPr>
    <w:rPr>
      <w:rFonts w:ascii="Times New Roman" w:eastAsia="Times New Roman" w:hAnsi="Times New Roman" w:cs="Times New Roman"/>
      <w:sz w:val="24"/>
      <w:szCs w:val="24"/>
    </w:rPr>
  </w:style>
  <w:style w:type="paragraph" w:customStyle="1" w:styleId="E2CD551AEF63445DBAFCC9207343376B1">
    <w:name w:val="E2CD551AEF63445DBAFCC9207343376B1"/>
    <w:rsid w:val="00273A76"/>
    <w:pPr>
      <w:spacing w:after="0" w:line="240" w:lineRule="auto"/>
    </w:pPr>
    <w:rPr>
      <w:rFonts w:ascii="Times New Roman" w:eastAsia="Times New Roman" w:hAnsi="Times New Roman" w:cs="Times New Roman"/>
      <w:sz w:val="20"/>
      <w:szCs w:val="24"/>
    </w:rPr>
  </w:style>
  <w:style w:type="paragraph" w:customStyle="1" w:styleId="FA13E58C5B2448A192F8F7C9D20B71401">
    <w:name w:val="FA13E58C5B2448A192F8F7C9D20B71401"/>
    <w:rsid w:val="00273A76"/>
    <w:pPr>
      <w:spacing w:after="0" w:line="240" w:lineRule="auto"/>
    </w:pPr>
    <w:rPr>
      <w:rFonts w:ascii="Times New Roman" w:eastAsia="Times New Roman" w:hAnsi="Times New Roman" w:cs="Times New Roman"/>
      <w:sz w:val="20"/>
      <w:szCs w:val="24"/>
    </w:rPr>
  </w:style>
  <w:style w:type="paragraph" w:customStyle="1" w:styleId="AD206CE22DC44CB286E1BAC158DF081F1">
    <w:name w:val="AD206CE22DC44CB286E1BAC158DF081F1"/>
    <w:rsid w:val="00273A76"/>
    <w:pPr>
      <w:spacing w:after="0" w:line="240" w:lineRule="auto"/>
    </w:pPr>
    <w:rPr>
      <w:rFonts w:ascii="Times New Roman" w:eastAsia="Times New Roman" w:hAnsi="Times New Roman" w:cs="Times New Roman"/>
      <w:sz w:val="20"/>
      <w:szCs w:val="24"/>
    </w:rPr>
  </w:style>
  <w:style w:type="paragraph" w:customStyle="1" w:styleId="8AB22F96EF5F418DAFEB1C197F1151441">
    <w:name w:val="8AB22F96EF5F418DAFEB1C197F1151441"/>
    <w:rsid w:val="00273A76"/>
    <w:pPr>
      <w:spacing w:after="0" w:line="240" w:lineRule="auto"/>
    </w:pPr>
    <w:rPr>
      <w:rFonts w:ascii="Times New Roman" w:eastAsia="Times New Roman" w:hAnsi="Times New Roman" w:cs="Times New Roman"/>
      <w:sz w:val="20"/>
      <w:szCs w:val="24"/>
    </w:rPr>
  </w:style>
  <w:style w:type="paragraph" w:customStyle="1" w:styleId="E233E54766DA4422A4D2343A0CCF9F061">
    <w:name w:val="E233E54766DA4422A4D2343A0CCF9F061"/>
    <w:rsid w:val="00273A76"/>
    <w:pPr>
      <w:spacing w:after="0" w:line="240" w:lineRule="auto"/>
    </w:pPr>
    <w:rPr>
      <w:rFonts w:ascii="Times New Roman" w:eastAsia="Times New Roman" w:hAnsi="Times New Roman" w:cs="Times New Roman"/>
      <w:sz w:val="20"/>
      <w:szCs w:val="24"/>
    </w:rPr>
  </w:style>
  <w:style w:type="paragraph" w:customStyle="1" w:styleId="5348A9A3E67E4706A1787A6C1D2E36151">
    <w:name w:val="5348A9A3E67E4706A1787A6C1D2E36151"/>
    <w:rsid w:val="00273A76"/>
    <w:pPr>
      <w:spacing w:after="0" w:line="240" w:lineRule="auto"/>
    </w:pPr>
    <w:rPr>
      <w:rFonts w:ascii="Times New Roman" w:eastAsia="Times New Roman" w:hAnsi="Times New Roman" w:cs="Times New Roman"/>
      <w:sz w:val="20"/>
      <w:szCs w:val="24"/>
    </w:rPr>
  </w:style>
  <w:style w:type="paragraph" w:customStyle="1" w:styleId="8E79F947C7BD4F06968306A0899291AB1">
    <w:name w:val="8E79F947C7BD4F06968306A0899291AB1"/>
    <w:rsid w:val="00273A76"/>
    <w:pPr>
      <w:spacing w:after="0" w:line="240" w:lineRule="auto"/>
    </w:pPr>
    <w:rPr>
      <w:rFonts w:ascii="Times New Roman" w:eastAsia="Times New Roman" w:hAnsi="Times New Roman" w:cs="Times New Roman"/>
      <w:sz w:val="20"/>
      <w:szCs w:val="24"/>
    </w:rPr>
  </w:style>
  <w:style w:type="paragraph" w:customStyle="1" w:styleId="6B3B767BB2D54C6E8342B363ED5EFC151">
    <w:name w:val="6B3B767BB2D54C6E8342B363ED5EFC151"/>
    <w:rsid w:val="00273A76"/>
    <w:pPr>
      <w:spacing w:after="0" w:line="240" w:lineRule="auto"/>
    </w:pPr>
    <w:rPr>
      <w:rFonts w:ascii="Times New Roman" w:eastAsia="Times New Roman" w:hAnsi="Times New Roman" w:cs="Times New Roman"/>
      <w:sz w:val="20"/>
      <w:szCs w:val="24"/>
    </w:rPr>
  </w:style>
  <w:style w:type="paragraph" w:customStyle="1" w:styleId="8859A87632C7481AB079A633C284A1561">
    <w:name w:val="8859A87632C7481AB079A633C284A1561"/>
    <w:rsid w:val="00273A76"/>
    <w:pPr>
      <w:spacing w:after="0" w:line="240" w:lineRule="auto"/>
    </w:pPr>
    <w:rPr>
      <w:rFonts w:ascii="Times New Roman" w:eastAsia="Times New Roman" w:hAnsi="Times New Roman" w:cs="Times New Roman"/>
      <w:sz w:val="20"/>
      <w:szCs w:val="24"/>
    </w:rPr>
  </w:style>
  <w:style w:type="paragraph" w:customStyle="1" w:styleId="A36EB9DB5B5247508CD44B4B459A10481">
    <w:name w:val="A36EB9DB5B5247508CD44B4B459A10481"/>
    <w:rsid w:val="00273A76"/>
    <w:pPr>
      <w:spacing w:after="0" w:line="240" w:lineRule="auto"/>
    </w:pPr>
    <w:rPr>
      <w:rFonts w:ascii="Times New Roman" w:eastAsia="Times New Roman" w:hAnsi="Times New Roman" w:cs="Times New Roman"/>
      <w:sz w:val="20"/>
      <w:szCs w:val="24"/>
    </w:rPr>
  </w:style>
  <w:style w:type="paragraph" w:customStyle="1" w:styleId="B8887B6DEB3A4785BFE3E37AF8BBA0091">
    <w:name w:val="B8887B6DEB3A4785BFE3E37AF8BBA0091"/>
    <w:rsid w:val="00273A76"/>
    <w:pPr>
      <w:spacing w:after="0" w:line="240" w:lineRule="auto"/>
    </w:pPr>
    <w:rPr>
      <w:rFonts w:ascii="Times New Roman" w:eastAsia="Times New Roman" w:hAnsi="Times New Roman" w:cs="Times New Roman"/>
      <w:sz w:val="20"/>
      <w:szCs w:val="24"/>
    </w:rPr>
  </w:style>
  <w:style w:type="paragraph" w:customStyle="1" w:styleId="0787738C2B3E472B975144A11C9F389E1">
    <w:name w:val="0787738C2B3E472B975144A11C9F389E1"/>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8">
    <w:name w:val="5AA748A484A6439EA42C28681CE62E658"/>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8">
    <w:name w:val="0FD8AC58B7744F33B6A10773DD17B94D8"/>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8">
    <w:name w:val="44A525AFE07D45289CC5BF6084223B268"/>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8">
    <w:name w:val="9EED0D78C1644F71BF4A3CCECF700F2E8"/>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8">
    <w:name w:val="B3015654153F4C26B9F9AEF3E94086138"/>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
    <w:name w:val="9B1EF09FCE064EBF96C2BBEAD2D475E41"/>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
    <w:name w:val="329F84D9B0DA47EB953077D984C0763A"/>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2CD551AEF63445DBAFCC9207343376B2">
    <w:name w:val="E2CD551AEF63445DBAFCC9207343376B2"/>
    <w:rsid w:val="00273A76"/>
    <w:pPr>
      <w:spacing w:after="0" w:line="240" w:lineRule="auto"/>
    </w:pPr>
    <w:rPr>
      <w:rFonts w:ascii="Times New Roman" w:eastAsia="Times New Roman" w:hAnsi="Times New Roman" w:cs="Times New Roman"/>
      <w:sz w:val="20"/>
      <w:szCs w:val="24"/>
    </w:rPr>
  </w:style>
  <w:style w:type="paragraph" w:customStyle="1" w:styleId="FA13E58C5B2448A192F8F7C9D20B71402">
    <w:name w:val="FA13E58C5B2448A192F8F7C9D20B71402"/>
    <w:rsid w:val="00273A76"/>
    <w:pPr>
      <w:spacing w:after="0" w:line="240" w:lineRule="auto"/>
    </w:pPr>
    <w:rPr>
      <w:rFonts w:ascii="Times New Roman" w:eastAsia="Times New Roman" w:hAnsi="Times New Roman" w:cs="Times New Roman"/>
      <w:sz w:val="20"/>
      <w:szCs w:val="24"/>
    </w:rPr>
  </w:style>
  <w:style w:type="paragraph" w:customStyle="1" w:styleId="AD206CE22DC44CB286E1BAC158DF081F2">
    <w:name w:val="AD206CE22DC44CB286E1BAC158DF081F2"/>
    <w:rsid w:val="00273A76"/>
    <w:pPr>
      <w:spacing w:after="0" w:line="240" w:lineRule="auto"/>
    </w:pPr>
    <w:rPr>
      <w:rFonts w:ascii="Times New Roman" w:eastAsia="Times New Roman" w:hAnsi="Times New Roman" w:cs="Times New Roman"/>
      <w:sz w:val="20"/>
      <w:szCs w:val="24"/>
    </w:rPr>
  </w:style>
  <w:style w:type="paragraph" w:customStyle="1" w:styleId="8AB22F96EF5F418DAFEB1C197F1151442">
    <w:name w:val="8AB22F96EF5F418DAFEB1C197F1151442"/>
    <w:rsid w:val="00273A76"/>
    <w:pPr>
      <w:spacing w:after="0" w:line="240" w:lineRule="auto"/>
    </w:pPr>
    <w:rPr>
      <w:rFonts w:ascii="Times New Roman" w:eastAsia="Times New Roman" w:hAnsi="Times New Roman" w:cs="Times New Roman"/>
      <w:sz w:val="20"/>
      <w:szCs w:val="24"/>
    </w:rPr>
  </w:style>
  <w:style w:type="paragraph" w:customStyle="1" w:styleId="E233E54766DA4422A4D2343A0CCF9F062">
    <w:name w:val="E233E54766DA4422A4D2343A0CCF9F062"/>
    <w:rsid w:val="00273A76"/>
    <w:pPr>
      <w:spacing w:after="0" w:line="240" w:lineRule="auto"/>
    </w:pPr>
    <w:rPr>
      <w:rFonts w:ascii="Times New Roman" w:eastAsia="Times New Roman" w:hAnsi="Times New Roman" w:cs="Times New Roman"/>
      <w:sz w:val="20"/>
      <w:szCs w:val="24"/>
    </w:rPr>
  </w:style>
  <w:style w:type="paragraph" w:customStyle="1" w:styleId="5348A9A3E67E4706A1787A6C1D2E36152">
    <w:name w:val="5348A9A3E67E4706A1787A6C1D2E36152"/>
    <w:rsid w:val="00273A76"/>
    <w:pPr>
      <w:spacing w:after="0" w:line="240" w:lineRule="auto"/>
    </w:pPr>
    <w:rPr>
      <w:rFonts w:ascii="Times New Roman" w:eastAsia="Times New Roman" w:hAnsi="Times New Roman" w:cs="Times New Roman"/>
      <w:sz w:val="20"/>
      <w:szCs w:val="24"/>
    </w:rPr>
  </w:style>
  <w:style w:type="paragraph" w:customStyle="1" w:styleId="8E79F947C7BD4F06968306A0899291AB2">
    <w:name w:val="8E79F947C7BD4F06968306A0899291AB2"/>
    <w:rsid w:val="00273A76"/>
    <w:pPr>
      <w:spacing w:after="0" w:line="240" w:lineRule="auto"/>
    </w:pPr>
    <w:rPr>
      <w:rFonts w:ascii="Times New Roman" w:eastAsia="Times New Roman" w:hAnsi="Times New Roman" w:cs="Times New Roman"/>
      <w:sz w:val="20"/>
      <w:szCs w:val="24"/>
    </w:rPr>
  </w:style>
  <w:style w:type="paragraph" w:customStyle="1" w:styleId="6B3B767BB2D54C6E8342B363ED5EFC152">
    <w:name w:val="6B3B767BB2D54C6E8342B363ED5EFC152"/>
    <w:rsid w:val="00273A76"/>
    <w:pPr>
      <w:spacing w:after="0" w:line="240" w:lineRule="auto"/>
    </w:pPr>
    <w:rPr>
      <w:rFonts w:ascii="Times New Roman" w:eastAsia="Times New Roman" w:hAnsi="Times New Roman" w:cs="Times New Roman"/>
      <w:sz w:val="20"/>
      <w:szCs w:val="24"/>
    </w:rPr>
  </w:style>
  <w:style w:type="paragraph" w:customStyle="1" w:styleId="8859A87632C7481AB079A633C284A1562">
    <w:name w:val="8859A87632C7481AB079A633C284A1562"/>
    <w:rsid w:val="00273A76"/>
    <w:pPr>
      <w:spacing w:after="0" w:line="240" w:lineRule="auto"/>
    </w:pPr>
    <w:rPr>
      <w:rFonts w:ascii="Times New Roman" w:eastAsia="Times New Roman" w:hAnsi="Times New Roman" w:cs="Times New Roman"/>
      <w:sz w:val="20"/>
      <w:szCs w:val="24"/>
    </w:rPr>
  </w:style>
  <w:style w:type="paragraph" w:customStyle="1" w:styleId="A36EB9DB5B5247508CD44B4B459A10482">
    <w:name w:val="A36EB9DB5B5247508CD44B4B459A10482"/>
    <w:rsid w:val="00273A76"/>
    <w:pPr>
      <w:spacing w:after="0" w:line="240" w:lineRule="auto"/>
    </w:pPr>
    <w:rPr>
      <w:rFonts w:ascii="Times New Roman" w:eastAsia="Times New Roman" w:hAnsi="Times New Roman" w:cs="Times New Roman"/>
      <w:sz w:val="20"/>
      <w:szCs w:val="24"/>
    </w:rPr>
  </w:style>
  <w:style w:type="paragraph" w:customStyle="1" w:styleId="B8887B6DEB3A4785BFE3E37AF8BBA0092">
    <w:name w:val="B8887B6DEB3A4785BFE3E37AF8BBA0092"/>
    <w:rsid w:val="00273A76"/>
    <w:pPr>
      <w:spacing w:after="0" w:line="240" w:lineRule="auto"/>
    </w:pPr>
    <w:rPr>
      <w:rFonts w:ascii="Times New Roman" w:eastAsia="Times New Roman" w:hAnsi="Times New Roman" w:cs="Times New Roman"/>
      <w:sz w:val="20"/>
      <w:szCs w:val="24"/>
    </w:rPr>
  </w:style>
  <w:style w:type="paragraph" w:customStyle="1" w:styleId="0787738C2B3E472B975144A11C9F389E2">
    <w:name w:val="0787738C2B3E472B975144A11C9F389E2"/>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9">
    <w:name w:val="5AA748A484A6439EA42C28681CE62E659"/>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9">
    <w:name w:val="0FD8AC58B7744F33B6A10773DD17B94D9"/>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9">
    <w:name w:val="44A525AFE07D45289CC5BF6084223B269"/>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9">
    <w:name w:val="9EED0D78C1644F71BF4A3CCECF700F2E9"/>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9">
    <w:name w:val="B3015654153F4C26B9F9AEF3E94086139"/>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2">
    <w:name w:val="9B1EF09FCE064EBF96C2BBEAD2D475E42"/>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
    <w:name w:val="329F84D9B0DA47EB953077D984C0763A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B1EF09FCE064EBF96C2BBEAD2D475E43">
    <w:name w:val="9B1EF09FCE064EBF96C2BBEAD2D475E43"/>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2">
    <w:name w:val="329F84D9B0DA47EB953077D984C0763A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
    <w:name w:val="32EB3B3833D247AEAEE5956F6AFDF96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2CD551AEF63445DBAFCC9207343376B3">
    <w:name w:val="E2CD551AEF63445DBAFCC9207343376B3"/>
    <w:rsid w:val="00273A76"/>
    <w:pPr>
      <w:spacing w:after="0" w:line="240" w:lineRule="auto"/>
    </w:pPr>
    <w:rPr>
      <w:rFonts w:ascii="Times New Roman" w:eastAsia="Times New Roman" w:hAnsi="Times New Roman" w:cs="Times New Roman"/>
      <w:sz w:val="20"/>
      <w:szCs w:val="24"/>
    </w:rPr>
  </w:style>
  <w:style w:type="paragraph" w:customStyle="1" w:styleId="FA13E58C5B2448A192F8F7C9D20B71403">
    <w:name w:val="FA13E58C5B2448A192F8F7C9D20B71403"/>
    <w:rsid w:val="00273A76"/>
    <w:pPr>
      <w:spacing w:after="0" w:line="240" w:lineRule="auto"/>
    </w:pPr>
    <w:rPr>
      <w:rFonts w:ascii="Times New Roman" w:eastAsia="Times New Roman" w:hAnsi="Times New Roman" w:cs="Times New Roman"/>
      <w:sz w:val="20"/>
      <w:szCs w:val="24"/>
    </w:rPr>
  </w:style>
  <w:style w:type="paragraph" w:customStyle="1" w:styleId="AD206CE22DC44CB286E1BAC158DF081F3">
    <w:name w:val="AD206CE22DC44CB286E1BAC158DF081F3"/>
    <w:rsid w:val="00273A76"/>
    <w:pPr>
      <w:spacing w:after="0" w:line="240" w:lineRule="auto"/>
    </w:pPr>
    <w:rPr>
      <w:rFonts w:ascii="Times New Roman" w:eastAsia="Times New Roman" w:hAnsi="Times New Roman" w:cs="Times New Roman"/>
      <w:sz w:val="20"/>
      <w:szCs w:val="24"/>
    </w:rPr>
  </w:style>
  <w:style w:type="paragraph" w:customStyle="1" w:styleId="8AB22F96EF5F418DAFEB1C197F1151443">
    <w:name w:val="8AB22F96EF5F418DAFEB1C197F1151443"/>
    <w:rsid w:val="00273A76"/>
    <w:pPr>
      <w:spacing w:after="0" w:line="240" w:lineRule="auto"/>
    </w:pPr>
    <w:rPr>
      <w:rFonts w:ascii="Times New Roman" w:eastAsia="Times New Roman" w:hAnsi="Times New Roman" w:cs="Times New Roman"/>
      <w:sz w:val="20"/>
      <w:szCs w:val="24"/>
    </w:rPr>
  </w:style>
  <w:style w:type="paragraph" w:customStyle="1" w:styleId="E233E54766DA4422A4D2343A0CCF9F063">
    <w:name w:val="E233E54766DA4422A4D2343A0CCF9F063"/>
    <w:rsid w:val="00273A76"/>
    <w:pPr>
      <w:spacing w:after="0" w:line="240" w:lineRule="auto"/>
    </w:pPr>
    <w:rPr>
      <w:rFonts w:ascii="Times New Roman" w:eastAsia="Times New Roman" w:hAnsi="Times New Roman" w:cs="Times New Roman"/>
      <w:sz w:val="20"/>
      <w:szCs w:val="24"/>
    </w:rPr>
  </w:style>
  <w:style w:type="paragraph" w:customStyle="1" w:styleId="5348A9A3E67E4706A1787A6C1D2E36153">
    <w:name w:val="5348A9A3E67E4706A1787A6C1D2E36153"/>
    <w:rsid w:val="00273A76"/>
    <w:pPr>
      <w:spacing w:after="0" w:line="240" w:lineRule="auto"/>
    </w:pPr>
    <w:rPr>
      <w:rFonts w:ascii="Times New Roman" w:eastAsia="Times New Roman" w:hAnsi="Times New Roman" w:cs="Times New Roman"/>
      <w:sz w:val="20"/>
      <w:szCs w:val="24"/>
    </w:rPr>
  </w:style>
  <w:style w:type="paragraph" w:customStyle="1" w:styleId="8E79F947C7BD4F06968306A0899291AB3">
    <w:name w:val="8E79F947C7BD4F06968306A0899291AB3"/>
    <w:rsid w:val="00273A76"/>
    <w:pPr>
      <w:spacing w:after="0" w:line="240" w:lineRule="auto"/>
    </w:pPr>
    <w:rPr>
      <w:rFonts w:ascii="Times New Roman" w:eastAsia="Times New Roman" w:hAnsi="Times New Roman" w:cs="Times New Roman"/>
      <w:sz w:val="20"/>
      <w:szCs w:val="24"/>
    </w:rPr>
  </w:style>
  <w:style w:type="paragraph" w:customStyle="1" w:styleId="6B3B767BB2D54C6E8342B363ED5EFC153">
    <w:name w:val="6B3B767BB2D54C6E8342B363ED5EFC153"/>
    <w:rsid w:val="00273A76"/>
    <w:pPr>
      <w:spacing w:after="0" w:line="240" w:lineRule="auto"/>
    </w:pPr>
    <w:rPr>
      <w:rFonts w:ascii="Times New Roman" w:eastAsia="Times New Roman" w:hAnsi="Times New Roman" w:cs="Times New Roman"/>
      <w:sz w:val="20"/>
      <w:szCs w:val="24"/>
    </w:rPr>
  </w:style>
  <w:style w:type="paragraph" w:customStyle="1" w:styleId="8859A87632C7481AB079A633C284A1563">
    <w:name w:val="8859A87632C7481AB079A633C284A1563"/>
    <w:rsid w:val="00273A76"/>
    <w:pPr>
      <w:spacing w:after="0" w:line="240" w:lineRule="auto"/>
    </w:pPr>
    <w:rPr>
      <w:rFonts w:ascii="Times New Roman" w:eastAsia="Times New Roman" w:hAnsi="Times New Roman" w:cs="Times New Roman"/>
      <w:sz w:val="20"/>
      <w:szCs w:val="24"/>
    </w:rPr>
  </w:style>
  <w:style w:type="paragraph" w:customStyle="1" w:styleId="A36EB9DB5B5247508CD44B4B459A10483">
    <w:name w:val="A36EB9DB5B5247508CD44B4B459A10483"/>
    <w:rsid w:val="00273A76"/>
    <w:pPr>
      <w:spacing w:after="0" w:line="240" w:lineRule="auto"/>
    </w:pPr>
    <w:rPr>
      <w:rFonts w:ascii="Times New Roman" w:eastAsia="Times New Roman" w:hAnsi="Times New Roman" w:cs="Times New Roman"/>
      <w:sz w:val="20"/>
      <w:szCs w:val="24"/>
    </w:rPr>
  </w:style>
  <w:style w:type="paragraph" w:customStyle="1" w:styleId="B8887B6DEB3A4785BFE3E37AF8BBA0093">
    <w:name w:val="B8887B6DEB3A4785BFE3E37AF8BBA0093"/>
    <w:rsid w:val="00273A76"/>
    <w:pPr>
      <w:spacing w:after="0" w:line="240" w:lineRule="auto"/>
    </w:pPr>
    <w:rPr>
      <w:rFonts w:ascii="Times New Roman" w:eastAsia="Times New Roman" w:hAnsi="Times New Roman" w:cs="Times New Roman"/>
      <w:sz w:val="20"/>
      <w:szCs w:val="24"/>
    </w:rPr>
  </w:style>
  <w:style w:type="paragraph" w:customStyle="1" w:styleId="0787738C2B3E472B975144A11C9F389E3">
    <w:name w:val="0787738C2B3E472B975144A11C9F389E3"/>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10">
    <w:name w:val="5AA748A484A6439EA42C28681CE62E6510"/>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0">
    <w:name w:val="0FD8AC58B7744F33B6A10773DD17B94D10"/>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0">
    <w:name w:val="44A525AFE07D45289CC5BF6084223B2610"/>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0">
    <w:name w:val="9EED0D78C1644F71BF4A3CCECF700F2E10"/>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0">
    <w:name w:val="B3015654153F4C26B9F9AEF3E940861310"/>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4">
    <w:name w:val="9B1EF09FCE064EBF96C2BBEAD2D475E44"/>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3">
    <w:name w:val="329F84D9B0DA47EB953077D984C0763A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
    <w:name w:val="32EB3B3833D247AEAEE5956F6AFDF965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
    <w:name w:val="AE9D4D9C5F6746E7AE3AAE8C5EB2FBDE"/>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
    <w:name w:val="A2BF8352794E4531B672171B3B66C98D"/>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
    <w:name w:val="3A8A622E47EC426B84AC92F55CB7B5F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
    <w:name w:val="25FB34563C38498FB4313CE45B69CC9C"/>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
    <w:name w:val="221D7520C98544EB90B792762C9D484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
    <w:name w:val="40C05D293CD448A7AAF9D67E1FDF326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
    <w:name w:val="027D5B40DAD54AA7BB70E0CAE851B8F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
    <w:name w:val="31F29E32AED04C5FBF16052B8379EFF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
    <w:name w:val="0FE7DCE4839A4263935D851922F2D5A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
    <w:name w:val="9EF584D341F24B5380FBA386EFAD82C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
    <w:name w:val="80A2EA90B8BA487FAF8AACDEC546BCBE"/>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
    <w:name w:val="BDFEDAF6CBD84BC697E66AD77B4D746B"/>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
    <w:name w:val="C7101F14377343D0992352036FF695A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
    <w:name w:val="4F27B54B776541F796513EB67BA810BB"/>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
    <w:name w:val="70A17F37BDFA4D7BA934F2CCD2A700C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
    <w:name w:val="D2BDE44CECC747EABCF8A2280451B0EE"/>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
    <w:name w:val="695B8766B47E4E20BCA5DCB8FB6483CC"/>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
    <w:name w:val="D90E37F33E5040778BA0BBCA041F266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9D22206507641C0A67AC6C52D81023C">
    <w:name w:val="99D22206507641C0A67AC6C52D81023C"/>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8D7E19A851648BA980FDF16F145FC65">
    <w:name w:val="58D7E19A851648BA980FDF16F145FC6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471CCBAB4F463B9A1734AA4B47C5D7">
    <w:name w:val="0F471CCBAB4F463B9A1734AA4B47C5D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CF7D756EC7742B784D470CDF022B38E">
    <w:name w:val="DCF7D756EC7742B784D470CDF022B38E"/>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BCFDED2BEF4269901F28046F9EDA31">
    <w:name w:val="CCBCFDED2BEF4269901F28046F9EDA3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AAD5C2718541FB830892CF9DE68FD3">
    <w:name w:val="59AAD5C2718541FB830892CF9DE68FD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AC7EC41BC424CC7AD11CAE61E7FB695">
    <w:name w:val="DAC7EC41BC424CC7AD11CAE61E7FB69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FA9A33F41D0E421497F01CF048E50857">
    <w:name w:val="FA9A33F41D0E421497F01CF048E5085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8E76EE009CC467FAFF7310F2D911920">
    <w:name w:val="A8E76EE009CC467FAFF7310F2D9119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6786874A8245AA8D639AD75F8335BF">
    <w:name w:val="026786874A8245AA8D639AD75F8335BF"/>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2CD551AEF63445DBAFCC9207343376B4">
    <w:name w:val="E2CD551AEF63445DBAFCC9207343376B4"/>
    <w:rsid w:val="00273A76"/>
    <w:pPr>
      <w:spacing w:after="0" w:line="240" w:lineRule="auto"/>
    </w:pPr>
    <w:rPr>
      <w:rFonts w:ascii="Times New Roman" w:eastAsia="Times New Roman" w:hAnsi="Times New Roman" w:cs="Times New Roman"/>
      <w:sz w:val="20"/>
      <w:szCs w:val="24"/>
    </w:rPr>
  </w:style>
  <w:style w:type="paragraph" w:customStyle="1" w:styleId="FA13E58C5B2448A192F8F7C9D20B71404">
    <w:name w:val="FA13E58C5B2448A192F8F7C9D20B71404"/>
    <w:rsid w:val="00273A76"/>
    <w:pPr>
      <w:spacing w:after="0" w:line="240" w:lineRule="auto"/>
    </w:pPr>
    <w:rPr>
      <w:rFonts w:ascii="Times New Roman" w:eastAsia="Times New Roman" w:hAnsi="Times New Roman" w:cs="Times New Roman"/>
      <w:sz w:val="20"/>
      <w:szCs w:val="24"/>
    </w:rPr>
  </w:style>
  <w:style w:type="paragraph" w:customStyle="1" w:styleId="AD206CE22DC44CB286E1BAC158DF081F4">
    <w:name w:val="AD206CE22DC44CB286E1BAC158DF081F4"/>
    <w:rsid w:val="00273A76"/>
    <w:pPr>
      <w:spacing w:after="0" w:line="240" w:lineRule="auto"/>
    </w:pPr>
    <w:rPr>
      <w:rFonts w:ascii="Times New Roman" w:eastAsia="Times New Roman" w:hAnsi="Times New Roman" w:cs="Times New Roman"/>
      <w:sz w:val="20"/>
      <w:szCs w:val="24"/>
    </w:rPr>
  </w:style>
  <w:style w:type="paragraph" w:customStyle="1" w:styleId="8AB22F96EF5F418DAFEB1C197F1151444">
    <w:name w:val="8AB22F96EF5F418DAFEB1C197F1151444"/>
    <w:rsid w:val="00273A76"/>
    <w:pPr>
      <w:spacing w:after="0" w:line="240" w:lineRule="auto"/>
    </w:pPr>
    <w:rPr>
      <w:rFonts w:ascii="Times New Roman" w:eastAsia="Times New Roman" w:hAnsi="Times New Roman" w:cs="Times New Roman"/>
      <w:sz w:val="20"/>
      <w:szCs w:val="24"/>
    </w:rPr>
  </w:style>
  <w:style w:type="paragraph" w:customStyle="1" w:styleId="E233E54766DA4422A4D2343A0CCF9F064">
    <w:name w:val="E233E54766DA4422A4D2343A0CCF9F064"/>
    <w:rsid w:val="00273A76"/>
    <w:pPr>
      <w:spacing w:after="0" w:line="240" w:lineRule="auto"/>
    </w:pPr>
    <w:rPr>
      <w:rFonts w:ascii="Times New Roman" w:eastAsia="Times New Roman" w:hAnsi="Times New Roman" w:cs="Times New Roman"/>
      <w:sz w:val="20"/>
      <w:szCs w:val="24"/>
    </w:rPr>
  </w:style>
  <w:style w:type="paragraph" w:customStyle="1" w:styleId="5348A9A3E67E4706A1787A6C1D2E36154">
    <w:name w:val="5348A9A3E67E4706A1787A6C1D2E36154"/>
    <w:rsid w:val="00273A76"/>
    <w:pPr>
      <w:spacing w:after="0" w:line="240" w:lineRule="auto"/>
    </w:pPr>
    <w:rPr>
      <w:rFonts w:ascii="Times New Roman" w:eastAsia="Times New Roman" w:hAnsi="Times New Roman" w:cs="Times New Roman"/>
      <w:sz w:val="20"/>
      <w:szCs w:val="24"/>
    </w:rPr>
  </w:style>
  <w:style w:type="paragraph" w:customStyle="1" w:styleId="8E79F947C7BD4F06968306A0899291AB4">
    <w:name w:val="8E79F947C7BD4F06968306A0899291AB4"/>
    <w:rsid w:val="00273A76"/>
    <w:pPr>
      <w:spacing w:after="0" w:line="240" w:lineRule="auto"/>
    </w:pPr>
    <w:rPr>
      <w:rFonts w:ascii="Times New Roman" w:eastAsia="Times New Roman" w:hAnsi="Times New Roman" w:cs="Times New Roman"/>
      <w:sz w:val="20"/>
      <w:szCs w:val="24"/>
    </w:rPr>
  </w:style>
  <w:style w:type="paragraph" w:customStyle="1" w:styleId="6B3B767BB2D54C6E8342B363ED5EFC154">
    <w:name w:val="6B3B767BB2D54C6E8342B363ED5EFC154"/>
    <w:rsid w:val="00273A76"/>
    <w:pPr>
      <w:spacing w:after="0" w:line="240" w:lineRule="auto"/>
    </w:pPr>
    <w:rPr>
      <w:rFonts w:ascii="Times New Roman" w:eastAsia="Times New Roman" w:hAnsi="Times New Roman" w:cs="Times New Roman"/>
      <w:sz w:val="20"/>
      <w:szCs w:val="24"/>
    </w:rPr>
  </w:style>
  <w:style w:type="paragraph" w:customStyle="1" w:styleId="8859A87632C7481AB079A633C284A1564">
    <w:name w:val="8859A87632C7481AB079A633C284A1564"/>
    <w:rsid w:val="00273A76"/>
    <w:pPr>
      <w:spacing w:after="0" w:line="240" w:lineRule="auto"/>
    </w:pPr>
    <w:rPr>
      <w:rFonts w:ascii="Times New Roman" w:eastAsia="Times New Roman" w:hAnsi="Times New Roman" w:cs="Times New Roman"/>
      <w:sz w:val="20"/>
      <w:szCs w:val="24"/>
    </w:rPr>
  </w:style>
  <w:style w:type="paragraph" w:customStyle="1" w:styleId="A36EB9DB5B5247508CD44B4B459A10484">
    <w:name w:val="A36EB9DB5B5247508CD44B4B459A10484"/>
    <w:rsid w:val="00273A76"/>
    <w:pPr>
      <w:spacing w:after="0" w:line="240" w:lineRule="auto"/>
    </w:pPr>
    <w:rPr>
      <w:rFonts w:ascii="Times New Roman" w:eastAsia="Times New Roman" w:hAnsi="Times New Roman" w:cs="Times New Roman"/>
      <w:sz w:val="20"/>
      <w:szCs w:val="24"/>
    </w:rPr>
  </w:style>
  <w:style w:type="paragraph" w:customStyle="1" w:styleId="B8887B6DEB3A4785BFE3E37AF8BBA0094">
    <w:name w:val="B8887B6DEB3A4785BFE3E37AF8BBA0094"/>
    <w:rsid w:val="00273A76"/>
    <w:pPr>
      <w:spacing w:after="0" w:line="240" w:lineRule="auto"/>
    </w:pPr>
    <w:rPr>
      <w:rFonts w:ascii="Times New Roman" w:eastAsia="Times New Roman" w:hAnsi="Times New Roman" w:cs="Times New Roman"/>
      <w:sz w:val="20"/>
      <w:szCs w:val="24"/>
    </w:rPr>
  </w:style>
  <w:style w:type="paragraph" w:customStyle="1" w:styleId="0787738C2B3E472B975144A11C9F389E4">
    <w:name w:val="0787738C2B3E472B975144A11C9F389E4"/>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11">
    <w:name w:val="5AA748A484A6439EA42C28681CE62E6511"/>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1">
    <w:name w:val="0FD8AC58B7744F33B6A10773DD17B94D11"/>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1">
    <w:name w:val="44A525AFE07D45289CC5BF6084223B2611"/>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1">
    <w:name w:val="9EED0D78C1644F71BF4A3CCECF700F2E11"/>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1">
    <w:name w:val="B3015654153F4C26B9F9AEF3E940861311"/>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5">
    <w:name w:val="9B1EF09FCE064EBF96C2BBEAD2D475E45"/>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4">
    <w:name w:val="329F84D9B0DA47EB953077D984C0763A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2">
    <w:name w:val="32EB3B3833D247AEAEE5956F6AFDF965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
    <w:name w:val="AE9D4D9C5F6746E7AE3AAE8C5EB2FBDE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
    <w:name w:val="A2BF8352794E4531B672171B3B66C98D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
    <w:name w:val="3A8A622E47EC426B84AC92F55CB7B5F6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
    <w:name w:val="25FB34563C38498FB4313CE45B69CC9C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
    <w:name w:val="221D7520C98544EB90B792762C9D4847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
    <w:name w:val="40C05D293CD448A7AAF9D67E1FDF3266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
    <w:name w:val="027D5B40DAD54AA7BB70E0CAE851B8F6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
    <w:name w:val="31F29E32AED04C5FBF16052B8379EFF8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
    <w:name w:val="0FE7DCE4839A4263935D851922F2D5A9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
    <w:name w:val="9EF584D341F24B5380FBA386EFAD82C8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
    <w:name w:val="80A2EA90B8BA487FAF8AACDEC546BCBE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
    <w:name w:val="BDFEDAF6CBD84BC697E66AD77B4D746B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
    <w:name w:val="C7101F14377343D0992352036FF695A7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
    <w:name w:val="4F27B54B776541F796513EB67BA810BB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
    <w:name w:val="70A17F37BDFA4D7BA934F2CCD2A700C8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
    <w:name w:val="D2BDE44CECC747EABCF8A2280451B0EE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
    <w:name w:val="695B8766B47E4E20BCA5DCB8FB6483CC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
    <w:name w:val="D90E37F33E5040778BA0BBCA041F2663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9D22206507641C0A67AC6C52D81023C1">
    <w:name w:val="99D22206507641C0A67AC6C52D81023C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8D7E19A851648BA980FDF16F145FC651">
    <w:name w:val="58D7E19A851648BA980FDF16F145FC65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471CCBAB4F463B9A1734AA4B47C5D71">
    <w:name w:val="0F471CCBAB4F463B9A1734AA4B47C5D7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CF7D756EC7742B784D470CDF022B38E1">
    <w:name w:val="DCF7D756EC7742B784D470CDF022B38E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BCFDED2BEF4269901F28046F9EDA311">
    <w:name w:val="CCBCFDED2BEF4269901F28046F9EDA3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AAD5C2718541FB830892CF9DE68FD31">
    <w:name w:val="59AAD5C2718541FB830892CF9DE68FD3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AC7EC41BC424CC7AD11CAE61E7FB6951">
    <w:name w:val="DAC7EC41BC424CC7AD11CAE61E7FB695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FA9A33F41D0E421497F01CF048E508571">
    <w:name w:val="FA9A33F41D0E421497F01CF048E50857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8E76EE009CC467FAFF7310F2D9119201">
    <w:name w:val="A8E76EE009CC467FAFF7310F2D911920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6786874A8245AA8D639AD75F8335BF1">
    <w:name w:val="026786874A8245AA8D639AD75F8335BF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F05D18DA840CE9F142F775157A203">
    <w:name w:val="0B0F05D18DA840CE9F142F775157A20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6B5B243141491C8A2DEFF8D74CE382">
    <w:name w:val="316B5B243141491C8A2DEFF8D74CE38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70B229B2F3F41A79505886120BB6517">
    <w:name w:val="070B229B2F3F41A79505886120BB65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B39DF8C2248487981E179A5BCC9A7D3">
    <w:name w:val="EB39DF8C2248487981E179A5BCC9A7D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F58E81F9B91D4A71B32B464998C23F4E">
    <w:name w:val="F58E81F9B91D4A71B32B464998C23F4E"/>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D17B5206B384069818450AFE7ED5B76">
    <w:name w:val="CD17B5206B384069818450AFE7ED5B7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F7A2ED717854153A17F497E0D29F4FF">
    <w:name w:val="BF7A2ED717854153A17F497E0D29F4FF"/>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DF06A7A02FB4E4F9C8B4FDA58252F54">
    <w:name w:val="2DF06A7A02FB4E4F9C8B4FDA58252F5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947B904427B45A7A4EB62F39C1F2369">
    <w:name w:val="8947B904427B45A7A4EB62F39C1F236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282AC5B10B74F68BF34A7C3F6EDF75C">
    <w:name w:val="4282AC5B10B74F68BF34A7C3F6EDF75C"/>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2CD551AEF63445DBAFCC9207343376B5">
    <w:name w:val="E2CD551AEF63445DBAFCC9207343376B5"/>
    <w:rsid w:val="00273A76"/>
    <w:pPr>
      <w:spacing w:after="0" w:line="240" w:lineRule="auto"/>
    </w:pPr>
    <w:rPr>
      <w:rFonts w:ascii="Times New Roman" w:eastAsia="Times New Roman" w:hAnsi="Times New Roman" w:cs="Times New Roman"/>
      <w:sz w:val="20"/>
      <w:szCs w:val="24"/>
    </w:rPr>
  </w:style>
  <w:style w:type="paragraph" w:customStyle="1" w:styleId="FA13E58C5B2448A192F8F7C9D20B71405">
    <w:name w:val="FA13E58C5B2448A192F8F7C9D20B71405"/>
    <w:rsid w:val="00273A76"/>
    <w:pPr>
      <w:spacing w:after="0" w:line="240" w:lineRule="auto"/>
    </w:pPr>
    <w:rPr>
      <w:rFonts w:ascii="Times New Roman" w:eastAsia="Times New Roman" w:hAnsi="Times New Roman" w:cs="Times New Roman"/>
      <w:sz w:val="20"/>
      <w:szCs w:val="24"/>
    </w:rPr>
  </w:style>
  <w:style w:type="paragraph" w:customStyle="1" w:styleId="AD206CE22DC44CB286E1BAC158DF081F5">
    <w:name w:val="AD206CE22DC44CB286E1BAC158DF081F5"/>
    <w:rsid w:val="00273A76"/>
    <w:pPr>
      <w:spacing w:after="0" w:line="240" w:lineRule="auto"/>
    </w:pPr>
    <w:rPr>
      <w:rFonts w:ascii="Times New Roman" w:eastAsia="Times New Roman" w:hAnsi="Times New Roman" w:cs="Times New Roman"/>
      <w:sz w:val="20"/>
      <w:szCs w:val="24"/>
    </w:rPr>
  </w:style>
  <w:style w:type="paragraph" w:customStyle="1" w:styleId="8AB22F96EF5F418DAFEB1C197F1151445">
    <w:name w:val="8AB22F96EF5F418DAFEB1C197F1151445"/>
    <w:rsid w:val="00273A76"/>
    <w:pPr>
      <w:spacing w:after="0" w:line="240" w:lineRule="auto"/>
    </w:pPr>
    <w:rPr>
      <w:rFonts w:ascii="Times New Roman" w:eastAsia="Times New Roman" w:hAnsi="Times New Roman" w:cs="Times New Roman"/>
      <w:sz w:val="20"/>
      <w:szCs w:val="24"/>
    </w:rPr>
  </w:style>
  <w:style w:type="paragraph" w:customStyle="1" w:styleId="E233E54766DA4422A4D2343A0CCF9F065">
    <w:name w:val="E233E54766DA4422A4D2343A0CCF9F065"/>
    <w:rsid w:val="00273A76"/>
    <w:pPr>
      <w:spacing w:after="0" w:line="240" w:lineRule="auto"/>
    </w:pPr>
    <w:rPr>
      <w:rFonts w:ascii="Times New Roman" w:eastAsia="Times New Roman" w:hAnsi="Times New Roman" w:cs="Times New Roman"/>
      <w:sz w:val="20"/>
      <w:szCs w:val="24"/>
    </w:rPr>
  </w:style>
  <w:style w:type="paragraph" w:customStyle="1" w:styleId="5348A9A3E67E4706A1787A6C1D2E36155">
    <w:name w:val="5348A9A3E67E4706A1787A6C1D2E36155"/>
    <w:rsid w:val="00273A76"/>
    <w:pPr>
      <w:spacing w:after="0" w:line="240" w:lineRule="auto"/>
    </w:pPr>
    <w:rPr>
      <w:rFonts w:ascii="Times New Roman" w:eastAsia="Times New Roman" w:hAnsi="Times New Roman" w:cs="Times New Roman"/>
      <w:sz w:val="20"/>
      <w:szCs w:val="24"/>
    </w:rPr>
  </w:style>
  <w:style w:type="paragraph" w:customStyle="1" w:styleId="8E79F947C7BD4F06968306A0899291AB5">
    <w:name w:val="8E79F947C7BD4F06968306A0899291AB5"/>
    <w:rsid w:val="00273A76"/>
    <w:pPr>
      <w:spacing w:after="0" w:line="240" w:lineRule="auto"/>
    </w:pPr>
    <w:rPr>
      <w:rFonts w:ascii="Times New Roman" w:eastAsia="Times New Roman" w:hAnsi="Times New Roman" w:cs="Times New Roman"/>
      <w:sz w:val="20"/>
      <w:szCs w:val="24"/>
    </w:rPr>
  </w:style>
  <w:style w:type="paragraph" w:customStyle="1" w:styleId="6B3B767BB2D54C6E8342B363ED5EFC155">
    <w:name w:val="6B3B767BB2D54C6E8342B363ED5EFC155"/>
    <w:rsid w:val="00273A76"/>
    <w:pPr>
      <w:spacing w:after="0" w:line="240" w:lineRule="auto"/>
    </w:pPr>
    <w:rPr>
      <w:rFonts w:ascii="Times New Roman" w:eastAsia="Times New Roman" w:hAnsi="Times New Roman" w:cs="Times New Roman"/>
      <w:sz w:val="20"/>
      <w:szCs w:val="24"/>
    </w:rPr>
  </w:style>
  <w:style w:type="paragraph" w:customStyle="1" w:styleId="8859A87632C7481AB079A633C284A1565">
    <w:name w:val="8859A87632C7481AB079A633C284A1565"/>
    <w:rsid w:val="00273A76"/>
    <w:pPr>
      <w:spacing w:after="0" w:line="240" w:lineRule="auto"/>
    </w:pPr>
    <w:rPr>
      <w:rFonts w:ascii="Times New Roman" w:eastAsia="Times New Roman" w:hAnsi="Times New Roman" w:cs="Times New Roman"/>
      <w:sz w:val="20"/>
      <w:szCs w:val="24"/>
    </w:rPr>
  </w:style>
  <w:style w:type="paragraph" w:customStyle="1" w:styleId="A36EB9DB5B5247508CD44B4B459A10485">
    <w:name w:val="A36EB9DB5B5247508CD44B4B459A10485"/>
    <w:rsid w:val="00273A76"/>
    <w:pPr>
      <w:spacing w:after="0" w:line="240" w:lineRule="auto"/>
    </w:pPr>
    <w:rPr>
      <w:rFonts w:ascii="Times New Roman" w:eastAsia="Times New Roman" w:hAnsi="Times New Roman" w:cs="Times New Roman"/>
      <w:sz w:val="20"/>
      <w:szCs w:val="24"/>
    </w:rPr>
  </w:style>
  <w:style w:type="paragraph" w:customStyle="1" w:styleId="B8887B6DEB3A4785BFE3E37AF8BBA0095">
    <w:name w:val="B8887B6DEB3A4785BFE3E37AF8BBA0095"/>
    <w:rsid w:val="00273A76"/>
    <w:pPr>
      <w:spacing w:after="0" w:line="240" w:lineRule="auto"/>
    </w:pPr>
    <w:rPr>
      <w:rFonts w:ascii="Times New Roman" w:eastAsia="Times New Roman" w:hAnsi="Times New Roman" w:cs="Times New Roman"/>
      <w:sz w:val="20"/>
      <w:szCs w:val="24"/>
    </w:rPr>
  </w:style>
  <w:style w:type="paragraph" w:customStyle="1" w:styleId="0787738C2B3E472B975144A11C9F389E5">
    <w:name w:val="0787738C2B3E472B975144A11C9F389E5"/>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12">
    <w:name w:val="5AA748A484A6439EA42C28681CE62E6512"/>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2">
    <w:name w:val="0FD8AC58B7744F33B6A10773DD17B94D12"/>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2">
    <w:name w:val="44A525AFE07D45289CC5BF6084223B2612"/>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2">
    <w:name w:val="9EED0D78C1644F71BF4A3CCECF700F2E12"/>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2">
    <w:name w:val="B3015654153F4C26B9F9AEF3E940861312"/>
    <w:rsid w:val="00273A76"/>
    <w:pPr>
      <w:spacing w:after="0" w:line="240" w:lineRule="auto"/>
    </w:pPr>
    <w:rPr>
      <w:rFonts w:ascii="Times New Roman" w:eastAsia="Times New Roman" w:hAnsi="Times New Roman" w:cs="Times New Roman"/>
      <w:sz w:val="20"/>
      <w:szCs w:val="24"/>
    </w:rPr>
  </w:style>
  <w:style w:type="paragraph" w:customStyle="1" w:styleId="4BEFF8422E5646F4A3AC2669E84D178F">
    <w:name w:val="4BEFF8422E5646F4A3AC2669E84D178F"/>
    <w:rsid w:val="00273A76"/>
  </w:style>
  <w:style w:type="paragraph" w:customStyle="1" w:styleId="91FAA0FE324D4F9AB06CA4868DBBE376">
    <w:name w:val="91FAA0FE324D4F9AB06CA4868DBBE376"/>
    <w:rsid w:val="00273A76"/>
  </w:style>
  <w:style w:type="paragraph" w:customStyle="1" w:styleId="CC4BDE3E42604EF18FDD1E76EE0F6F1A">
    <w:name w:val="CC4BDE3E42604EF18FDD1E76EE0F6F1A"/>
    <w:rsid w:val="00273A76"/>
  </w:style>
  <w:style w:type="paragraph" w:customStyle="1" w:styleId="A1A90271FCA7482BBD19BB361CAE24D6">
    <w:name w:val="A1A90271FCA7482BBD19BB361CAE24D6"/>
    <w:rsid w:val="00273A76"/>
  </w:style>
  <w:style w:type="paragraph" w:customStyle="1" w:styleId="51B25EB4FC3E4BE4A529E0D19439E6BF">
    <w:name w:val="51B25EB4FC3E4BE4A529E0D19439E6BF"/>
    <w:rsid w:val="00273A76"/>
  </w:style>
  <w:style w:type="paragraph" w:customStyle="1" w:styleId="1363783C2C3E40C88D697CA72EA0B61E">
    <w:name w:val="1363783C2C3E40C88D697CA72EA0B61E"/>
    <w:rsid w:val="00273A76"/>
  </w:style>
  <w:style w:type="paragraph" w:customStyle="1" w:styleId="94B2C187CCDB45A2A72CB38DE4251ACD">
    <w:name w:val="94B2C187CCDB45A2A72CB38DE4251ACD"/>
    <w:rsid w:val="00273A76"/>
  </w:style>
  <w:style w:type="paragraph" w:customStyle="1" w:styleId="F734D7715F774542A919E5F27DB609FB">
    <w:name w:val="F734D7715F774542A919E5F27DB609FB"/>
    <w:rsid w:val="00273A76"/>
  </w:style>
  <w:style w:type="paragraph" w:customStyle="1" w:styleId="E857B748CB324295984710E57EB2F68A">
    <w:name w:val="E857B748CB324295984710E57EB2F68A"/>
    <w:rsid w:val="00273A76"/>
  </w:style>
  <w:style w:type="paragraph" w:customStyle="1" w:styleId="D365CD2697584CE48B086188100FDDD6">
    <w:name w:val="D365CD2697584CE48B086188100FDDD6"/>
    <w:rsid w:val="00273A76"/>
  </w:style>
  <w:style w:type="paragraph" w:customStyle="1" w:styleId="C65F2D7102404EBEA3E8656895C8701D">
    <w:name w:val="C65F2D7102404EBEA3E8656895C8701D"/>
    <w:rsid w:val="00273A76"/>
  </w:style>
  <w:style w:type="paragraph" w:customStyle="1" w:styleId="BE69BC78AE6349679E07693EFECC057C">
    <w:name w:val="BE69BC78AE6349679E07693EFECC057C"/>
    <w:rsid w:val="00273A76"/>
  </w:style>
  <w:style w:type="paragraph" w:customStyle="1" w:styleId="B4C689EFEC0B4E799E370BF924458BA9">
    <w:name w:val="B4C689EFEC0B4E799E370BF924458BA9"/>
    <w:rsid w:val="00273A76"/>
  </w:style>
  <w:style w:type="paragraph" w:customStyle="1" w:styleId="6A296EAF2FED492785704C18141B6A32">
    <w:name w:val="6A296EAF2FED492785704C18141B6A32"/>
    <w:rsid w:val="00273A76"/>
  </w:style>
  <w:style w:type="paragraph" w:customStyle="1" w:styleId="7FB3D9EEF0D54E1F950105B4124AB41D">
    <w:name w:val="7FB3D9EEF0D54E1F950105B4124AB41D"/>
    <w:rsid w:val="00273A76"/>
  </w:style>
  <w:style w:type="paragraph" w:customStyle="1" w:styleId="FD814308D24545DE99FD382F87D79EF1">
    <w:name w:val="FD814308D24545DE99FD382F87D79EF1"/>
    <w:rsid w:val="00273A76"/>
  </w:style>
  <w:style w:type="paragraph" w:customStyle="1" w:styleId="41E1AB37F1704E4492152048CAAAD6D7">
    <w:name w:val="41E1AB37F1704E4492152048CAAAD6D7"/>
    <w:rsid w:val="00273A76"/>
  </w:style>
  <w:style w:type="paragraph" w:customStyle="1" w:styleId="801BB098BE774292A0EA3950ABA007A8">
    <w:name w:val="801BB098BE774292A0EA3950ABA007A8"/>
    <w:rsid w:val="00273A76"/>
  </w:style>
  <w:style w:type="paragraph" w:customStyle="1" w:styleId="E6F48E1A18A845CBA4C6B60932DB20FC">
    <w:name w:val="E6F48E1A18A845CBA4C6B60932DB20FC"/>
    <w:rsid w:val="00273A76"/>
  </w:style>
  <w:style w:type="paragraph" w:customStyle="1" w:styleId="C6FE2F50D55F4704BC7A29EAD84D74E6">
    <w:name w:val="C6FE2F50D55F4704BC7A29EAD84D74E6"/>
    <w:rsid w:val="00273A76"/>
  </w:style>
  <w:style w:type="paragraph" w:customStyle="1" w:styleId="4856C4680CD7412097556AED70EC5D99">
    <w:name w:val="4856C4680CD7412097556AED70EC5D99"/>
    <w:rsid w:val="00273A76"/>
  </w:style>
  <w:style w:type="paragraph" w:customStyle="1" w:styleId="A9ECE4745B414AAB8F5D687FC81D72E0">
    <w:name w:val="A9ECE4745B414AAB8F5D687FC81D72E0"/>
    <w:rsid w:val="00273A76"/>
  </w:style>
  <w:style w:type="paragraph" w:customStyle="1" w:styleId="CF1A1A9EFE1E4CE385BFFB75F9C531F5">
    <w:name w:val="CF1A1A9EFE1E4CE385BFFB75F9C531F5"/>
    <w:rsid w:val="00273A76"/>
  </w:style>
  <w:style w:type="paragraph" w:customStyle="1" w:styleId="B758169E280343D28F8D20D6F0F9C2AB">
    <w:name w:val="B758169E280343D28F8D20D6F0F9C2AB"/>
    <w:rsid w:val="00273A76"/>
  </w:style>
  <w:style w:type="paragraph" w:customStyle="1" w:styleId="5936274E740648E9B556C7C1A719AA40">
    <w:name w:val="5936274E740648E9B556C7C1A719AA40"/>
    <w:rsid w:val="00273A76"/>
  </w:style>
  <w:style w:type="paragraph" w:customStyle="1" w:styleId="D3A978D3C5844ED5A4D4294EEE7E3CAF">
    <w:name w:val="D3A978D3C5844ED5A4D4294EEE7E3CAF"/>
    <w:rsid w:val="00273A76"/>
  </w:style>
  <w:style w:type="paragraph" w:customStyle="1" w:styleId="B18A3FDC9D05429EB281F963ED26107B">
    <w:name w:val="B18A3FDC9D05429EB281F963ED26107B"/>
    <w:rsid w:val="00273A76"/>
  </w:style>
  <w:style w:type="paragraph" w:customStyle="1" w:styleId="8BFEA6DB410443C89B49964B85815A54">
    <w:name w:val="8BFEA6DB410443C89B49964B85815A54"/>
    <w:rsid w:val="00273A76"/>
  </w:style>
  <w:style w:type="paragraph" w:customStyle="1" w:styleId="B7AC332C304948E28CB1B9F0BAD3E4D4">
    <w:name w:val="B7AC332C304948E28CB1B9F0BAD3E4D4"/>
    <w:rsid w:val="00273A76"/>
  </w:style>
  <w:style w:type="paragraph" w:customStyle="1" w:styleId="3B6BF192A00F4C16A9C7AFC0DBE4BC53">
    <w:name w:val="3B6BF192A00F4C16A9C7AFC0DBE4BC53"/>
    <w:rsid w:val="00273A76"/>
  </w:style>
  <w:style w:type="paragraph" w:customStyle="1" w:styleId="2250A9F15B9F4A43AB767511B75A32AB">
    <w:name w:val="2250A9F15B9F4A43AB767511B75A32AB"/>
    <w:rsid w:val="00273A76"/>
  </w:style>
  <w:style w:type="paragraph" w:customStyle="1" w:styleId="02E8538FF00644F1BA126ECA865C867B">
    <w:name w:val="02E8538FF00644F1BA126ECA865C867B"/>
    <w:rsid w:val="00273A76"/>
  </w:style>
  <w:style w:type="paragraph" w:customStyle="1" w:styleId="CC68E93882FE43F9877EF641B2ADAD8F">
    <w:name w:val="CC68E93882FE43F9877EF641B2ADAD8F"/>
    <w:rsid w:val="00273A76"/>
  </w:style>
  <w:style w:type="paragraph" w:customStyle="1" w:styleId="0384D317424248F5856AF09F3613C5E8">
    <w:name w:val="0384D317424248F5856AF09F3613C5E8"/>
    <w:rsid w:val="00273A76"/>
  </w:style>
  <w:style w:type="paragraph" w:customStyle="1" w:styleId="BD59836CD66C40E389BE8FFD6136AD1F">
    <w:name w:val="BD59836CD66C40E389BE8FFD6136AD1F"/>
    <w:rsid w:val="00273A76"/>
  </w:style>
  <w:style w:type="paragraph" w:customStyle="1" w:styleId="E116D26BD02E4CC4AD0CAB6F1562205D">
    <w:name w:val="E116D26BD02E4CC4AD0CAB6F1562205D"/>
    <w:rsid w:val="00273A76"/>
  </w:style>
  <w:style w:type="paragraph" w:customStyle="1" w:styleId="14579945FA964EF38DEAD5D880E2F713">
    <w:name w:val="14579945FA964EF38DEAD5D880E2F713"/>
    <w:rsid w:val="00273A76"/>
  </w:style>
  <w:style w:type="paragraph" w:customStyle="1" w:styleId="14891E0210AC4016ACCD8D240C642957">
    <w:name w:val="14891E0210AC4016ACCD8D240C642957"/>
    <w:rsid w:val="00273A76"/>
  </w:style>
  <w:style w:type="paragraph" w:customStyle="1" w:styleId="90398236E3904187A5894E9B8FF1FB6D">
    <w:name w:val="90398236E3904187A5894E9B8FF1FB6D"/>
    <w:rsid w:val="00273A76"/>
  </w:style>
  <w:style w:type="paragraph" w:customStyle="1" w:styleId="C468D42F6C764AAF9C2EAF15B2A09EB8">
    <w:name w:val="C468D42F6C764AAF9C2EAF15B2A09EB8"/>
    <w:rsid w:val="00273A76"/>
  </w:style>
  <w:style w:type="paragraph" w:customStyle="1" w:styleId="9B1EF09FCE064EBF96C2BBEAD2D475E46">
    <w:name w:val="9B1EF09FCE064EBF96C2BBEAD2D475E46"/>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5">
    <w:name w:val="329F84D9B0DA47EB953077D984C0763A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3">
    <w:name w:val="32EB3B3833D247AEAEE5956F6AFDF965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2">
    <w:name w:val="AE9D4D9C5F6746E7AE3AAE8C5EB2FBDE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2">
    <w:name w:val="A2BF8352794E4531B672171B3B66C98D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2">
    <w:name w:val="3A8A622E47EC426B84AC92F55CB7B5F6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2">
    <w:name w:val="25FB34563C38498FB4313CE45B69CC9C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2">
    <w:name w:val="221D7520C98544EB90B792762C9D4847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2">
    <w:name w:val="40C05D293CD448A7AAF9D67E1FDF3266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2">
    <w:name w:val="027D5B40DAD54AA7BB70E0CAE851B8F6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2">
    <w:name w:val="31F29E32AED04C5FBF16052B8379EFF8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2">
    <w:name w:val="0FE7DCE4839A4263935D851922F2D5A9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2">
    <w:name w:val="9EF584D341F24B5380FBA386EFAD82C8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2">
    <w:name w:val="80A2EA90B8BA487FAF8AACDEC546BCBE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2">
    <w:name w:val="BDFEDAF6CBD84BC697E66AD77B4D746B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2">
    <w:name w:val="C7101F14377343D0992352036FF695A7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2">
    <w:name w:val="4F27B54B776541F796513EB67BA810BB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2">
    <w:name w:val="70A17F37BDFA4D7BA934F2CCD2A700C8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2">
    <w:name w:val="D2BDE44CECC747EABCF8A2280451B0EE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2">
    <w:name w:val="695B8766B47E4E20BCA5DCB8FB6483CC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2">
    <w:name w:val="D90E37F33E5040778BA0BBCA041F2663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B1EF09FCE064EBF96C2BBEAD2D475E47">
    <w:name w:val="9B1EF09FCE064EBF96C2BBEAD2D475E47"/>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6">
    <w:name w:val="329F84D9B0DA47EB953077D984C0763A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4">
    <w:name w:val="32EB3B3833D247AEAEE5956F6AFDF965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3">
    <w:name w:val="AE9D4D9C5F6746E7AE3AAE8C5EB2FBDE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3">
    <w:name w:val="A2BF8352794E4531B672171B3B66C98D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3">
    <w:name w:val="3A8A622E47EC426B84AC92F55CB7B5F6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3">
    <w:name w:val="25FB34563C38498FB4313CE45B69CC9C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3">
    <w:name w:val="221D7520C98544EB90B792762C9D4847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3">
    <w:name w:val="40C05D293CD448A7AAF9D67E1FDF3266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3">
    <w:name w:val="027D5B40DAD54AA7BB70E0CAE851B8F6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3">
    <w:name w:val="31F29E32AED04C5FBF16052B8379EFF8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3">
    <w:name w:val="0FE7DCE4839A4263935D851922F2D5A9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3">
    <w:name w:val="9EF584D341F24B5380FBA386EFAD82C8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3">
    <w:name w:val="80A2EA90B8BA487FAF8AACDEC546BCBE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3">
    <w:name w:val="BDFEDAF6CBD84BC697E66AD77B4D746B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3">
    <w:name w:val="C7101F14377343D0992352036FF695A7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3">
    <w:name w:val="4F27B54B776541F796513EB67BA810BB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3">
    <w:name w:val="70A17F37BDFA4D7BA934F2CCD2A700C8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3">
    <w:name w:val="D2BDE44CECC747EABCF8A2280451B0EE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3">
    <w:name w:val="695B8766B47E4E20BCA5DCB8FB6483CC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3">
    <w:name w:val="D90E37F33E5040778BA0BBCA041F2663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B1EF09FCE064EBF96C2BBEAD2D475E48">
    <w:name w:val="9B1EF09FCE064EBF96C2BBEAD2D475E48"/>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7">
    <w:name w:val="329F84D9B0DA47EB953077D984C0763A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5">
    <w:name w:val="32EB3B3833D247AEAEE5956F6AFDF965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4">
    <w:name w:val="AE9D4D9C5F6746E7AE3AAE8C5EB2FBDE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4">
    <w:name w:val="A2BF8352794E4531B672171B3B66C98D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4">
    <w:name w:val="3A8A622E47EC426B84AC92F55CB7B5F6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4">
    <w:name w:val="25FB34563C38498FB4313CE45B69CC9C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4">
    <w:name w:val="221D7520C98544EB90B792762C9D4847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4">
    <w:name w:val="40C05D293CD448A7AAF9D67E1FDF3266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4">
    <w:name w:val="027D5B40DAD54AA7BB70E0CAE851B8F6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4">
    <w:name w:val="31F29E32AED04C5FBF16052B8379EFF8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4">
    <w:name w:val="0FE7DCE4839A4263935D851922F2D5A9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4">
    <w:name w:val="9EF584D341F24B5380FBA386EFAD82C8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4">
    <w:name w:val="80A2EA90B8BA487FAF8AACDEC546BCBE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4">
    <w:name w:val="BDFEDAF6CBD84BC697E66AD77B4D746B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4">
    <w:name w:val="C7101F14377343D0992352036FF695A7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4">
    <w:name w:val="4F27B54B776541F796513EB67BA810BB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4">
    <w:name w:val="70A17F37BDFA4D7BA934F2CCD2A700C8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4">
    <w:name w:val="D2BDE44CECC747EABCF8A2280451B0EE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4">
    <w:name w:val="695B8766B47E4E20BCA5DCB8FB6483CC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4">
    <w:name w:val="D90E37F33E5040778BA0BBCA041F2663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
    <w:name w:val="0B0E1C8FFCAE4CFFBCB6938D6EF66FF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
    <w:name w:val="A9ECE4745B414AAB8F5D687FC81D72E0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
    <w:name w:val="CF1A1A9EFE1E4CE385BFFB75F9C531F5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
    <w:name w:val="B758169E280343D28F8D20D6F0F9C2AB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
    <w:name w:val="5936274E740648E9B556C7C1A719AA40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
    <w:name w:val="D3A978D3C5844ED5A4D4294EEE7E3CAF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
    <w:name w:val="B18A3FDC9D05429EB281F963ED26107B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
    <w:name w:val="8BFEA6DB410443C89B49964B85815A54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
    <w:name w:val="B7AC332C304948E28CB1B9F0BAD3E4D4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
    <w:name w:val="3B6BF192A00F4C16A9C7AFC0DBE4BC53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
    <w:name w:val="2250A9F15B9F4A43AB767511B75A32AB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
    <w:name w:val="02E8538FF00644F1BA126ECA865C867B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
    <w:name w:val="CC68E93882FE43F9877EF641B2ADAD8F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
    <w:name w:val="0384D317424248F5856AF09F3613C5E8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
    <w:name w:val="BD59836CD66C40E389BE8FFD6136AD1F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
    <w:name w:val="E116D26BD02E4CC4AD0CAB6F1562205D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
    <w:name w:val="14579945FA964EF38DEAD5D880E2F713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
    <w:name w:val="14891E0210AC4016ACCD8D240C642957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
    <w:name w:val="90398236E3904187A5894E9B8FF1FB6D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
    <w:name w:val="C468D42F6C764AAF9C2EAF15B2A09EB8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2CD551AEF63445DBAFCC9207343376B6">
    <w:name w:val="E2CD551AEF63445DBAFCC9207343376B6"/>
    <w:rsid w:val="00273A76"/>
    <w:pPr>
      <w:spacing w:after="0" w:line="240" w:lineRule="auto"/>
    </w:pPr>
    <w:rPr>
      <w:rFonts w:ascii="Times New Roman" w:eastAsia="Times New Roman" w:hAnsi="Times New Roman" w:cs="Times New Roman"/>
      <w:sz w:val="20"/>
      <w:szCs w:val="24"/>
    </w:rPr>
  </w:style>
  <w:style w:type="paragraph" w:customStyle="1" w:styleId="FA13E58C5B2448A192F8F7C9D20B71406">
    <w:name w:val="FA13E58C5B2448A192F8F7C9D20B71406"/>
    <w:rsid w:val="00273A76"/>
    <w:pPr>
      <w:spacing w:after="0" w:line="240" w:lineRule="auto"/>
    </w:pPr>
    <w:rPr>
      <w:rFonts w:ascii="Times New Roman" w:eastAsia="Times New Roman" w:hAnsi="Times New Roman" w:cs="Times New Roman"/>
      <w:sz w:val="20"/>
      <w:szCs w:val="24"/>
    </w:rPr>
  </w:style>
  <w:style w:type="paragraph" w:customStyle="1" w:styleId="AD206CE22DC44CB286E1BAC158DF081F6">
    <w:name w:val="AD206CE22DC44CB286E1BAC158DF081F6"/>
    <w:rsid w:val="00273A76"/>
    <w:pPr>
      <w:spacing w:after="0" w:line="240" w:lineRule="auto"/>
    </w:pPr>
    <w:rPr>
      <w:rFonts w:ascii="Times New Roman" w:eastAsia="Times New Roman" w:hAnsi="Times New Roman" w:cs="Times New Roman"/>
      <w:sz w:val="20"/>
      <w:szCs w:val="24"/>
    </w:rPr>
  </w:style>
  <w:style w:type="paragraph" w:customStyle="1" w:styleId="8AB22F96EF5F418DAFEB1C197F1151446">
    <w:name w:val="8AB22F96EF5F418DAFEB1C197F1151446"/>
    <w:rsid w:val="00273A76"/>
    <w:pPr>
      <w:spacing w:after="0" w:line="240" w:lineRule="auto"/>
    </w:pPr>
    <w:rPr>
      <w:rFonts w:ascii="Times New Roman" w:eastAsia="Times New Roman" w:hAnsi="Times New Roman" w:cs="Times New Roman"/>
      <w:sz w:val="20"/>
      <w:szCs w:val="24"/>
    </w:rPr>
  </w:style>
  <w:style w:type="paragraph" w:customStyle="1" w:styleId="E233E54766DA4422A4D2343A0CCF9F066">
    <w:name w:val="E233E54766DA4422A4D2343A0CCF9F066"/>
    <w:rsid w:val="00273A76"/>
    <w:pPr>
      <w:spacing w:after="0" w:line="240" w:lineRule="auto"/>
    </w:pPr>
    <w:rPr>
      <w:rFonts w:ascii="Times New Roman" w:eastAsia="Times New Roman" w:hAnsi="Times New Roman" w:cs="Times New Roman"/>
      <w:sz w:val="20"/>
      <w:szCs w:val="24"/>
    </w:rPr>
  </w:style>
  <w:style w:type="paragraph" w:customStyle="1" w:styleId="5348A9A3E67E4706A1787A6C1D2E36156">
    <w:name w:val="5348A9A3E67E4706A1787A6C1D2E36156"/>
    <w:rsid w:val="00273A76"/>
    <w:pPr>
      <w:spacing w:after="0" w:line="240" w:lineRule="auto"/>
    </w:pPr>
    <w:rPr>
      <w:rFonts w:ascii="Times New Roman" w:eastAsia="Times New Roman" w:hAnsi="Times New Roman" w:cs="Times New Roman"/>
      <w:sz w:val="20"/>
      <w:szCs w:val="24"/>
    </w:rPr>
  </w:style>
  <w:style w:type="paragraph" w:customStyle="1" w:styleId="8E79F947C7BD4F06968306A0899291AB6">
    <w:name w:val="8E79F947C7BD4F06968306A0899291AB6"/>
    <w:rsid w:val="00273A76"/>
    <w:pPr>
      <w:spacing w:after="0" w:line="240" w:lineRule="auto"/>
    </w:pPr>
    <w:rPr>
      <w:rFonts w:ascii="Times New Roman" w:eastAsia="Times New Roman" w:hAnsi="Times New Roman" w:cs="Times New Roman"/>
      <w:sz w:val="20"/>
      <w:szCs w:val="24"/>
    </w:rPr>
  </w:style>
  <w:style w:type="paragraph" w:customStyle="1" w:styleId="6B3B767BB2D54C6E8342B363ED5EFC156">
    <w:name w:val="6B3B767BB2D54C6E8342B363ED5EFC156"/>
    <w:rsid w:val="00273A76"/>
    <w:pPr>
      <w:spacing w:after="0" w:line="240" w:lineRule="auto"/>
    </w:pPr>
    <w:rPr>
      <w:rFonts w:ascii="Times New Roman" w:eastAsia="Times New Roman" w:hAnsi="Times New Roman" w:cs="Times New Roman"/>
      <w:sz w:val="20"/>
      <w:szCs w:val="24"/>
    </w:rPr>
  </w:style>
  <w:style w:type="paragraph" w:customStyle="1" w:styleId="8859A87632C7481AB079A633C284A1566">
    <w:name w:val="8859A87632C7481AB079A633C284A1566"/>
    <w:rsid w:val="00273A76"/>
    <w:pPr>
      <w:spacing w:after="0" w:line="240" w:lineRule="auto"/>
    </w:pPr>
    <w:rPr>
      <w:rFonts w:ascii="Times New Roman" w:eastAsia="Times New Roman" w:hAnsi="Times New Roman" w:cs="Times New Roman"/>
      <w:sz w:val="20"/>
      <w:szCs w:val="24"/>
    </w:rPr>
  </w:style>
  <w:style w:type="paragraph" w:customStyle="1" w:styleId="A36EB9DB5B5247508CD44B4B459A10486">
    <w:name w:val="A36EB9DB5B5247508CD44B4B459A10486"/>
    <w:rsid w:val="00273A76"/>
    <w:pPr>
      <w:spacing w:after="0" w:line="240" w:lineRule="auto"/>
    </w:pPr>
    <w:rPr>
      <w:rFonts w:ascii="Times New Roman" w:eastAsia="Times New Roman" w:hAnsi="Times New Roman" w:cs="Times New Roman"/>
      <w:sz w:val="20"/>
      <w:szCs w:val="24"/>
    </w:rPr>
  </w:style>
  <w:style w:type="paragraph" w:customStyle="1" w:styleId="B8887B6DEB3A4785BFE3E37AF8BBA0096">
    <w:name w:val="B8887B6DEB3A4785BFE3E37AF8BBA0096"/>
    <w:rsid w:val="00273A76"/>
    <w:pPr>
      <w:spacing w:after="0" w:line="240" w:lineRule="auto"/>
    </w:pPr>
    <w:rPr>
      <w:rFonts w:ascii="Times New Roman" w:eastAsia="Times New Roman" w:hAnsi="Times New Roman" w:cs="Times New Roman"/>
      <w:sz w:val="20"/>
      <w:szCs w:val="24"/>
    </w:rPr>
  </w:style>
  <w:style w:type="paragraph" w:customStyle="1" w:styleId="0787738C2B3E472B975144A11C9F389E6">
    <w:name w:val="0787738C2B3E472B975144A11C9F389E6"/>
    <w:rsid w:val="00273A76"/>
    <w:pPr>
      <w:spacing w:after="0" w:line="240" w:lineRule="auto"/>
    </w:pPr>
    <w:rPr>
      <w:rFonts w:ascii="Times New Roman" w:eastAsia="Times New Roman" w:hAnsi="Times New Roman" w:cs="Times New Roman"/>
      <w:sz w:val="20"/>
      <w:szCs w:val="24"/>
    </w:rPr>
  </w:style>
  <w:style w:type="paragraph" w:customStyle="1" w:styleId="5AA748A484A6439EA42C28681CE62E6513">
    <w:name w:val="5AA748A484A6439EA42C28681CE62E6513"/>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3">
    <w:name w:val="0FD8AC58B7744F33B6A10773DD17B94D13"/>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3">
    <w:name w:val="44A525AFE07D45289CC5BF6084223B2613"/>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3">
    <w:name w:val="9EED0D78C1644F71BF4A3CCECF700F2E13"/>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3">
    <w:name w:val="B3015654153F4C26B9F9AEF3E940861313"/>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9">
    <w:name w:val="9B1EF09FCE064EBF96C2BBEAD2D475E49"/>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8">
    <w:name w:val="329F84D9B0DA47EB953077D984C0763A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6">
    <w:name w:val="32EB3B3833D247AEAEE5956F6AFDF965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5">
    <w:name w:val="AE9D4D9C5F6746E7AE3AAE8C5EB2FBDE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5">
    <w:name w:val="A2BF8352794E4531B672171B3B66C98D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5">
    <w:name w:val="3A8A622E47EC426B84AC92F55CB7B5F6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5">
    <w:name w:val="25FB34563C38498FB4313CE45B69CC9C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5">
    <w:name w:val="221D7520C98544EB90B792762C9D4847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5">
    <w:name w:val="40C05D293CD448A7AAF9D67E1FDF3266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5">
    <w:name w:val="027D5B40DAD54AA7BB70E0CAE851B8F6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5">
    <w:name w:val="31F29E32AED04C5FBF16052B8379EFF8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5">
    <w:name w:val="0FE7DCE4839A4263935D851922F2D5A9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5">
    <w:name w:val="9EF584D341F24B5380FBA386EFAD82C8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5">
    <w:name w:val="80A2EA90B8BA487FAF8AACDEC546BCBE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5">
    <w:name w:val="BDFEDAF6CBD84BC697E66AD77B4D746B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5">
    <w:name w:val="C7101F14377343D0992352036FF695A7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5">
    <w:name w:val="4F27B54B776541F796513EB67BA810BB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5">
    <w:name w:val="70A17F37BDFA4D7BA934F2CCD2A700C8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5">
    <w:name w:val="D2BDE44CECC747EABCF8A2280451B0EE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5">
    <w:name w:val="695B8766B47E4E20BCA5DCB8FB6483CC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5">
    <w:name w:val="D90E37F33E5040778BA0BBCA041F2663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
    <w:name w:val="0B0E1C8FFCAE4CFFBCB6938D6EF66FF7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2">
    <w:name w:val="A9ECE4745B414AAB8F5D687FC81D72E0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2">
    <w:name w:val="CF1A1A9EFE1E4CE385BFFB75F9C531F5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2">
    <w:name w:val="B758169E280343D28F8D20D6F0F9C2AB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2">
    <w:name w:val="5936274E740648E9B556C7C1A719AA40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2">
    <w:name w:val="D3A978D3C5844ED5A4D4294EEE7E3CAF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2">
    <w:name w:val="B18A3FDC9D05429EB281F963ED26107B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2">
    <w:name w:val="8BFEA6DB410443C89B49964B85815A54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2">
    <w:name w:val="B7AC332C304948E28CB1B9F0BAD3E4D4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2">
    <w:name w:val="3B6BF192A00F4C16A9C7AFC0DBE4BC53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2">
    <w:name w:val="2250A9F15B9F4A43AB767511B75A32AB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2">
    <w:name w:val="02E8538FF00644F1BA126ECA865C867B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2">
    <w:name w:val="CC68E93882FE43F9877EF641B2ADAD8F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2">
    <w:name w:val="0384D317424248F5856AF09F3613C5E8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2">
    <w:name w:val="BD59836CD66C40E389BE8FFD6136AD1F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2">
    <w:name w:val="E116D26BD02E4CC4AD0CAB6F1562205D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2">
    <w:name w:val="14579945FA964EF38DEAD5D880E2F713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2">
    <w:name w:val="14891E0210AC4016ACCD8D240C642957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2">
    <w:name w:val="90398236E3904187A5894E9B8FF1FB6D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2">
    <w:name w:val="C468D42F6C764AAF9C2EAF15B2A09EB8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
    <w:name w:val="56043C3834A8490B92377FCF3096E01F"/>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
    <w:name w:val="C7CE1943EC2B45918C1B4177132B66BA"/>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4">
    <w:name w:val="0FD8AC58B7744F33B6A10773DD17B94D14"/>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4">
    <w:name w:val="44A525AFE07D45289CC5BF6084223B2614"/>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4">
    <w:name w:val="9EED0D78C1644F71BF4A3CCECF700F2E14"/>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4">
    <w:name w:val="B3015654153F4C26B9F9AEF3E940861314"/>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0">
    <w:name w:val="9B1EF09FCE064EBF96C2BBEAD2D475E410"/>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9">
    <w:name w:val="329F84D9B0DA47EB953077D984C0763A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7">
    <w:name w:val="32EB3B3833D247AEAEE5956F6AFDF965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6">
    <w:name w:val="AE9D4D9C5F6746E7AE3AAE8C5EB2FBDE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6">
    <w:name w:val="A2BF8352794E4531B672171B3B66C98D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6">
    <w:name w:val="3A8A622E47EC426B84AC92F55CB7B5F6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6">
    <w:name w:val="25FB34563C38498FB4313CE45B69CC9C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6">
    <w:name w:val="221D7520C98544EB90B792762C9D4847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6">
    <w:name w:val="40C05D293CD448A7AAF9D67E1FDF3266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6">
    <w:name w:val="027D5B40DAD54AA7BB70E0CAE851B8F6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6">
    <w:name w:val="31F29E32AED04C5FBF16052B8379EFF8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6">
    <w:name w:val="0FE7DCE4839A4263935D851922F2D5A9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6">
    <w:name w:val="9EF584D341F24B5380FBA386EFAD82C8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6">
    <w:name w:val="80A2EA90B8BA487FAF8AACDEC546BCBE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6">
    <w:name w:val="BDFEDAF6CBD84BC697E66AD77B4D746B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6">
    <w:name w:val="C7101F14377343D0992352036FF695A7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6">
    <w:name w:val="4F27B54B776541F796513EB67BA810BB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6">
    <w:name w:val="70A17F37BDFA4D7BA934F2CCD2A700C8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6">
    <w:name w:val="D2BDE44CECC747EABCF8A2280451B0EE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6">
    <w:name w:val="695B8766B47E4E20BCA5DCB8FB6483CC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6">
    <w:name w:val="D90E37F33E5040778BA0BBCA041F2663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2">
    <w:name w:val="0B0E1C8FFCAE4CFFBCB6938D6EF66FF7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3">
    <w:name w:val="A9ECE4745B414AAB8F5D687FC81D72E0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3">
    <w:name w:val="CF1A1A9EFE1E4CE385BFFB75F9C531F5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3">
    <w:name w:val="B758169E280343D28F8D20D6F0F9C2AB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3">
    <w:name w:val="5936274E740648E9B556C7C1A719AA40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3">
    <w:name w:val="D3A978D3C5844ED5A4D4294EEE7E3CAF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3">
    <w:name w:val="B18A3FDC9D05429EB281F963ED26107B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3">
    <w:name w:val="8BFEA6DB410443C89B49964B85815A54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3">
    <w:name w:val="B7AC332C304948E28CB1B9F0BAD3E4D4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3">
    <w:name w:val="3B6BF192A00F4C16A9C7AFC0DBE4BC53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3">
    <w:name w:val="2250A9F15B9F4A43AB767511B75A32AB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3">
    <w:name w:val="02E8538FF00644F1BA126ECA865C867B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3">
    <w:name w:val="CC68E93882FE43F9877EF641B2ADAD8F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3">
    <w:name w:val="0384D317424248F5856AF09F3613C5E8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3">
    <w:name w:val="BD59836CD66C40E389BE8FFD6136AD1F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3">
    <w:name w:val="E116D26BD02E4CC4AD0CAB6F1562205D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3">
    <w:name w:val="14579945FA964EF38DEAD5D880E2F713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3">
    <w:name w:val="14891E0210AC4016ACCD8D240C642957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3">
    <w:name w:val="90398236E3904187A5894E9B8FF1FB6D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3">
    <w:name w:val="C468D42F6C764AAF9C2EAF15B2A09EB8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1">
    <w:name w:val="56043C3834A8490B92377FCF3096E01F1"/>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1">
    <w:name w:val="C7CE1943EC2B45918C1B4177132B66BA1"/>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5">
    <w:name w:val="0FD8AC58B7744F33B6A10773DD17B94D15"/>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5">
    <w:name w:val="44A525AFE07D45289CC5BF6084223B2615"/>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5">
    <w:name w:val="9EED0D78C1644F71BF4A3CCECF700F2E15"/>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5">
    <w:name w:val="B3015654153F4C26B9F9AEF3E940861315"/>
    <w:rsid w:val="00273A76"/>
    <w:pPr>
      <w:spacing w:after="0" w:line="240" w:lineRule="auto"/>
    </w:pPr>
    <w:rPr>
      <w:rFonts w:ascii="Times New Roman" w:eastAsia="Times New Roman" w:hAnsi="Times New Roman" w:cs="Times New Roman"/>
      <w:sz w:val="20"/>
      <w:szCs w:val="24"/>
    </w:rPr>
  </w:style>
  <w:style w:type="paragraph" w:customStyle="1" w:styleId="B1F6E77B91B14AEEA07B665E5BCEBAEF">
    <w:name w:val="B1F6E77B91B14AEEA07B665E5BCEBAEF"/>
    <w:rsid w:val="00273A76"/>
  </w:style>
  <w:style w:type="paragraph" w:customStyle="1" w:styleId="4C7B6DAF7035426EB69351F5226401A2">
    <w:name w:val="4C7B6DAF7035426EB69351F5226401A2"/>
    <w:rsid w:val="00273A76"/>
  </w:style>
  <w:style w:type="paragraph" w:customStyle="1" w:styleId="9B1EF09FCE064EBF96C2BBEAD2D475E411">
    <w:name w:val="9B1EF09FCE064EBF96C2BBEAD2D475E411"/>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0">
    <w:name w:val="329F84D9B0DA47EB953077D984C0763A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8">
    <w:name w:val="32EB3B3833D247AEAEE5956F6AFDF965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7">
    <w:name w:val="AE9D4D9C5F6746E7AE3AAE8C5EB2FBDE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7">
    <w:name w:val="A2BF8352794E4531B672171B3B66C98D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7">
    <w:name w:val="3A8A622E47EC426B84AC92F55CB7B5F6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7">
    <w:name w:val="25FB34563C38498FB4313CE45B69CC9C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7">
    <w:name w:val="221D7520C98544EB90B792762C9D4847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7">
    <w:name w:val="40C05D293CD448A7AAF9D67E1FDF3266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7">
    <w:name w:val="027D5B40DAD54AA7BB70E0CAE851B8F6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7">
    <w:name w:val="31F29E32AED04C5FBF16052B8379EFF8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7">
    <w:name w:val="0FE7DCE4839A4263935D851922F2D5A9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7">
    <w:name w:val="9EF584D341F24B5380FBA386EFAD82C8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7">
    <w:name w:val="80A2EA90B8BA487FAF8AACDEC546BCBE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7">
    <w:name w:val="BDFEDAF6CBD84BC697E66AD77B4D746B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7">
    <w:name w:val="C7101F14377343D0992352036FF695A7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7">
    <w:name w:val="4F27B54B776541F796513EB67BA810BB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7">
    <w:name w:val="70A17F37BDFA4D7BA934F2CCD2A700C8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7">
    <w:name w:val="D2BDE44CECC747EABCF8A2280451B0EE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7">
    <w:name w:val="695B8766B47E4E20BCA5DCB8FB6483CC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7">
    <w:name w:val="D90E37F33E5040778BA0BBCA041F2663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3">
    <w:name w:val="0B0E1C8FFCAE4CFFBCB6938D6EF66FF7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4">
    <w:name w:val="A9ECE4745B414AAB8F5D687FC81D72E0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4">
    <w:name w:val="CF1A1A9EFE1E4CE385BFFB75F9C531F5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4">
    <w:name w:val="B758169E280343D28F8D20D6F0F9C2AB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4">
    <w:name w:val="5936274E740648E9B556C7C1A719AA40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4">
    <w:name w:val="D3A978D3C5844ED5A4D4294EEE7E3CAF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4">
    <w:name w:val="B18A3FDC9D05429EB281F963ED26107B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4">
    <w:name w:val="8BFEA6DB410443C89B49964B85815A54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4">
    <w:name w:val="B7AC332C304948E28CB1B9F0BAD3E4D4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4">
    <w:name w:val="3B6BF192A00F4C16A9C7AFC0DBE4BC53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4">
    <w:name w:val="2250A9F15B9F4A43AB767511B75A32AB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4">
    <w:name w:val="02E8538FF00644F1BA126ECA865C867B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4">
    <w:name w:val="CC68E93882FE43F9877EF641B2ADAD8F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4">
    <w:name w:val="0384D317424248F5856AF09F3613C5E8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4">
    <w:name w:val="BD59836CD66C40E389BE8FFD6136AD1F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4">
    <w:name w:val="E116D26BD02E4CC4AD0CAB6F1562205D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4">
    <w:name w:val="14579945FA964EF38DEAD5D880E2F713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4">
    <w:name w:val="14891E0210AC4016ACCD8D240C642957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4">
    <w:name w:val="90398236E3904187A5894E9B8FF1FB6D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4">
    <w:name w:val="C468D42F6C764AAF9C2EAF15B2A09EB8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2">
    <w:name w:val="56043C3834A8490B92377FCF3096E01F2"/>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2">
    <w:name w:val="C7CE1943EC2B45918C1B4177132B66BA2"/>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1">
    <w:name w:val="B1F6E77B91B14AEEA07B665E5BCEBAEF1"/>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1">
    <w:name w:val="4C7B6DAF7035426EB69351F5226401A21"/>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6">
    <w:name w:val="0FD8AC58B7744F33B6A10773DD17B94D16"/>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6">
    <w:name w:val="44A525AFE07D45289CC5BF6084223B2616"/>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6">
    <w:name w:val="9EED0D78C1644F71BF4A3CCECF700F2E16"/>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6">
    <w:name w:val="B3015654153F4C26B9F9AEF3E940861316"/>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2">
    <w:name w:val="9B1EF09FCE064EBF96C2BBEAD2D475E412"/>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1">
    <w:name w:val="329F84D9B0DA47EB953077D984C0763A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9">
    <w:name w:val="32EB3B3833D247AEAEE5956F6AFDF965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8">
    <w:name w:val="AE9D4D9C5F6746E7AE3AAE8C5EB2FBDE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8">
    <w:name w:val="A2BF8352794E4531B672171B3B66C98D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8">
    <w:name w:val="3A8A622E47EC426B84AC92F55CB7B5F6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8">
    <w:name w:val="25FB34563C38498FB4313CE45B69CC9C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8">
    <w:name w:val="221D7520C98544EB90B792762C9D4847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8">
    <w:name w:val="40C05D293CD448A7AAF9D67E1FDF3266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8">
    <w:name w:val="027D5B40DAD54AA7BB70E0CAE851B8F6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8">
    <w:name w:val="31F29E32AED04C5FBF16052B8379EFF8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8">
    <w:name w:val="0FE7DCE4839A4263935D851922F2D5A9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8">
    <w:name w:val="9EF584D341F24B5380FBA386EFAD82C8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8">
    <w:name w:val="80A2EA90B8BA487FAF8AACDEC546BCBE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8">
    <w:name w:val="BDFEDAF6CBD84BC697E66AD77B4D746B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8">
    <w:name w:val="C7101F14377343D0992352036FF695A7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8">
    <w:name w:val="4F27B54B776541F796513EB67BA810BB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8">
    <w:name w:val="70A17F37BDFA4D7BA934F2CCD2A700C8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8">
    <w:name w:val="D2BDE44CECC747EABCF8A2280451B0EE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8">
    <w:name w:val="695B8766B47E4E20BCA5DCB8FB6483CC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8">
    <w:name w:val="D90E37F33E5040778BA0BBCA041F2663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4">
    <w:name w:val="0B0E1C8FFCAE4CFFBCB6938D6EF66FF7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5">
    <w:name w:val="A9ECE4745B414AAB8F5D687FC81D72E0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5">
    <w:name w:val="CF1A1A9EFE1E4CE385BFFB75F9C531F5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5">
    <w:name w:val="B758169E280343D28F8D20D6F0F9C2AB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5">
    <w:name w:val="5936274E740648E9B556C7C1A719AA40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5">
    <w:name w:val="D3A978D3C5844ED5A4D4294EEE7E3CAF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5">
    <w:name w:val="B18A3FDC9D05429EB281F963ED26107B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5">
    <w:name w:val="8BFEA6DB410443C89B49964B85815A54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5">
    <w:name w:val="B7AC332C304948E28CB1B9F0BAD3E4D4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5">
    <w:name w:val="3B6BF192A00F4C16A9C7AFC0DBE4BC53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5">
    <w:name w:val="2250A9F15B9F4A43AB767511B75A32AB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5">
    <w:name w:val="02E8538FF00644F1BA126ECA865C867B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5">
    <w:name w:val="CC68E93882FE43F9877EF641B2ADAD8F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5">
    <w:name w:val="0384D317424248F5856AF09F3613C5E8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5">
    <w:name w:val="BD59836CD66C40E389BE8FFD6136AD1F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5">
    <w:name w:val="E116D26BD02E4CC4AD0CAB6F1562205D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5">
    <w:name w:val="14579945FA964EF38DEAD5D880E2F713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5">
    <w:name w:val="14891E0210AC4016ACCD8D240C642957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5">
    <w:name w:val="90398236E3904187A5894E9B8FF1FB6D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5">
    <w:name w:val="C468D42F6C764AAF9C2EAF15B2A09EB8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3">
    <w:name w:val="56043C3834A8490B92377FCF3096E01F3"/>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3">
    <w:name w:val="C7CE1943EC2B45918C1B4177132B66BA3"/>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
    <w:name w:val="5C9669A6D94B4162A4AFD6BD20A3866B"/>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2">
    <w:name w:val="B1F6E77B91B14AEEA07B665E5BCEBAEF2"/>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2">
    <w:name w:val="4C7B6DAF7035426EB69351F5226401A22"/>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7">
    <w:name w:val="0FD8AC58B7744F33B6A10773DD17B94D17"/>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7">
    <w:name w:val="44A525AFE07D45289CC5BF6084223B2617"/>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7">
    <w:name w:val="9EED0D78C1644F71BF4A3CCECF700F2E17"/>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7">
    <w:name w:val="B3015654153F4C26B9F9AEF3E940861317"/>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3">
    <w:name w:val="9B1EF09FCE064EBF96C2BBEAD2D475E413"/>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2">
    <w:name w:val="329F84D9B0DA47EB953077D984C0763A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0">
    <w:name w:val="32EB3B3833D247AEAEE5956F6AFDF965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9">
    <w:name w:val="AE9D4D9C5F6746E7AE3AAE8C5EB2FBDE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9">
    <w:name w:val="A2BF8352794E4531B672171B3B66C98D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9">
    <w:name w:val="3A8A622E47EC426B84AC92F55CB7B5F6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9">
    <w:name w:val="25FB34563C38498FB4313CE45B69CC9C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9">
    <w:name w:val="221D7520C98544EB90B792762C9D4847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9">
    <w:name w:val="40C05D293CD448A7AAF9D67E1FDF3266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9">
    <w:name w:val="027D5B40DAD54AA7BB70E0CAE851B8F6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9">
    <w:name w:val="31F29E32AED04C5FBF16052B8379EFF8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9">
    <w:name w:val="0FE7DCE4839A4263935D851922F2D5A9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9">
    <w:name w:val="9EF584D341F24B5380FBA386EFAD82C8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9">
    <w:name w:val="80A2EA90B8BA487FAF8AACDEC546BCBE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9">
    <w:name w:val="BDFEDAF6CBD84BC697E66AD77B4D746B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9">
    <w:name w:val="C7101F14377343D0992352036FF695A7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9">
    <w:name w:val="4F27B54B776541F796513EB67BA810BB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9">
    <w:name w:val="70A17F37BDFA4D7BA934F2CCD2A700C8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9">
    <w:name w:val="D2BDE44CECC747EABCF8A2280451B0EE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9">
    <w:name w:val="695B8766B47E4E20BCA5DCB8FB6483CC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9">
    <w:name w:val="D90E37F33E5040778BA0BBCA041F2663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5">
    <w:name w:val="0B0E1C8FFCAE4CFFBCB6938D6EF66FF7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6">
    <w:name w:val="A9ECE4745B414AAB8F5D687FC81D72E0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6">
    <w:name w:val="CF1A1A9EFE1E4CE385BFFB75F9C531F5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6">
    <w:name w:val="B758169E280343D28F8D20D6F0F9C2AB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6">
    <w:name w:val="5936274E740648E9B556C7C1A719AA40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6">
    <w:name w:val="D3A978D3C5844ED5A4D4294EEE7E3CAF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6">
    <w:name w:val="B18A3FDC9D05429EB281F963ED26107B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6">
    <w:name w:val="8BFEA6DB410443C89B49964B85815A54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6">
    <w:name w:val="B7AC332C304948E28CB1B9F0BAD3E4D4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6">
    <w:name w:val="3B6BF192A00F4C16A9C7AFC0DBE4BC53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6">
    <w:name w:val="2250A9F15B9F4A43AB767511B75A32AB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6">
    <w:name w:val="02E8538FF00644F1BA126ECA865C867B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6">
    <w:name w:val="CC68E93882FE43F9877EF641B2ADAD8F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6">
    <w:name w:val="0384D317424248F5856AF09F3613C5E8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6">
    <w:name w:val="BD59836CD66C40E389BE8FFD6136AD1F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6">
    <w:name w:val="E116D26BD02E4CC4AD0CAB6F1562205D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6">
    <w:name w:val="14579945FA964EF38DEAD5D880E2F713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6">
    <w:name w:val="14891E0210AC4016ACCD8D240C642957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6">
    <w:name w:val="90398236E3904187A5894E9B8FF1FB6D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6">
    <w:name w:val="C468D42F6C764AAF9C2EAF15B2A09EB8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4">
    <w:name w:val="56043C3834A8490B92377FCF3096E01F4"/>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4">
    <w:name w:val="C7CE1943EC2B45918C1B4177132B66BA4"/>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
    <w:name w:val="5C9669A6D94B4162A4AFD6BD20A3866B1"/>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3">
    <w:name w:val="B1F6E77B91B14AEEA07B665E5BCEBAEF3"/>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3">
    <w:name w:val="4C7B6DAF7035426EB69351F5226401A23"/>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8">
    <w:name w:val="0FD8AC58B7744F33B6A10773DD17B94D18"/>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8">
    <w:name w:val="44A525AFE07D45289CC5BF6084223B2618"/>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8">
    <w:name w:val="9EED0D78C1644F71BF4A3CCECF700F2E18"/>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8">
    <w:name w:val="B3015654153F4C26B9F9AEF3E940861318"/>
    <w:rsid w:val="00273A76"/>
    <w:pPr>
      <w:spacing w:after="0" w:line="240" w:lineRule="auto"/>
    </w:pPr>
    <w:rPr>
      <w:rFonts w:ascii="Times New Roman" w:eastAsia="Times New Roman" w:hAnsi="Times New Roman" w:cs="Times New Roman"/>
      <w:sz w:val="20"/>
      <w:szCs w:val="24"/>
    </w:rPr>
  </w:style>
  <w:style w:type="paragraph" w:customStyle="1" w:styleId="1EF88232860642F4A7496353864DF880">
    <w:name w:val="1EF88232860642F4A7496353864DF880"/>
    <w:rsid w:val="00273A76"/>
  </w:style>
  <w:style w:type="paragraph" w:customStyle="1" w:styleId="57E99A31FFD243A68D1D9A08504ED02C">
    <w:name w:val="57E99A31FFD243A68D1D9A08504ED02C"/>
    <w:rsid w:val="00273A76"/>
  </w:style>
  <w:style w:type="paragraph" w:customStyle="1" w:styleId="9B1EF09FCE064EBF96C2BBEAD2D475E414">
    <w:name w:val="9B1EF09FCE064EBF96C2BBEAD2D475E414"/>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3">
    <w:name w:val="329F84D9B0DA47EB953077D984C0763A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1">
    <w:name w:val="32EB3B3833D247AEAEE5956F6AFDF965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0">
    <w:name w:val="AE9D4D9C5F6746E7AE3AAE8C5EB2FBDE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0">
    <w:name w:val="A2BF8352794E4531B672171B3B66C98D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0">
    <w:name w:val="3A8A622E47EC426B84AC92F55CB7B5F6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0">
    <w:name w:val="25FB34563C38498FB4313CE45B69CC9C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0">
    <w:name w:val="221D7520C98544EB90B792762C9D4847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0">
    <w:name w:val="40C05D293CD448A7AAF9D67E1FDF3266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0">
    <w:name w:val="027D5B40DAD54AA7BB70E0CAE851B8F6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0">
    <w:name w:val="31F29E32AED04C5FBF16052B8379EFF8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0">
    <w:name w:val="0FE7DCE4839A4263935D851922F2D5A9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0">
    <w:name w:val="9EF584D341F24B5380FBA386EFAD82C8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0">
    <w:name w:val="80A2EA90B8BA487FAF8AACDEC546BCBE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0">
    <w:name w:val="BDFEDAF6CBD84BC697E66AD77B4D746B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0">
    <w:name w:val="C7101F14377343D0992352036FF695A7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0">
    <w:name w:val="4F27B54B776541F796513EB67BA810BB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0">
    <w:name w:val="70A17F37BDFA4D7BA934F2CCD2A700C8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0">
    <w:name w:val="D2BDE44CECC747EABCF8A2280451B0EE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0">
    <w:name w:val="695B8766B47E4E20BCA5DCB8FB6483CC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0">
    <w:name w:val="D90E37F33E5040778BA0BBCA041F2663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6">
    <w:name w:val="0B0E1C8FFCAE4CFFBCB6938D6EF66FF7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7">
    <w:name w:val="A9ECE4745B414AAB8F5D687FC81D72E0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7">
    <w:name w:val="CF1A1A9EFE1E4CE385BFFB75F9C531F5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7">
    <w:name w:val="B758169E280343D28F8D20D6F0F9C2AB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7">
    <w:name w:val="5936274E740648E9B556C7C1A719AA40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7">
    <w:name w:val="D3A978D3C5844ED5A4D4294EEE7E3CAF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7">
    <w:name w:val="B18A3FDC9D05429EB281F963ED26107B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7">
    <w:name w:val="8BFEA6DB410443C89B49964B85815A54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7">
    <w:name w:val="B7AC332C304948E28CB1B9F0BAD3E4D4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7">
    <w:name w:val="3B6BF192A00F4C16A9C7AFC0DBE4BC53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7">
    <w:name w:val="2250A9F15B9F4A43AB767511B75A32AB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7">
    <w:name w:val="02E8538FF00644F1BA126ECA865C867B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7">
    <w:name w:val="CC68E93882FE43F9877EF641B2ADAD8F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7">
    <w:name w:val="0384D317424248F5856AF09F3613C5E8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7">
    <w:name w:val="BD59836CD66C40E389BE8FFD6136AD1F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7">
    <w:name w:val="E116D26BD02E4CC4AD0CAB6F1562205D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7">
    <w:name w:val="14579945FA964EF38DEAD5D880E2F713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7">
    <w:name w:val="14891E0210AC4016ACCD8D240C642957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7">
    <w:name w:val="90398236E3904187A5894E9B8FF1FB6D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7">
    <w:name w:val="C468D42F6C764AAF9C2EAF15B2A09EB8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5">
    <w:name w:val="56043C3834A8490B92377FCF3096E01F5"/>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5">
    <w:name w:val="C7CE1943EC2B45918C1B4177132B66BA5"/>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2">
    <w:name w:val="5C9669A6D94B4162A4AFD6BD20A3866B2"/>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4">
    <w:name w:val="B1F6E77B91B14AEEA07B665E5BCEBAEF4"/>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4">
    <w:name w:val="4C7B6DAF7035426EB69351F5226401A24"/>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
    <w:name w:val="2EB35C93B53E4B58B3638E2099CBFA34"/>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19">
    <w:name w:val="0FD8AC58B7744F33B6A10773DD17B94D19"/>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19">
    <w:name w:val="44A525AFE07D45289CC5BF6084223B2619"/>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19">
    <w:name w:val="9EED0D78C1644F71BF4A3CCECF700F2E19"/>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19">
    <w:name w:val="B3015654153F4C26B9F9AEF3E940861319"/>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5">
    <w:name w:val="9B1EF09FCE064EBF96C2BBEAD2D475E415"/>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4">
    <w:name w:val="329F84D9B0DA47EB953077D984C0763A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2">
    <w:name w:val="32EB3B3833D247AEAEE5956F6AFDF965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1">
    <w:name w:val="AE9D4D9C5F6746E7AE3AAE8C5EB2FBDE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1">
    <w:name w:val="A2BF8352794E4531B672171B3B66C98D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1">
    <w:name w:val="3A8A622E47EC426B84AC92F55CB7B5F6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1">
    <w:name w:val="25FB34563C38498FB4313CE45B69CC9C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1">
    <w:name w:val="221D7520C98544EB90B792762C9D4847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1">
    <w:name w:val="40C05D293CD448A7AAF9D67E1FDF3266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1">
    <w:name w:val="027D5B40DAD54AA7BB70E0CAE851B8F6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1">
    <w:name w:val="31F29E32AED04C5FBF16052B8379EFF8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1">
    <w:name w:val="0FE7DCE4839A4263935D851922F2D5A9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1">
    <w:name w:val="9EF584D341F24B5380FBA386EFAD82C8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1">
    <w:name w:val="80A2EA90B8BA487FAF8AACDEC546BCBE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1">
    <w:name w:val="BDFEDAF6CBD84BC697E66AD77B4D746B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1">
    <w:name w:val="C7101F14377343D0992352036FF695A7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1">
    <w:name w:val="4F27B54B776541F796513EB67BA810BB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1">
    <w:name w:val="70A17F37BDFA4D7BA934F2CCD2A700C8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1">
    <w:name w:val="D2BDE44CECC747EABCF8A2280451B0EE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1">
    <w:name w:val="695B8766B47E4E20BCA5DCB8FB6483CC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1">
    <w:name w:val="D90E37F33E5040778BA0BBCA041F2663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7">
    <w:name w:val="0B0E1C8FFCAE4CFFBCB6938D6EF66FF7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8">
    <w:name w:val="A9ECE4745B414AAB8F5D687FC81D72E0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8">
    <w:name w:val="CF1A1A9EFE1E4CE385BFFB75F9C531F5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8">
    <w:name w:val="B758169E280343D28F8D20D6F0F9C2AB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8">
    <w:name w:val="5936274E740648E9B556C7C1A719AA40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8">
    <w:name w:val="D3A978D3C5844ED5A4D4294EEE7E3CAF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8">
    <w:name w:val="B18A3FDC9D05429EB281F963ED26107B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8">
    <w:name w:val="8BFEA6DB410443C89B49964B85815A54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8">
    <w:name w:val="B7AC332C304948E28CB1B9F0BAD3E4D4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8">
    <w:name w:val="3B6BF192A00F4C16A9C7AFC0DBE4BC53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8">
    <w:name w:val="2250A9F15B9F4A43AB767511B75A32AB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8">
    <w:name w:val="02E8538FF00644F1BA126ECA865C867B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8">
    <w:name w:val="CC68E93882FE43F9877EF641B2ADAD8F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8">
    <w:name w:val="0384D317424248F5856AF09F3613C5E8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8">
    <w:name w:val="BD59836CD66C40E389BE8FFD6136AD1F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8">
    <w:name w:val="E116D26BD02E4CC4AD0CAB6F1562205D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8">
    <w:name w:val="14579945FA964EF38DEAD5D880E2F713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8">
    <w:name w:val="14891E0210AC4016ACCD8D240C642957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8">
    <w:name w:val="90398236E3904187A5894E9B8FF1FB6D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8">
    <w:name w:val="C468D42F6C764AAF9C2EAF15B2A09EB8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6">
    <w:name w:val="56043C3834A8490B92377FCF3096E01F6"/>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6">
    <w:name w:val="C7CE1943EC2B45918C1B4177132B66BA6"/>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3">
    <w:name w:val="5C9669A6D94B4162A4AFD6BD20A3866B3"/>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5">
    <w:name w:val="B1F6E77B91B14AEEA07B665E5BCEBAEF5"/>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5">
    <w:name w:val="4C7B6DAF7035426EB69351F5226401A25"/>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1">
    <w:name w:val="2EB35C93B53E4B58B3638E2099CBFA341"/>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
    <w:name w:val="8360413522B24DAB933C0C7001952FD1"/>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20">
    <w:name w:val="0FD8AC58B7744F33B6A10773DD17B94D20"/>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20">
    <w:name w:val="44A525AFE07D45289CC5BF6084223B2620"/>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20">
    <w:name w:val="9EED0D78C1644F71BF4A3CCECF700F2E20"/>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20">
    <w:name w:val="B3015654153F4C26B9F9AEF3E940861320"/>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6">
    <w:name w:val="9B1EF09FCE064EBF96C2BBEAD2D475E416"/>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5">
    <w:name w:val="329F84D9B0DA47EB953077D984C0763A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3">
    <w:name w:val="32EB3B3833D247AEAEE5956F6AFDF965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2">
    <w:name w:val="AE9D4D9C5F6746E7AE3AAE8C5EB2FBDE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2">
    <w:name w:val="A2BF8352794E4531B672171B3B66C98D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2">
    <w:name w:val="3A8A622E47EC426B84AC92F55CB7B5F6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2">
    <w:name w:val="25FB34563C38498FB4313CE45B69CC9C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2">
    <w:name w:val="221D7520C98544EB90B792762C9D4847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2">
    <w:name w:val="40C05D293CD448A7AAF9D67E1FDF3266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2">
    <w:name w:val="027D5B40DAD54AA7BB70E0CAE851B8F6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2">
    <w:name w:val="31F29E32AED04C5FBF16052B8379EFF8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2">
    <w:name w:val="0FE7DCE4839A4263935D851922F2D5A9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2">
    <w:name w:val="9EF584D341F24B5380FBA386EFAD82C8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2">
    <w:name w:val="80A2EA90B8BA487FAF8AACDEC546BCBE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2">
    <w:name w:val="BDFEDAF6CBD84BC697E66AD77B4D746B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2">
    <w:name w:val="C7101F14377343D0992352036FF695A7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2">
    <w:name w:val="4F27B54B776541F796513EB67BA810BB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2">
    <w:name w:val="70A17F37BDFA4D7BA934F2CCD2A700C8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2">
    <w:name w:val="D2BDE44CECC747EABCF8A2280451B0EE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2">
    <w:name w:val="695B8766B47E4E20BCA5DCB8FB6483CC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2">
    <w:name w:val="D90E37F33E5040778BA0BBCA041F2663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8">
    <w:name w:val="0B0E1C8FFCAE4CFFBCB6938D6EF66FF7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9">
    <w:name w:val="A9ECE4745B414AAB8F5D687FC81D72E0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9">
    <w:name w:val="CF1A1A9EFE1E4CE385BFFB75F9C531F5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9">
    <w:name w:val="B758169E280343D28F8D20D6F0F9C2AB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9">
    <w:name w:val="5936274E740648E9B556C7C1A719AA40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9">
    <w:name w:val="D3A978D3C5844ED5A4D4294EEE7E3CAF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9">
    <w:name w:val="B18A3FDC9D05429EB281F963ED26107B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9">
    <w:name w:val="8BFEA6DB410443C89B49964B85815A54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9">
    <w:name w:val="B7AC332C304948E28CB1B9F0BAD3E4D4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9">
    <w:name w:val="3B6BF192A00F4C16A9C7AFC0DBE4BC53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9">
    <w:name w:val="2250A9F15B9F4A43AB767511B75A32AB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9">
    <w:name w:val="02E8538FF00644F1BA126ECA865C867B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9">
    <w:name w:val="CC68E93882FE43F9877EF641B2ADAD8F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9">
    <w:name w:val="0384D317424248F5856AF09F3613C5E8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9">
    <w:name w:val="BD59836CD66C40E389BE8FFD6136AD1F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9">
    <w:name w:val="E116D26BD02E4CC4AD0CAB6F1562205D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9">
    <w:name w:val="14579945FA964EF38DEAD5D880E2F713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9">
    <w:name w:val="14891E0210AC4016ACCD8D240C642957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9">
    <w:name w:val="90398236E3904187A5894E9B8FF1FB6D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9">
    <w:name w:val="C468D42F6C764AAF9C2EAF15B2A09EB8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7">
    <w:name w:val="56043C3834A8490B92377FCF3096E01F7"/>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7">
    <w:name w:val="C7CE1943EC2B45918C1B4177132B66BA7"/>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4">
    <w:name w:val="5C9669A6D94B4162A4AFD6BD20A3866B4"/>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6">
    <w:name w:val="B1F6E77B91B14AEEA07B665E5BCEBAEF6"/>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6">
    <w:name w:val="4C7B6DAF7035426EB69351F5226401A26"/>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2">
    <w:name w:val="2EB35C93B53E4B58B3638E2099CBFA342"/>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1">
    <w:name w:val="8360413522B24DAB933C0C7001952FD11"/>
    <w:rsid w:val="00273A76"/>
    <w:pPr>
      <w:spacing w:after="0" w:line="240" w:lineRule="auto"/>
    </w:pPr>
    <w:rPr>
      <w:rFonts w:ascii="Times New Roman" w:eastAsia="Times New Roman" w:hAnsi="Times New Roman" w:cs="Times New Roman"/>
      <w:sz w:val="24"/>
      <w:szCs w:val="24"/>
    </w:rPr>
  </w:style>
  <w:style w:type="paragraph" w:customStyle="1" w:styleId="0FD8AC58B7744F33B6A10773DD17B94D21">
    <w:name w:val="0FD8AC58B7744F33B6A10773DD17B94D21"/>
    <w:rsid w:val="00273A76"/>
    <w:pPr>
      <w:spacing w:after="0" w:line="240" w:lineRule="auto"/>
    </w:pPr>
    <w:rPr>
      <w:rFonts w:ascii="Times New Roman" w:eastAsia="Times New Roman" w:hAnsi="Times New Roman" w:cs="Times New Roman"/>
      <w:sz w:val="24"/>
      <w:szCs w:val="24"/>
    </w:rPr>
  </w:style>
  <w:style w:type="paragraph" w:customStyle="1" w:styleId="44A525AFE07D45289CC5BF6084223B2621">
    <w:name w:val="44A525AFE07D45289CC5BF6084223B2621"/>
    <w:rsid w:val="00273A76"/>
    <w:pPr>
      <w:spacing w:after="0" w:line="240" w:lineRule="auto"/>
    </w:pPr>
    <w:rPr>
      <w:rFonts w:ascii="Times New Roman" w:eastAsia="Times New Roman" w:hAnsi="Times New Roman" w:cs="Times New Roman"/>
      <w:sz w:val="24"/>
      <w:szCs w:val="24"/>
    </w:rPr>
  </w:style>
  <w:style w:type="paragraph" w:customStyle="1" w:styleId="9EED0D78C1644F71BF4A3CCECF700F2E21">
    <w:name w:val="9EED0D78C1644F71BF4A3CCECF700F2E21"/>
    <w:rsid w:val="00273A76"/>
    <w:pPr>
      <w:spacing w:after="0" w:line="240" w:lineRule="auto"/>
    </w:pPr>
    <w:rPr>
      <w:rFonts w:ascii="Times New Roman" w:eastAsia="Times New Roman" w:hAnsi="Times New Roman" w:cs="Times New Roman"/>
      <w:sz w:val="20"/>
      <w:szCs w:val="24"/>
    </w:rPr>
  </w:style>
  <w:style w:type="paragraph" w:customStyle="1" w:styleId="B3015654153F4C26B9F9AEF3E940861321">
    <w:name w:val="B3015654153F4C26B9F9AEF3E940861321"/>
    <w:rsid w:val="00273A76"/>
    <w:pPr>
      <w:spacing w:after="0" w:line="240" w:lineRule="auto"/>
    </w:pPr>
    <w:rPr>
      <w:rFonts w:ascii="Times New Roman" w:eastAsia="Times New Roman" w:hAnsi="Times New Roman" w:cs="Times New Roman"/>
      <w:sz w:val="20"/>
      <w:szCs w:val="24"/>
    </w:rPr>
  </w:style>
  <w:style w:type="paragraph" w:customStyle="1" w:styleId="397D45154AE74ACCA0680D7C31B4CE39">
    <w:name w:val="397D45154AE74ACCA0680D7C31B4CE39"/>
    <w:rsid w:val="00273A76"/>
  </w:style>
  <w:style w:type="paragraph" w:customStyle="1" w:styleId="32DA8E3C63E24B4782C5DC3D0FF8822C">
    <w:name w:val="32DA8E3C63E24B4782C5DC3D0FF8822C"/>
    <w:rsid w:val="00273A76"/>
  </w:style>
  <w:style w:type="paragraph" w:customStyle="1" w:styleId="9B1EF09FCE064EBF96C2BBEAD2D475E417">
    <w:name w:val="9B1EF09FCE064EBF96C2BBEAD2D475E417"/>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6">
    <w:name w:val="329F84D9B0DA47EB953077D984C0763A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4">
    <w:name w:val="32EB3B3833D247AEAEE5956F6AFDF965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3">
    <w:name w:val="AE9D4D9C5F6746E7AE3AAE8C5EB2FBDE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3">
    <w:name w:val="A2BF8352794E4531B672171B3B66C98D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3">
    <w:name w:val="3A8A622E47EC426B84AC92F55CB7B5F6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3">
    <w:name w:val="25FB34563C38498FB4313CE45B69CC9C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3">
    <w:name w:val="221D7520C98544EB90B792762C9D4847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3">
    <w:name w:val="40C05D293CD448A7AAF9D67E1FDF3266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3">
    <w:name w:val="027D5B40DAD54AA7BB70E0CAE851B8F6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3">
    <w:name w:val="31F29E32AED04C5FBF16052B8379EFF8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3">
    <w:name w:val="0FE7DCE4839A4263935D851922F2D5A9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3">
    <w:name w:val="9EF584D341F24B5380FBA386EFAD82C8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3">
    <w:name w:val="80A2EA90B8BA487FAF8AACDEC546BCBE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3">
    <w:name w:val="BDFEDAF6CBD84BC697E66AD77B4D746B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3">
    <w:name w:val="C7101F14377343D0992352036FF695A7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3">
    <w:name w:val="4F27B54B776541F796513EB67BA810BB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3">
    <w:name w:val="70A17F37BDFA4D7BA934F2CCD2A700C8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3">
    <w:name w:val="D2BDE44CECC747EABCF8A2280451B0EE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3">
    <w:name w:val="695B8766B47E4E20BCA5DCB8FB6483CC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3">
    <w:name w:val="D90E37F33E5040778BA0BBCA041F2663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9">
    <w:name w:val="0B0E1C8FFCAE4CFFBCB6938D6EF66FF7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0">
    <w:name w:val="A9ECE4745B414AAB8F5D687FC81D72E0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0">
    <w:name w:val="CF1A1A9EFE1E4CE385BFFB75F9C531F5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0">
    <w:name w:val="B758169E280343D28F8D20D6F0F9C2AB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0">
    <w:name w:val="5936274E740648E9B556C7C1A719AA40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0">
    <w:name w:val="D3A978D3C5844ED5A4D4294EEE7E3CAF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0">
    <w:name w:val="B18A3FDC9D05429EB281F963ED26107B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0">
    <w:name w:val="8BFEA6DB410443C89B49964B85815A54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0">
    <w:name w:val="B7AC332C304948E28CB1B9F0BAD3E4D4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0">
    <w:name w:val="3B6BF192A00F4C16A9C7AFC0DBE4BC53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0">
    <w:name w:val="2250A9F15B9F4A43AB767511B75A32AB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0">
    <w:name w:val="02E8538FF00644F1BA126ECA865C867B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0">
    <w:name w:val="CC68E93882FE43F9877EF641B2ADAD8F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0">
    <w:name w:val="0384D317424248F5856AF09F3613C5E8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0">
    <w:name w:val="BD59836CD66C40E389BE8FFD6136AD1F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0">
    <w:name w:val="E116D26BD02E4CC4AD0CAB6F1562205D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0">
    <w:name w:val="14579945FA964EF38DEAD5D880E2F713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0">
    <w:name w:val="14891E0210AC4016ACCD8D240C642957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0">
    <w:name w:val="90398236E3904187A5894E9B8FF1FB6D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0">
    <w:name w:val="C468D42F6C764AAF9C2EAF15B2A09EB8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8">
    <w:name w:val="56043C3834A8490B92377FCF3096E01F8"/>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8">
    <w:name w:val="C7CE1943EC2B45918C1B4177132B66BA8"/>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5">
    <w:name w:val="5C9669A6D94B4162A4AFD6BD20A3866B5"/>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7">
    <w:name w:val="B1F6E77B91B14AEEA07B665E5BCEBAEF7"/>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7">
    <w:name w:val="4C7B6DAF7035426EB69351F5226401A27"/>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3">
    <w:name w:val="2EB35C93B53E4B58B3638E2099CBFA343"/>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2">
    <w:name w:val="8360413522B24DAB933C0C7001952FD12"/>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1">
    <w:name w:val="397D45154AE74ACCA0680D7C31B4CE391"/>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1">
    <w:name w:val="32DA8E3C63E24B4782C5DC3D0FF8822C1"/>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
    <w:name w:val="B32D693AD8FB4C0F88F121BF92437B46"/>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
    <w:name w:val="EE3E15F420864E1AA4B9DC1E049C03BB"/>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
    <w:name w:val="F7741F164FE84412B9C1C6A339889850"/>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8">
    <w:name w:val="9B1EF09FCE064EBF96C2BBEAD2D475E418"/>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7">
    <w:name w:val="329F84D9B0DA47EB953077D984C0763A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5">
    <w:name w:val="32EB3B3833D247AEAEE5956F6AFDF965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4">
    <w:name w:val="AE9D4D9C5F6746E7AE3AAE8C5EB2FBDE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4">
    <w:name w:val="A2BF8352794E4531B672171B3B66C98D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4">
    <w:name w:val="3A8A622E47EC426B84AC92F55CB7B5F6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4">
    <w:name w:val="25FB34563C38498FB4313CE45B69CC9C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4">
    <w:name w:val="221D7520C98544EB90B792762C9D4847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4">
    <w:name w:val="40C05D293CD448A7AAF9D67E1FDF3266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4">
    <w:name w:val="027D5B40DAD54AA7BB70E0CAE851B8F6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4">
    <w:name w:val="31F29E32AED04C5FBF16052B8379EFF8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4">
    <w:name w:val="0FE7DCE4839A4263935D851922F2D5A9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4">
    <w:name w:val="9EF584D341F24B5380FBA386EFAD82C8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4">
    <w:name w:val="80A2EA90B8BA487FAF8AACDEC546BCBE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4">
    <w:name w:val="BDFEDAF6CBD84BC697E66AD77B4D746B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4">
    <w:name w:val="C7101F14377343D0992352036FF695A7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4">
    <w:name w:val="4F27B54B776541F796513EB67BA810BB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4">
    <w:name w:val="70A17F37BDFA4D7BA934F2CCD2A700C8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4">
    <w:name w:val="D2BDE44CECC747EABCF8A2280451B0EE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4">
    <w:name w:val="695B8766B47E4E20BCA5DCB8FB6483CC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4">
    <w:name w:val="D90E37F33E5040778BA0BBCA041F2663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0">
    <w:name w:val="0B0E1C8FFCAE4CFFBCB6938D6EF66FF71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1">
    <w:name w:val="A9ECE4745B414AAB8F5D687FC81D72E0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1">
    <w:name w:val="CF1A1A9EFE1E4CE385BFFB75F9C531F5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1">
    <w:name w:val="B758169E280343D28F8D20D6F0F9C2AB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1">
    <w:name w:val="5936274E740648E9B556C7C1A719AA40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1">
    <w:name w:val="D3A978D3C5844ED5A4D4294EEE7E3CAF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1">
    <w:name w:val="B18A3FDC9D05429EB281F963ED26107B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1">
    <w:name w:val="8BFEA6DB410443C89B49964B85815A54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1">
    <w:name w:val="B7AC332C304948E28CB1B9F0BAD3E4D4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1">
    <w:name w:val="3B6BF192A00F4C16A9C7AFC0DBE4BC53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1">
    <w:name w:val="2250A9F15B9F4A43AB767511B75A32AB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1">
    <w:name w:val="02E8538FF00644F1BA126ECA865C867B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1">
    <w:name w:val="CC68E93882FE43F9877EF641B2ADAD8F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1">
    <w:name w:val="0384D317424248F5856AF09F3613C5E8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1">
    <w:name w:val="BD59836CD66C40E389BE8FFD6136AD1F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1">
    <w:name w:val="E116D26BD02E4CC4AD0CAB6F1562205D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1">
    <w:name w:val="14579945FA964EF38DEAD5D880E2F713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1">
    <w:name w:val="14891E0210AC4016ACCD8D240C642957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1">
    <w:name w:val="90398236E3904187A5894E9B8FF1FB6D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1">
    <w:name w:val="C468D42F6C764AAF9C2EAF15B2A09EB8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9">
    <w:name w:val="56043C3834A8490B92377FCF3096E01F9"/>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9">
    <w:name w:val="C7CE1943EC2B45918C1B4177132B66BA9"/>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6">
    <w:name w:val="5C9669A6D94B4162A4AFD6BD20A3866B6"/>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8">
    <w:name w:val="B1F6E77B91B14AEEA07B665E5BCEBAEF8"/>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8">
    <w:name w:val="4C7B6DAF7035426EB69351F5226401A28"/>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4">
    <w:name w:val="2EB35C93B53E4B58B3638E2099CBFA344"/>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3">
    <w:name w:val="8360413522B24DAB933C0C7001952FD13"/>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2">
    <w:name w:val="397D45154AE74ACCA0680D7C31B4CE392"/>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2">
    <w:name w:val="32DA8E3C63E24B4782C5DC3D0FF8822C2"/>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1">
    <w:name w:val="B32D693AD8FB4C0F88F121BF92437B461"/>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1">
    <w:name w:val="EE3E15F420864E1AA4B9DC1E049C03BB1"/>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1">
    <w:name w:val="F7741F164FE84412B9C1C6A3398898501"/>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19">
    <w:name w:val="9B1EF09FCE064EBF96C2BBEAD2D475E419"/>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8">
    <w:name w:val="329F84D9B0DA47EB953077D984C0763A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6">
    <w:name w:val="32EB3B3833D247AEAEE5956F6AFDF965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5">
    <w:name w:val="AE9D4D9C5F6746E7AE3AAE8C5EB2FBDE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5">
    <w:name w:val="A2BF8352794E4531B672171B3B66C98D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5">
    <w:name w:val="3A8A622E47EC426B84AC92F55CB7B5F6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5">
    <w:name w:val="25FB34563C38498FB4313CE45B69CC9C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5">
    <w:name w:val="221D7520C98544EB90B792762C9D4847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5">
    <w:name w:val="40C05D293CD448A7AAF9D67E1FDF3266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5">
    <w:name w:val="027D5B40DAD54AA7BB70E0CAE851B8F6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5">
    <w:name w:val="31F29E32AED04C5FBF16052B8379EFF8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5">
    <w:name w:val="0FE7DCE4839A4263935D851922F2D5A9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5">
    <w:name w:val="9EF584D341F24B5380FBA386EFAD82C8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5">
    <w:name w:val="80A2EA90B8BA487FAF8AACDEC546BCBE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5">
    <w:name w:val="BDFEDAF6CBD84BC697E66AD77B4D746B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5">
    <w:name w:val="C7101F14377343D0992352036FF695A7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5">
    <w:name w:val="4F27B54B776541F796513EB67BA810BB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5">
    <w:name w:val="70A17F37BDFA4D7BA934F2CCD2A700C8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5">
    <w:name w:val="D2BDE44CECC747EABCF8A2280451B0EE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5">
    <w:name w:val="695B8766B47E4E20BCA5DCB8FB6483CC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5">
    <w:name w:val="D90E37F33E5040778BA0BBCA041F2663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1">
    <w:name w:val="0B0E1C8FFCAE4CFFBCB6938D6EF66FF71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2">
    <w:name w:val="A9ECE4745B414AAB8F5D687FC81D72E0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2">
    <w:name w:val="CF1A1A9EFE1E4CE385BFFB75F9C531F5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2">
    <w:name w:val="B758169E280343D28F8D20D6F0F9C2AB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2">
    <w:name w:val="5936274E740648E9B556C7C1A719AA40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2">
    <w:name w:val="D3A978D3C5844ED5A4D4294EEE7E3CAF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2">
    <w:name w:val="B18A3FDC9D05429EB281F963ED26107B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2">
    <w:name w:val="8BFEA6DB410443C89B49964B85815A54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2">
    <w:name w:val="B7AC332C304948E28CB1B9F0BAD3E4D4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2">
    <w:name w:val="3B6BF192A00F4C16A9C7AFC0DBE4BC53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2">
    <w:name w:val="2250A9F15B9F4A43AB767511B75A32AB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2">
    <w:name w:val="02E8538FF00644F1BA126ECA865C867B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2">
    <w:name w:val="CC68E93882FE43F9877EF641B2ADAD8F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2">
    <w:name w:val="0384D317424248F5856AF09F3613C5E8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2">
    <w:name w:val="BD59836CD66C40E389BE8FFD6136AD1F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2">
    <w:name w:val="E116D26BD02E4CC4AD0CAB6F1562205D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2">
    <w:name w:val="14579945FA964EF38DEAD5D880E2F713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2">
    <w:name w:val="14891E0210AC4016ACCD8D240C642957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2">
    <w:name w:val="90398236E3904187A5894E9B8FF1FB6D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2">
    <w:name w:val="C468D42F6C764AAF9C2EAF15B2A09EB8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10">
    <w:name w:val="56043C3834A8490B92377FCF3096E01F10"/>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10">
    <w:name w:val="C7CE1943EC2B45918C1B4177132B66BA10"/>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7">
    <w:name w:val="5C9669A6D94B4162A4AFD6BD20A3866B7"/>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9">
    <w:name w:val="B1F6E77B91B14AEEA07B665E5BCEBAEF9"/>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9">
    <w:name w:val="4C7B6DAF7035426EB69351F5226401A29"/>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5">
    <w:name w:val="2EB35C93B53E4B58B3638E2099CBFA345"/>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4">
    <w:name w:val="8360413522B24DAB933C0C7001952FD14"/>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3">
    <w:name w:val="397D45154AE74ACCA0680D7C31B4CE393"/>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3">
    <w:name w:val="32DA8E3C63E24B4782C5DC3D0FF8822C3"/>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2">
    <w:name w:val="B32D693AD8FB4C0F88F121BF92437B462"/>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2">
    <w:name w:val="EE3E15F420864E1AA4B9DC1E049C03BB2"/>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2">
    <w:name w:val="F7741F164FE84412B9C1C6A3398898502"/>
    <w:rsid w:val="00273A76"/>
    <w:pPr>
      <w:spacing w:after="0" w:line="240" w:lineRule="auto"/>
    </w:pPr>
    <w:rPr>
      <w:rFonts w:ascii="Times New Roman" w:eastAsia="Times New Roman" w:hAnsi="Times New Roman" w:cs="Times New Roman"/>
      <w:sz w:val="20"/>
      <w:szCs w:val="24"/>
    </w:rPr>
  </w:style>
  <w:style w:type="paragraph" w:customStyle="1" w:styleId="1726A23E5BE842538CE10E9858DAFD08">
    <w:name w:val="1726A23E5BE842538CE10E9858DAFD08"/>
    <w:rsid w:val="00273A76"/>
    <w:pPr>
      <w:spacing w:after="0" w:line="240" w:lineRule="auto"/>
    </w:pPr>
    <w:rPr>
      <w:rFonts w:ascii="Times New Roman" w:eastAsia="Times New Roman" w:hAnsi="Times New Roman" w:cs="Times New Roman"/>
      <w:sz w:val="20"/>
      <w:szCs w:val="24"/>
    </w:rPr>
  </w:style>
  <w:style w:type="paragraph" w:customStyle="1" w:styleId="05CBB03D33204661B259C88CA053FEF0">
    <w:name w:val="05CBB03D33204661B259C88CA053FEF0"/>
    <w:rsid w:val="00273A76"/>
    <w:pPr>
      <w:spacing w:after="0" w:line="240" w:lineRule="auto"/>
    </w:pPr>
    <w:rPr>
      <w:rFonts w:ascii="Times New Roman" w:eastAsia="Times New Roman" w:hAnsi="Times New Roman" w:cs="Times New Roman"/>
      <w:sz w:val="20"/>
      <w:szCs w:val="24"/>
    </w:rPr>
  </w:style>
  <w:style w:type="paragraph" w:customStyle="1" w:styleId="54A2A3935EDD448C856F40CA901730AF">
    <w:name w:val="54A2A3935EDD448C856F40CA901730AF"/>
    <w:rsid w:val="00273A76"/>
    <w:pPr>
      <w:spacing w:after="0" w:line="240" w:lineRule="auto"/>
    </w:pPr>
    <w:rPr>
      <w:rFonts w:ascii="Times New Roman" w:eastAsia="Times New Roman" w:hAnsi="Times New Roman" w:cs="Times New Roman"/>
      <w:sz w:val="20"/>
      <w:szCs w:val="24"/>
    </w:rPr>
  </w:style>
  <w:style w:type="paragraph" w:customStyle="1" w:styleId="873561CBB1884A44867189C2085DDE9E">
    <w:name w:val="873561CBB1884A44867189C2085DDE9E"/>
    <w:rsid w:val="00273A76"/>
    <w:pPr>
      <w:spacing w:after="0" w:line="240" w:lineRule="auto"/>
    </w:pPr>
    <w:rPr>
      <w:rFonts w:ascii="Times New Roman" w:eastAsia="Times New Roman" w:hAnsi="Times New Roman" w:cs="Times New Roman"/>
      <w:sz w:val="20"/>
      <w:szCs w:val="24"/>
    </w:rPr>
  </w:style>
  <w:style w:type="paragraph" w:customStyle="1" w:styleId="F05D38FFFEB746DAA7873182A25A1EA8">
    <w:name w:val="F05D38FFFEB746DAA7873182A25A1EA8"/>
    <w:rsid w:val="00273A76"/>
    <w:pPr>
      <w:spacing w:after="0" w:line="240" w:lineRule="auto"/>
    </w:pPr>
    <w:rPr>
      <w:rFonts w:ascii="Times New Roman" w:eastAsia="Times New Roman" w:hAnsi="Times New Roman" w:cs="Times New Roman"/>
      <w:sz w:val="20"/>
      <w:szCs w:val="24"/>
    </w:rPr>
  </w:style>
  <w:style w:type="paragraph" w:customStyle="1" w:styleId="9A3407282DA34DE8BA001BA91D0E01AB">
    <w:name w:val="9A3407282DA34DE8BA001BA91D0E01AB"/>
    <w:rsid w:val="00273A76"/>
    <w:pPr>
      <w:spacing w:after="0" w:line="240" w:lineRule="auto"/>
    </w:pPr>
    <w:rPr>
      <w:rFonts w:ascii="Times New Roman" w:eastAsia="Times New Roman" w:hAnsi="Times New Roman" w:cs="Times New Roman"/>
      <w:sz w:val="20"/>
      <w:szCs w:val="24"/>
    </w:rPr>
  </w:style>
  <w:style w:type="paragraph" w:customStyle="1" w:styleId="43B05B44EF394D009198D784E6DDF242">
    <w:name w:val="43B05B44EF394D009198D784E6DDF242"/>
    <w:rsid w:val="00273A76"/>
    <w:pPr>
      <w:spacing w:after="0" w:line="240" w:lineRule="auto"/>
    </w:pPr>
    <w:rPr>
      <w:rFonts w:ascii="Times New Roman" w:eastAsia="Times New Roman" w:hAnsi="Times New Roman" w:cs="Times New Roman"/>
      <w:sz w:val="20"/>
      <w:szCs w:val="24"/>
    </w:rPr>
  </w:style>
  <w:style w:type="paragraph" w:customStyle="1" w:styleId="4634DEAC6BFB4211BDC31A99A36453E8">
    <w:name w:val="4634DEAC6BFB4211BDC31A99A36453E8"/>
    <w:rsid w:val="00273A76"/>
    <w:pPr>
      <w:spacing w:after="0" w:line="240" w:lineRule="auto"/>
    </w:pPr>
    <w:rPr>
      <w:rFonts w:ascii="Times New Roman" w:eastAsia="Times New Roman" w:hAnsi="Times New Roman" w:cs="Times New Roman"/>
      <w:sz w:val="20"/>
      <w:szCs w:val="24"/>
    </w:rPr>
  </w:style>
  <w:style w:type="paragraph" w:customStyle="1" w:styleId="22177D832EFF434AB8A0940B99C76B7E">
    <w:name w:val="22177D832EFF434AB8A0940B99C76B7E"/>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20">
    <w:name w:val="9B1EF09FCE064EBF96C2BBEAD2D475E420"/>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19">
    <w:name w:val="329F84D9B0DA47EB953077D984C0763A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7">
    <w:name w:val="32EB3B3833D247AEAEE5956F6AFDF965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6">
    <w:name w:val="AE9D4D9C5F6746E7AE3AAE8C5EB2FBDE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6">
    <w:name w:val="A2BF8352794E4531B672171B3B66C98D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6">
    <w:name w:val="3A8A622E47EC426B84AC92F55CB7B5F6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6">
    <w:name w:val="25FB34563C38498FB4313CE45B69CC9C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6">
    <w:name w:val="221D7520C98544EB90B792762C9D4847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6">
    <w:name w:val="40C05D293CD448A7AAF9D67E1FDF3266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6">
    <w:name w:val="027D5B40DAD54AA7BB70E0CAE851B8F6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6">
    <w:name w:val="31F29E32AED04C5FBF16052B8379EFF8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6">
    <w:name w:val="0FE7DCE4839A4263935D851922F2D5A9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6">
    <w:name w:val="9EF584D341F24B5380FBA386EFAD82C8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6">
    <w:name w:val="80A2EA90B8BA487FAF8AACDEC546BCBE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6">
    <w:name w:val="BDFEDAF6CBD84BC697E66AD77B4D746B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6">
    <w:name w:val="C7101F14377343D0992352036FF695A7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6">
    <w:name w:val="4F27B54B776541F796513EB67BA810BB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6">
    <w:name w:val="70A17F37BDFA4D7BA934F2CCD2A700C8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6">
    <w:name w:val="D2BDE44CECC747EABCF8A2280451B0EE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6">
    <w:name w:val="695B8766B47E4E20BCA5DCB8FB6483CC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6">
    <w:name w:val="D90E37F33E5040778BA0BBCA041F2663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2">
    <w:name w:val="0B0E1C8FFCAE4CFFBCB6938D6EF66FF71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3">
    <w:name w:val="A9ECE4745B414AAB8F5D687FC81D72E0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3">
    <w:name w:val="CF1A1A9EFE1E4CE385BFFB75F9C531F5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3">
    <w:name w:val="B758169E280343D28F8D20D6F0F9C2AB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3">
    <w:name w:val="5936274E740648E9B556C7C1A719AA40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3">
    <w:name w:val="D3A978D3C5844ED5A4D4294EEE7E3CAF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3">
    <w:name w:val="B18A3FDC9D05429EB281F963ED26107B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3">
    <w:name w:val="8BFEA6DB410443C89B49964B85815A54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3">
    <w:name w:val="B7AC332C304948E28CB1B9F0BAD3E4D4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3">
    <w:name w:val="3B6BF192A00F4C16A9C7AFC0DBE4BC53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3">
    <w:name w:val="2250A9F15B9F4A43AB767511B75A32AB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3">
    <w:name w:val="02E8538FF00644F1BA126ECA865C867B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3">
    <w:name w:val="CC68E93882FE43F9877EF641B2ADAD8F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3">
    <w:name w:val="0384D317424248F5856AF09F3613C5E8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3">
    <w:name w:val="BD59836CD66C40E389BE8FFD6136AD1F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3">
    <w:name w:val="E116D26BD02E4CC4AD0CAB6F1562205D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3">
    <w:name w:val="14579945FA964EF38DEAD5D880E2F713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3">
    <w:name w:val="14891E0210AC4016ACCD8D240C642957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3">
    <w:name w:val="90398236E3904187A5894E9B8FF1FB6D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3">
    <w:name w:val="C468D42F6C764AAF9C2EAF15B2A09EB8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11">
    <w:name w:val="56043C3834A8490B92377FCF3096E01F11"/>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11">
    <w:name w:val="C7CE1943EC2B45918C1B4177132B66BA11"/>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8">
    <w:name w:val="5C9669A6D94B4162A4AFD6BD20A3866B8"/>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10">
    <w:name w:val="B1F6E77B91B14AEEA07B665E5BCEBAEF10"/>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10">
    <w:name w:val="4C7B6DAF7035426EB69351F5226401A210"/>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6">
    <w:name w:val="2EB35C93B53E4B58B3638E2099CBFA346"/>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5">
    <w:name w:val="8360413522B24DAB933C0C7001952FD15"/>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4">
    <w:name w:val="397D45154AE74ACCA0680D7C31B4CE394"/>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4">
    <w:name w:val="32DA8E3C63E24B4782C5DC3D0FF8822C4"/>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3">
    <w:name w:val="B32D693AD8FB4C0F88F121BF92437B463"/>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3">
    <w:name w:val="EE3E15F420864E1AA4B9DC1E049C03BB3"/>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3">
    <w:name w:val="F7741F164FE84412B9C1C6A3398898503"/>
    <w:rsid w:val="00273A76"/>
    <w:pPr>
      <w:spacing w:after="0" w:line="240" w:lineRule="auto"/>
    </w:pPr>
    <w:rPr>
      <w:rFonts w:ascii="Times New Roman" w:eastAsia="Times New Roman" w:hAnsi="Times New Roman" w:cs="Times New Roman"/>
      <w:sz w:val="20"/>
      <w:szCs w:val="24"/>
    </w:rPr>
  </w:style>
  <w:style w:type="paragraph" w:customStyle="1" w:styleId="1726A23E5BE842538CE10E9858DAFD081">
    <w:name w:val="1726A23E5BE842538CE10E9858DAFD081"/>
    <w:rsid w:val="00273A76"/>
    <w:pPr>
      <w:spacing w:after="0" w:line="240" w:lineRule="auto"/>
    </w:pPr>
    <w:rPr>
      <w:rFonts w:ascii="Times New Roman" w:eastAsia="Times New Roman" w:hAnsi="Times New Roman" w:cs="Times New Roman"/>
      <w:sz w:val="20"/>
      <w:szCs w:val="24"/>
    </w:rPr>
  </w:style>
  <w:style w:type="paragraph" w:customStyle="1" w:styleId="05CBB03D33204661B259C88CA053FEF01">
    <w:name w:val="05CBB03D33204661B259C88CA053FEF01"/>
    <w:rsid w:val="00273A76"/>
    <w:pPr>
      <w:spacing w:after="0" w:line="240" w:lineRule="auto"/>
    </w:pPr>
    <w:rPr>
      <w:rFonts w:ascii="Times New Roman" w:eastAsia="Times New Roman" w:hAnsi="Times New Roman" w:cs="Times New Roman"/>
      <w:sz w:val="20"/>
      <w:szCs w:val="24"/>
    </w:rPr>
  </w:style>
  <w:style w:type="paragraph" w:customStyle="1" w:styleId="54A2A3935EDD448C856F40CA901730AF1">
    <w:name w:val="54A2A3935EDD448C856F40CA901730AF1"/>
    <w:rsid w:val="00273A76"/>
    <w:pPr>
      <w:spacing w:after="0" w:line="240" w:lineRule="auto"/>
    </w:pPr>
    <w:rPr>
      <w:rFonts w:ascii="Times New Roman" w:eastAsia="Times New Roman" w:hAnsi="Times New Roman" w:cs="Times New Roman"/>
      <w:sz w:val="20"/>
      <w:szCs w:val="24"/>
    </w:rPr>
  </w:style>
  <w:style w:type="paragraph" w:customStyle="1" w:styleId="873561CBB1884A44867189C2085DDE9E1">
    <w:name w:val="873561CBB1884A44867189C2085DDE9E1"/>
    <w:rsid w:val="00273A76"/>
    <w:pPr>
      <w:spacing w:after="0" w:line="240" w:lineRule="auto"/>
    </w:pPr>
    <w:rPr>
      <w:rFonts w:ascii="Times New Roman" w:eastAsia="Times New Roman" w:hAnsi="Times New Roman" w:cs="Times New Roman"/>
      <w:sz w:val="20"/>
      <w:szCs w:val="24"/>
    </w:rPr>
  </w:style>
  <w:style w:type="paragraph" w:customStyle="1" w:styleId="F05D38FFFEB746DAA7873182A25A1EA81">
    <w:name w:val="F05D38FFFEB746DAA7873182A25A1EA81"/>
    <w:rsid w:val="00273A76"/>
    <w:pPr>
      <w:spacing w:after="0" w:line="240" w:lineRule="auto"/>
    </w:pPr>
    <w:rPr>
      <w:rFonts w:ascii="Times New Roman" w:eastAsia="Times New Roman" w:hAnsi="Times New Roman" w:cs="Times New Roman"/>
      <w:sz w:val="20"/>
      <w:szCs w:val="24"/>
    </w:rPr>
  </w:style>
  <w:style w:type="paragraph" w:customStyle="1" w:styleId="9A3407282DA34DE8BA001BA91D0E01AB1">
    <w:name w:val="9A3407282DA34DE8BA001BA91D0E01AB1"/>
    <w:rsid w:val="00273A76"/>
    <w:pPr>
      <w:spacing w:after="0" w:line="240" w:lineRule="auto"/>
    </w:pPr>
    <w:rPr>
      <w:rFonts w:ascii="Times New Roman" w:eastAsia="Times New Roman" w:hAnsi="Times New Roman" w:cs="Times New Roman"/>
      <w:sz w:val="20"/>
      <w:szCs w:val="24"/>
    </w:rPr>
  </w:style>
  <w:style w:type="paragraph" w:customStyle="1" w:styleId="43B05B44EF394D009198D784E6DDF2421">
    <w:name w:val="43B05B44EF394D009198D784E6DDF2421"/>
    <w:rsid w:val="00273A76"/>
    <w:pPr>
      <w:spacing w:after="0" w:line="240" w:lineRule="auto"/>
    </w:pPr>
    <w:rPr>
      <w:rFonts w:ascii="Times New Roman" w:eastAsia="Times New Roman" w:hAnsi="Times New Roman" w:cs="Times New Roman"/>
      <w:sz w:val="20"/>
      <w:szCs w:val="24"/>
    </w:rPr>
  </w:style>
  <w:style w:type="paragraph" w:customStyle="1" w:styleId="4634DEAC6BFB4211BDC31A99A36453E81">
    <w:name w:val="4634DEAC6BFB4211BDC31A99A36453E81"/>
    <w:rsid w:val="00273A76"/>
    <w:pPr>
      <w:spacing w:after="0" w:line="240" w:lineRule="auto"/>
    </w:pPr>
    <w:rPr>
      <w:rFonts w:ascii="Times New Roman" w:eastAsia="Times New Roman" w:hAnsi="Times New Roman" w:cs="Times New Roman"/>
      <w:sz w:val="20"/>
      <w:szCs w:val="24"/>
    </w:rPr>
  </w:style>
  <w:style w:type="paragraph" w:customStyle="1" w:styleId="22177D832EFF434AB8A0940B99C76B7E1">
    <w:name w:val="22177D832EFF434AB8A0940B99C76B7E1"/>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21">
    <w:name w:val="9B1EF09FCE064EBF96C2BBEAD2D475E421"/>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20">
    <w:name w:val="329F84D9B0DA47EB953077D984C0763A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8">
    <w:name w:val="32EB3B3833D247AEAEE5956F6AFDF965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7">
    <w:name w:val="AE9D4D9C5F6746E7AE3AAE8C5EB2FBDE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7">
    <w:name w:val="A2BF8352794E4531B672171B3B66C98D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7">
    <w:name w:val="3A8A622E47EC426B84AC92F55CB7B5F6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7">
    <w:name w:val="25FB34563C38498FB4313CE45B69CC9C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7">
    <w:name w:val="221D7520C98544EB90B792762C9D4847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7">
    <w:name w:val="40C05D293CD448A7AAF9D67E1FDF3266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7">
    <w:name w:val="027D5B40DAD54AA7BB70E0CAE851B8F6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7">
    <w:name w:val="31F29E32AED04C5FBF16052B8379EFF8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7">
    <w:name w:val="0FE7DCE4839A4263935D851922F2D5A9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7">
    <w:name w:val="9EF584D341F24B5380FBA386EFAD82C8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7">
    <w:name w:val="80A2EA90B8BA487FAF8AACDEC546BCBE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7">
    <w:name w:val="BDFEDAF6CBD84BC697E66AD77B4D746B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7">
    <w:name w:val="C7101F14377343D0992352036FF695A7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7">
    <w:name w:val="4F27B54B776541F796513EB67BA810BB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7">
    <w:name w:val="70A17F37BDFA4D7BA934F2CCD2A700C8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7">
    <w:name w:val="D2BDE44CECC747EABCF8A2280451B0EE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7">
    <w:name w:val="695B8766B47E4E20BCA5DCB8FB6483CC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7">
    <w:name w:val="D90E37F33E5040778BA0BBCA041F2663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3">
    <w:name w:val="0B0E1C8FFCAE4CFFBCB6938D6EF66FF71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4">
    <w:name w:val="A9ECE4745B414AAB8F5D687FC81D72E0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4">
    <w:name w:val="CF1A1A9EFE1E4CE385BFFB75F9C531F5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4">
    <w:name w:val="B758169E280343D28F8D20D6F0F9C2AB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4">
    <w:name w:val="5936274E740648E9B556C7C1A719AA40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4">
    <w:name w:val="D3A978D3C5844ED5A4D4294EEE7E3CAF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4">
    <w:name w:val="B18A3FDC9D05429EB281F963ED26107B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4">
    <w:name w:val="8BFEA6DB410443C89B49964B85815A54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4">
    <w:name w:val="B7AC332C304948E28CB1B9F0BAD3E4D4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4">
    <w:name w:val="3B6BF192A00F4C16A9C7AFC0DBE4BC53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4">
    <w:name w:val="2250A9F15B9F4A43AB767511B75A32AB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4">
    <w:name w:val="02E8538FF00644F1BA126ECA865C867B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4">
    <w:name w:val="CC68E93882FE43F9877EF641B2ADAD8F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4">
    <w:name w:val="0384D317424248F5856AF09F3613C5E8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4">
    <w:name w:val="BD59836CD66C40E389BE8FFD6136AD1F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4">
    <w:name w:val="E116D26BD02E4CC4AD0CAB6F1562205D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4">
    <w:name w:val="14579945FA964EF38DEAD5D880E2F713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4">
    <w:name w:val="14891E0210AC4016ACCD8D240C642957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4">
    <w:name w:val="90398236E3904187A5894E9B8FF1FB6D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4">
    <w:name w:val="C468D42F6C764AAF9C2EAF15B2A09EB8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12">
    <w:name w:val="56043C3834A8490B92377FCF3096E01F12"/>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12">
    <w:name w:val="C7CE1943EC2B45918C1B4177132B66BA12"/>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9">
    <w:name w:val="5C9669A6D94B4162A4AFD6BD20A3866B9"/>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11">
    <w:name w:val="B1F6E77B91B14AEEA07B665E5BCEBAEF11"/>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11">
    <w:name w:val="4C7B6DAF7035426EB69351F5226401A211"/>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7">
    <w:name w:val="2EB35C93B53E4B58B3638E2099CBFA347"/>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6">
    <w:name w:val="8360413522B24DAB933C0C7001952FD16"/>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5">
    <w:name w:val="397D45154AE74ACCA0680D7C31B4CE395"/>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5">
    <w:name w:val="32DA8E3C63E24B4782C5DC3D0FF8822C5"/>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4">
    <w:name w:val="B32D693AD8FB4C0F88F121BF92437B464"/>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4">
    <w:name w:val="EE3E15F420864E1AA4B9DC1E049C03BB4"/>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4">
    <w:name w:val="F7741F164FE84412B9C1C6A3398898504"/>
    <w:rsid w:val="00273A76"/>
    <w:pPr>
      <w:spacing w:after="0" w:line="240" w:lineRule="auto"/>
    </w:pPr>
    <w:rPr>
      <w:rFonts w:ascii="Times New Roman" w:eastAsia="Times New Roman" w:hAnsi="Times New Roman" w:cs="Times New Roman"/>
      <w:sz w:val="20"/>
      <w:szCs w:val="24"/>
    </w:rPr>
  </w:style>
  <w:style w:type="paragraph" w:customStyle="1" w:styleId="1726A23E5BE842538CE10E9858DAFD082">
    <w:name w:val="1726A23E5BE842538CE10E9858DAFD082"/>
    <w:rsid w:val="00273A76"/>
    <w:pPr>
      <w:spacing w:after="0" w:line="240" w:lineRule="auto"/>
    </w:pPr>
    <w:rPr>
      <w:rFonts w:ascii="Times New Roman" w:eastAsia="Times New Roman" w:hAnsi="Times New Roman" w:cs="Times New Roman"/>
      <w:sz w:val="20"/>
      <w:szCs w:val="24"/>
    </w:rPr>
  </w:style>
  <w:style w:type="paragraph" w:customStyle="1" w:styleId="05CBB03D33204661B259C88CA053FEF02">
    <w:name w:val="05CBB03D33204661B259C88CA053FEF02"/>
    <w:rsid w:val="00273A76"/>
    <w:pPr>
      <w:spacing w:after="0" w:line="240" w:lineRule="auto"/>
    </w:pPr>
    <w:rPr>
      <w:rFonts w:ascii="Times New Roman" w:eastAsia="Times New Roman" w:hAnsi="Times New Roman" w:cs="Times New Roman"/>
      <w:sz w:val="20"/>
      <w:szCs w:val="24"/>
    </w:rPr>
  </w:style>
  <w:style w:type="paragraph" w:customStyle="1" w:styleId="54A2A3935EDD448C856F40CA901730AF2">
    <w:name w:val="54A2A3935EDD448C856F40CA901730AF2"/>
    <w:rsid w:val="00273A76"/>
    <w:pPr>
      <w:spacing w:after="0" w:line="240" w:lineRule="auto"/>
    </w:pPr>
    <w:rPr>
      <w:rFonts w:ascii="Times New Roman" w:eastAsia="Times New Roman" w:hAnsi="Times New Roman" w:cs="Times New Roman"/>
      <w:sz w:val="20"/>
      <w:szCs w:val="24"/>
    </w:rPr>
  </w:style>
  <w:style w:type="paragraph" w:customStyle="1" w:styleId="873561CBB1884A44867189C2085DDE9E2">
    <w:name w:val="873561CBB1884A44867189C2085DDE9E2"/>
    <w:rsid w:val="00273A76"/>
    <w:pPr>
      <w:spacing w:after="0" w:line="240" w:lineRule="auto"/>
    </w:pPr>
    <w:rPr>
      <w:rFonts w:ascii="Times New Roman" w:eastAsia="Times New Roman" w:hAnsi="Times New Roman" w:cs="Times New Roman"/>
      <w:sz w:val="20"/>
      <w:szCs w:val="24"/>
    </w:rPr>
  </w:style>
  <w:style w:type="paragraph" w:customStyle="1" w:styleId="F05D38FFFEB746DAA7873182A25A1EA82">
    <w:name w:val="F05D38FFFEB746DAA7873182A25A1EA82"/>
    <w:rsid w:val="00273A76"/>
    <w:pPr>
      <w:spacing w:after="0" w:line="240" w:lineRule="auto"/>
    </w:pPr>
    <w:rPr>
      <w:rFonts w:ascii="Times New Roman" w:eastAsia="Times New Roman" w:hAnsi="Times New Roman" w:cs="Times New Roman"/>
      <w:sz w:val="20"/>
      <w:szCs w:val="24"/>
    </w:rPr>
  </w:style>
  <w:style w:type="paragraph" w:customStyle="1" w:styleId="9A3407282DA34DE8BA001BA91D0E01AB2">
    <w:name w:val="9A3407282DA34DE8BA001BA91D0E01AB2"/>
    <w:rsid w:val="00273A76"/>
    <w:pPr>
      <w:spacing w:after="0" w:line="240" w:lineRule="auto"/>
    </w:pPr>
    <w:rPr>
      <w:rFonts w:ascii="Times New Roman" w:eastAsia="Times New Roman" w:hAnsi="Times New Roman" w:cs="Times New Roman"/>
      <w:sz w:val="20"/>
      <w:szCs w:val="24"/>
    </w:rPr>
  </w:style>
  <w:style w:type="paragraph" w:customStyle="1" w:styleId="43B05B44EF394D009198D784E6DDF2422">
    <w:name w:val="43B05B44EF394D009198D784E6DDF2422"/>
    <w:rsid w:val="00273A76"/>
    <w:pPr>
      <w:spacing w:after="0" w:line="240" w:lineRule="auto"/>
    </w:pPr>
    <w:rPr>
      <w:rFonts w:ascii="Times New Roman" w:eastAsia="Times New Roman" w:hAnsi="Times New Roman" w:cs="Times New Roman"/>
      <w:sz w:val="20"/>
      <w:szCs w:val="24"/>
    </w:rPr>
  </w:style>
  <w:style w:type="paragraph" w:customStyle="1" w:styleId="4634DEAC6BFB4211BDC31A99A36453E82">
    <w:name w:val="4634DEAC6BFB4211BDC31A99A36453E82"/>
    <w:rsid w:val="00273A76"/>
    <w:pPr>
      <w:spacing w:after="0" w:line="240" w:lineRule="auto"/>
    </w:pPr>
    <w:rPr>
      <w:rFonts w:ascii="Times New Roman" w:eastAsia="Times New Roman" w:hAnsi="Times New Roman" w:cs="Times New Roman"/>
      <w:sz w:val="20"/>
      <w:szCs w:val="24"/>
    </w:rPr>
  </w:style>
  <w:style w:type="paragraph" w:customStyle="1" w:styleId="22177D832EFF434AB8A0940B99C76B7E2">
    <w:name w:val="22177D832EFF434AB8A0940B99C76B7E2"/>
    <w:rsid w:val="00273A76"/>
    <w:pPr>
      <w:spacing w:after="0" w:line="240" w:lineRule="auto"/>
    </w:pPr>
    <w:rPr>
      <w:rFonts w:ascii="Times New Roman" w:eastAsia="Times New Roman" w:hAnsi="Times New Roman" w:cs="Times New Roman"/>
      <w:sz w:val="20"/>
      <w:szCs w:val="24"/>
    </w:rPr>
  </w:style>
  <w:style w:type="paragraph" w:customStyle="1" w:styleId="3D3714A363B44AD7AAF1CB0DA2EB862E">
    <w:name w:val="3D3714A363B44AD7AAF1CB0DA2EB862E"/>
    <w:rsid w:val="00273A76"/>
    <w:pPr>
      <w:spacing w:after="0" w:line="240" w:lineRule="auto"/>
    </w:pPr>
    <w:rPr>
      <w:rFonts w:ascii="Times New Roman" w:eastAsia="Times New Roman" w:hAnsi="Times New Roman" w:cs="Times New Roman"/>
      <w:sz w:val="24"/>
      <w:szCs w:val="24"/>
    </w:rPr>
  </w:style>
  <w:style w:type="paragraph" w:customStyle="1" w:styleId="9B1EF09FCE064EBF96C2BBEAD2D475E422">
    <w:name w:val="9B1EF09FCE064EBF96C2BBEAD2D475E422"/>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21">
    <w:name w:val="329F84D9B0DA47EB953077D984C0763A2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19">
    <w:name w:val="32EB3B3833D247AEAEE5956F6AFDF965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8">
    <w:name w:val="AE9D4D9C5F6746E7AE3AAE8C5EB2FBDE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8">
    <w:name w:val="A2BF8352794E4531B672171B3B66C98D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8">
    <w:name w:val="3A8A622E47EC426B84AC92F55CB7B5F6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8">
    <w:name w:val="25FB34563C38498FB4313CE45B69CC9C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8">
    <w:name w:val="221D7520C98544EB90B792762C9D4847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8">
    <w:name w:val="40C05D293CD448A7AAF9D67E1FDF3266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8">
    <w:name w:val="027D5B40DAD54AA7BB70E0CAE851B8F6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8">
    <w:name w:val="31F29E32AED04C5FBF16052B8379EFF8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8">
    <w:name w:val="0FE7DCE4839A4263935D851922F2D5A9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8">
    <w:name w:val="9EF584D341F24B5380FBA386EFAD82C8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8">
    <w:name w:val="80A2EA90B8BA487FAF8AACDEC546BCBE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8">
    <w:name w:val="BDFEDAF6CBD84BC697E66AD77B4D746B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8">
    <w:name w:val="C7101F14377343D0992352036FF695A7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8">
    <w:name w:val="4F27B54B776541F796513EB67BA810BB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8">
    <w:name w:val="70A17F37BDFA4D7BA934F2CCD2A700C8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8">
    <w:name w:val="D2BDE44CECC747EABCF8A2280451B0EE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8">
    <w:name w:val="695B8766B47E4E20BCA5DCB8FB6483CC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8">
    <w:name w:val="D90E37F33E5040778BA0BBCA041F266318"/>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4">
    <w:name w:val="0B0E1C8FFCAE4CFFBCB6938D6EF66FF714"/>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5">
    <w:name w:val="A9ECE4745B414AAB8F5D687FC81D72E0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5">
    <w:name w:val="CF1A1A9EFE1E4CE385BFFB75F9C531F5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5">
    <w:name w:val="B758169E280343D28F8D20D6F0F9C2AB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5">
    <w:name w:val="5936274E740648E9B556C7C1A719AA40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5">
    <w:name w:val="D3A978D3C5844ED5A4D4294EEE7E3CAF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5">
    <w:name w:val="B18A3FDC9D05429EB281F963ED26107B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5">
    <w:name w:val="8BFEA6DB410443C89B49964B85815A54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5">
    <w:name w:val="B7AC332C304948E28CB1B9F0BAD3E4D4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5">
    <w:name w:val="3B6BF192A00F4C16A9C7AFC0DBE4BC53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5">
    <w:name w:val="2250A9F15B9F4A43AB767511B75A32AB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5">
    <w:name w:val="02E8538FF00644F1BA126ECA865C867B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5">
    <w:name w:val="CC68E93882FE43F9877EF641B2ADAD8F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5">
    <w:name w:val="0384D317424248F5856AF09F3613C5E8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5">
    <w:name w:val="BD59836CD66C40E389BE8FFD6136AD1F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5">
    <w:name w:val="E116D26BD02E4CC4AD0CAB6F1562205D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5">
    <w:name w:val="14579945FA964EF38DEAD5D880E2F713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5">
    <w:name w:val="14891E0210AC4016ACCD8D240C642957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5">
    <w:name w:val="90398236E3904187A5894E9B8FF1FB6D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5">
    <w:name w:val="C468D42F6C764AAF9C2EAF15B2A09EB8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13">
    <w:name w:val="56043C3834A8490B92377FCF3096E01F13"/>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13">
    <w:name w:val="C7CE1943EC2B45918C1B4177132B66BA13"/>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0">
    <w:name w:val="5C9669A6D94B4162A4AFD6BD20A3866B10"/>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12">
    <w:name w:val="B1F6E77B91B14AEEA07B665E5BCEBAEF12"/>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12">
    <w:name w:val="4C7B6DAF7035426EB69351F5226401A212"/>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8">
    <w:name w:val="2EB35C93B53E4B58B3638E2099CBFA348"/>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7">
    <w:name w:val="8360413522B24DAB933C0C7001952FD17"/>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6">
    <w:name w:val="397D45154AE74ACCA0680D7C31B4CE396"/>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6">
    <w:name w:val="32DA8E3C63E24B4782C5DC3D0FF8822C6"/>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5">
    <w:name w:val="B32D693AD8FB4C0F88F121BF92437B465"/>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5">
    <w:name w:val="EE3E15F420864E1AA4B9DC1E049C03BB5"/>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5">
    <w:name w:val="F7741F164FE84412B9C1C6A3398898505"/>
    <w:rsid w:val="00273A76"/>
    <w:pPr>
      <w:spacing w:after="0" w:line="240" w:lineRule="auto"/>
    </w:pPr>
    <w:rPr>
      <w:rFonts w:ascii="Times New Roman" w:eastAsia="Times New Roman" w:hAnsi="Times New Roman" w:cs="Times New Roman"/>
      <w:sz w:val="20"/>
      <w:szCs w:val="24"/>
    </w:rPr>
  </w:style>
  <w:style w:type="paragraph" w:customStyle="1" w:styleId="1726A23E5BE842538CE10E9858DAFD083">
    <w:name w:val="1726A23E5BE842538CE10E9858DAFD083"/>
    <w:rsid w:val="00273A76"/>
    <w:pPr>
      <w:spacing w:after="0" w:line="240" w:lineRule="auto"/>
    </w:pPr>
    <w:rPr>
      <w:rFonts w:ascii="Times New Roman" w:eastAsia="Times New Roman" w:hAnsi="Times New Roman" w:cs="Times New Roman"/>
      <w:sz w:val="20"/>
      <w:szCs w:val="24"/>
    </w:rPr>
  </w:style>
  <w:style w:type="paragraph" w:customStyle="1" w:styleId="05CBB03D33204661B259C88CA053FEF03">
    <w:name w:val="05CBB03D33204661B259C88CA053FEF03"/>
    <w:rsid w:val="00273A76"/>
    <w:pPr>
      <w:spacing w:after="0" w:line="240" w:lineRule="auto"/>
    </w:pPr>
    <w:rPr>
      <w:rFonts w:ascii="Times New Roman" w:eastAsia="Times New Roman" w:hAnsi="Times New Roman" w:cs="Times New Roman"/>
      <w:sz w:val="20"/>
      <w:szCs w:val="24"/>
    </w:rPr>
  </w:style>
  <w:style w:type="paragraph" w:customStyle="1" w:styleId="54A2A3935EDD448C856F40CA901730AF3">
    <w:name w:val="54A2A3935EDD448C856F40CA901730AF3"/>
    <w:rsid w:val="00273A76"/>
    <w:pPr>
      <w:spacing w:after="0" w:line="240" w:lineRule="auto"/>
    </w:pPr>
    <w:rPr>
      <w:rFonts w:ascii="Times New Roman" w:eastAsia="Times New Roman" w:hAnsi="Times New Roman" w:cs="Times New Roman"/>
      <w:sz w:val="20"/>
      <w:szCs w:val="24"/>
    </w:rPr>
  </w:style>
  <w:style w:type="paragraph" w:customStyle="1" w:styleId="873561CBB1884A44867189C2085DDE9E3">
    <w:name w:val="873561CBB1884A44867189C2085DDE9E3"/>
    <w:rsid w:val="00273A76"/>
    <w:pPr>
      <w:spacing w:after="0" w:line="240" w:lineRule="auto"/>
    </w:pPr>
    <w:rPr>
      <w:rFonts w:ascii="Times New Roman" w:eastAsia="Times New Roman" w:hAnsi="Times New Roman" w:cs="Times New Roman"/>
      <w:sz w:val="20"/>
      <w:szCs w:val="24"/>
    </w:rPr>
  </w:style>
  <w:style w:type="paragraph" w:customStyle="1" w:styleId="F05D38FFFEB746DAA7873182A25A1EA83">
    <w:name w:val="F05D38FFFEB746DAA7873182A25A1EA83"/>
    <w:rsid w:val="00273A76"/>
    <w:pPr>
      <w:spacing w:after="0" w:line="240" w:lineRule="auto"/>
    </w:pPr>
    <w:rPr>
      <w:rFonts w:ascii="Times New Roman" w:eastAsia="Times New Roman" w:hAnsi="Times New Roman" w:cs="Times New Roman"/>
      <w:sz w:val="20"/>
      <w:szCs w:val="24"/>
    </w:rPr>
  </w:style>
  <w:style w:type="paragraph" w:customStyle="1" w:styleId="9A3407282DA34DE8BA001BA91D0E01AB3">
    <w:name w:val="9A3407282DA34DE8BA001BA91D0E01AB3"/>
    <w:rsid w:val="00273A76"/>
    <w:pPr>
      <w:spacing w:after="0" w:line="240" w:lineRule="auto"/>
    </w:pPr>
    <w:rPr>
      <w:rFonts w:ascii="Times New Roman" w:eastAsia="Times New Roman" w:hAnsi="Times New Roman" w:cs="Times New Roman"/>
      <w:sz w:val="20"/>
      <w:szCs w:val="24"/>
    </w:rPr>
  </w:style>
  <w:style w:type="paragraph" w:customStyle="1" w:styleId="43B05B44EF394D009198D784E6DDF2423">
    <w:name w:val="43B05B44EF394D009198D784E6DDF2423"/>
    <w:rsid w:val="00273A76"/>
    <w:pPr>
      <w:spacing w:after="0" w:line="240" w:lineRule="auto"/>
    </w:pPr>
    <w:rPr>
      <w:rFonts w:ascii="Times New Roman" w:eastAsia="Times New Roman" w:hAnsi="Times New Roman" w:cs="Times New Roman"/>
      <w:sz w:val="20"/>
      <w:szCs w:val="24"/>
    </w:rPr>
  </w:style>
  <w:style w:type="paragraph" w:customStyle="1" w:styleId="4634DEAC6BFB4211BDC31A99A36453E83">
    <w:name w:val="4634DEAC6BFB4211BDC31A99A36453E83"/>
    <w:rsid w:val="00273A76"/>
    <w:pPr>
      <w:spacing w:after="0" w:line="240" w:lineRule="auto"/>
    </w:pPr>
    <w:rPr>
      <w:rFonts w:ascii="Times New Roman" w:eastAsia="Times New Roman" w:hAnsi="Times New Roman" w:cs="Times New Roman"/>
      <w:sz w:val="20"/>
      <w:szCs w:val="24"/>
    </w:rPr>
  </w:style>
  <w:style w:type="paragraph" w:customStyle="1" w:styleId="22177D832EFF434AB8A0940B99C76B7E3">
    <w:name w:val="22177D832EFF434AB8A0940B99C76B7E3"/>
    <w:rsid w:val="00273A76"/>
    <w:pPr>
      <w:spacing w:after="0" w:line="240" w:lineRule="auto"/>
    </w:pPr>
    <w:rPr>
      <w:rFonts w:ascii="Times New Roman" w:eastAsia="Times New Roman" w:hAnsi="Times New Roman" w:cs="Times New Roman"/>
      <w:sz w:val="20"/>
      <w:szCs w:val="24"/>
    </w:rPr>
  </w:style>
  <w:style w:type="paragraph" w:customStyle="1" w:styleId="3D3714A363B44AD7AAF1CB0DA2EB862E1">
    <w:name w:val="3D3714A363B44AD7AAF1CB0DA2EB862E1"/>
    <w:rsid w:val="00273A76"/>
    <w:pPr>
      <w:spacing w:after="0" w:line="240" w:lineRule="auto"/>
    </w:pPr>
    <w:rPr>
      <w:rFonts w:ascii="Times New Roman" w:eastAsia="Times New Roman" w:hAnsi="Times New Roman" w:cs="Times New Roman"/>
      <w:sz w:val="24"/>
      <w:szCs w:val="24"/>
    </w:rPr>
  </w:style>
  <w:style w:type="paragraph" w:customStyle="1" w:styleId="9B1EF09FCE064EBF96C2BBEAD2D475E423">
    <w:name w:val="9B1EF09FCE064EBF96C2BBEAD2D475E423"/>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22">
    <w:name w:val="329F84D9B0DA47EB953077D984C0763A22"/>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20">
    <w:name w:val="32EB3B3833D247AEAEE5956F6AFDF965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19">
    <w:name w:val="AE9D4D9C5F6746E7AE3AAE8C5EB2FBDE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19">
    <w:name w:val="A2BF8352794E4531B672171B3B66C98D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19">
    <w:name w:val="3A8A622E47EC426B84AC92F55CB7B5F6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19">
    <w:name w:val="25FB34563C38498FB4313CE45B69CC9C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19">
    <w:name w:val="221D7520C98544EB90B792762C9D4847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19">
    <w:name w:val="40C05D293CD448A7AAF9D67E1FDF3266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19">
    <w:name w:val="027D5B40DAD54AA7BB70E0CAE851B8F6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19">
    <w:name w:val="31F29E32AED04C5FBF16052B8379EFF8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19">
    <w:name w:val="0FE7DCE4839A4263935D851922F2D5A9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19">
    <w:name w:val="9EF584D341F24B5380FBA386EFAD82C8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19">
    <w:name w:val="80A2EA90B8BA487FAF8AACDEC546BCBE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19">
    <w:name w:val="BDFEDAF6CBD84BC697E66AD77B4D746B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19">
    <w:name w:val="C7101F14377343D0992352036FF695A7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19">
    <w:name w:val="4F27B54B776541F796513EB67BA810BB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19">
    <w:name w:val="70A17F37BDFA4D7BA934F2CCD2A700C8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19">
    <w:name w:val="D2BDE44CECC747EABCF8A2280451B0EE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19">
    <w:name w:val="695B8766B47E4E20BCA5DCB8FB6483CC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19">
    <w:name w:val="D90E37F33E5040778BA0BBCA041F266319"/>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5">
    <w:name w:val="0B0E1C8FFCAE4CFFBCB6938D6EF66FF715"/>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6">
    <w:name w:val="A9ECE4745B414AAB8F5D687FC81D72E0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6">
    <w:name w:val="CF1A1A9EFE1E4CE385BFFB75F9C531F5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6">
    <w:name w:val="B758169E280343D28F8D20D6F0F9C2AB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6">
    <w:name w:val="5936274E740648E9B556C7C1A719AA40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6">
    <w:name w:val="D3A978D3C5844ED5A4D4294EEE7E3CAF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6">
    <w:name w:val="B18A3FDC9D05429EB281F963ED26107B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6">
    <w:name w:val="8BFEA6DB410443C89B49964B85815A54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6">
    <w:name w:val="B7AC332C304948E28CB1B9F0BAD3E4D4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6">
    <w:name w:val="3B6BF192A00F4C16A9C7AFC0DBE4BC53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6">
    <w:name w:val="2250A9F15B9F4A43AB767511B75A32AB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6">
    <w:name w:val="02E8538FF00644F1BA126ECA865C867B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6">
    <w:name w:val="CC68E93882FE43F9877EF641B2ADAD8F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6">
    <w:name w:val="0384D317424248F5856AF09F3613C5E8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6">
    <w:name w:val="BD59836CD66C40E389BE8FFD6136AD1F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6">
    <w:name w:val="E116D26BD02E4CC4AD0CAB6F1562205D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6">
    <w:name w:val="14579945FA964EF38DEAD5D880E2F713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6">
    <w:name w:val="14891E0210AC4016ACCD8D240C642957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6">
    <w:name w:val="90398236E3904187A5894E9B8FF1FB6D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6">
    <w:name w:val="C468D42F6C764AAF9C2EAF15B2A09EB8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14">
    <w:name w:val="56043C3834A8490B92377FCF3096E01F14"/>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14">
    <w:name w:val="C7CE1943EC2B45918C1B4177132B66BA14"/>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1">
    <w:name w:val="5C9669A6D94B4162A4AFD6BD20A3866B11"/>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13">
    <w:name w:val="B1F6E77B91B14AEEA07B665E5BCEBAEF13"/>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13">
    <w:name w:val="4C7B6DAF7035426EB69351F5226401A213"/>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9">
    <w:name w:val="2EB35C93B53E4B58B3638E2099CBFA349"/>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8">
    <w:name w:val="8360413522B24DAB933C0C7001952FD18"/>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7">
    <w:name w:val="397D45154AE74ACCA0680D7C31B4CE397"/>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7">
    <w:name w:val="32DA8E3C63E24B4782C5DC3D0FF8822C7"/>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6">
    <w:name w:val="B32D693AD8FB4C0F88F121BF92437B466"/>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6">
    <w:name w:val="EE3E15F420864E1AA4B9DC1E049C03BB6"/>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6">
    <w:name w:val="F7741F164FE84412B9C1C6A3398898506"/>
    <w:rsid w:val="00273A76"/>
    <w:pPr>
      <w:spacing w:after="0" w:line="240" w:lineRule="auto"/>
    </w:pPr>
    <w:rPr>
      <w:rFonts w:ascii="Times New Roman" w:eastAsia="Times New Roman" w:hAnsi="Times New Roman" w:cs="Times New Roman"/>
      <w:sz w:val="20"/>
      <w:szCs w:val="24"/>
    </w:rPr>
  </w:style>
  <w:style w:type="paragraph" w:customStyle="1" w:styleId="1726A23E5BE842538CE10E9858DAFD084">
    <w:name w:val="1726A23E5BE842538CE10E9858DAFD084"/>
    <w:rsid w:val="00273A76"/>
    <w:pPr>
      <w:spacing w:after="0" w:line="240" w:lineRule="auto"/>
    </w:pPr>
    <w:rPr>
      <w:rFonts w:ascii="Times New Roman" w:eastAsia="Times New Roman" w:hAnsi="Times New Roman" w:cs="Times New Roman"/>
      <w:sz w:val="20"/>
      <w:szCs w:val="24"/>
    </w:rPr>
  </w:style>
  <w:style w:type="paragraph" w:customStyle="1" w:styleId="05CBB03D33204661B259C88CA053FEF04">
    <w:name w:val="05CBB03D33204661B259C88CA053FEF04"/>
    <w:rsid w:val="00273A76"/>
    <w:pPr>
      <w:spacing w:after="0" w:line="240" w:lineRule="auto"/>
    </w:pPr>
    <w:rPr>
      <w:rFonts w:ascii="Times New Roman" w:eastAsia="Times New Roman" w:hAnsi="Times New Roman" w:cs="Times New Roman"/>
      <w:sz w:val="20"/>
      <w:szCs w:val="24"/>
    </w:rPr>
  </w:style>
  <w:style w:type="paragraph" w:customStyle="1" w:styleId="54A2A3935EDD448C856F40CA901730AF4">
    <w:name w:val="54A2A3935EDD448C856F40CA901730AF4"/>
    <w:rsid w:val="00273A76"/>
    <w:pPr>
      <w:spacing w:after="0" w:line="240" w:lineRule="auto"/>
    </w:pPr>
    <w:rPr>
      <w:rFonts w:ascii="Times New Roman" w:eastAsia="Times New Roman" w:hAnsi="Times New Roman" w:cs="Times New Roman"/>
      <w:sz w:val="20"/>
      <w:szCs w:val="24"/>
    </w:rPr>
  </w:style>
  <w:style w:type="paragraph" w:customStyle="1" w:styleId="873561CBB1884A44867189C2085DDE9E4">
    <w:name w:val="873561CBB1884A44867189C2085DDE9E4"/>
    <w:rsid w:val="00273A76"/>
    <w:pPr>
      <w:spacing w:after="0" w:line="240" w:lineRule="auto"/>
    </w:pPr>
    <w:rPr>
      <w:rFonts w:ascii="Times New Roman" w:eastAsia="Times New Roman" w:hAnsi="Times New Roman" w:cs="Times New Roman"/>
      <w:sz w:val="20"/>
      <w:szCs w:val="24"/>
    </w:rPr>
  </w:style>
  <w:style w:type="paragraph" w:customStyle="1" w:styleId="F05D38FFFEB746DAA7873182A25A1EA84">
    <w:name w:val="F05D38FFFEB746DAA7873182A25A1EA84"/>
    <w:rsid w:val="00273A76"/>
    <w:pPr>
      <w:spacing w:after="0" w:line="240" w:lineRule="auto"/>
    </w:pPr>
    <w:rPr>
      <w:rFonts w:ascii="Times New Roman" w:eastAsia="Times New Roman" w:hAnsi="Times New Roman" w:cs="Times New Roman"/>
      <w:sz w:val="20"/>
      <w:szCs w:val="24"/>
    </w:rPr>
  </w:style>
  <w:style w:type="paragraph" w:customStyle="1" w:styleId="9A3407282DA34DE8BA001BA91D0E01AB4">
    <w:name w:val="9A3407282DA34DE8BA001BA91D0E01AB4"/>
    <w:rsid w:val="00273A76"/>
    <w:pPr>
      <w:spacing w:after="0" w:line="240" w:lineRule="auto"/>
    </w:pPr>
    <w:rPr>
      <w:rFonts w:ascii="Times New Roman" w:eastAsia="Times New Roman" w:hAnsi="Times New Roman" w:cs="Times New Roman"/>
      <w:sz w:val="20"/>
      <w:szCs w:val="24"/>
    </w:rPr>
  </w:style>
  <w:style w:type="paragraph" w:customStyle="1" w:styleId="43B05B44EF394D009198D784E6DDF2424">
    <w:name w:val="43B05B44EF394D009198D784E6DDF2424"/>
    <w:rsid w:val="00273A76"/>
    <w:pPr>
      <w:spacing w:after="0" w:line="240" w:lineRule="auto"/>
    </w:pPr>
    <w:rPr>
      <w:rFonts w:ascii="Times New Roman" w:eastAsia="Times New Roman" w:hAnsi="Times New Roman" w:cs="Times New Roman"/>
      <w:sz w:val="20"/>
      <w:szCs w:val="24"/>
    </w:rPr>
  </w:style>
  <w:style w:type="paragraph" w:customStyle="1" w:styleId="4634DEAC6BFB4211BDC31A99A36453E84">
    <w:name w:val="4634DEAC6BFB4211BDC31A99A36453E84"/>
    <w:rsid w:val="00273A76"/>
    <w:pPr>
      <w:spacing w:after="0" w:line="240" w:lineRule="auto"/>
    </w:pPr>
    <w:rPr>
      <w:rFonts w:ascii="Times New Roman" w:eastAsia="Times New Roman" w:hAnsi="Times New Roman" w:cs="Times New Roman"/>
      <w:sz w:val="20"/>
      <w:szCs w:val="24"/>
    </w:rPr>
  </w:style>
  <w:style w:type="paragraph" w:customStyle="1" w:styleId="22177D832EFF434AB8A0940B99C76B7E4">
    <w:name w:val="22177D832EFF434AB8A0940B99C76B7E4"/>
    <w:rsid w:val="00273A76"/>
    <w:pPr>
      <w:spacing w:after="0" w:line="240" w:lineRule="auto"/>
    </w:pPr>
    <w:rPr>
      <w:rFonts w:ascii="Times New Roman" w:eastAsia="Times New Roman" w:hAnsi="Times New Roman" w:cs="Times New Roman"/>
      <w:sz w:val="20"/>
      <w:szCs w:val="24"/>
    </w:rPr>
  </w:style>
  <w:style w:type="paragraph" w:customStyle="1" w:styleId="3D3714A363B44AD7AAF1CB0DA2EB862E2">
    <w:name w:val="3D3714A363B44AD7AAF1CB0DA2EB862E2"/>
    <w:rsid w:val="00273A76"/>
    <w:pPr>
      <w:spacing w:after="0" w:line="240" w:lineRule="auto"/>
    </w:pPr>
    <w:rPr>
      <w:rFonts w:ascii="Times New Roman" w:eastAsia="Times New Roman" w:hAnsi="Times New Roman" w:cs="Times New Roman"/>
      <w:sz w:val="24"/>
      <w:szCs w:val="24"/>
    </w:rPr>
  </w:style>
  <w:style w:type="paragraph" w:customStyle="1" w:styleId="9B1EF09FCE064EBF96C2BBEAD2D475E424">
    <w:name w:val="9B1EF09FCE064EBF96C2BBEAD2D475E424"/>
    <w:rsid w:val="00273A76"/>
    <w:pPr>
      <w:spacing w:after="0" w:line="240" w:lineRule="auto"/>
    </w:pPr>
    <w:rPr>
      <w:rFonts w:ascii="Times New Roman" w:eastAsia="Times New Roman" w:hAnsi="Times New Roman" w:cs="Times New Roman"/>
      <w:sz w:val="24"/>
      <w:szCs w:val="24"/>
    </w:rPr>
  </w:style>
  <w:style w:type="paragraph" w:customStyle="1" w:styleId="329F84D9B0DA47EB953077D984C0763A23">
    <w:name w:val="329F84D9B0DA47EB953077D984C0763A23"/>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2EB3B3833D247AEAEE5956F6AFDF96521">
    <w:name w:val="32EB3B3833D247AEAEE5956F6AFDF96521"/>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E9D4D9C5F6746E7AE3AAE8C5EB2FBDE20">
    <w:name w:val="AE9D4D9C5F6746E7AE3AAE8C5EB2FBDE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2BF8352794E4531B672171B3B66C98D20">
    <w:name w:val="A2BF8352794E4531B672171B3B66C98D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A8A622E47EC426B84AC92F55CB7B5F620">
    <w:name w:val="3A8A622E47EC426B84AC92F55CB7B5F6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5FB34563C38498FB4313CE45B69CC9C20">
    <w:name w:val="25FB34563C38498FB4313CE45B69CC9C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1D7520C98544EB90B792762C9D484720">
    <w:name w:val="221D7520C98544EB90B792762C9D4847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0C05D293CD448A7AAF9D67E1FDF326620">
    <w:name w:val="40C05D293CD448A7AAF9D67E1FDF3266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7D5B40DAD54AA7BB70E0CAE851B8F620">
    <w:name w:val="027D5B40DAD54AA7BB70E0CAE851B8F6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1F29E32AED04C5FBF16052B8379EFF820">
    <w:name w:val="31F29E32AED04C5FBF16052B8379EFF8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FE7DCE4839A4263935D851922F2D5A920">
    <w:name w:val="0FE7DCE4839A4263935D851922F2D5A9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EF584D341F24B5380FBA386EFAD82C820">
    <w:name w:val="9EF584D341F24B5380FBA386EFAD82C8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0A2EA90B8BA487FAF8AACDEC546BCBE20">
    <w:name w:val="80A2EA90B8BA487FAF8AACDEC546BCBE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FEDAF6CBD84BC697E66AD77B4D746B20">
    <w:name w:val="BDFEDAF6CBD84BC697E66AD77B4D746B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7101F14377343D0992352036FF695A720">
    <w:name w:val="C7101F14377343D0992352036FF695A7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4F27B54B776541F796513EB67BA810BB20">
    <w:name w:val="4F27B54B776541F796513EB67BA810BB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70A17F37BDFA4D7BA934F2CCD2A700C820">
    <w:name w:val="70A17F37BDFA4D7BA934F2CCD2A700C8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2BDE44CECC747EABCF8A2280451B0EE20">
    <w:name w:val="D2BDE44CECC747EABCF8A2280451B0EE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695B8766B47E4E20BCA5DCB8FB6483CC20">
    <w:name w:val="695B8766B47E4E20BCA5DCB8FB6483CC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90E37F33E5040778BA0BBCA041F266320">
    <w:name w:val="D90E37F33E5040778BA0BBCA041F266320"/>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B0E1C8FFCAE4CFFBCB6938D6EF66FF716">
    <w:name w:val="0B0E1C8FFCAE4CFFBCB6938D6EF66FF716"/>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A9ECE4745B414AAB8F5D687FC81D72E017">
    <w:name w:val="A9ECE4745B414AAB8F5D687FC81D72E0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F1A1A9EFE1E4CE385BFFB75F9C531F517">
    <w:name w:val="CF1A1A9EFE1E4CE385BFFB75F9C531F5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58169E280343D28F8D20D6F0F9C2AB17">
    <w:name w:val="B758169E280343D28F8D20D6F0F9C2AB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936274E740648E9B556C7C1A719AA4017">
    <w:name w:val="5936274E740648E9B556C7C1A719AA40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D3A978D3C5844ED5A4D4294EEE7E3CAF17">
    <w:name w:val="D3A978D3C5844ED5A4D4294EEE7E3CAF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18A3FDC9D05429EB281F963ED26107B17">
    <w:name w:val="B18A3FDC9D05429EB281F963ED26107B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8BFEA6DB410443C89B49964B85815A5417">
    <w:name w:val="8BFEA6DB410443C89B49964B85815A54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7AC332C304948E28CB1B9F0BAD3E4D417">
    <w:name w:val="B7AC332C304948E28CB1B9F0BAD3E4D4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3B6BF192A00F4C16A9C7AFC0DBE4BC5317">
    <w:name w:val="3B6BF192A00F4C16A9C7AFC0DBE4BC53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2250A9F15B9F4A43AB767511B75A32AB17">
    <w:name w:val="2250A9F15B9F4A43AB767511B75A32AB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2E8538FF00644F1BA126ECA865C867B17">
    <w:name w:val="02E8538FF00644F1BA126ECA865C867B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C68E93882FE43F9877EF641B2ADAD8F17">
    <w:name w:val="CC68E93882FE43F9877EF641B2ADAD8F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0384D317424248F5856AF09F3613C5E817">
    <w:name w:val="0384D317424248F5856AF09F3613C5E8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BD59836CD66C40E389BE8FFD6136AD1F17">
    <w:name w:val="BD59836CD66C40E389BE8FFD6136AD1F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E116D26BD02E4CC4AD0CAB6F1562205D17">
    <w:name w:val="E116D26BD02E4CC4AD0CAB6F1562205D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579945FA964EF38DEAD5D880E2F71317">
    <w:name w:val="14579945FA964EF38DEAD5D880E2F713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14891E0210AC4016ACCD8D240C64295717">
    <w:name w:val="14891E0210AC4016ACCD8D240C642957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90398236E3904187A5894E9B8FF1FB6D17">
    <w:name w:val="90398236E3904187A5894E9B8FF1FB6D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C468D42F6C764AAF9C2EAF15B2A09EB817">
    <w:name w:val="C468D42F6C764AAF9C2EAF15B2A09EB817"/>
    <w:rsid w:val="00273A76"/>
    <w:pPr>
      <w:spacing w:after="0" w:line="240" w:lineRule="auto"/>
      <w:ind w:left="720"/>
      <w:contextualSpacing/>
    </w:pPr>
    <w:rPr>
      <w:rFonts w:ascii="Times New Roman" w:eastAsia="Times New Roman" w:hAnsi="Times New Roman" w:cs="Times New Roman"/>
      <w:sz w:val="24"/>
      <w:szCs w:val="24"/>
    </w:rPr>
  </w:style>
  <w:style w:type="paragraph" w:customStyle="1" w:styleId="56043C3834A8490B92377FCF3096E01F15">
    <w:name w:val="56043C3834A8490B92377FCF3096E01F15"/>
    <w:rsid w:val="00273A76"/>
    <w:pPr>
      <w:spacing w:after="0" w:line="240" w:lineRule="auto"/>
    </w:pPr>
    <w:rPr>
      <w:rFonts w:ascii="Times New Roman" w:eastAsia="Times New Roman" w:hAnsi="Times New Roman" w:cs="Times New Roman"/>
      <w:sz w:val="24"/>
      <w:szCs w:val="24"/>
    </w:rPr>
  </w:style>
  <w:style w:type="paragraph" w:customStyle="1" w:styleId="C7CE1943EC2B45918C1B4177132B66BA15">
    <w:name w:val="C7CE1943EC2B45918C1B4177132B66BA15"/>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2">
    <w:name w:val="5C9669A6D94B4162A4AFD6BD20A3866B12"/>
    <w:rsid w:val="00273A76"/>
    <w:pPr>
      <w:spacing w:after="0" w:line="240" w:lineRule="auto"/>
    </w:pPr>
    <w:rPr>
      <w:rFonts w:ascii="Times New Roman" w:eastAsia="Times New Roman" w:hAnsi="Times New Roman" w:cs="Times New Roman"/>
      <w:sz w:val="24"/>
      <w:szCs w:val="24"/>
    </w:rPr>
  </w:style>
  <w:style w:type="paragraph" w:customStyle="1" w:styleId="B1F6E77B91B14AEEA07B665E5BCEBAEF14">
    <w:name w:val="B1F6E77B91B14AEEA07B665E5BCEBAEF14"/>
    <w:rsid w:val="00273A76"/>
    <w:pPr>
      <w:spacing w:after="0" w:line="240" w:lineRule="auto"/>
    </w:pPr>
    <w:rPr>
      <w:rFonts w:ascii="Times New Roman" w:eastAsia="Times New Roman" w:hAnsi="Times New Roman" w:cs="Times New Roman"/>
      <w:sz w:val="24"/>
      <w:szCs w:val="24"/>
    </w:rPr>
  </w:style>
  <w:style w:type="paragraph" w:customStyle="1" w:styleId="4C7B6DAF7035426EB69351F5226401A214">
    <w:name w:val="4C7B6DAF7035426EB69351F5226401A214"/>
    <w:rsid w:val="00273A76"/>
    <w:pPr>
      <w:spacing w:after="0" w:line="240" w:lineRule="auto"/>
    </w:pPr>
    <w:rPr>
      <w:rFonts w:ascii="Times New Roman" w:eastAsia="Times New Roman" w:hAnsi="Times New Roman" w:cs="Times New Roman"/>
      <w:sz w:val="24"/>
      <w:szCs w:val="24"/>
    </w:rPr>
  </w:style>
  <w:style w:type="paragraph" w:customStyle="1" w:styleId="2EB35C93B53E4B58B3638E2099CBFA3410">
    <w:name w:val="2EB35C93B53E4B58B3638E2099CBFA3410"/>
    <w:rsid w:val="00273A76"/>
    <w:pPr>
      <w:spacing w:after="0" w:line="240" w:lineRule="auto"/>
    </w:pPr>
    <w:rPr>
      <w:rFonts w:ascii="Times New Roman" w:eastAsia="Times New Roman" w:hAnsi="Times New Roman" w:cs="Times New Roman"/>
      <w:sz w:val="24"/>
      <w:szCs w:val="24"/>
    </w:rPr>
  </w:style>
  <w:style w:type="paragraph" w:customStyle="1" w:styleId="8360413522B24DAB933C0C7001952FD19">
    <w:name w:val="8360413522B24DAB933C0C7001952FD19"/>
    <w:rsid w:val="00273A76"/>
    <w:pPr>
      <w:spacing w:after="0" w:line="240" w:lineRule="auto"/>
    </w:pPr>
    <w:rPr>
      <w:rFonts w:ascii="Times New Roman" w:eastAsia="Times New Roman" w:hAnsi="Times New Roman" w:cs="Times New Roman"/>
      <w:sz w:val="24"/>
      <w:szCs w:val="24"/>
    </w:rPr>
  </w:style>
  <w:style w:type="paragraph" w:customStyle="1" w:styleId="397D45154AE74ACCA0680D7C31B4CE398">
    <w:name w:val="397D45154AE74ACCA0680D7C31B4CE398"/>
    <w:rsid w:val="00273A76"/>
    <w:pPr>
      <w:spacing w:after="0" w:line="240" w:lineRule="auto"/>
    </w:pPr>
    <w:rPr>
      <w:rFonts w:ascii="Times New Roman" w:eastAsia="Times New Roman" w:hAnsi="Times New Roman" w:cs="Times New Roman"/>
      <w:sz w:val="24"/>
      <w:szCs w:val="24"/>
    </w:rPr>
  </w:style>
  <w:style w:type="paragraph" w:customStyle="1" w:styleId="32DA8E3C63E24B4782C5DC3D0FF8822C8">
    <w:name w:val="32DA8E3C63E24B4782C5DC3D0FF8822C8"/>
    <w:rsid w:val="00273A76"/>
    <w:pPr>
      <w:spacing w:after="0" w:line="240" w:lineRule="auto"/>
    </w:pPr>
    <w:rPr>
      <w:rFonts w:ascii="Times New Roman" w:eastAsia="Times New Roman" w:hAnsi="Times New Roman" w:cs="Times New Roman"/>
      <w:sz w:val="24"/>
      <w:szCs w:val="24"/>
    </w:rPr>
  </w:style>
  <w:style w:type="paragraph" w:customStyle="1" w:styleId="B32D693AD8FB4C0F88F121BF92437B467">
    <w:name w:val="B32D693AD8FB4C0F88F121BF92437B467"/>
    <w:rsid w:val="00273A76"/>
    <w:pPr>
      <w:spacing w:after="0" w:line="240" w:lineRule="auto"/>
    </w:pPr>
    <w:rPr>
      <w:rFonts w:ascii="Times New Roman" w:eastAsia="Times New Roman" w:hAnsi="Times New Roman" w:cs="Times New Roman"/>
      <w:sz w:val="20"/>
      <w:szCs w:val="24"/>
    </w:rPr>
  </w:style>
  <w:style w:type="paragraph" w:customStyle="1" w:styleId="EE3E15F420864E1AA4B9DC1E049C03BB7">
    <w:name w:val="EE3E15F420864E1AA4B9DC1E049C03BB7"/>
    <w:rsid w:val="00273A76"/>
    <w:pPr>
      <w:spacing w:after="0" w:line="240" w:lineRule="auto"/>
    </w:pPr>
    <w:rPr>
      <w:rFonts w:ascii="Times New Roman" w:eastAsia="Times New Roman" w:hAnsi="Times New Roman" w:cs="Times New Roman"/>
      <w:sz w:val="20"/>
      <w:szCs w:val="24"/>
    </w:rPr>
  </w:style>
  <w:style w:type="paragraph" w:customStyle="1" w:styleId="F7741F164FE84412B9C1C6A3398898507">
    <w:name w:val="F7741F164FE84412B9C1C6A3398898507"/>
    <w:rsid w:val="00273A76"/>
    <w:pPr>
      <w:spacing w:after="0" w:line="240" w:lineRule="auto"/>
    </w:pPr>
    <w:rPr>
      <w:rFonts w:ascii="Times New Roman" w:eastAsia="Times New Roman" w:hAnsi="Times New Roman" w:cs="Times New Roman"/>
      <w:sz w:val="20"/>
      <w:szCs w:val="24"/>
    </w:rPr>
  </w:style>
  <w:style w:type="paragraph" w:customStyle="1" w:styleId="1726A23E5BE842538CE10E9858DAFD085">
    <w:name w:val="1726A23E5BE842538CE10E9858DAFD085"/>
    <w:rsid w:val="00273A76"/>
    <w:pPr>
      <w:spacing w:after="0" w:line="240" w:lineRule="auto"/>
    </w:pPr>
    <w:rPr>
      <w:rFonts w:ascii="Times New Roman" w:eastAsia="Times New Roman" w:hAnsi="Times New Roman" w:cs="Times New Roman"/>
      <w:sz w:val="20"/>
      <w:szCs w:val="24"/>
    </w:rPr>
  </w:style>
  <w:style w:type="paragraph" w:customStyle="1" w:styleId="05CBB03D33204661B259C88CA053FEF05">
    <w:name w:val="05CBB03D33204661B259C88CA053FEF05"/>
    <w:rsid w:val="00273A76"/>
    <w:pPr>
      <w:spacing w:after="0" w:line="240" w:lineRule="auto"/>
    </w:pPr>
    <w:rPr>
      <w:rFonts w:ascii="Times New Roman" w:eastAsia="Times New Roman" w:hAnsi="Times New Roman" w:cs="Times New Roman"/>
      <w:sz w:val="20"/>
      <w:szCs w:val="24"/>
    </w:rPr>
  </w:style>
  <w:style w:type="paragraph" w:customStyle="1" w:styleId="54A2A3935EDD448C856F40CA901730AF5">
    <w:name w:val="54A2A3935EDD448C856F40CA901730AF5"/>
    <w:rsid w:val="00273A76"/>
    <w:pPr>
      <w:spacing w:after="0" w:line="240" w:lineRule="auto"/>
    </w:pPr>
    <w:rPr>
      <w:rFonts w:ascii="Times New Roman" w:eastAsia="Times New Roman" w:hAnsi="Times New Roman" w:cs="Times New Roman"/>
      <w:sz w:val="20"/>
      <w:szCs w:val="24"/>
    </w:rPr>
  </w:style>
  <w:style w:type="paragraph" w:customStyle="1" w:styleId="873561CBB1884A44867189C2085DDE9E5">
    <w:name w:val="873561CBB1884A44867189C2085DDE9E5"/>
    <w:rsid w:val="00273A76"/>
    <w:pPr>
      <w:spacing w:after="0" w:line="240" w:lineRule="auto"/>
    </w:pPr>
    <w:rPr>
      <w:rFonts w:ascii="Times New Roman" w:eastAsia="Times New Roman" w:hAnsi="Times New Roman" w:cs="Times New Roman"/>
      <w:sz w:val="20"/>
      <w:szCs w:val="24"/>
    </w:rPr>
  </w:style>
  <w:style w:type="paragraph" w:customStyle="1" w:styleId="F05D38FFFEB746DAA7873182A25A1EA85">
    <w:name w:val="F05D38FFFEB746DAA7873182A25A1EA85"/>
    <w:rsid w:val="00273A76"/>
    <w:pPr>
      <w:spacing w:after="0" w:line="240" w:lineRule="auto"/>
    </w:pPr>
    <w:rPr>
      <w:rFonts w:ascii="Times New Roman" w:eastAsia="Times New Roman" w:hAnsi="Times New Roman" w:cs="Times New Roman"/>
      <w:sz w:val="20"/>
      <w:szCs w:val="24"/>
    </w:rPr>
  </w:style>
  <w:style w:type="paragraph" w:customStyle="1" w:styleId="9A3407282DA34DE8BA001BA91D0E01AB5">
    <w:name w:val="9A3407282DA34DE8BA001BA91D0E01AB5"/>
    <w:rsid w:val="00273A76"/>
    <w:pPr>
      <w:spacing w:after="0" w:line="240" w:lineRule="auto"/>
    </w:pPr>
    <w:rPr>
      <w:rFonts w:ascii="Times New Roman" w:eastAsia="Times New Roman" w:hAnsi="Times New Roman" w:cs="Times New Roman"/>
      <w:sz w:val="20"/>
      <w:szCs w:val="24"/>
    </w:rPr>
  </w:style>
  <w:style w:type="paragraph" w:customStyle="1" w:styleId="43B05B44EF394D009198D784E6DDF2425">
    <w:name w:val="43B05B44EF394D009198D784E6DDF2425"/>
    <w:rsid w:val="00273A76"/>
    <w:pPr>
      <w:spacing w:after="0" w:line="240" w:lineRule="auto"/>
    </w:pPr>
    <w:rPr>
      <w:rFonts w:ascii="Times New Roman" w:eastAsia="Times New Roman" w:hAnsi="Times New Roman" w:cs="Times New Roman"/>
      <w:sz w:val="20"/>
      <w:szCs w:val="24"/>
    </w:rPr>
  </w:style>
  <w:style w:type="paragraph" w:customStyle="1" w:styleId="4634DEAC6BFB4211BDC31A99A36453E85">
    <w:name w:val="4634DEAC6BFB4211BDC31A99A36453E85"/>
    <w:rsid w:val="00273A76"/>
    <w:pPr>
      <w:spacing w:after="0" w:line="240" w:lineRule="auto"/>
    </w:pPr>
    <w:rPr>
      <w:rFonts w:ascii="Times New Roman" w:eastAsia="Times New Roman" w:hAnsi="Times New Roman" w:cs="Times New Roman"/>
      <w:sz w:val="20"/>
      <w:szCs w:val="24"/>
    </w:rPr>
  </w:style>
  <w:style w:type="paragraph" w:customStyle="1" w:styleId="22177D832EFF434AB8A0940B99C76B7E5">
    <w:name w:val="22177D832EFF434AB8A0940B99C76B7E5"/>
    <w:rsid w:val="00273A76"/>
    <w:pPr>
      <w:spacing w:after="0" w:line="240" w:lineRule="auto"/>
    </w:pPr>
    <w:rPr>
      <w:rFonts w:ascii="Times New Roman" w:eastAsia="Times New Roman" w:hAnsi="Times New Roman" w:cs="Times New Roman"/>
      <w:sz w:val="20"/>
      <w:szCs w:val="24"/>
    </w:rPr>
  </w:style>
  <w:style w:type="paragraph" w:customStyle="1" w:styleId="F12B6CE8EE674FA49365DDD250D49A58">
    <w:name w:val="F12B6CE8EE674FA49365DDD250D49A58"/>
    <w:rsid w:val="00273A76"/>
    <w:pPr>
      <w:spacing w:after="0" w:line="240" w:lineRule="auto"/>
    </w:pPr>
    <w:rPr>
      <w:rFonts w:ascii="Times New Roman" w:eastAsia="Times New Roman" w:hAnsi="Times New Roman" w:cs="Times New Roman"/>
      <w:sz w:val="24"/>
      <w:szCs w:val="24"/>
    </w:rPr>
  </w:style>
  <w:style w:type="paragraph" w:customStyle="1" w:styleId="9B1EF09FCE064EBF96C2BBEAD2D475E425">
    <w:name w:val="9B1EF09FCE064EBF96C2BBEAD2D475E425"/>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3">
    <w:name w:val="5C9669A6D94B4162A4AFD6BD20A3866B13"/>
    <w:rsid w:val="00273A76"/>
    <w:pPr>
      <w:spacing w:after="0" w:line="240" w:lineRule="auto"/>
    </w:pPr>
    <w:rPr>
      <w:rFonts w:ascii="Times New Roman" w:eastAsia="Times New Roman" w:hAnsi="Times New Roman" w:cs="Times New Roman"/>
      <w:sz w:val="24"/>
      <w:szCs w:val="24"/>
    </w:rPr>
  </w:style>
  <w:style w:type="paragraph" w:customStyle="1" w:styleId="22177D832EFF434AB8A0940B99C76B7E6">
    <w:name w:val="22177D832EFF434AB8A0940B99C76B7E6"/>
    <w:rsid w:val="00273A76"/>
    <w:pPr>
      <w:spacing w:after="0" w:line="240" w:lineRule="auto"/>
    </w:pPr>
    <w:rPr>
      <w:rFonts w:ascii="Times New Roman" w:eastAsia="Times New Roman" w:hAnsi="Times New Roman" w:cs="Times New Roman"/>
      <w:sz w:val="20"/>
      <w:szCs w:val="24"/>
    </w:rPr>
  </w:style>
  <w:style w:type="paragraph" w:customStyle="1" w:styleId="6343EDABCE4D436686FFA0CDD44A8E62">
    <w:name w:val="6343EDABCE4D436686FFA0CDD44A8E62"/>
    <w:rsid w:val="00273A76"/>
    <w:pPr>
      <w:spacing w:after="0" w:line="240" w:lineRule="auto"/>
    </w:pPr>
    <w:rPr>
      <w:rFonts w:ascii="Times New Roman" w:eastAsia="Times New Roman" w:hAnsi="Times New Roman" w:cs="Times New Roman"/>
      <w:sz w:val="24"/>
      <w:szCs w:val="24"/>
    </w:rPr>
  </w:style>
  <w:style w:type="paragraph" w:customStyle="1" w:styleId="2D0C0A896DC44F84B2FBEAF82E6A5AC0">
    <w:name w:val="2D0C0A896DC44F84B2FBEAF82E6A5AC0"/>
    <w:rsid w:val="00273A76"/>
    <w:pPr>
      <w:spacing w:after="0" w:line="240" w:lineRule="auto"/>
    </w:pPr>
    <w:rPr>
      <w:rFonts w:ascii="Times New Roman" w:eastAsia="Times New Roman" w:hAnsi="Times New Roman" w:cs="Times New Roman"/>
      <w:sz w:val="24"/>
      <w:szCs w:val="24"/>
    </w:rPr>
  </w:style>
  <w:style w:type="paragraph" w:customStyle="1" w:styleId="486D7EC3526F41A78F9C018153AF9BD0">
    <w:name w:val="486D7EC3526F41A78F9C018153AF9BD0"/>
    <w:rsid w:val="00273A76"/>
    <w:pPr>
      <w:spacing w:after="0" w:line="240" w:lineRule="auto"/>
    </w:pPr>
    <w:rPr>
      <w:rFonts w:ascii="Times New Roman" w:eastAsia="Times New Roman" w:hAnsi="Times New Roman" w:cs="Times New Roman"/>
      <w:sz w:val="24"/>
      <w:szCs w:val="24"/>
    </w:rPr>
  </w:style>
  <w:style w:type="paragraph" w:customStyle="1" w:styleId="3953D19EE1444288B30B9A3D36DA3CDA">
    <w:name w:val="3953D19EE1444288B30B9A3D36DA3CDA"/>
    <w:rsid w:val="00273A76"/>
    <w:pPr>
      <w:spacing w:after="0" w:line="240" w:lineRule="auto"/>
    </w:pPr>
    <w:rPr>
      <w:rFonts w:ascii="Times New Roman" w:eastAsia="Times New Roman" w:hAnsi="Times New Roman" w:cs="Times New Roman"/>
      <w:sz w:val="24"/>
      <w:szCs w:val="24"/>
    </w:rPr>
  </w:style>
  <w:style w:type="paragraph" w:customStyle="1" w:styleId="920FCCB64E4D4DABA533BDB3EB8A1742">
    <w:name w:val="920FCCB64E4D4DABA533BDB3EB8A1742"/>
    <w:rsid w:val="00273A76"/>
    <w:pPr>
      <w:spacing w:after="0" w:line="240" w:lineRule="auto"/>
    </w:pPr>
    <w:rPr>
      <w:rFonts w:ascii="Times New Roman" w:eastAsia="Times New Roman" w:hAnsi="Times New Roman" w:cs="Times New Roman"/>
      <w:sz w:val="24"/>
      <w:szCs w:val="24"/>
    </w:rPr>
  </w:style>
  <w:style w:type="paragraph" w:customStyle="1" w:styleId="DA74F9E21D714547BE7652904EB2F017">
    <w:name w:val="DA74F9E21D714547BE7652904EB2F017"/>
    <w:rsid w:val="00273A76"/>
    <w:pPr>
      <w:spacing w:after="0" w:line="240" w:lineRule="auto"/>
    </w:pPr>
    <w:rPr>
      <w:rFonts w:ascii="Times New Roman" w:eastAsia="Times New Roman" w:hAnsi="Times New Roman" w:cs="Times New Roman"/>
      <w:sz w:val="24"/>
      <w:szCs w:val="24"/>
    </w:rPr>
  </w:style>
  <w:style w:type="paragraph" w:customStyle="1" w:styleId="47B72EF3D2974BF28642C21723DA6D41">
    <w:name w:val="47B72EF3D2974BF28642C21723DA6D41"/>
    <w:rsid w:val="00273A76"/>
    <w:pPr>
      <w:spacing w:after="0" w:line="240" w:lineRule="auto"/>
    </w:pPr>
    <w:rPr>
      <w:rFonts w:ascii="Times New Roman" w:eastAsia="Times New Roman" w:hAnsi="Times New Roman" w:cs="Times New Roman"/>
      <w:sz w:val="24"/>
      <w:szCs w:val="24"/>
    </w:rPr>
  </w:style>
  <w:style w:type="paragraph" w:customStyle="1" w:styleId="35CD78B5912D4448894253DCD16ED423">
    <w:name w:val="35CD78B5912D4448894253DCD16ED423"/>
    <w:rsid w:val="00273A76"/>
    <w:pPr>
      <w:spacing w:after="0" w:line="240" w:lineRule="auto"/>
    </w:pPr>
    <w:rPr>
      <w:rFonts w:ascii="Times New Roman" w:eastAsia="Times New Roman" w:hAnsi="Times New Roman" w:cs="Times New Roman"/>
      <w:sz w:val="24"/>
      <w:szCs w:val="24"/>
    </w:rPr>
  </w:style>
  <w:style w:type="paragraph" w:customStyle="1" w:styleId="8F3925C970014327AC243ECE63DCEB8D">
    <w:name w:val="8F3925C970014327AC243ECE63DCEB8D"/>
    <w:rsid w:val="00273A76"/>
    <w:pPr>
      <w:spacing w:after="0" w:line="240" w:lineRule="auto"/>
    </w:pPr>
    <w:rPr>
      <w:rFonts w:ascii="Times New Roman" w:eastAsia="Times New Roman" w:hAnsi="Times New Roman" w:cs="Times New Roman"/>
      <w:sz w:val="24"/>
      <w:szCs w:val="24"/>
    </w:rPr>
  </w:style>
  <w:style w:type="paragraph" w:customStyle="1" w:styleId="037059DF4FCB4B0AB82BABBD0856AF1C">
    <w:name w:val="037059DF4FCB4B0AB82BABBD0856AF1C"/>
    <w:rsid w:val="00273A76"/>
    <w:pPr>
      <w:spacing w:after="0" w:line="240" w:lineRule="auto"/>
    </w:pPr>
    <w:rPr>
      <w:rFonts w:ascii="Times New Roman" w:eastAsia="Times New Roman" w:hAnsi="Times New Roman" w:cs="Times New Roman"/>
      <w:sz w:val="24"/>
      <w:szCs w:val="24"/>
    </w:rPr>
  </w:style>
  <w:style w:type="paragraph" w:customStyle="1" w:styleId="15590FFEFADC4A9D85DF379090A611C4">
    <w:name w:val="15590FFEFADC4A9D85DF379090A611C4"/>
    <w:rsid w:val="00273A76"/>
    <w:pPr>
      <w:spacing w:after="0" w:line="240" w:lineRule="auto"/>
    </w:pPr>
    <w:rPr>
      <w:rFonts w:ascii="Times New Roman" w:eastAsia="Times New Roman" w:hAnsi="Times New Roman" w:cs="Times New Roman"/>
      <w:sz w:val="24"/>
      <w:szCs w:val="24"/>
    </w:rPr>
  </w:style>
  <w:style w:type="paragraph" w:customStyle="1" w:styleId="D3BE20C910864D0B8E1326AF4A2FE34B">
    <w:name w:val="D3BE20C910864D0B8E1326AF4A2FE34B"/>
    <w:rsid w:val="00273A76"/>
    <w:pPr>
      <w:spacing w:after="0" w:line="240" w:lineRule="auto"/>
    </w:pPr>
    <w:rPr>
      <w:rFonts w:ascii="Times New Roman" w:eastAsia="Times New Roman" w:hAnsi="Times New Roman" w:cs="Times New Roman"/>
      <w:sz w:val="24"/>
      <w:szCs w:val="24"/>
    </w:rPr>
  </w:style>
  <w:style w:type="paragraph" w:customStyle="1" w:styleId="12B8042C179142C6A26A3B79152CA67B">
    <w:name w:val="12B8042C179142C6A26A3B79152CA67B"/>
    <w:rsid w:val="00273A76"/>
    <w:pPr>
      <w:spacing w:after="0" w:line="240" w:lineRule="auto"/>
    </w:pPr>
    <w:rPr>
      <w:rFonts w:ascii="Times New Roman" w:eastAsia="Times New Roman" w:hAnsi="Times New Roman" w:cs="Times New Roman"/>
      <w:sz w:val="24"/>
      <w:szCs w:val="24"/>
    </w:rPr>
  </w:style>
  <w:style w:type="paragraph" w:customStyle="1" w:styleId="7D4AEA5087AE45F698D50B5D7178DFE2">
    <w:name w:val="7D4AEA5087AE45F698D50B5D7178DFE2"/>
    <w:rsid w:val="00273A76"/>
    <w:pPr>
      <w:spacing w:after="0" w:line="240" w:lineRule="auto"/>
    </w:pPr>
    <w:rPr>
      <w:rFonts w:ascii="Times New Roman" w:eastAsia="Times New Roman" w:hAnsi="Times New Roman" w:cs="Times New Roman"/>
      <w:sz w:val="24"/>
      <w:szCs w:val="24"/>
    </w:rPr>
  </w:style>
  <w:style w:type="paragraph" w:customStyle="1" w:styleId="E314EFC16E37493CBAFD1F61DB31140C">
    <w:name w:val="E314EFC16E37493CBAFD1F61DB31140C"/>
    <w:rsid w:val="00273A76"/>
    <w:pPr>
      <w:spacing w:after="0" w:line="240" w:lineRule="auto"/>
    </w:pPr>
    <w:rPr>
      <w:rFonts w:ascii="Times New Roman" w:eastAsia="Times New Roman" w:hAnsi="Times New Roman" w:cs="Times New Roman"/>
      <w:sz w:val="24"/>
      <w:szCs w:val="24"/>
    </w:rPr>
  </w:style>
  <w:style w:type="paragraph" w:customStyle="1" w:styleId="8BBD9831E156488E9E5D6D33FA1E932E">
    <w:name w:val="8BBD9831E156488E9E5D6D33FA1E932E"/>
    <w:rsid w:val="00273A76"/>
    <w:pPr>
      <w:spacing w:after="0" w:line="240" w:lineRule="auto"/>
    </w:pPr>
    <w:rPr>
      <w:rFonts w:ascii="Times New Roman" w:eastAsia="Times New Roman" w:hAnsi="Times New Roman" w:cs="Times New Roman"/>
      <w:sz w:val="24"/>
      <w:szCs w:val="24"/>
    </w:rPr>
  </w:style>
  <w:style w:type="paragraph" w:customStyle="1" w:styleId="E32C78F65F4443FD963CF7265C43FD35">
    <w:name w:val="E32C78F65F4443FD963CF7265C43FD35"/>
    <w:rsid w:val="00273A76"/>
    <w:pPr>
      <w:spacing w:after="0" w:line="240" w:lineRule="auto"/>
    </w:pPr>
    <w:rPr>
      <w:rFonts w:ascii="Times New Roman" w:eastAsia="Times New Roman" w:hAnsi="Times New Roman" w:cs="Times New Roman"/>
      <w:sz w:val="24"/>
      <w:szCs w:val="24"/>
    </w:rPr>
  </w:style>
  <w:style w:type="paragraph" w:customStyle="1" w:styleId="B128637DC97744D4A4FA97DF7326DF94">
    <w:name w:val="B128637DC97744D4A4FA97DF7326DF94"/>
    <w:rsid w:val="00273A76"/>
    <w:pPr>
      <w:spacing w:after="0" w:line="240" w:lineRule="auto"/>
    </w:pPr>
    <w:rPr>
      <w:rFonts w:ascii="Times New Roman" w:eastAsia="Times New Roman" w:hAnsi="Times New Roman" w:cs="Times New Roman"/>
      <w:sz w:val="24"/>
      <w:szCs w:val="24"/>
    </w:rPr>
  </w:style>
  <w:style w:type="paragraph" w:customStyle="1" w:styleId="2ED7C0C128B34D84BA2A6C20B0016F21">
    <w:name w:val="2ED7C0C128B34D84BA2A6C20B0016F21"/>
    <w:rsid w:val="00273A76"/>
    <w:pPr>
      <w:spacing w:after="0" w:line="240" w:lineRule="auto"/>
    </w:pPr>
    <w:rPr>
      <w:rFonts w:ascii="Times New Roman" w:eastAsia="Times New Roman" w:hAnsi="Times New Roman" w:cs="Times New Roman"/>
      <w:sz w:val="24"/>
      <w:szCs w:val="24"/>
    </w:rPr>
  </w:style>
  <w:style w:type="paragraph" w:customStyle="1" w:styleId="F320F3C60C4C423F905E4C1790809872">
    <w:name w:val="F320F3C60C4C423F905E4C1790809872"/>
    <w:rsid w:val="00273A76"/>
    <w:pPr>
      <w:spacing w:after="0" w:line="240" w:lineRule="auto"/>
    </w:pPr>
    <w:rPr>
      <w:rFonts w:ascii="Times New Roman" w:eastAsia="Times New Roman" w:hAnsi="Times New Roman" w:cs="Times New Roman"/>
      <w:sz w:val="24"/>
      <w:szCs w:val="24"/>
    </w:rPr>
  </w:style>
  <w:style w:type="paragraph" w:customStyle="1" w:styleId="D9B84AB382614CBD9C707E70575A2045">
    <w:name w:val="D9B84AB382614CBD9C707E70575A2045"/>
    <w:rsid w:val="00273A76"/>
    <w:pPr>
      <w:spacing w:after="0" w:line="240" w:lineRule="auto"/>
    </w:pPr>
    <w:rPr>
      <w:rFonts w:ascii="Times New Roman" w:eastAsia="Times New Roman" w:hAnsi="Times New Roman" w:cs="Times New Roman"/>
      <w:sz w:val="24"/>
      <w:szCs w:val="24"/>
    </w:rPr>
  </w:style>
  <w:style w:type="paragraph" w:customStyle="1" w:styleId="70882F81049242F98525CE4107FD3F78">
    <w:name w:val="70882F81049242F98525CE4107FD3F78"/>
    <w:rsid w:val="00273A76"/>
    <w:pPr>
      <w:spacing w:after="0" w:line="240" w:lineRule="auto"/>
    </w:pPr>
    <w:rPr>
      <w:rFonts w:ascii="Times New Roman" w:eastAsia="Times New Roman" w:hAnsi="Times New Roman" w:cs="Times New Roman"/>
      <w:sz w:val="24"/>
      <w:szCs w:val="24"/>
    </w:rPr>
  </w:style>
  <w:style w:type="paragraph" w:customStyle="1" w:styleId="D4763A4C4D094F84A22D0964F2CC6DC8">
    <w:name w:val="D4763A4C4D094F84A22D0964F2CC6DC8"/>
    <w:rsid w:val="00273A76"/>
    <w:pPr>
      <w:spacing w:after="0" w:line="240" w:lineRule="auto"/>
    </w:pPr>
    <w:rPr>
      <w:rFonts w:ascii="Times New Roman" w:eastAsia="Times New Roman" w:hAnsi="Times New Roman" w:cs="Times New Roman"/>
      <w:sz w:val="24"/>
      <w:szCs w:val="24"/>
    </w:rPr>
  </w:style>
  <w:style w:type="paragraph" w:customStyle="1" w:styleId="65CD37B04C3D4F72AF8A550F64A32176">
    <w:name w:val="65CD37B04C3D4F72AF8A550F64A32176"/>
    <w:rsid w:val="00273A76"/>
    <w:pPr>
      <w:spacing w:after="0" w:line="240" w:lineRule="auto"/>
    </w:pPr>
    <w:rPr>
      <w:rFonts w:ascii="Times New Roman" w:eastAsia="Times New Roman" w:hAnsi="Times New Roman" w:cs="Times New Roman"/>
      <w:sz w:val="24"/>
      <w:szCs w:val="24"/>
    </w:rPr>
  </w:style>
  <w:style w:type="paragraph" w:customStyle="1" w:styleId="F548B09280864266847F6F6D68EBCB36">
    <w:name w:val="F548B09280864266847F6F6D68EBCB36"/>
    <w:rsid w:val="00273A76"/>
    <w:pPr>
      <w:spacing w:after="0" w:line="240" w:lineRule="auto"/>
    </w:pPr>
    <w:rPr>
      <w:rFonts w:ascii="Times New Roman" w:eastAsia="Times New Roman" w:hAnsi="Times New Roman" w:cs="Times New Roman"/>
      <w:sz w:val="24"/>
      <w:szCs w:val="24"/>
    </w:rPr>
  </w:style>
  <w:style w:type="paragraph" w:customStyle="1" w:styleId="63200402264344BFBB9B528FDB07B0B3">
    <w:name w:val="63200402264344BFBB9B528FDB07B0B3"/>
    <w:rsid w:val="00273A76"/>
    <w:pPr>
      <w:spacing w:after="0" w:line="240" w:lineRule="auto"/>
    </w:pPr>
    <w:rPr>
      <w:rFonts w:ascii="Times New Roman" w:eastAsia="Times New Roman" w:hAnsi="Times New Roman" w:cs="Times New Roman"/>
      <w:sz w:val="24"/>
      <w:szCs w:val="24"/>
    </w:rPr>
  </w:style>
  <w:style w:type="paragraph" w:customStyle="1" w:styleId="CA97C0E78ECA49E097A591508F12A599">
    <w:name w:val="CA97C0E78ECA49E097A591508F12A599"/>
    <w:rsid w:val="00273A76"/>
    <w:pPr>
      <w:spacing w:after="0" w:line="240" w:lineRule="auto"/>
    </w:pPr>
    <w:rPr>
      <w:rFonts w:ascii="Times New Roman" w:eastAsia="Times New Roman" w:hAnsi="Times New Roman" w:cs="Times New Roman"/>
      <w:sz w:val="24"/>
      <w:szCs w:val="24"/>
    </w:rPr>
  </w:style>
  <w:style w:type="paragraph" w:customStyle="1" w:styleId="8D6D4594FB774BBEA92C663004A35562">
    <w:name w:val="8D6D4594FB774BBEA92C663004A35562"/>
    <w:rsid w:val="00273A76"/>
    <w:pPr>
      <w:spacing w:after="0" w:line="240" w:lineRule="auto"/>
    </w:pPr>
    <w:rPr>
      <w:rFonts w:ascii="Times New Roman" w:eastAsia="Times New Roman" w:hAnsi="Times New Roman" w:cs="Times New Roman"/>
      <w:sz w:val="24"/>
      <w:szCs w:val="24"/>
    </w:rPr>
  </w:style>
  <w:style w:type="paragraph" w:customStyle="1" w:styleId="097CA3AEFCAA48F786BF6FB475B08970">
    <w:name w:val="097CA3AEFCAA48F786BF6FB475B08970"/>
    <w:rsid w:val="00273A76"/>
    <w:pPr>
      <w:spacing w:after="0" w:line="240" w:lineRule="auto"/>
    </w:pPr>
    <w:rPr>
      <w:rFonts w:ascii="Times New Roman" w:eastAsia="Times New Roman" w:hAnsi="Times New Roman" w:cs="Times New Roman"/>
      <w:sz w:val="24"/>
      <w:szCs w:val="24"/>
    </w:rPr>
  </w:style>
  <w:style w:type="paragraph" w:customStyle="1" w:styleId="B6549E3B7F9E4C109F87612DE8E37853">
    <w:name w:val="B6549E3B7F9E4C109F87612DE8E37853"/>
    <w:rsid w:val="00273A76"/>
    <w:pPr>
      <w:spacing w:after="0" w:line="240" w:lineRule="auto"/>
    </w:pPr>
    <w:rPr>
      <w:rFonts w:ascii="Times New Roman" w:eastAsia="Times New Roman" w:hAnsi="Times New Roman" w:cs="Times New Roman"/>
      <w:sz w:val="24"/>
      <w:szCs w:val="24"/>
    </w:rPr>
  </w:style>
  <w:style w:type="paragraph" w:customStyle="1" w:styleId="76605814178443B7A6868CB726A9CBBA">
    <w:name w:val="76605814178443B7A6868CB726A9CBBA"/>
    <w:rsid w:val="00273A76"/>
    <w:pPr>
      <w:spacing w:after="0" w:line="240" w:lineRule="auto"/>
    </w:pPr>
    <w:rPr>
      <w:rFonts w:ascii="Times New Roman" w:eastAsia="Times New Roman" w:hAnsi="Times New Roman" w:cs="Times New Roman"/>
      <w:sz w:val="24"/>
      <w:szCs w:val="24"/>
    </w:rPr>
  </w:style>
  <w:style w:type="paragraph" w:customStyle="1" w:styleId="4784E3B1E8DD4F9C88FD5AE019BCBB24">
    <w:name w:val="4784E3B1E8DD4F9C88FD5AE019BCBB24"/>
    <w:rsid w:val="00273A76"/>
    <w:pPr>
      <w:spacing w:after="0" w:line="240" w:lineRule="auto"/>
    </w:pPr>
    <w:rPr>
      <w:rFonts w:ascii="Times New Roman" w:eastAsia="Times New Roman" w:hAnsi="Times New Roman" w:cs="Times New Roman"/>
      <w:sz w:val="24"/>
      <w:szCs w:val="24"/>
    </w:rPr>
  </w:style>
  <w:style w:type="paragraph" w:customStyle="1" w:styleId="6BAF246725424D32B88220B754A1B912">
    <w:name w:val="6BAF246725424D32B88220B754A1B912"/>
    <w:rsid w:val="00273A76"/>
    <w:pPr>
      <w:spacing w:after="0" w:line="240" w:lineRule="auto"/>
    </w:pPr>
    <w:rPr>
      <w:rFonts w:ascii="Times New Roman" w:eastAsia="Times New Roman" w:hAnsi="Times New Roman" w:cs="Times New Roman"/>
      <w:sz w:val="24"/>
      <w:szCs w:val="24"/>
    </w:rPr>
  </w:style>
  <w:style w:type="paragraph" w:customStyle="1" w:styleId="4615D858E9904BF4AAFC933D26AA133E">
    <w:name w:val="4615D858E9904BF4AAFC933D26AA133E"/>
    <w:rsid w:val="00273A76"/>
    <w:pPr>
      <w:spacing w:after="0" w:line="240" w:lineRule="auto"/>
    </w:pPr>
    <w:rPr>
      <w:rFonts w:ascii="Times New Roman" w:eastAsia="Times New Roman" w:hAnsi="Times New Roman" w:cs="Times New Roman"/>
      <w:sz w:val="24"/>
      <w:szCs w:val="24"/>
    </w:rPr>
  </w:style>
  <w:style w:type="paragraph" w:customStyle="1" w:styleId="E051FF59935E4DFFB39CF148D57E8258">
    <w:name w:val="E051FF59935E4DFFB39CF148D57E8258"/>
    <w:rsid w:val="00273A76"/>
    <w:pPr>
      <w:spacing w:after="0" w:line="240" w:lineRule="auto"/>
    </w:pPr>
    <w:rPr>
      <w:rFonts w:ascii="Times New Roman" w:eastAsia="Times New Roman" w:hAnsi="Times New Roman" w:cs="Times New Roman"/>
      <w:sz w:val="24"/>
      <w:szCs w:val="24"/>
    </w:rPr>
  </w:style>
  <w:style w:type="paragraph" w:customStyle="1" w:styleId="D8123B828E5E48548CED8CDBA66EC3EA">
    <w:name w:val="D8123B828E5E48548CED8CDBA66EC3EA"/>
    <w:rsid w:val="00273A76"/>
    <w:pPr>
      <w:spacing w:after="0" w:line="240" w:lineRule="auto"/>
    </w:pPr>
    <w:rPr>
      <w:rFonts w:ascii="Times New Roman" w:eastAsia="Times New Roman" w:hAnsi="Times New Roman" w:cs="Times New Roman"/>
      <w:sz w:val="24"/>
      <w:szCs w:val="24"/>
    </w:rPr>
  </w:style>
  <w:style w:type="paragraph" w:customStyle="1" w:styleId="0C6A1780F5324DFD96DF032F9AA5E4FA">
    <w:name w:val="0C6A1780F5324DFD96DF032F9AA5E4FA"/>
    <w:rsid w:val="00273A76"/>
    <w:pPr>
      <w:spacing w:after="0" w:line="240" w:lineRule="auto"/>
    </w:pPr>
    <w:rPr>
      <w:rFonts w:ascii="Times New Roman" w:eastAsia="Times New Roman" w:hAnsi="Times New Roman" w:cs="Times New Roman"/>
      <w:sz w:val="24"/>
      <w:szCs w:val="24"/>
    </w:rPr>
  </w:style>
  <w:style w:type="paragraph" w:customStyle="1" w:styleId="37719BD375FA4143B2664EC92F2B4488">
    <w:name w:val="37719BD375FA4143B2664EC92F2B4488"/>
    <w:rsid w:val="00273A76"/>
    <w:pPr>
      <w:spacing w:after="0" w:line="240" w:lineRule="auto"/>
    </w:pPr>
    <w:rPr>
      <w:rFonts w:ascii="Times New Roman" w:eastAsia="Times New Roman" w:hAnsi="Times New Roman" w:cs="Times New Roman"/>
      <w:sz w:val="24"/>
      <w:szCs w:val="24"/>
    </w:rPr>
  </w:style>
  <w:style w:type="paragraph" w:customStyle="1" w:styleId="F52990081DD24A21A66469A3ABC38C7E">
    <w:name w:val="F52990081DD24A21A66469A3ABC38C7E"/>
    <w:rsid w:val="00273A76"/>
    <w:pPr>
      <w:spacing w:after="0" w:line="240" w:lineRule="auto"/>
    </w:pPr>
    <w:rPr>
      <w:rFonts w:ascii="Times New Roman" w:eastAsia="Times New Roman" w:hAnsi="Times New Roman" w:cs="Times New Roman"/>
      <w:sz w:val="24"/>
      <w:szCs w:val="24"/>
    </w:rPr>
  </w:style>
  <w:style w:type="paragraph" w:customStyle="1" w:styleId="519222BA18F148838675F9D4A6ED1B90">
    <w:name w:val="519222BA18F148838675F9D4A6ED1B90"/>
    <w:rsid w:val="00273A76"/>
    <w:pPr>
      <w:spacing w:after="0" w:line="240" w:lineRule="auto"/>
    </w:pPr>
    <w:rPr>
      <w:rFonts w:ascii="Times New Roman" w:eastAsia="Times New Roman" w:hAnsi="Times New Roman" w:cs="Times New Roman"/>
      <w:sz w:val="24"/>
      <w:szCs w:val="24"/>
    </w:rPr>
  </w:style>
  <w:style w:type="paragraph" w:customStyle="1" w:styleId="9B1EF09FCE064EBF96C2BBEAD2D475E426">
    <w:name w:val="9B1EF09FCE064EBF96C2BBEAD2D475E426"/>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4">
    <w:name w:val="5C9669A6D94B4162A4AFD6BD20A3866B14"/>
    <w:rsid w:val="00273A76"/>
    <w:pPr>
      <w:spacing w:after="0" w:line="240" w:lineRule="auto"/>
    </w:pPr>
    <w:rPr>
      <w:rFonts w:ascii="Times New Roman" w:eastAsia="Times New Roman" w:hAnsi="Times New Roman" w:cs="Times New Roman"/>
      <w:sz w:val="24"/>
      <w:szCs w:val="24"/>
    </w:rPr>
  </w:style>
  <w:style w:type="paragraph" w:customStyle="1" w:styleId="22177D832EFF434AB8A0940B99C76B7E7">
    <w:name w:val="22177D832EFF434AB8A0940B99C76B7E7"/>
    <w:rsid w:val="00273A76"/>
    <w:pPr>
      <w:spacing w:after="0" w:line="240" w:lineRule="auto"/>
    </w:pPr>
    <w:rPr>
      <w:rFonts w:ascii="Times New Roman" w:eastAsia="Times New Roman" w:hAnsi="Times New Roman" w:cs="Times New Roman"/>
      <w:sz w:val="20"/>
      <w:szCs w:val="24"/>
    </w:rPr>
  </w:style>
  <w:style w:type="paragraph" w:customStyle="1" w:styleId="9B1EF09FCE064EBF96C2BBEAD2D475E427">
    <w:name w:val="9B1EF09FCE064EBF96C2BBEAD2D475E427"/>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5">
    <w:name w:val="5C9669A6D94B4162A4AFD6BD20A3866B15"/>
    <w:rsid w:val="00273A76"/>
    <w:pPr>
      <w:spacing w:after="0" w:line="240" w:lineRule="auto"/>
    </w:pPr>
    <w:rPr>
      <w:rFonts w:ascii="Times New Roman" w:eastAsia="Times New Roman" w:hAnsi="Times New Roman" w:cs="Times New Roman"/>
      <w:sz w:val="24"/>
      <w:szCs w:val="24"/>
    </w:rPr>
  </w:style>
  <w:style w:type="paragraph" w:customStyle="1" w:styleId="22177D832EFF434AB8A0940B99C76B7E8">
    <w:name w:val="22177D832EFF434AB8A0940B99C76B7E8"/>
    <w:rsid w:val="00273A76"/>
    <w:pPr>
      <w:spacing w:after="0" w:line="240" w:lineRule="auto"/>
    </w:pPr>
    <w:rPr>
      <w:rFonts w:ascii="Times New Roman" w:eastAsia="Times New Roman" w:hAnsi="Times New Roman" w:cs="Times New Roman"/>
      <w:sz w:val="20"/>
      <w:szCs w:val="24"/>
    </w:rPr>
  </w:style>
  <w:style w:type="paragraph" w:customStyle="1" w:styleId="6343EDABCE4D436686FFA0CDD44A8E621">
    <w:name w:val="6343EDABCE4D436686FFA0CDD44A8E621"/>
    <w:rsid w:val="00273A76"/>
    <w:pPr>
      <w:spacing w:after="0" w:line="240" w:lineRule="auto"/>
    </w:pPr>
    <w:rPr>
      <w:rFonts w:ascii="Times New Roman" w:eastAsia="Times New Roman" w:hAnsi="Times New Roman" w:cs="Times New Roman"/>
      <w:sz w:val="24"/>
      <w:szCs w:val="24"/>
    </w:rPr>
  </w:style>
  <w:style w:type="paragraph" w:customStyle="1" w:styleId="2D0C0A896DC44F84B2FBEAF82E6A5AC01">
    <w:name w:val="2D0C0A896DC44F84B2FBEAF82E6A5AC01"/>
    <w:rsid w:val="00273A76"/>
    <w:pPr>
      <w:spacing w:after="0" w:line="240" w:lineRule="auto"/>
    </w:pPr>
    <w:rPr>
      <w:rFonts w:ascii="Times New Roman" w:eastAsia="Times New Roman" w:hAnsi="Times New Roman" w:cs="Times New Roman"/>
      <w:sz w:val="24"/>
      <w:szCs w:val="24"/>
    </w:rPr>
  </w:style>
  <w:style w:type="paragraph" w:customStyle="1" w:styleId="486D7EC3526F41A78F9C018153AF9BD01">
    <w:name w:val="486D7EC3526F41A78F9C018153AF9BD01"/>
    <w:rsid w:val="00273A76"/>
    <w:pPr>
      <w:spacing w:after="0" w:line="240" w:lineRule="auto"/>
    </w:pPr>
    <w:rPr>
      <w:rFonts w:ascii="Times New Roman" w:eastAsia="Times New Roman" w:hAnsi="Times New Roman" w:cs="Times New Roman"/>
      <w:sz w:val="24"/>
      <w:szCs w:val="24"/>
    </w:rPr>
  </w:style>
  <w:style w:type="paragraph" w:customStyle="1" w:styleId="3953D19EE1444288B30B9A3D36DA3CDA1">
    <w:name w:val="3953D19EE1444288B30B9A3D36DA3CDA1"/>
    <w:rsid w:val="00273A76"/>
    <w:pPr>
      <w:spacing w:after="0" w:line="240" w:lineRule="auto"/>
    </w:pPr>
    <w:rPr>
      <w:rFonts w:ascii="Times New Roman" w:eastAsia="Times New Roman" w:hAnsi="Times New Roman" w:cs="Times New Roman"/>
      <w:sz w:val="24"/>
      <w:szCs w:val="24"/>
    </w:rPr>
  </w:style>
  <w:style w:type="paragraph" w:customStyle="1" w:styleId="920FCCB64E4D4DABA533BDB3EB8A17421">
    <w:name w:val="920FCCB64E4D4DABA533BDB3EB8A17421"/>
    <w:rsid w:val="00273A76"/>
    <w:pPr>
      <w:spacing w:after="0" w:line="240" w:lineRule="auto"/>
    </w:pPr>
    <w:rPr>
      <w:rFonts w:ascii="Times New Roman" w:eastAsia="Times New Roman" w:hAnsi="Times New Roman" w:cs="Times New Roman"/>
      <w:sz w:val="24"/>
      <w:szCs w:val="24"/>
    </w:rPr>
  </w:style>
  <w:style w:type="paragraph" w:customStyle="1" w:styleId="DA74F9E21D714547BE7652904EB2F0171">
    <w:name w:val="DA74F9E21D714547BE7652904EB2F0171"/>
    <w:rsid w:val="00273A76"/>
    <w:pPr>
      <w:spacing w:after="0" w:line="240" w:lineRule="auto"/>
    </w:pPr>
    <w:rPr>
      <w:rFonts w:ascii="Times New Roman" w:eastAsia="Times New Roman" w:hAnsi="Times New Roman" w:cs="Times New Roman"/>
      <w:sz w:val="24"/>
      <w:szCs w:val="24"/>
    </w:rPr>
  </w:style>
  <w:style w:type="paragraph" w:customStyle="1" w:styleId="47B72EF3D2974BF28642C21723DA6D411">
    <w:name w:val="47B72EF3D2974BF28642C21723DA6D411"/>
    <w:rsid w:val="00273A76"/>
    <w:pPr>
      <w:spacing w:after="0" w:line="240" w:lineRule="auto"/>
    </w:pPr>
    <w:rPr>
      <w:rFonts w:ascii="Times New Roman" w:eastAsia="Times New Roman" w:hAnsi="Times New Roman" w:cs="Times New Roman"/>
      <w:sz w:val="24"/>
      <w:szCs w:val="24"/>
    </w:rPr>
  </w:style>
  <w:style w:type="paragraph" w:customStyle="1" w:styleId="35CD78B5912D4448894253DCD16ED4231">
    <w:name w:val="35CD78B5912D4448894253DCD16ED4231"/>
    <w:rsid w:val="00273A76"/>
    <w:pPr>
      <w:spacing w:after="0" w:line="240" w:lineRule="auto"/>
    </w:pPr>
    <w:rPr>
      <w:rFonts w:ascii="Times New Roman" w:eastAsia="Times New Roman" w:hAnsi="Times New Roman" w:cs="Times New Roman"/>
      <w:sz w:val="24"/>
      <w:szCs w:val="24"/>
    </w:rPr>
  </w:style>
  <w:style w:type="paragraph" w:customStyle="1" w:styleId="8F3925C970014327AC243ECE63DCEB8D1">
    <w:name w:val="8F3925C970014327AC243ECE63DCEB8D1"/>
    <w:rsid w:val="00273A76"/>
    <w:pPr>
      <w:spacing w:after="0" w:line="240" w:lineRule="auto"/>
    </w:pPr>
    <w:rPr>
      <w:rFonts w:ascii="Times New Roman" w:eastAsia="Times New Roman" w:hAnsi="Times New Roman" w:cs="Times New Roman"/>
      <w:sz w:val="24"/>
      <w:szCs w:val="24"/>
    </w:rPr>
  </w:style>
  <w:style w:type="paragraph" w:customStyle="1" w:styleId="037059DF4FCB4B0AB82BABBD0856AF1C1">
    <w:name w:val="037059DF4FCB4B0AB82BABBD0856AF1C1"/>
    <w:rsid w:val="00273A76"/>
    <w:pPr>
      <w:spacing w:after="0" w:line="240" w:lineRule="auto"/>
    </w:pPr>
    <w:rPr>
      <w:rFonts w:ascii="Times New Roman" w:eastAsia="Times New Roman" w:hAnsi="Times New Roman" w:cs="Times New Roman"/>
      <w:sz w:val="24"/>
      <w:szCs w:val="24"/>
    </w:rPr>
  </w:style>
  <w:style w:type="paragraph" w:customStyle="1" w:styleId="15590FFEFADC4A9D85DF379090A611C41">
    <w:name w:val="15590FFEFADC4A9D85DF379090A611C41"/>
    <w:rsid w:val="00273A76"/>
    <w:pPr>
      <w:spacing w:after="0" w:line="240" w:lineRule="auto"/>
    </w:pPr>
    <w:rPr>
      <w:rFonts w:ascii="Times New Roman" w:eastAsia="Times New Roman" w:hAnsi="Times New Roman" w:cs="Times New Roman"/>
      <w:sz w:val="24"/>
      <w:szCs w:val="24"/>
    </w:rPr>
  </w:style>
  <w:style w:type="paragraph" w:customStyle="1" w:styleId="D3BE20C910864D0B8E1326AF4A2FE34B1">
    <w:name w:val="D3BE20C910864D0B8E1326AF4A2FE34B1"/>
    <w:rsid w:val="00273A76"/>
    <w:pPr>
      <w:spacing w:after="0" w:line="240" w:lineRule="auto"/>
    </w:pPr>
    <w:rPr>
      <w:rFonts w:ascii="Times New Roman" w:eastAsia="Times New Roman" w:hAnsi="Times New Roman" w:cs="Times New Roman"/>
      <w:sz w:val="24"/>
      <w:szCs w:val="24"/>
    </w:rPr>
  </w:style>
  <w:style w:type="paragraph" w:customStyle="1" w:styleId="12B8042C179142C6A26A3B79152CA67B1">
    <w:name w:val="12B8042C179142C6A26A3B79152CA67B1"/>
    <w:rsid w:val="00273A76"/>
    <w:pPr>
      <w:spacing w:after="0" w:line="240" w:lineRule="auto"/>
    </w:pPr>
    <w:rPr>
      <w:rFonts w:ascii="Times New Roman" w:eastAsia="Times New Roman" w:hAnsi="Times New Roman" w:cs="Times New Roman"/>
      <w:sz w:val="24"/>
      <w:szCs w:val="24"/>
    </w:rPr>
  </w:style>
  <w:style w:type="paragraph" w:customStyle="1" w:styleId="7D4AEA5087AE45F698D50B5D7178DFE21">
    <w:name w:val="7D4AEA5087AE45F698D50B5D7178DFE21"/>
    <w:rsid w:val="00273A76"/>
    <w:pPr>
      <w:spacing w:after="0" w:line="240" w:lineRule="auto"/>
    </w:pPr>
    <w:rPr>
      <w:rFonts w:ascii="Times New Roman" w:eastAsia="Times New Roman" w:hAnsi="Times New Roman" w:cs="Times New Roman"/>
      <w:sz w:val="24"/>
      <w:szCs w:val="24"/>
    </w:rPr>
  </w:style>
  <w:style w:type="paragraph" w:customStyle="1" w:styleId="E314EFC16E37493CBAFD1F61DB31140C1">
    <w:name w:val="E314EFC16E37493CBAFD1F61DB31140C1"/>
    <w:rsid w:val="00273A76"/>
    <w:pPr>
      <w:spacing w:after="0" w:line="240" w:lineRule="auto"/>
    </w:pPr>
    <w:rPr>
      <w:rFonts w:ascii="Times New Roman" w:eastAsia="Times New Roman" w:hAnsi="Times New Roman" w:cs="Times New Roman"/>
      <w:sz w:val="24"/>
      <w:szCs w:val="24"/>
    </w:rPr>
  </w:style>
  <w:style w:type="paragraph" w:customStyle="1" w:styleId="8BBD9831E156488E9E5D6D33FA1E932E1">
    <w:name w:val="8BBD9831E156488E9E5D6D33FA1E932E1"/>
    <w:rsid w:val="00273A76"/>
    <w:pPr>
      <w:spacing w:after="0" w:line="240" w:lineRule="auto"/>
    </w:pPr>
    <w:rPr>
      <w:rFonts w:ascii="Times New Roman" w:eastAsia="Times New Roman" w:hAnsi="Times New Roman" w:cs="Times New Roman"/>
      <w:sz w:val="24"/>
      <w:szCs w:val="24"/>
    </w:rPr>
  </w:style>
  <w:style w:type="paragraph" w:customStyle="1" w:styleId="E32C78F65F4443FD963CF7265C43FD351">
    <w:name w:val="E32C78F65F4443FD963CF7265C43FD351"/>
    <w:rsid w:val="00273A76"/>
    <w:pPr>
      <w:spacing w:after="0" w:line="240" w:lineRule="auto"/>
    </w:pPr>
    <w:rPr>
      <w:rFonts w:ascii="Times New Roman" w:eastAsia="Times New Roman" w:hAnsi="Times New Roman" w:cs="Times New Roman"/>
      <w:sz w:val="24"/>
      <w:szCs w:val="24"/>
    </w:rPr>
  </w:style>
  <w:style w:type="paragraph" w:customStyle="1" w:styleId="B128637DC97744D4A4FA97DF7326DF941">
    <w:name w:val="B128637DC97744D4A4FA97DF7326DF941"/>
    <w:rsid w:val="00273A76"/>
    <w:pPr>
      <w:spacing w:after="0" w:line="240" w:lineRule="auto"/>
    </w:pPr>
    <w:rPr>
      <w:rFonts w:ascii="Times New Roman" w:eastAsia="Times New Roman" w:hAnsi="Times New Roman" w:cs="Times New Roman"/>
      <w:sz w:val="24"/>
      <w:szCs w:val="24"/>
    </w:rPr>
  </w:style>
  <w:style w:type="paragraph" w:customStyle="1" w:styleId="2ED7C0C128B34D84BA2A6C20B0016F211">
    <w:name w:val="2ED7C0C128B34D84BA2A6C20B0016F211"/>
    <w:rsid w:val="00273A76"/>
    <w:pPr>
      <w:spacing w:after="0" w:line="240" w:lineRule="auto"/>
    </w:pPr>
    <w:rPr>
      <w:rFonts w:ascii="Times New Roman" w:eastAsia="Times New Roman" w:hAnsi="Times New Roman" w:cs="Times New Roman"/>
      <w:sz w:val="24"/>
      <w:szCs w:val="24"/>
    </w:rPr>
  </w:style>
  <w:style w:type="paragraph" w:customStyle="1" w:styleId="F320F3C60C4C423F905E4C17908098721">
    <w:name w:val="F320F3C60C4C423F905E4C17908098721"/>
    <w:rsid w:val="00273A76"/>
    <w:pPr>
      <w:spacing w:after="0" w:line="240" w:lineRule="auto"/>
    </w:pPr>
    <w:rPr>
      <w:rFonts w:ascii="Times New Roman" w:eastAsia="Times New Roman" w:hAnsi="Times New Roman" w:cs="Times New Roman"/>
      <w:sz w:val="24"/>
      <w:szCs w:val="24"/>
    </w:rPr>
  </w:style>
  <w:style w:type="paragraph" w:customStyle="1" w:styleId="D9B84AB382614CBD9C707E70575A20451">
    <w:name w:val="D9B84AB382614CBD9C707E70575A20451"/>
    <w:rsid w:val="00273A76"/>
    <w:pPr>
      <w:spacing w:after="0" w:line="240" w:lineRule="auto"/>
    </w:pPr>
    <w:rPr>
      <w:rFonts w:ascii="Times New Roman" w:eastAsia="Times New Roman" w:hAnsi="Times New Roman" w:cs="Times New Roman"/>
      <w:sz w:val="24"/>
      <w:szCs w:val="24"/>
    </w:rPr>
  </w:style>
  <w:style w:type="paragraph" w:customStyle="1" w:styleId="70882F81049242F98525CE4107FD3F781">
    <w:name w:val="70882F81049242F98525CE4107FD3F781"/>
    <w:rsid w:val="00273A76"/>
    <w:pPr>
      <w:spacing w:after="0" w:line="240" w:lineRule="auto"/>
    </w:pPr>
    <w:rPr>
      <w:rFonts w:ascii="Times New Roman" w:eastAsia="Times New Roman" w:hAnsi="Times New Roman" w:cs="Times New Roman"/>
      <w:sz w:val="24"/>
      <w:szCs w:val="24"/>
    </w:rPr>
  </w:style>
  <w:style w:type="paragraph" w:customStyle="1" w:styleId="D4763A4C4D094F84A22D0964F2CC6DC81">
    <w:name w:val="D4763A4C4D094F84A22D0964F2CC6DC81"/>
    <w:rsid w:val="00273A76"/>
    <w:pPr>
      <w:spacing w:after="0" w:line="240" w:lineRule="auto"/>
    </w:pPr>
    <w:rPr>
      <w:rFonts w:ascii="Times New Roman" w:eastAsia="Times New Roman" w:hAnsi="Times New Roman" w:cs="Times New Roman"/>
      <w:sz w:val="24"/>
      <w:szCs w:val="24"/>
    </w:rPr>
  </w:style>
  <w:style w:type="paragraph" w:customStyle="1" w:styleId="65CD37B04C3D4F72AF8A550F64A321761">
    <w:name w:val="65CD37B04C3D4F72AF8A550F64A321761"/>
    <w:rsid w:val="00273A76"/>
    <w:pPr>
      <w:spacing w:after="0" w:line="240" w:lineRule="auto"/>
    </w:pPr>
    <w:rPr>
      <w:rFonts w:ascii="Times New Roman" w:eastAsia="Times New Roman" w:hAnsi="Times New Roman" w:cs="Times New Roman"/>
      <w:sz w:val="24"/>
      <w:szCs w:val="24"/>
    </w:rPr>
  </w:style>
  <w:style w:type="paragraph" w:customStyle="1" w:styleId="F548B09280864266847F6F6D68EBCB361">
    <w:name w:val="F548B09280864266847F6F6D68EBCB361"/>
    <w:rsid w:val="00273A76"/>
    <w:pPr>
      <w:spacing w:after="0" w:line="240" w:lineRule="auto"/>
    </w:pPr>
    <w:rPr>
      <w:rFonts w:ascii="Times New Roman" w:eastAsia="Times New Roman" w:hAnsi="Times New Roman" w:cs="Times New Roman"/>
      <w:sz w:val="24"/>
      <w:szCs w:val="24"/>
    </w:rPr>
  </w:style>
  <w:style w:type="paragraph" w:customStyle="1" w:styleId="63200402264344BFBB9B528FDB07B0B31">
    <w:name w:val="63200402264344BFBB9B528FDB07B0B31"/>
    <w:rsid w:val="00273A76"/>
    <w:pPr>
      <w:spacing w:after="0" w:line="240" w:lineRule="auto"/>
    </w:pPr>
    <w:rPr>
      <w:rFonts w:ascii="Times New Roman" w:eastAsia="Times New Roman" w:hAnsi="Times New Roman" w:cs="Times New Roman"/>
      <w:sz w:val="24"/>
      <w:szCs w:val="24"/>
    </w:rPr>
  </w:style>
  <w:style w:type="paragraph" w:customStyle="1" w:styleId="CA97C0E78ECA49E097A591508F12A5991">
    <w:name w:val="CA97C0E78ECA49E097A591508F12A5991"/>
    <w:rsid w:val="00273A76"/>
    <w:pPr>
      <w:spacing w:after="0" w:line="240" w:lineRule="auto"/>
    </w:pPr>
    <w:rPr>
      <w:rFonts w:ascii="Times New Roman" w:eastAsia="Times New Roman" w:hAnsi="Times New Roman" w:cs="Times New Roman"/>
      <w:sz w:val="24"/>
      <w:szCs w:val="24"/>
    </w:rPr>
  </w:style>
  <w:style w:type="paragraph" w:customStyle="1" w:styleId="8D6D4594FB774BBEA92C663004A355621">
    <w:name w:val="8D6D4594FB774BBEA92C663004A355621"/>
    <w:rsid w:val="00273A76"/>
    <w:pPr>
      <w:spacing w:after="0" w:line="240" w:lineRule="auto"/>
    </w:pPr>
    <w:rPr>
      <w:rFonts w:ascii="Times New Roman" w:eastAsia="Times New Roman" w:hAnsi="Times New Roman" w:cs="Times New Roman"/>
      <w:sz w:val="24"/>
      <w:szCs w:val="24"/>
    </w:rPr>
  </w:style>
  <w:style w:type="paragraph" w:customStyle="1" w:styleId="097CA3AEFCAA48F786BF6FB475B089701">
    <w:name w:val="097CA3AEFCAA48F786BF6FB475B089701"/>
    <w:rsid w:val="00273A76"/>
    <w:pPr>
      <w:spacing w:after="0" w:line="240" w:lineRule="auto"/>
    </w:pPr>
    <w:rPr>
      <w:rFonts w:ascii="Times New Roman" w:eastAsia="Times New Roman" w:hAnsi="Times New Roman" w:cs="Times New Roman"/>
      <w:sz w:val="24"/>
      <w:szCs w:val="24"/>
    </w:rPr>
  </w:style>
  <w:style w:type="paragraph" w:customStyle="1" w:styleId="B6549E3B7F9E4C109F87612DE8E378531">
    <w:name w:val="B6549E3B7F9E4C109F87612DE8E378531"/>
    <w:rsid w:val="00273A76"/>
    <w:pPr>
      <w:spacing w:after="0" w:line="240" w:lineRule="auto"/>
    </w:pPr>
    <w:rPr>
      <w:rFonts w:ascii="Times New Roman" w:eastAsia="Times New Roman" w:hAnsi="Times New Roman" w:cs="Times New Roman"/>
      <w:sz w:val="24"/>
      <w:szCs w:val="24"/>
    </w:rPr>
  </w:style>
  <w:style w:type="paragraph" w:customStyle="1" w:styleId="76605814178443B7A6868CB726A9CBBA1">
    <w:name w:val="76605814178443B7A6868CB726A9CBBA1"/>
    <w:rsid w:val="00273A76"/>
    <w:pPr>
      <w:spacing w:after="0" w:line="240" w:lineRule="auto"/>
    </w:pPr>
    <w:rPr>
      <w:rFonts w:ascii="Times New Roman" w:eastAsia="Times New Roman" w:hAnsi="Times New Roman" w:cs="Times New Roman"/>
      <w:sz w:val="24"/>
      <w:szCs w:val="24"/>
    </w:rPr>
  </w:style>
  <w:style w:type="paragraph" w:customStyle="1" w:styleId="4784E3B1E8DD4F9C88FD5AE019BCBB241">
    <w:name w:val="4784E3B1E8DD4F9C88FD5AE019BCBB241"/>
    <w:rsid w:val="00273A76"/>
    <w:pPr>
      <w:spacing w:after="0" w:line="240" w:lineRule="auto"/>
    </w:pPr>
    <w:rPr>
      <w:rFonts w:ascii="Times New Roman" w:eastAsia="Times New Roman" w:hAnsi="Times New Roman" w:cs="Times New Roman"/>
      <w:sz w:val="24"/>
      <w:szCs w:val="24"/>
    </w:rPr>
  </w:style>
  <w:style w:type="paragraph" w:customStyle="1" w:styleId="6BAF246725424D32B88220B754A1B9121">
    <w:name w:val="6BAF246725424D32B88220B754A1B9121"/>
    <w:rsid w:val="00273A76"/>
    <w:pPr>
      <w:spacing w:after="0" w:line="240" w:lineRule="auto"/>
    </w:pPr>
    <w:rPr>
      <w:rFonts w:ascii="Times New Roman" w:eastAsia="Times New Roman" w:hAnsi="Times New Roman" w:cs="Times New Roman"/>
      <w:sz w:val="24"/>
      <w:szCs w:val="24"/>
    </w:rPr>
  </w:style>
  <w:style w:type="paragraph" w:customStyle="1" w:styleId="4615D858E9904BF4AAFC933D26AA133E1">
    <w:name w:val="4615D858E9904BF4AAFC933D26AA133E1"/>
    <w:rsid w:val="00273A76"/>
    <w:pPr>
      <w:spacing w:after="0" w:line="240" w:lineRule="auto"/>
    </w:pPr>
    <w:rPr>
      <w:rFonts w:ascii="Times New Roman" w:eastAsia="Times New Roman" w:hAnsi="Times New Roman" w:cs="Times New Roman"/>
      <w:sz w:val="24"/>
      <w:szCs w:val="24"/>
    </w:rPr>
  </w:style>
  <w:style w:type="paragraph" w:customStyle="1" w:styleId="E051FF59935E4DFFB39CF148D57E82581">
    <w:name w:val="E051FF59935E4DFFB39CF148D57E82581"/>
    <w:rsid w:val="00273A76"/>
    <w:pPr>
      <w:spacing w:after="0" w:line="240" w:lineRule="auto"/>
    </w:pPr>
    <w:rPr>
      <w:rFonts w:ascii="Times New Roman" w:eastAsia="Times New Roman" w:hAnsi="Times New Roman" w:cs="Times New Roman"/>
      <w:sz w:val="24"/>
      <w:szCs w:val="24"/>
    </w:rPr>
  </w:style>
  <w:style w:type="paragraph" w:customStyle="1" w:styleId="D8123B828E5E48548CED8CDBA66EC3EA1">
    <w:name w:val="D8123B828E5E48548CED8CDBA66EC3EA1"/>
    <w:rsid w:val="00273A76"/>
    <w:pPr>
      <w:spacing w:after="0" w:line="240" w:lineRule="auto"/>
    </w:pPr>
    <w:rPr>
      <w:rFonts w:ascii="Times New Roman" w:eastAsia="Times New Roman" w:hAnsi="Times New Roman" w:cs="Times New Roman"/>
      <w:sz w:val="24"/>
      <w:szCs w:val="24"/>
    </w:rPr>
  </w:style>
  <w:style w:type="paragraph" w:customStyle="1" w:styleId="0C6A1780F5324DFD96DF032F9AA5E4FA1">
    <w:name w:val="0C6A1780F5324DFD96DF032F9AA5E4FA1"/>
    <w:rsid w:val="00273A76"/>
    <w:pPr>
      <w:spacing w:after="0" w:line="240" w:lineRule="auto"/>
    </w:pPr>
    <w:rPr>
      <w:rFonts w:ascii="Times New Roman" w:eastAsia="Times New Roman" w:hAnsi="Times New Roman" w:cs="Times New Roman"/>
      <w:sz w:val="24"/>
      <w:szCs w:val="24"/>
    </w:rPr>
  </w:style>
  <w:style w:type="paragraph" w:customStyle="1" w:styleId="37719BD375FA4143B2664EC92F2B44881">
    <w:name w:val="37719BD375FA4143B2664EC92F2B44881"/>
    <w:rsid w:val="00273A76"/>
    <w:pPr>
      <w:spacing w:after="0" w:line="240" w:lineRule="auto"/>
    </w:pPr>
    <w:rPr>
      <w:rFonts w:ascii="Times New Roman" w:eastAsia="Times New Roman" w:hAnsi="Times New Roman" w:cs="Times New Roman"/>
      <w:sz w:val="24"/>
      <w:szCs w:val="24"/>
    </w:rPr>
  </w:style>
  <w:style w:type="paragraph" w:customStyle="1" w:styleId="F52990081DD24A21A66469A3ABC38C7E1">
    <w:name w:val="F52990081DD24A21A66469A3ABC38C7E1"/>
    <w:rsid w:val="00273A76"/>
    <w:pPr>
      <w:spacing w:after="0" w:line="240" w:lineRule="auto"/>
    </w:pPr>
    <w:rPr>
      <w:rFonts w:ascii="Times New Roman" w:eastAsia="Times New Roman" w:hAnsi="Times New Roman" w:cs="Times New Roman"/>
      <w:sz w:val="24"/>
      <w:szCs w:val="24"/>
    </w:rPr>
  </w:style>
  <w:style w:type="paragraph" w:customStyle="1" w:styleId="519222BA18F148838675F9D4A6ED1B901">
    <w:name w:val="519222BA18F148838675F9D4A6ED1B901"/>
    <w:rsid w:val="00273A76"/>
    <w:pPr>
      <w:spacing w:after="0" w:line="240" w:lineRule="auto"/>
    </w:pPr>
    <w:rPr>
      <w:rFonts w:ascii="Times New Roman" w:eastAsia="Times New Roman" w:hAnsi="Times New Roman" w:cs="Times New Roman"/>
      <w:sz w:val="24"/>
      <w:szCs w:val="24"/>
    </w:rPr>
  </w:style>
  <w:style w:type="paragraph" w:customStyle="1" w:styleId="9B1EF09FCE064EBF96C2BBEAD2D475E428">
    <w:name w:val="9B1EF09FCE064EBF96C2BBEAD2D475E428"/>
    <w:rsid w:val="00273A76"/>
    <w:pPr>
      <w:spacing w:after="0" w:line="240" w:lineRule="auto"/>
    </w:pPr>
    <w:rPr>
      <w:rFonts w:ascii="Times New Roman" w:eastAsia="Times New Roman" w:hAnsi="Times New Roman" w:cs="Times New Roman"/>
      <w:sz w:val="24"/>
      <w:szCs w:val="24"/>
    </w:rPr>
  </w:style>
  <w:style w:type="paragraph" w:customStyle="1" w:styleId="5C9669A6D94B4162A4AFD6BD20A3866B16">
    <w:name w:val="5C9669A6D94B4162A4AFD6BD20A3866B16"/>
    <w:rsid w:val="00273A76"/>
    <w:pPr>
      <w:spacing w:after="0" w:line="240" w:lineRule="auto"/>
    </w:pPr>
    <w:rPr>
      <w:rFonts w:ascii="Times New Roman" w:eastAsia="Times New Roman" w:hAnsi="Times New Roman" w:cs="Times New Roman"/>
      <w:sz w:val="24"/>
      <w:szCs w:val="24"/>
    </w:rPr>
  </w:style>
  <w:style w:type="paragraph" w:customStyle="1" w:styleId="22177D832EFF434AB8A0940B99C76B7E9">
    <w:name w:val="22177D832EFF434AB8A0940B99C76B7E9"/>
    <w:rsid w:val="00273A76"/>
    <w:pPr>
      <w:spacing w:after="0" w:line="240" w:lineRule="auto"/>
    </w:pPr>
    <w:rPr>
      <w:rFonts w:ascii="Times New Roman" w:eastAsia="Times New Roman" w:hAnsi="Times New Roman" w:cs="Times New Roman"/>
      <w:sz w:val="20"/>
      <w:szCs w:val="24"/>
    </w:rPr>
  </w:style>
  <w:style w:type="paragraph" w:customStyle="1" w:styleId="1A3BD25F3C8D43AC8FF4A3CE224A45B0">
    <w:name w:val="1A3BD25F3C8D43AC8FF4A3CE224A45B0"/>
    <w:rsid w:val="00273A76"/>
    <w:pPr>
      <w:spacing w:after="0" w:line="240" w:lineRule="auto"/>
    </w:pPr>
    <w:rPr>
      <w:rFonts w:ascii="Times New Roman" w:eastAsia="Times New Roman" w:hAnsi="Times New Roman" w:cs="Times New Roman"/>
      <w:sz w:val="24"/>
      <w:szCs w:val="24"/>
    </w:rPr>
  </w:style>
  <w:style w:type="paragraph" w:customStyle="1" w:styleId="2D0C0A896DC44F84B2FBEAF82E6A5AC02">
    <w:name w:val="2D0C0A896DC44F84B2FBEAF82E6A5AC02"/>
    <w:rsid w:val="00273A76"/>
    <w:pPr>
      <w:spacing w:after="0" w:line="240" w:lineRule="auto"/>
    </w:pPr>
    <w:rPr>
      <w:rFonts w:ascii="Times New Roman" w:eastAsia="Times New Roman" w:hAnsi="Times New Roman" w:cs="Times New Roman"/>
      <w:sz w:val="24"/>
      <w:szCs w:val="24"/>
    </w:rPr>
  </w:style>
  <w:style w:type="paragraph" w:customStyle="1" w:styleId="486D7EC3526F41A78F9C018153AF9BD02">
    <w:name w:val="486D7EC3526F41A78F9C018153AF9BD02"/>
    <w:rsid w:val="00273A76"/>
    <w:pPr>
      <w:spacing w:after="0" w:line="240" w:lineRule="auto"/>
    </w:pPr>
    <w:rPr>
      <w:rFonts w:ascii="Times New Roman" w:eastAsia="Times New Roman" w:hAnsi="Times New Roman" w:cs="Times New Roman"/>
      <w:sz w:val="24"/>
      <w:szCs w:val="24"/>
    </w:rPr>
  </w:style>
  <w:style w:type="paragraph" w:customStyle="1" w:styleId="3953D19EE1444288B30B9A3D36DA3CDA2">
    <w:name w:val="3953D19EE1444288B30B9A3D36DA3CDA2"/>
    <w:rsid w:val="00273A76"/>
    <w:pPr>
      <w:spacing w:after="0" w:line="240" w:lineRule="auto"/>
    </w:pPr>
    <w:rPr>
      <w:rFonts w:ascii="Times New Roman" w:eastAsia="Times New Roman" w:hAnsi="Times New Roman" w:cs="Times New Roman"/>
      <w:sz w:val="24"/>
      <w:szCs w:val="24"/>
    </w:rPr>
  </w:style>
  <w:style w:type="paragraph" w:customStyle="1" w:styleId="920FCCB64E4D4DABA533BDB3EB8A17422">
    <w:name w:val="920FCCB64E4D4DABA533BDB3EB8A17422"/>
    <w:rsid w:val="00273A76"/>
    <w:pPr>
      <w:spacing w:after="0" w:line="240" w:lineRule="auto"/>
    </w:pPr>
    <w:rPr>
      <w:rFonts w:ascii="Times New Roman" w:eastAsia="Times New Roman" w:hAnsi="Times New Roman" w:cs="Times New Roman"/>
      <w:sz w:val="24"/>
      <w:szCs w:val="24"/>
    </w:rPr>
  </w:style>
  <w:style w:type="paragraph" w:customStyle="1" w:styleId="DA74F9E21D714547BE7652904EB2F0172">
    <w:name w:val="DA74F9E21D714547BE7652904EB2F0172"/>
    <w:rsid w:val="00273A76"/>
    <w:pPr>
      <w:spacing w:after="0" w:line="240" w:lineRule="auto"/>
    </w:pPr>
    <w:rPr>
      <w:rFonts w:ascii="Times New Roman" w:eastAsia="Times New Roman" w:hAnsi="Times New Roman" w:cs="Times New Roman"/>
      <w:sz w:val="24"/>
      <w:szCs w:val="24"/>
    </w:rPr>
  </w:style>
  <w:style w:type="paragraph" w:customStyle="1" w:styleId="47B72EF3D2974BF28642C21723DA6D412">
    <w:name w:val="47B72EF3D2974BF28642C21723DA6D412"/>
    <w:rsid w:val="00273A76"/>
    <w:pPr>
      <w:spacing w:after="0" w:line="240" w:lineRule="auto"/>
    </w:pPr>
    <w:rPr>
      <w:rFonts w:ascii="Times New Roman" w:eastAsia="Times New Roman" w:hAnsi="Times New Roman" w:cs="Times New Roman"/>
      <w:sz w:val="24"/>
      <w:szCs w:val="24"/>
    </w:rPr>
  </w:style>
  <w:style w:type="paragraph" w:customStyle="1" w:styleId="35CD78B5912D4448894253DCD16ED4232">
    <w:name w:val="35CD78B5912D4448894253DCD16ED4232"/>
    <w:rsid w:val="00273A76"/>
    <w:pPr>
      <w:spacing w:after="0" w:line="240" w:lineRule="auto"/>
    </w:pPr>
    <w:rPr>
      <w:rFonts w:ascii="Times New Roman" w:eastAsia="Times New Roman" w:hAnsi="Times New Roman" w:cs="Times New Roman"/>
      <w:sz w:val="24"/>
      <w:szCs w:val="24"/>
    </w:rPr>
  </w:style>
  <w:style w:type="paragraph" w:customStyle="1" w:styleId="8F3925C970014327AC243ECE63DCEB8D2">
    <w:name w:val="8F3925C970014327AC243ECE63DCEB8D2"/>
    <w:rsid w:val="00273A76"/>
    <w:pPr>
      <w:spacing w:after="0" w:line="240" w:lineRule="auto"/>
    </w:pPr>
    <w:rPr>
      <w:rFonts w:ascii="Times New Roman" w:eastAsia="Times New Roman" w:hAnsi="Times New Roman" w:cs="Times New Roman"/>
      <w:sz w:val="24"/>
      <w:szCs w:val="24"/>
    </w:rPr>
  </w:style>
  <w:style w:type="paragraph" w:customStyle="1" w:styleId="037059DF4FCB4B0AB82BABBD0856AF1C2">
    <w:name w:val="037059DF4FCB4B0AB82BABBD0856AF1C2"/>
    <w:rsid w:val="00273A76"/>
    <w:pPr>
      <w:spacing w:after="0" w:line="240" w:lineRule="auto"/>
    </w:pPr>
    <w:rPr>
      <w:rFonts w:ascii="Times New Roman" w:eastAsia="Times New Roman" w:hAnsi="Times New Roman" w:cs="Times New Roman"/>
      <w:sz w:val="24"/>
      <w:szCs w:val="24"/>
    </w:rPr>
  </w:style>
  <w:style w:type="paragraph" w:customStyle="1" w:styleId="15590FFEFADC4A9D85DF379090A611C42">
    <w:name w:val="15590FFEFADC4A9D85DF379090A611C42"/>
    <w:rsid w:val="00273A76"/>
    <w:pPr>
      <w:spacing w:after="0" w:line="240" w:lineRule="auto"/>
    </w:pPr>
    <w:rPr>
      <w:rFonts w:ascii="Times New Roman" w:eastAsia="Times New Roman" w:hAnsi="Times New Roman" w:cs="Times New Roman"/>
      <w:sz w:val="24"/>
      <w:szCs w:val="24"/>
    </w:rPr>
  </w:style>
  <w:style w:type="paragraph" w:customStyle="1" w:styleId="D3BE20C910864D0B8E1326AF4A2FE34B2">
    <w:name w:val="D3BE20C910864D0B8E1326AF4A2FE34B2"/>
    <w:rsid w:val="00273A76"/>
    <w:pPr>
      <w:spacing w:after="0" w:line="240" w:lineRule="auto"/>
    </w:pPr>
    <w:rPr>
      <w:rFonts w:ascii="Times New Roman" w:eastAsia="Times New Roman" w:hAnsi="Times New Roman" w:cs="Times New Roman"/>
      <w:sz w:val="24"/>
      <w:szCs w:val="24"/>
    </w:rPr>
  </w:style>
  <w:style w:type="paragraph" w:customStyle="1" w:styleId="12B8042C179142C6A26A3B79152CA67B2">
    <w:name w:val="12B8042C179142C6A26A3B79152CA67B2"/>
    <w:rsid w:val="00273A76"/>
    <w:pPr>
      <w:spacing w:after="0" w:line="240" w:lineRule="auto"/>
    </w:pPr>
    <w:rPr>
      <w:rFonts w:ascii="Times New Roman" w:eastAsia="Times New Roman" w:hAnsi="Times New Roman" w:cs="Times New Roman"/>
      <w:sz w:val="24"/>
      <w:szCs w:val="24"/>
    </w:rPr>
  </w:style>
  <w:style w:type="paragraph" w:customStyle="1" w:styleId="7D4AEA5087AE45F698D50B5D7178DFE22">
    <w:name w:val="7D4AEA5087AE45F698D50B5D7178DFE22"/>
    <w:rsid w:val="00273A76"/>
    <w:pPr>
      <w:spacing w:after="0" w:line="240" w:lineRule="auto"/>
    </w:pPr>
    <w:rPr>
      <w:rFonts w:ascii="Times New Roman" w:eastAsia="Times New Roman" w:hAnsi="Times New Roman" w:cs="Times New Roman"/>
      <w:sz w:val="24"/>
      <w:szCs w:val="24"/>
    </w:rPr>
  </w:style>
  <w:style w:type="paragraph" w:customStyle="1" w:styleId="E314EFC16E37493CBAFD1F61DB31140C2">
    <w:name w:val="E314EFC16E37493CBAFD1F61DB31140C2"/>
    <w:rsid w:val="00273A76"/>
    <w:pPr>
      <w:spacing w:after="0" w:line="240" w:lineRule="auto"/>
    </w:pPr>
    <w:rPr>
      <w:rFonts w:ascii="Times New Roman" w:eastAsia="Times New Roman" w:hAnsi="Times New Roman" w:cs="Times New Roman"/>
      <w:sz w:val="24"/>
      <w:szCs w:val="24"/>
    </w:rPr>
  </w:style>
  <w:style w:type="paragraph" w:customStyle="1" w:styleId="8BBD9831E156488E9E5D6D33FA1E932E2">
    <w:name w:val="8BBD9831E156488E9E5D6D33FA1E932E2"/>
    <w:rsid w:val="00273A76"/>
    <w:pPr>
      <w:spacing w:after="0" w:line="240" w:lineRule="auto"/>
    </w:pPr>
    <w:rPr>
      <w:rFonts w:ascii="Times New Roman" w:eastAsia="Times New Roman" w:hAnsi="Times New Roman" w:cs="Times New Roman"/>
      <w:sz w:val="24"/>
      <w:szCs w:val="24"/>
    </w:rPr>
  </w:style>
  <w:style w:type="paragraph" w:customStyle="1" w:styleId="E32C78F65F4443FD963CF7265C43FD352">
    <w:name w:val="E32C78F65F4443FD963CF7265C43FD352"/>
    <w:rsid w:val="00273A76"/>
    <w:pPr>
      <w:spacing w:after="0" w:line="240" w:lineRule="auto"/>
    </w:pPr>
    <w:rPr>
      <w:rFonts w:ascii="Times New Roman" w:eastAsia="Times New Roman" w:hAnsi="Times New Roman" w:cs="Times New Roman"/>
      <w:sz w:val="24"/>
      <w:szCs w:val="24"/>
    </w:rPr>
  </w:style>
  <w:style w:type="paragraph" w:customStyle="1" w:styleId="B128637DC97744D4A4FA97DF7326DF942">
    <w:name w:val="B128637DC97744D4A4FA97DF7326DF942"/>
    <w:rsid w:val="00273A76"/>
    <w:pPr>
      <w:spacing w:after="0" w:line="240" w:lineRule="auto"/>
    </w:pPr>
    <w:rPr>
      <w:rFonts w:ascii="Times New Roman" w:eastAsia="Times New Roman" w:hAnsi="Times New Roman" w:cs="Times New Roman"/>
      <w:sz w:val="24"/>
      <w:szCs w:val="24"/>
    </w:rPr>
  </w:style>
  <w:style w:type="paragraph" w:customStyle="1" w:styleId="2ED7C0C128B34D84BA2A6C20B0016F212">
    <w:name w:val="2ED7C0C128B34D84BA2A6C20B0016F212"/>
    <w:rsid w:val="00273A76"/>
    <w:pPr>
      <w:spacing w:after="0" w:line="240" w:lineRule="auto"/>
    </w:pPr>
    <w:rPr>
      <w:rFonts w:ascii="Times New Roman" w:eastAsia="Times New Roman" w:hAnsi="Times New Roman" w:cs="Times New Roman"/>
      <w:sz w:val="24"/>
      <w:szCs w:val="24"/>
    </w:rPr>
  </w:style>
  <w:style w:type="paragraph" w:customStyle="1" w:styleId="F320F3C60C4C423F905E4C17908098722">
    <w:name w:val="F320F3C60C4C423F905E4C17908098722"/>
    <w:rsid w:val="00273A76"/>
    <w:pPr>
      <w:spacing w:after="0" w:line="240" w:lineRule="auto"/>
    </w:pPr>
    <w:rPr>
      <w:rFonts w:ascii="Times New Roman" w:eastAsia="Times New Roman" w:hAnsi="Times New Roman" w:cs="Times New Roman"/>
      <w:sz w:val="24"/>
      <w:szCs w:val="24"/>
    </w:rPr>
  </w:style>
  <w:style w:type="paragraph" w:customStyle="1" w:styleId="D9B84AB382614CBD9C707E70575A20452">
    <w:name w:val="D9B84AB382614CBD9C707E70575A20452"/>
    <w:rsid w:val="00273A76"/>
    <w:pPr>
      <w:spacing w:after="0" w:line="240" w:lineRule="auto"/>
    </w:pPr>
    <w:rPr>
      <w:rFonts w:ascii="Times New Roman" w:eastAsia="Times New Roman" w:hAnsi="Times New Roman" w:cs="Times New Roman"/>
      <w:sz w:val="24"/>
      <w:szCs w:val="24"/>
    </w:rPr>
  </w:style>
  <w:style w:type="paragraph" w:customStyle="1" w:styleId="70882F81049242F98525CE4107FD3F782">
    <w:name w:val="70882F81049242F98525CE4107FD3F782"/>
    <w:rsid w:val="00273A76"/>
    <w:pPr>
      <w:spacing w:after="0" w:line="240" w:lineRule="auto"/>
    </w:pPr>
    <w:rPr>
      <w:rFonts w:ascii="Times New Roman" w:eastAsia="Times New Roman" w:hAnsi="Times New Roman" w:cs="Times New Roman"/>
      <w:sz w:val="24"/>
      <w:szCs w:val="24"/>
    </w:rPr>
  </w:style>
  <w:style w:type="paragraph" w:customStyle="1" w:styleId="D4763A4C4D094F84A22D0964F2CC6DC82">
    <w:name w:val="D4763A4C4D094F84A22D0964F2CC6DC82"/>
    <w:rsid w:val="00273A76"/>
    <w:pPr>
      <w:spacing w:after="0" w:line="240" w:lineRule="auto"/>
    </w:pPr>
    <w:rPr>
      <w:rFonts w:ascii="Times New Roman" w:eastAsia="Times New Roman" w:hAnsi="Times New Roman" w:cs="Times New Roman"/>
      <w:sz w:val="24"/>
      <w:szCs w:val="24"/>
    </w:rPr>
  </w:style>
  <w:style w:type="paragraph" w:customStyle="1" w:styleId="65CD37B04C3D4F72AF8A550F64A321762">
    <w:name w:val="65CD37B04C3D4F72AF8A550F64A321762"/>
    <w:rsid w:val="00273A76"/>
    <w:pPr>
      <w:spacing w:after="0" w:line="240" w:lineRule="auto"/>
    </w:pPr>
    <w:rPr>
      <w:rFonts w:ascii="Times New Roman" w:eastAsia="Times New Roman" w:hAnsi="Times New Roman" w:cs="Times New Roman"/>
      <w:sz w:val="24"/>
      <w:szCs w:val="24"/>
    </w:rPr>
  </w:style>
  <w:style w:type="paragraph" w:customStyle="1" w:styleId="F548B09280864266847F6F6D68EBCB362">
    <w:name w:val="F548B09280864266847F6F6D68EBCB362"/>
    <w:rsid w:val="00273A76"/>
    <w:pPr>
      <w:spacing w:after="0" w:line="240" w:lineRule="auto"/>
    </w:pPr>
    <w:rPr>
      <w:rFonts w:ascii="Times New Roman" w:eastAsia="Times New Roman" w:hAnsi="Times New Roman" w:cs="Times New Roman"/>
      <w:sz w:val="24"/>
      <w:szCs w:val="24"/>
    </w:rPr>
  </w:style>
  <w:style w:type="paragraph" w:customStyle="1" w:styleId="63200402264344BFBB9B528FDB07B0B32">
    <w:name w:val="63200402264344BFBB9B528FDB07B0B32"/>
    <w:rsid w:val="00273A76"/>
    <w:pPr>
      <w:spacing w:after="0" w:line="240" w:lineRule="auto"/>
    </w:pPr>
    <w:rPr>
      <w:rFonts w:ascii="Times New Roman" w:eastAsia="Times New Roman" w:hAnsi="Times New Roman" w:cs="Times New Roman"/>
      <w:sz w:val="24"/>
      <w:szCs w:val="24"/>
    </w:rPr>
  </w:style>
  <w:style w:type="paragraph" w:customStyle="1" w:styleId="CA97C0E78ECA49E097A591508F12A5992">
    <w:name w:val="CA97C0E78ECA49E097A591508F12A5992"/>
    <w:rsid w:val="00273A76"/>
    <w:pPr>
      <w:spacing w:after="0" w:line="240" w:lineRule="auto"/>
    </w:pPr>
    <w:rPr>
      <w:rFonts w:ascii="Times New Roman" w:eastAsia="Times New Roman" w:hAnsi="Times New Roman" w:cs="Times New Roman"/>
      <w:sz w:val="24"/>
      <w:szCs w:val="24"/>
    </w:rPr>
  </w:style>
  <w:style w:type="paragraph" w:customStyle="1" w:styleId="8D6D4594FB774BBEA92C663004A355622">
    <w:name w:val="8D6D4594FB774BBEA92C663004A355622"/>
    <w:rsid w:val="00273A76"/>
    <w:pPr>
      <w:spacing w:after="0" w:line="240" w:lineRule="auto"/>
    </w:pPr>
    <w:rPr>
      <w:rFonts w:ascii="Times New Roman" w:eastAsia="Times New Roman" w:hAnsi="Times New Roman" w:cs="Times New Roman"/>
      <w:sz w:val="24"/>
      <w:szCs w:val="24"/>
    </w:rPr>
  </w:style>
  <w:style w:type="paragraph" w:customStyle="1" w:styleId="097CA3AEFCAA48F786BF6FB475B089702">
    <w:name w:val="097CA3AEFCAA48F786BF6FB475B089702"/>
    <w:rsid w:val="00273A76"/>
    <w:pPr>
      <w:spacing w:after="0" w:line="240" w:lineRule="auto"/>
    </w:pPr>
    <w:rPr>
      <w:rFonts w:ascii="Times New Roman" w:eastAsia="Times New Roman" w:hAnsi="Times New Roman" w:cs="Times New Roman"/>
      <w:sz w:val="24"/>
      <w:szCs w:val="24"/>
    </w:rPr>
  </w:style>
  <w:style w:type="paragraph" w:customStyle="1" w:styleId="B6549E3B7F9E4C109F87612DE8E378532">
    <w:name w:val="B6549E3B7F9E4C109F87612DE8E378532"/>
    <w:rsid w:val="00273A76"/>
    <w:pPr>
      <w:spacing w:after="0" w:line="240" w:lineRule="auto"/>
    </w:pPr>
    <w:rPr>
      <w:rFonts w:ascii="Times New Roman" w:eastAsia="Times New Roman" w:hAnsi="Times New Roman" w:cs="Times New Roman"/>
      <w:sz w:val="24"/>
      <w:szCs w:val="24"/>
    </w:rPr>
  </w:style>
  <w:style w:type="paragraph" w:customStyle="1" w:styleId="76605814178443B7A6868CB726A9CBBA2">
    <w:name w:val="76605814178443B7A6868CB726A9CBBA2"/>
    <w:rsid w:val="00273A76"/>
    <w:pPr>
      <w:spacing w:after="0" w:line="240" w:lineRule="auto"/>
    </w:pPr>
    <w:rPr>
      <w:rFonts w:ascii="Times New Roman" w:eastAsia="Times New Roman" w:hAnsi="Times New Roman" w:cs="Times New Roman"/>
      <w:sz w:val="24"/>
      <w:szCs w:val="24"/>
    </w:rPr>
  </w:style>
  <w:style w:type="paragraph" w:customStyle="1" w:styleId="4784E3B1E8DD4F9C88FD5AE019BCBB242">
    <w:name w:val="4784E3B1E8DD4F9C88FD5AE019BCBB242"/>
    <w:rsid w:val="00273A76"/>
    <w:pPr>
      <w:spacing w:after="0" w:line="240" w:lineRule="auto"/>
    </w:pPr>
    <w:rPr>
      <w:rFonts w:ascii="Times New Roman" w:eastAsia="Times New Roman" w:hAnsi="Times New Roman" w:cs="Times New Roman"/>
      <w:sz w:val="24"/>
      <w:szCs w:val="24"/>
    </w:rPr>
  </w:style>
  <w:style w:type="paragraph" w:customStyle="1" w:styleId="6BAF246725424D32B88220B754A1B9122">
    <w:name w:val="6BAF246725424D32B88220B754A1B9122"/>
    <w:rsid w:val="00273A76"/>
    <w:pPr>
      <w:spacing w:after="0" w:line="240" w:lineRule="auto"/>
    </w:pPr>
    <w:rPr>
      <w:rFonts w:ascii="Times New Roman" w:eastAsia="Times New Roman" w:hAnsi="Times New Roman" w:cs="Times New Roman"/>
      <w:sz w:val="24"/>
      <w:szCs w:val="24"/>
    </w:rPr>
  </w:style>
  <w:style w:type="paragraph" w:customStyle="1" w:styleId="4615D858E9904BF4AAFC933D26AA133E2">
    <w:name w:val="4615D858E9904BF4AAFC933D26AA133E2"/>
    <w:rsid w:val="00273A76"/>
    <w:pPr>
      <w:spacing w:after="0" w:line="240" w:lineRule="auto"/>
    </w:pPr>
    <w:rPr>
      <w:rFonts w:ascii="Times New Roman" w:eastAsia="Times New Roman" w:hAnsi="Times New Roman" w:cs="Times New Roman"/>
      <w:sz w:val="24"/>
      <w:szCs w:val="24"/>
    </w:rPr>
  </w:style>
  <w:style w:type="paragraph" w:customStyle="1" w:styleId="E051FF59935E4DFFB39CF148D57E82582">
    <w:name w:val="E051FF59935E4DFFB39CF148D57E82582"/>
    <w:rsid w:val="00273A76"/>
    <w:pPr>
      <w:spacing w:after="0" w:line="240" w:lineRule="auto"/>
    </w:pPr>
    <w:rPr>
      <w:rFonts w:ascii="Times New Roman" w:eastAsia="Times New Roman" w:hAnsi="Times New Roman" w:cs="Times New Roman"/>
      <w:sz w:val="24"/>
      <w:szCs w:val="24"/>
    </w:rPr>
  </w:style>
  <w:style w:type="paragraph" w:customStyle="1" w:styleId="D8123B828E5E48548CED8CDBA66EC3EA2">
    <w:name w:val="D8123B828E5E48548CED8CDBA66EC3EA2"/>
    <w:rsid w:val="00273A76"/>
    <w:pPr>
      <w:spacing w:after="0" w:line="240" w:lineRule="auto"/>
    </w:pPr>
    <w:rPr>
      <w:rFonts w:ascii="Times New Roman" w:eastAsia="Times New Roman" w:hAnsi="Times New Roman" w:cs="Times New Roman"/>
      <w:sz w:val="24"/>
      <w:szCs w:val="24"/>
    </w:rPr>
  </w:style>
  <w:style w:type="paragraph" w:customStyle="1" w:styleId="0C6A1780F5324DFD96DF032F9AA5E4FA2">
    <w:name w:val="0C6A1780F5324DFD96DF032F9AA5E4FA2"/>
    <w:rsid w:val="00273A76"/>
    <w:pPr>
      <w:spacing w:after="0" w:line="240" w:lineRule="auto"/>
    </w:pPr>
    <w:rPr>
      <w:rFonts w:ascii="Times New Roman" w:eastAsia="Times New Roman" w:hAnsi="Times New Roman" w:cs="Times New Roman"/>
      <w:sz w:val="24"/>
      <w:szCs w:val="24"/>
    </w:rPr>
  </w:style>
  <w:style w:type="paragraph" w:customStyle="1" w:styleId="37719BD375FA4143B2664EC92F2B44882">
    <w:name w:val="37719BD375FA4143B2664EC92F2B44882"/>
    <w:rsid w:val="00273A76"/>
    <w:pPr>
      <w:spacing w:after="0" w:line="240" w:lineRule="auto"/>
    </w:pPr>
    <w:rPr>
      <w:rFonts w:ascii="Times New Roman" w:eastAsia="Times New Roman" w:hAnsi="Times New Roman" w:cs="Times New Roman"/>
      <w:sz w:val="24"/>
      <w:szCs w:val="24"/>
    </w:rPr>
  </w:style>
  <w:style w:type="paragraph" w:customStyle="1" w:styleId="F52990081DD24A21A66469A3ABC38C7E2">
    <w:name w:val="F52990081DD24A21A66469A3ABC38C7E2"/>
    <w:rsid w:val="00273A76"/>
    <w:pPr>
      <w:spacing w:after="0" w:line="240" w:lineRule="auto"/>
    </w:pPr>
    <w:rPr>
      <w:rFonts w:ascii="Times New Roman" w:eastAsia="Times New Roman" w:hAnsi="Times New Roman" w:cs="Times New Roman"/>
      <w:sz w:val="24"/>
      <w:szCs w:val="24"/>
    </w:rPr>
  </w:style>
  <w:style w:type="paragraph" w:customStyle="1" w:styleId="519222BA18F148838675F9D4A6ED1B902">
    <w:name w:val="519222BA18F148838675F9D4A6ED1B902"/>
    <w:rsid w:val="00273A76"/>
    <w:pPr>
      <w:spacing w:after="0" w:line="240" w:lineRule="auto"/>
    </w:pPr>
    <w:rPr>
      <w:rFonts w:ascii="Times New Roman" w:eastAsia="Times New Roman" w:hAnsi="Times New Roman" w:cs="Times New Roman"/>
      <w:sz w:val="24"/>
      <w:szCs w:val="24"/>
    </w:rPr>
  </w:style>
  <w:style w:type="paragraph" w:customStyle="1" w:styleId="6386047E4ED74E3E8A6AC66EA6FB03AF">
    <w:name w:val="6386047E4ED74E3E8A6AC66EA6FB03AF"/>
    <w:rsid w:val="00D60803"/>
    <w:pPr>
      <w:spacing w:after="160" w:line="259" w:lineRule="auto"/>
    </w:pPr>
  </w:style>
  <w:style w:type="paragraph" w:customStyle="1" w:styleId="9973CF811A7D4566B598A71003522C2B">
    <w:name w:val="9973CF811A7D4566B598A71003522C2B"/>
    <w:rsid w:val="00D60803"/>
    <w:pPr>
      <w:spacing w:after="160" w:line="259" w:lineRule="auto"/>
    </w:pPr>
  </w:style>
  <w:style w:type="paragraph" w:customStyle="1" w:styleId="2433F600A90F4E15BC41D016E4D29DC5">
    <w:name w:val="2433F600A90F4E15BC41D016E4D29DC5"/>
    <w:rsid w:val="00D60803"/>
    <w:pPr>
      <w:spacing w:after="160" w:line="259" w:lineRule="auto"/>
    </w:pPr>
  </w:style>
  <w:style w:type="paragraph" w:customStyle="1" w:styleId="AB553AA965D14B2E83BDF5029539D228">
    <w:name w:val="AB553AA965D14B2E83BDF5029539D228"/>
    <w:rsid w:val="00D60803"/>
    <w:pPr>
      <w:spacing w:after="160" w:line="259" w:lineRule="auto"/>
    </w:pPr>
  </w:style>
  <w:style w:type="paragraph" w:customStyle="1" w:styleId="8789DC6E748B4A27B8E027C5D4CA8035">
    <w:name w:val="8789DC6E748B4A27B8E027C5D4CA8035"/>
    <w:rsid w:val="00D60803"/>
    <w:pPr>
      <w:spacing w:after="160" w:line="259" w:lineRule="auto"/>
    </w:pPr>
  </w:style>
  <w:style w:type="paragraph" w:customStyle="1" w:styleId="C86A780AC8F44C20A9CAA178387FBC1D">
    <w:name w:val="C86A780AC8F44C20A9CAA178387FBC1D"/>
    <w:rsid w:val="00D60803"/>
    <w:pPr>
      <w:spacing w:after="160" w:line="259" w:lineRule="auto"/>
    </w:pPr>
  </w:style>
  <w:style w:type="paragraph" w:customStyle="1" w:styleId="5DF4693CA03341E0AC5173F1CE9141FD">
    <w:name w:val="5DF4693CA03341E0AC5173F1CE9141FD"/>
    <w:rsid w:val="00D60803"/>
    <w:pPr>
      <w:spacing w:after="160" w:line="259" w:lineRule="auto"/>
    </w:pPr>
  </w:style>
  <w:style w:type="paragraph" w:customStyle="1" w:styleId="4614C603D21F4EABAE8EF2C923587D31">
    <w:name w:val="4614C603D21F4EABAE8EF2C923587D31"/>
    <w:rsid w:val="00D60803"/>
    <w:pPr>
      <w:spacing w:after="160" w:line="259" w:lineRule="auto"/>
    </w:pPr>
  </w:style>
  <w:style w:type="paragraph" w:customStyle="1" w:styleId="643FE5019841433C949F5DB7759F4003">
    <w:name w:val="643FE5019841433C949F5DB7759F4003"/>
    <w:rsid w:val="00D60803"/>
    <w:pPr>
      <w:spacing w:after="160" w:line="259" w:lineRule="auto"/>
    </w:pPr>
  </w:style>
  <w:style w:type="paragraph" w:customStyle="1" w:styleId="0C5DD2D542A44D3A9F9B362874B6625E">
    <w:name w:val="0C5DD2D542A44D3A9F9B362874B6625E"/>
    <w:rsid w:val="00D60803"/>
    <w:pPr>
      <w:spacing w:after="160" w:line="259" w:lineRule="auto"/>
    </w:pPr>
  </w:style>
  <w:style w:type="paragraph" w:customStyle="1" w:styleId="B5FB5C77E7684EC3A1839A83EDE5196F">
    <w:name w:val="B5FB5C77E7684EC3A1839A83EDE5196F"/>
    <w:rsid w:val="00D60803"/>
    <w:pPr>
      <w:spacing w:after="160" w:line="259" w:lineRule="auto"/>
    </w:pPr>
  </w:style>
  <w:style w:type="paragraph" w:customStyle="1" w:styleId="1E30D7812CE14D8D95080C40A867AA8C">
    <w:name w:val="1E30D7812CE14D8D95080C40A867AA8C"/>
    <w:rsid w:val="00D60803"/>
    <w:pPr>
      <w:spacing w:after="160" w:line="259" w:lineRule="auto"/>
    </w:pPr>
  </w:style>
  <w:style w:type="paragraph" w:customStyle="1" w:styleId="9B1EF09FCE064EBF96C2BBEAD2D475E429">
    <w:name w:val="9B1EF09FCE064EBF96C2BBEAD2D475E429"/>
    <w:rsid w:val="00267DCC"/>
    <w:pPr>
      <w:spacing w:after="0" w:line="240" w:lineRule="auto"/>
    </w:pPr>
    <w:rPr>
      <w:rFonts w:ascii="Times New Roman" w:eastAsia="Times New Roman" w:hAnsi="Times New Roman" w:cs="Times New Roman"/>
      <w:sz w:val="24"/>
      <w:szCs w:val="24"/>
    </w:rPr>
  </w:style>
  <w:style w:type="paragraph" w:customStyle="1" w:styleId="1F363E0BDB824DA5A60B3990797992E8">
    <w:name w:val="1F363E0BDB824DA5A60B3990797992E8"/>
    <w:rsid w:val="00267DCC"/>
    <w:pPr>
      <w:spacing w:after="0" w:line="240" w:lineRule="auto"/>
    </w:pPr>
    <w:rPr>
      <w:rFonts w:ascii="Times New Roman" w:eastAsia="Times New Roman" w:hAnsi="Times New Roman" w:cs="Times New Roman"/>
      <w:sz w:val="24"/>
      <w:szCs w:val="24"/>
    </w:rPr>
  </w:style>
  <w:style w:type="paragraph" w:customStyle="1" w:styleId="9EC4710D05F64311958F23EC955F720C">
    <w:name w:val="9EC4710D05F64311958F23EC955F720C"/>
    <w:rsid w:val="00267DCC"/>
    <w:pPr>
      <w:spacing w:after="0" w:line="240" w:lineRule="auto"/>
    </w:pPr>
    <w:rPr>
      <w:rFonts w:ascii="Times New Roman" w:eastAsia="Times New Roman" w:hAnsi="Times New Roman" w:cs="Times New Roman"/>
      <w:sz w:val="24"/>
      <w:szCs w:val="24"/>
    </w:rPr>
  </w:style>
  <w:style w:type="paragraph" w:customStyle="1" w:styleId="A9BF94769DB74B6AAFE7B3A398A53663">
    <w:name w:val="A9BF94769DB74B6AAFE7B3A398A53663"/>
    <w:rsid w:val="00267DCC"/>
    <w:pPr>
      <w:spacing w:after="0" w:line="240" w:lineRule="auto"/>
    </w:pPr>
    <w:rPr>
      <w:rFonts w:ascii="Times New Roman" w:eastAsia="Times New Roman" w:hAnsi="Times New Roman" w:cs="Times New Roman"/>
      <w:sz w:val="24"/>
      <w:szCs w:val="24"/>
    </w:rPr>
  </w:style>
  <w:style w:type="paragraph" w:customStyle="1" w:styleId="2EC0B408B4474941A64B6EEA6FF07A2E">
    <w:name w:val="2EC0B408B4474941A64B6EEA6FF07A2E"/>
    <w:rsid w:val="00267DCC"/>
    <w:pPr>
      <w:spacing w:after="0" w:line="240" w:lineRule="auto"/>
    </w:pPr>
    <w:rPr>
      <w:rFonts w:ascii="Times New Roman" w:eastAsia="Times New Roman" w:hAnsi="Times New Roman" w:cs="Times New Roman"/>
      <w:sz w:val="24"/>
      <w:szCs w:val="24"/>
    </w:rPr>
  </w:style>
  <w:style w:type="paragraph" w:customStyle="1" w:styleId="3D6C2C590B1048D4B9699F030B9160D7">
    <w:name w:val="3D6C2C590B1048D4B9699F030B9160D7"/>
    <w:rsid w:val="00267DCC"/>
    <w:pPr>
      <w:spacing w:after="0" w:line="240" w:lineRule="auto"/>
    </w:pPr>
    <w:rPr>
      <w:rFonts w:ascii="Times New Roman" w:eastAsia="Times New Roman" w:hAnsi="Times New Roman" w:cs="Times New Roman"/>
      <w:sz w:val="24"/>
      <w:szCs w:val="24"/>
    </w:rPr>
  </w:style>
  <w:style w:type="paragraph" w:customStyle="1" w:styleId="8CA38131FD05424D8D07509ED727C159">
    <w:name w:val="8CA38131FD05424D8D07509ED727C159"/>
    <w:rsid w:val="00267DCC"/>
    <w:pPr>
      <w:spacing w:after="0" w:line="240" w:lineRule="auto"/>
    </w:pPr>
    <w:rPr>
      <w:rFonts w:ascii="Times New Roman" w:eastAsia="Times New Roman" w:hAnsi="Times New Roman" w:cs="Times New Roman"/>
      <w:sz w:val="24"/>
      <w:szCs w:val="24"/>
    </w:rPr>
  </w:style>
  <w:style w:type="paragraph" w:customStyle="1" w:styleId="5C9669A6D94B4162A4AFD6BD20A3866B17">
    <w:name w:val="5C9669A6D94B4162A4AFD6BD20A3866B17"/>
    <w:rsid w:val="00267DCC"/>
    <w:pPr>
      <w:spacing w:after="0" w:line="240" w:lineRule="auto"/>
    </w:pPr>
    <w:rPr>
      <w:rFonts w:ascii="Times New Roman" w:eastAsia="Times New Roman" w:hAnsi="Times New Roman" w:cs="Times New Roman"/>
      <w:sz w:val="24"/>
      <w:szCs w:val="24"/>
    </w:rPr>
  </w:style>
  <w:style w:type="paragraph" w:customStyle="1" w:styleId="22177D832EFF434AB8A0940B99C76B7E10">
    <w:name w:val="22177D832EFF434AB8A0940B99C76B7E10"/>
    <w:rsid w:val="00267DCC"/>
    <w:pPr>
      <w:spacing w:after="0" w:line="240" w:lineRule="auto"/>
    </w:pPr>
    <w:rPr>
      <w:rFonts w:ascii="Times New Roman" w:eastAsia="Times New Roman" w:hAnsi="Times New Roman" w:cs="Times New Roman"/>
      <w:sz w:val="20"/>
      <w:szCs w:val="24"/>
    </w:rPr>
  </w:style>
  <w:style w:type="paragraph" w:customStyle="1" w:styleId="1A3BD25F3C8D43AC8FF4A3CE224A45B01">
    <w:name w:val="1A3BD25F3C8D43AC8FF4A3CE224A45B01"/>
    <w:rsid w:val="00267DCC"/>
    <w:pPr>
      <w:spacing w:after="0" w:line="240" w:lineRule="auto"/>
    </w:pPr>
    <w:rPr>
      <w:rFonts w:ascii="Times New Roman" w:eastAsia="Times New Roman" w:hAnsi="Times New Roman" w:cs="Times New Roman"/>
      <w:sz w:val="24"/>
      <w:szCs w:val="24"/>
    </w:rPr>
  </w:style>
  <w:style w:type="paragraph" w:customStyle="1" w:styleId="2D0C0A896DC44F84B2FBEAF82E6A5AC03">
    <w:name w:val="2D0C0A896DC44F84B2FBEAF82E6A5AC03"/>
    <w:rsid w:val="00267DCC"/>
    <w:pPr>
      <w:spacing w:after="0" w:line="240" w:lineRule="auto"/>
    </w:pPr>
    <w:rPr>
      <w:rFonts w:ascii="Times New Roman" w:eastAsia="Times New Roman" w:hAnsi="Times New Roman" w:cs="Times New Roman"/>
      <w:sz w:val="24"/>
      <w:szCs w:val="24"/>
    </w:rPr>
  </w:style>
  <w:style w:type="paragraph" w:customStyle="1" w:styleId="486D7EC3526F41A78F9C018153AF9BD03">
    <w:name w:val="486D7EC3526F41A78F9C018153AF9BD03"/>
    <w:rsid w:val="00267DCC"/>
    <w:pPr>
      <w:spacing w:after="0" w:line="240" w:lineRule="auto"/>
    </w:pPr>
    <w:rPr>
      <w:rFonts w:ascii="Times New Roman" w:eastAsia="Times New Roman" w:hAnsi="Times New Roman" w:cs="Times New Roman"/>
      <w:sz w:val="24"/>
      <w:szCs w:val="24"/>
    </w:rPr>
  </w:style>
  <w:style w:type="paragraph" w:customStyle="1" w:styleId="3953D19EE1444288B30B9A3D36DA3CDA3">
    <w:name w:val="3953D19EE1444288B30B9A3D36DA3CDA3"/>
    <w:rsid w:val="00267DCC"/>
    <w:pPr>
      <w:spacing w:after="0" w:line="240" w:lineRule="auto"/>
    </w:pPr>
    <w:rPr>
      <w:rFonts w:ascii="Times New Roman" w:eastAsia="Times New Roman" w:hAnsi="Times New Roman" w:cs="Times New Roman"/>
      <w:sz w:val="24"/>
      <w:szCs w:val="24"/>
    </w:rPr>
  </w:style>
  <w:style w:type="paragraph" w:customStyle="1" w:styleId="920FCCB64E4D4DABA533BDB3EB8A17423">
    <w:name w:val="920FCCB64E4D4DABA533BDB3EB8A17423"/>
    <w:rsid w:val="00267DCC"/>
    <w:pPr>
      <w:spacing w:after="0" w:line="240" w:lineRule="auto"/>
    </w:pPr>
    <w:rPr>
      <w:rFonts w:ascii="Times New Roman" w:eastAsia="Times New Roman" w:hAnsi="Times New Roman" w:cs="Times New Roman"/>
      <w:sz w:val="24"/>
      <w:szCs w:val="24"/>
    </w:rPr>
  </w:style>
  <w:style w:type="paragraph" w:customStyle="1" w:styleId="DA74F9E21D714547BE7652904EB2F0173">
    <w:name w:val="DA74F9E21D714547BE7652904EB2F0173"/>
    <w:rsid w:val="00267DCC"/>
    <w:pPr>
      <w:spacing w:after="0" w:line="240" w:lineRule="auto"/>
    </w:pPr>
    <w:rPr>
      <w:rFonts w:ascii="Times New Roman" w:eastAsia="Times New Roman" w:hAnsi="Times New Roman" w:cs="Times New Roman"/>
      <w:sz w:val="24"/>
      <w:szCs w:val="24"/>
    </w:rPr>
  </w:style>
  <w:style w:type="paragraph" w:customStyle="1" w:styleId="47B72EF3D2974BF28642C21723DA6D413">
    <w:name w:val="47B72EF3D2974BF28642C21723DA6D413"/>
    <w:rsid w:val="00267DCC"/>
    <w:pPr>
      <w:spacing w:after="0" w:line="240" w:lineRule="auto"/>
    </w:pPr>
    <w:rPr>
      <w:rFonts w:ascii="Times New Roman" w:eastAsia="Times New Roman" w:hAnsi="Times New Roman" w:cs="Times New Roman"/>
      <w:sz w:val="24"/>
      <w:szCs w:val="24"/>
    </w:rPr>
  </w:style>
  <w:style w:type="paragraph" w:customStyle="1" w:styleId="35CD78B5912D4448894253DCD16ED4233">
    <w:name w:val="35CD78B5912D4448894253DCD16ED4233"/>
    <w:rsid w:val="00267DCC"/>
    <w:pPr>
      <w:spacing w:after="0" w:line="240" w:lineRule="auto"/>
    </w:pPr>
    <w:rPr>
      <w:rFonts w:ascii="Times New Roman" w:eastAsia="Times New Roman" w:hAnsi="Times New Roman" w:cs="Times New Roman"/>
      <w:sz w:val="24"/>
      <w:szCs w:val="24"/>
    </w:rPr>
  </w:style>
  <w:style w:type="paragraph" w:customStyle="1" w:styleId="8F3925C970014327AC243ECE63DCEB8D3">
    <w:name w:val="8F3925C970014327AC243ECE63DCEB8D3"/>
    <w:rsid w:val="00267DCC"/>
    <w:pPr>
      <w:spacing w:after="0" w:line="240" w:lineRule="auto"/>
    </w:pPr>
    <w:rPr>
      <w:rFonts w:ascii="Times New Roman" w:eastAsia="Times New Roman" w:hAnsi="Times New Roman" w:cs="Times New Roman"/>
      <w:sz w:val="24"/>
      <w:szCs w:val="24"/>
    </w:rPr>
  </w:style>
  <w:style w:type="paragraph" w:customStyle="1" w:styleId="037059DF4FCB4B0AB82BABBD0856AF1C3">
    <w:name w:val="037059DF4FCB4B0AB82BABBD0856AF1C3"/>
    <w:rsid w:val="00267DCC"/>
    <w:pPr>
      <w:spacing w:after="0" w:line="240" w:lineRule="auto"/>
    </w:pPr>
    <w:rPr>
      <w:rFonts w:ascii="Times New Roman" w:eastAsia="Times New Roman" w:hAnsi="Times New Roman" w:cs="Times New Roman"/>
      <w:sz w:val="24"/>
      <w:szCs w:val="24"/>
    </w:rPr>
  </w:style>
  <w:style w:type="paragraph" w:customStyle="1" w:styleId="15590FFEFADC4A9D85DF379090A611C43">
    <w:name w:val="15590FFEFADC4A9D85DF379090A611C43"/>
    <w:rsid w:val="00267DCC"/>
    <w:pPr>
      <w:spacing w:after="0" w:line="240" w:lineRule="auto"/>
    </w:pPr>
    <w:rPr>
      <w:rFonts w:ascii="Times New Roman" w:eastAsia="Times New Roman" w:hAnsi="Times New Roman" w:cs="Times New Roman"/>
      <w:sz w:val="24"/>
      <w:szCs w:val="24"/>
    </w:rPr>
  </w:style>
  <w:style w:type="paragraph" w:customStyle="1" w:styleId="D3BE20C910864D0B8E1326AF4A2FE34B3">
    <w:name w:val="D3BE20C910864D0B8E1326AF4A2FE34B3"/>
    <w:rsid w:val="00267DCC"/>
    <w:pPr>
      <w:spacing w:after="0" w:line="240" w:lineRule="auto"/>
    </w:pPr>
    <w:rPr>
      <w:rFonts w:ascii="Times New Roman" w:eastAsia="Times New Roman" w:hAnsi="Times New Roman" w:cs="Times New Roman"/>
      <w:sz w:val="24"/>
      <w:szCs w:val="24"/>
    </w:rPr>
  </w:style>
  <w:style w:type="paragraph" w:customStyle="1" w:styleId="12B8042C179142C6A26A3B79152CA67B3">
    <w:name w:val="12B8042C179142C6A26A3B79152CA67B3"/>
    <w:rsid w:val="00267DCC"/>
    <w:pPr>
      <w:spacing w:after="0" w:line="240" w:lineRule="auto"/>
    </w:pPr>
    <w:rPr>
      <w:rFonts w:ascii="Times New Roman" w:eastAsia="Times New Roman" w:hAnsi="Times New Roman" w:cs="Times New Roman"/>
      <w:sz w:val="24"/>
      <w:szCs w:val="24"/>
    </w:rPr>
  </w:style>
  <w:style w:type="paragraph" w:customStyle="1" w:styleId="7D4AEA5087AE45F698D50B5D7178DFE23">
    <w:name w:val="7D4AEA5087AE45F698D50B5D7178DFE23"/>
    <w:rsid w:val="00267DCC"/>
    <w:pPr>
      <w:spacing w:after="0" w:line="240" w:lineRule="auto"/>
    </w:pPr>
    <w:rPr>
      <w:rFonts w:ascii="Times New Roman" w:eastAsia="Times New Roman" w:hAnsi="Times New Roman" w:cs="Times New Roman"/>
      <w:sz w:val="24"/>
      <w:szCs w:val="24"/>
    </w:rPr>
  </w:style>
  <w:style w:type="paragraph" w:customStyle="1" w:styleId="E314EFC16E37493CBAFD1F61DB31140C3">
    <w:name w:val="E314EFC16E37493CBAFD1F61DB31140C3"/>
    <w:rsid w:val="00267DCC"/>
    <w:pPr>
      <w:spacing w:after="0" w:line="240" w:lineRule="auto"/>
    </w:pPr>
    <w:rPr>
      <w:rFonts w:ascii="Times New Roman" w:eastAsia="Times New Roman" w:hAnsi="Times New Roman" w:cs="Times New Roman"/>
      <w:sz w:val="24"/>
      <w:szCs w:val="24"/>
    </w:rPr>
  </w:style>
  <w:style w:type="paragraph" w:customStyle="1" w:styleId="8BBD9831E156488E9E5D6D33FA1E932E3">
    <w:name w:val="8BBD9831E156488E9E5D6D33FA1E932E3"/>
    <w:rsid w:val="00267DCC"/>
    <w:pPr>
      <w:spacing w:after="0" w:line="240" w:lineRule="auto"/>
    </w:pPr>
    <w:rPr>
      <w:rFonts w:ascii="Times New Roman" w:eastAsia="Times New Roman" w:hAnsi="Times New Roman" w:cs="Times New Roman"/>
      <w:sz w:val="24"/>
      <w:szCs w:val="24"/>
    </w:rPr>
  </w:style>
  <w:style w:type="paragraph" w:customStyle="1" w:styleId="E32C78F65F4443FD963CF7265C43FD353">
    <w:name w:val="E32C78F65F4443FD963CF7265C43FD353"/>
    <w:rsid w:val="00267DCC"/>
    <w:pPr>
      <w:spacing w:after="0" w:line="240" w:lineRule="auto"/>
    </w:pPr>
    <w:rPr>
      <w:rFonts w:ascii="Times New Roman" w:eastAsia="Times New Roman" w:hAnsi="Times New Roman" w:cs="Times New Roman"/>
      <w:sz w:val="24"/>
      <w:szCs w:val="24"/>
    </w:rPr>
  </w:style>
  <w:style w:type="paragraph" w:customStyle="1" w:styleId="B128637DC97744D4A4FA97DF7326DF943">
    <w:name w:val="B128637DC97744D4A4FA97DF7326DF943"/>
    <w:rsid w:val="00267DCC"/>
    <w:pPr>
      <w:spacing w:after="0" w:line="240" w:lineRule="auto"/>
    </w:pPr>
    <w:rPr>
      <w:rFonts w:ascii="Times New Roman" w:eastAsia="Times New Roman" w:hAnsi="Times New Roman" w:cs="Times New Roman"/>
      <w:sz w:val="24"/>
      <w:szCs w:val="24"/>
    </w:rPr>
  </w:style>
  <w:style w:type="paragraph" w:customStyle="1" w:styleId="2ED7C0C128B34D84BA2A6C20B0016F213">
    <w:name w:val="2ED7C0C128B34D84BA2A6C20B0016F213"/>
    <w:rsid w:val="00267DCC"/>
    <w:pPr>
      <w:spacing w:after="0" w:line="240" w:lineRule="auto"/>
    </w:pPr>
    <w:rPr>
      <w:rFonts w:ascii="Times New Roman" w:eastAsia="Times New Roman" w:hAnsi="Times New Roman" w:cs="Times New Roman"/>
      <w:sz w:val="24"/>
      <w:szCs w:val="24"/>
    </w:rPr>
  </w:style>
  <w:style w:type="paragraph" w:customStyle="1" w:styleId="F320F3C60C4C423F905E4C17908098723">
    <w:name w:val="F320F3C60C4C423F905E4C17908098723"/>
    <w:rsid w:val="00267DCC"/>
    <w:pPr>
      <w:spacing w:after="0" w:line="240" w:lineRule="auto"/>
    </w:pPr>
    <w:rPr>
      <w:rFonts w:ascii="Times New Roman" w:eastAsia="Times New Roman" w:hAnsi="Times New Roman" w:cs="Times New Roman"/>
      <w:sz w:val="24"/>
      <w:szCs w:val="24"/>
    </w:rPr>
  </w:style>
  <w:style w:type="paragraph" w:customStyle="1" w:styleId="D9B84AB382614CBD9C707E70575A20453">
    <w:name w:val="D9B84AB382614CBD9C707E70575A20453"/>
    <w:rsid w:val="00267DCC"/>
    <w:pPr>
      <w:spacing w:after="0" w:line="240" w:lineRule="auto"/>
    </w:pPr>
    <w:rPr>
      <w:rFonts w:ascii="Times New Roman" w:eastAsia="Times New Roman" w:hAnsi="Times New Roman" w:cs="Times New Roman"/>
      <w:sz w:val="24"/>
      <w:szCs w:val="24"/>
    </w:rPr>
  </w:style>
  <w:style w:type="paragraph" w:customStyle="1" w:styleId="70882F81049242F98525CE4107FD3F783">
    <w:name w:val="70882F81049242F98525CE4107FD3F783"/>
    <w:rsid w:val="00267DCC"/>
    <w:pPr>
      <w:spacing w:after="0" w:line="240" w:lineRule="auto"/>
    </w:pPr>
    <w:rPr>
      <w:rFonts w:ascii="Times New Roman" w:eastAsia="Times New Roman" w:hAnsi="Times New Roman" w:cs="Times New Roman"/>
      <w:sz w:val="24"/>
      <w:szCs w:val="24"/>
    </w:rPr>
  </w:style>
  <w:style w:type="paragraph" w:customStyle="1" w:styleId="D4763A4C4D094F84A22D0964F2CC6DC83">
    <w:name w:val="D4763A4C4D094F84A22D0964F2CC6DC83"/>
    <w:rsid w:val="00267DCC"/>
    <w:pPr>
      <w:spacing w:after="0" w:line="240" w:lineRule="auto"/>
    </w:pPr>
    <w:rPr>
      <w:rFonts w:ascii="Times New Roman" w:eastAsia="Times New Roman" w:hAnsi="Times New Roman" w:cs="Times New Roman"/>
      <w:sz w:val="24"/>
      <w:szCs w:val="24"/>
    </w:rPr>
  </w:style>
  <w:style w:type="paragraph" w:customStyle="1" w:styleId="65CD37B04C3D4F72AF8A550F64A321763">
    <w:name w:val="65CD37B04C3D4F72AF8A550F64A321763"/>
    <w:rsid w:val="00267DCC"/>
    <w:pPr>
      <w:spacing w:after="0" w:line="240" w:lineRule="auto"/>
    </w:pPr>
    <w:rPr>
      <w:rFonts w:ascii="Times New Roman" w:eastAsia="Times New Roman" w:hAnsi="Times New Roman" w:cs="Times New Roman"/>
      <w:sz w:val="24"/>
      <w:szCs w:val="24"/>
    </w:rPr>
  </w:style>
  <w:style w:type="paragraph" w:customStyle="1" w:styleId="F548B09280864266847F6F6D68EBCB363">
    <w:name w:val="F548B09280864266847F6F6D68EBCB363"/>
    <w:rsid w:val="00267DCC"/>
    <w:pPr>
      <w:spacing w:after="0" w:line="240" w:lineRule="auto"/>
    </w:pPr>
    <w:rPr>
      <w:rFonts w:ascii="Times New Roman" w:eastAsia="Times New Roman" w:hAnsi="Times New Roman" w:cs="Times New Roman"/>
      <w:sz w:val="24"/>
      <w:szCs w:val="24"/>
    </w:rPr>
  </w:style>
  <w:style w:type="paragraph" w:customStyle="1" w:styleId="63200402264344BFBB9B528FDB07B0B33">
    <w:name w:val="63200402264344BFBB9B528FDB07B0B33"/>
    <w:rsid w:val="00267DCC"/>
    <w:pPr>
      <w:spacing w:after="0" w:line="240" w:lineRule="auto"/>
    </w:pPr>
    <w:rPr>
      <w:rFonts w:ascii="Times New Roman" w:eastAsia="Times New Roman" w:hAnsi="Times New Roman" w:cs="Times New Roman"/>
      <w:sz w:val="24"/>
      <w:szCs w:val="24"/>
    </w:rPr>
  </w:style>
  <w:style w:type="paragraph" w:customStyle="1" w:styleId="CA97C0E78ECA49E097A591508F12A5993">
    <w:name w:val="CA97C0E78ECA49E097A591508F12A5993"/>
    <w:rsid w:val="00267DCC"/>
    <w:pPr>
      <w:spacing w:after="0" w:line="240" w:lineRule="auto"/>
    </w:pPr>
    <w:rPr>
      <w:rFonts w:ascii="Times New Roman" w:eastAsia="Times New Roman" w:hAnsi="Times New Roman" w:cs="Times New Roman"/>
      <w:sz w:val="24"/>
      <w:szCs w:val="24"/>
    </w:rPr>
  </w:style>
  <w:style w:type="paragraph" w:customStyle="1" w:styleId="8D6D4594FB774BBEA92C663004A355623">
    <w:name w:val="8D6D4594FB774BBEA92C663004A355623"/>
    <w:rsid w:val="00267DCC"/>
    <w:pPr>
      <w:spacing w:after="0" w:line="240" w:lineRule="auto"/>
    </w:pPr>
    <w:rPr>
      <w:rFonts w:ascii="Times New Roman" w:eastAsia="Times New Roman" w:hAnsi="Times New Roman" w:cs="Times New Roman"/>
      <w:sz w:val="24"/>
      <w:szCs w:val="24"/>
    </w:rPr>
  </w:style>
  <w:style w:type="paragraph" w:customStyle="1" w:styleId="097CA3AEFCAA48F786BF6FB475B089703">
    <w:name w:val="097CA3AEFCAA48F786BF6FB475B089703"/>
    <w:rsid w:val="00267DCC"/>
    <w:pPr>
      <w:spacing w:after="0" w:line="240" w:lineRule="auto"/>
    </w:pPr>
    <w:rPr>
      <w:rFonts w:ascii="Times New Roman" w:eastAsia="Times New Roman" w:hAnsi="Times New Roman" w:cs="Times New Roman"/>
      <w:sz w:val="24"/>
      <w:szCs w:val="24"/>
    </w:rPr>
  </w:style>
  <w:style w:type="paragraph" w:customStyle="1" w:styleId="B6549E3B7F9E4C109F87612DE8E378533">
    <w:name w:val="B6549E3B7F9E4C109F87612DE8E378533"/>
    <w:rsid w:val="00267DCC"/>
    <w:pPr>
      <w:spacing w:after="0" w:line="240" w:lineRule="auto"/>
    </w:pPr>
    <w:rPr>
      <w:rFonts w:ascii="Times New Roman" w:eastAsia="Times New Roman" w:hAnsi="Times New Roman" w:cs="Times New Roman"/>
      <w:sz w:val="24"/>
      <w:szCs w:val="24"/>
    </w:rPr>
  </w:style>
  <w:style w:type="paragraph" w:customStyle="1" w:styleId="76605814178443B7A6868CB726A9CBBA3">
    <w:name w:val="76605814178443B7A6868CB726A9CBBA3"/>
    <w:rsid w:val="00267DCC"/>
    <w:pPr>
      <w:spacing w:after="0" w:line="240" w:lineRule="auto"/>
    </w:pPr>
    <w:rPr>
      <w:rFonts w:ascii="Times New Roman" w:eastAsia="Times New Roman" w:hAnsi="Times New Roman" w:cs="Times New Roman"/>
      <w:sz w:val="24"/>
      <w:szCs w:val="24"/>
    </w:rPr>
  </w:style>
  <w:style w:type="paragraph" w:customStyle="1" w:styleId="4784E3B1E8DD4F9C88FD5AE019BCBB243">
    <w:name w:val="4784E3B1E8DD4F9C88FD5AE019BCBB243"/>
    <w:rsid w:val="00267DCC"/>
    <w:pPr>
      <w:spacing w:after="0" w:line="240" w:lineRule="auto"/>
    </w:pPr>
    <w:rPr>
      <w:rFonts w:ascii="Times New Roman" w:eastAsia="Times New Roman" w:hAnsi="Times New Roman" w:cs="Times New Roman"/>
      <w:sz w:val="24"/>
      <w:szCs w:val="24"/>
    </w:rPr>
  </w:style>
  <w:style w:type="paragraph" w:customStyle="1" w:styleId="6BAF246725424D32B88220B754A1B9123">
    <w:name w:val="6BAF246725424D32B88220B754A1B9123"/>
    <w:rsid w:val="00267DCC"/>
    <w:pPr>
      <w:spacing w:after="0" w:line="240" w:lineRule="auto"/>
    </w:pPr>
    <w:rPr>
      <w:rFonts w:ascii="Times New Roman" w:eastAsia="Times New Roman" w:hAnsi="Times New Roman" w:cs="Times New Roman"/>
      <w:sz w:val="24"/>
      <w:szCs w:val="24"/>
    </w:rPr>
  </w:style>
  <w:style w:type="paragraph" w:customStyle="1" w:styleId="4615D858E9904BF4AAFC933D26AA133E3">
    <w:name w:val="4615D858E9904BF4AAFC933D26AA133E3"/>
    <w:rsid w:val="00267DCC"/>
    <w:pPr>
      <w:spacing w:after="0" w:line="240" w:lineRule="auto"/>
    </w:pPr>
    <w:rPr>
      <w:rFonts w:ascii="Times New Roman" w:eastAsia="Times New Roman" w:hAnsi="Times New Roman" w:cs="Times New Roman"/>
      <w:sz w:val="24"/>
      <w:szCs w:val="24"/>
    </w:rPr>
  </w:style>
  <w:style w:type="paragraph" w:customStyle="1" w:styleId="E051FF59935E4DFFB39CF148D57E82583">
    <w:name w:val="E051FF59935E4DFFB39CF148D57E82583"/>
    <w:rsid w:val="00267DCC"/>
    <w:pPr>
      <w:spacing w:after="0" w:line="240" w:lineRule="auto"/>
    </w:pPr>
    <w:rPr>
      <w:rFonts w:ascii="Times New Roman" w:eastAsia="Times New Roman" w:hAnsi="Times New Roman" w:cs="Times New Roman"/>
      <w:sz w:val="24"/>
      <w:szCs w:val="24"/>
    </w:rPr>
  </w:style>
  <w:style w:type="paragraph" w:customStyle="1" w:styleId="D8123B828E5E48548CED8CDBA66EC3EA3">
    <w:name w:val="D8123B828E5E48548CED8CDBA66EC3EA3"/>
    <w:rsid w:val="00267DCC"/>
    <w:pPr>
      <w:spacing w:after="0" w:line="240" w:lineRule="auto"/>
    </w:pPr>
    <w:rPr>
      <w:rFonts w:ascii="Times New Roman" w:eastAsia="Times New Roman" w:hAnsi="Times New Roman" w:cs="Times New Roman"/>
      <w:sz w:val="24"/>
      <w:szCs w:val="24"/>
    </w:rPr>
  </w:style>
  <w:style w:type="paragraph" w:customStyle="1" w:styleId="0C6A1780F5324DFD96DF032F9AA5E4FA3">
    <w:name w:val="0C6A1780F5324DFD96DF032F9AA5E4FA3"/>
    <w:rsid w:val="00267DCC"/>
    <w:pPr>
      <w:spacing w:after="0" w:line="240" w:lineRule="auto"/>
    </w:pPr>
    <w:rPr>
      <w:rFonts w:ascii="Times New Roman" w:eastAsia="Times New Roman" w:hAnsi="Times New Roman" w:cs="Times New Roman"/>
      <w:sz w:val="24"/>
      <w:szCs w:val="24"/>
    </w:rPr>
  </w:style>
  <w:style w:type="paragraph" w:customStyle="1" w:styleId="37719BD375FA4143B2664EC92F2B44883">
    <w:name w:val="37719BD375FA4143B2664EC92F2B44883"/>
    <w:rsid w:val="00267DCC"/>
    <w:pPr>
      <w:spacing w:after="0" w:line="240" w:lineRule="auto"/>
    </w:pPr>
    <w:rPr>
      <w:rFonts w:ascii="Times New Roman" w:eastAsia="Times New Roman" w:hAnsi="Times New Roman" w:cs="Times New Roman"/>
      <w:sz w:val="24"/>
      <w:szCs w:val="24"/>
    </w:rPr>
  </w:style>
  <w:style w:type="paragraph" w:customStyle="1" w:styleId="F52990081DD24A21A66469A3ABC38C7E3">
    <w:name w:val="F52990081DD24A21A66469A3ABC38C7E3"/>
    <w:rsid w:val="00267DCC"/>
    <w:pPr>
      <w:spacing w:after="0" w:line="240" w:lineRule="auto"/>
    </w:pPr>
    <w:rPr>
      <w:rFonts w:ascii="Times New Roman" w:eastAsia="Times New Roman" w:hAnsi="Times New Roman" w:cs="Times New Roman"/>
      <w:sz w:val="24"/>
      <w:szCs w:val="24"/>
    </w:rPr>
  </w:style>
  <w:style w:type="paragraph" w:customStyle="1" w:styleId="519222BA18F148838675F9D4A6ED1B903">
    <w:name w:val="519222BA18F148838675F9D4A6ED1B903"/>
    <w:rsid w:val="00267DCC"/>
    <w:pPr>
      <w:spacing w:after="0" w:line="240" w:lineRule="auto"/>
    </w:pPr>
    <w:rPr>
      <w:rFonts w:ascii="Times New Roman" w:eastAsia="Times New Roman" w:hAnsi="Times New Roman" w:cs="Times New Roman"/>
      <w:sz w:val="24"/>
      <w:szCs w:val="24"/>
    </w:rPr>
  </w:style>
  <w:style w:type="paragraph" w:customStyle="1" w:styleId="9B1EF09FCE064EBF96C2BBEAD2D475E430">
    <w:name w:val="9B1EF09FCE064EBF96C2BBEAD2D475E430"/>
    <w:rsid w:val="004C372A"/>
    <w:pPr>
      <w:spacing w:after="0" w:line="240" w:lineRule="auto"/>
    </w:pPr>
    <w:rPr>
      <w:rFonts w:ascii="Times New Roman" w:eastAsia="Times New Roman" w:hAnsi="Times New Roman" w:cs="Times New Roman"/>
      <w:sz w:val="24"/>
      <w:szCs w:val="24"/>
    </w:rPr>
  </w:style>
  <w:style w:type="paragraph" w:customStyle="1" w:styleId="466EB5FE8E7E478AA3DA54EC0023AEA7">
    <w:name w:val="466EB5FE8E7E478AA3DA54EC0023AEA7"/>
    <w:rsid w:val="004C372A"/>
    <w:pPr>
      <w:spacing w:after="0" w:line="240" w:lineRule="auto"/>
    </w:pPr>
    <w:rPr>
      <w:rFonts w:ascii="Times New Roman" w:eastAsia="Times New Roman" w:hAnsi="Times New Roman" w:cs="Times New Roman"/>
      <w:sz w:val="24"/>
      <w:szCs w:val="24"/>
    </w:rPr>
  </w:style>
  <w:style w:type="paragraph" w:customStyle="1" w:styleId="1F363E0BDB824DA5A60B3990797992E81">
    <w:name w:val="1F363E0BDB824DA5A60B3990797992E81"/>
    <w:rsid w:val="004C372A"/>
    <w:pPr>
      <w:spacing w:after="0" w:line="240" w:lineRule="auto"/>
    </w:pPr>
    <w:rPr>
      <w:rFonts w:ascii="Times New Roman" w:eastAsia="Times New Roman" w:hAnsi="Times New Roman" w:cs="Times New Roman"/>
      <w:sz w:val="24"/>
      <w:szCs w:val="24"/>
    </w:rPr>
  </w:style>
  <w:style w:type="paragraph" w:customStyle="1" w:styleId="9EC4710D05F64311958F23EC955F720C1">
    <w:name w:val="9EC4710D05F64311958F23EC955F720C1"/>
    <w:rsid w:val="004C372A"/>
    <w:pPr>
      <w:spacing w:after="0" w:line="240" w:lineRule="auto"/>
    </w:pPr>
    <w:rPr>
      <w:rFonts w:ascii="Times New Roman" w:eastAsia="Times New Roman" w:hAnsi="Times New Roman" w:cs="Times New Roman"/>
      <w:sz w:val="24"/>
      <w:szCs w:val="24"/>
    </w:rPr>
  </w:style>
  <w:style w:type="paragraph" w:customStyle="1" w:styleId="A9BF94769DB74B6AAFE7B3A398A536631">
    <w:name w:val="A9BF94769DB74B6AAFE7B3A398A536631"/>
    <w:rsid w:val="004C372A"/>
    <w:pPr>
      <w:spacing w:after="0" w:line="240" w:lineRule="auto"/>
    </w:pPr>
    <w:rPr>
      <w:rFonts w:ascii="Times New Roman" w:eastAsia="Times New Roman" w:hAnsi="Times New Roman" w:cs="Times New Roman"/>
      <w:sz w:val="24"/>
      <w:szCs w:val="24"/>
    </w:rPr>
  </w:style>
  <w:style w:type="paragraph" w:customStyle="1" w:styleId="2EC0B408B4474941A64B6EEA6FF07A2E1">
    <w:name w:val="2EC0B408B4474941A64B6EEA6FF07A2E1"/>
    <w:rsid w:val="004C372A"/>
    <w:pPr>
      <w:spacing w:after="0" w:line="240" w:lineRule="auto"/>
    </w:pPr>
    <w:rPr>
      <w:rFonts w:ascii="Times New Roman" w:eastAsia="Times New Roman" w:hAnsi="Times New Roman" w:cs="Times New Roman"/>
      <w:sz w:val="24"/>
      <w:szCs w:val="24"/>
    </w:rPr>
  </w:style>
  <w:style w:type="paragraph" w:customStyle="1" w:styleId="3D6C2C590B1048D4B9699F030B9160D71">
    <w:name w:val="3D6C2C590B1048D4B9699F030B9160D71"/>
    <w:rsid w:val="004C372A"/>
    <w:pPr>
      <w:spacing w:after="0" w:line="240" w:lineRule="auto"/>
    </w:pPr>
    <w:rPr>
      <w:rFonts w:ascii="Times New Roman" w:eastAsia="Times New Roman" w:hAnsi="Times New Roman" w:cs="Times New Roman"/>
      <w:sz w:val="24"/>
      <w:szCs w:val="24"/>
    </w:rPr>
  </w:style>
  <w:style w:type="paragraph" w:customStyle="1" w:styleId="8CA38131FD05424D8D07509ED727C1591">
    <w:name w:val="8CA38131FD05424D8D07509ED727C1591"/>
    <w:rsid w:val="004C372A"/>
    <w:pPr>
      <w:spacing w:after="0" w:line="240" w:lineRule="auto"/>
    </w:pPr>
    <w:rPr>
      <w:rFonts w:ascii="Times New Roman" w:eastAsia="Times New Roman" w:hAnsi="Times New Roman" w:cs="Times New Roman"/>
      <w:sz w:val="24"/>
      <w:szCs w:val="24"/>
    </w:rPr>
  </w:style>
  <w:style w:type="paragraph" w:customStyle="1" w:styleId="5C9669A6D94B4162A4AFD6BD20A3866B18">
    <w:name w:val="5C9669A6D94B4162A4AFD6BD20A3866B18"/>
    <w:rsid w:val="004C372A"/>
    <w:pPr>
      <w:spacing w:after="0" w:line="240" w:lineRule="auto"/>
    </w:pPr>
    <w:rPr>
      <w:rFonts w:ascii="Times New Roman" w:eastAsia="Times New Roman" w:hAnsi="Times New Roman" w:cs="Times New Roman"/>
      <w:sz w:val="24"/>
      <w:szCs w:val="24"/>
    </w:rPr>
  </w:style>
  <w:style w:type="paragraph" w:customStyle="1" w:styleId="22177D832EFF434AB8A0940B99C76B7E11">
    <w:name w:val="22177D832EFF434AB8A0940B99C76B7E11"/>
    <w:rsid w:val="004C372A"/>
    <w:pPr>
      <w:spacing w:after="0" w:line="240" w:lineRule="auto"/>
    </w:pPr>
    <w:rPr>
      <w:rFonts w:ascii="Times New Roman" w:eastAsia="Times New Roman" w:hAnsi="Times New Roman" w:cs="Times New Roman"/>
      <w:sz w:val="20"/>
      <w:szCs w:val="24"/>
    </w:rPr>
  </w:style>
  <w:style w:type="paragraph" w:customStyle="1" w:styleId="1A3BD25F3C8D43AC8FF4A3CE224A45B02">
    <w:name w:val="1A3BD25F3C8D43AC8FF4A3CE224A45B02"/>
    <w:rsid w:val="004C372A"/>
    <w:pPr>
      <w:spacing w:after="0" w:line="240" w:lineRule="auto"/>
    </w:pPr>
    <w:rPr>
      <w:rFonts w:ascii="Times New Roman" w:eastAsia="Times New Roman" w:hAnsi="Times New Roman" w:cs="Times New Roman"/>
      <w:sz w:val="24"/>
      <w:szCs w:val="24"/>
    </w:rPr>
  </w:style>
  <w:style w:type="paragraph" w:customStyle="1" w:styleId="2D0C0A896DC44F84B2FBEAF82E6A5AC04">
    <w:name w:val="2D0C0A896DC44F84B2FBEAF82E6A5AC04"/>
    <w:rsid w:val="004C372A"/>
    <w:pPr>
      <w:spacing w:after="0" w:line="240" w:lineRule="auto"/>
    </w:pPr>
    <w:rPr>
      <w:rFonts w:ascii="Times New Roman" w:eastAsia="Times New Roman" w:hAnsi="Times New Roman" w:cs="Times New Roman"/>
      <w:sz w:val="24"/>
      <w:szCs w:val="24"/>
    </w:rPr>
  </w:style>
  <w:style w:type="paragraph" w:customStyle="1" w:styleId="486D7EC3526F41A78F9C018153AF9BD04">
    <w:name w:val="486D7EC3526F41A78F9C018153AF9BD04"/>
    <w:rsid w:val="004C372A"/>
    <w:pPr>
      <w:spacing w:after="0" w:line="240" w:lineRule="auto"/>
    </w:pPr>
    <w:rPr>
      <w:rFonts w:ascii="Times New Roman" w:eastAsia="Times New Roman" w:hAnsi="Times New Roman" w:cs="Times New Roman"/>
      <w:sz w:val="24"/>
      <w:szCs w:val="24"/>
    </w:rPr>
  </w:style>
  <w:style w:type="paragraph" w:customStyle="1" w:styleId="3953D19EE1444288B30B9A3D36DA3CDA4">
    <w:name w:val="3953D19EE1444288B30B9A3D36DA3CDA4"/>
    <w:rsid w:val="004C372A"/>
    <w:pPr>
      <w:spacing w:after="0" w:line="240" w:lineRule="auto"/>
    </w:pPr>
    <w:rPr>
      <w:rFonts w:ascii="Times New Roman" w:eastAsia="Times New Roman" w:hAnsi="Times New Roman" w:cs="Times New Roman"/>
      <w:sz w:val="24"/>
      <w:szCs w:val="24"/>
    </w:rPr>
  </w:style>
  <w:style w:type="paragraph" w:customStyle="1" w:styleId="920FCCB64E4D4DABA533BDB3EB8A17424">
    <w:name w:val="920FCCB64E4D4DABA533BDB3EB8A17424"/>
    <w:rsid w:val="004C372A"/>
    <w:pPr>
      <w:spacing w:after="0" w:line="240" w:lineRule="auto"/>
    </w:pPr>
    <w:rPr>
      <w:rFonts w:ascii="Times New Roman" w:eastAsia="Times New Roman" w:hAnsi="Times New Roman" w:cs="Times New Roman"/>
      <w:sz w:val="24"/>
      <w:szCs w:val="24"/>
    </w:rPr>
  </w:style>
  <w:style w:type="paragraph" w:customStyle="1" w:styleId="DA74F9E21D714547BE7652904EB2F0174">
    <w:name w:val="DA74F9E21D714547BE7652904EB2F0174"/>
    <w:rsid w:val="004C372A"/>
    <w:pPr>
      <w:spacing w:after="0" w:line="240" w:lineRule="auto"/>
    </w:pPr>
    <w:rPr>
      <w:rFonts w:ascii="Times New Roman" w:eastAsia="Times New Roman" w:hAnsi="Times New Roman" w:cs="Times New Roman"/>
      <w:sz w:val="24"/>
      <w:szCs w:val="24"/>
    </w:rPr>
  </w:style>
  <w:style w:type="paragraph" w:customStyle="1" w:styleId="47B72EF3D2974BF28642C21723DA6D414">
    <w:name w:val="47B72EF3D2974BF28642C21723DA6D414"/>
    <w:rsid w:val="004C372A"/>
    <w:pPr>
      <w:spacing w:after="0" w:line="240" w:lineRule="auto"/>
    </w:pPr>
    <w:rPr>
      <w:rFonts w:ascii="Times New Roman" w:eastAsia="Times New Roman" w:hAnsi="Times New Roman" w:cs="Times New Roman"/>
      <w:sz w:val="24"/>
      <w:szCs w:val="24"/>
    </w:rPr>
  </w:style>
  <w:style w:type="paragraph" w:customStyle="1" w:styleId="35CD78B5912D4448894253DCD16ED4234">
    <w:name w:val="35CD78B5912D4448894253DCD16ED4234"/>
    <w:rsid w:val="004C372A"/>
    <w:pPr>
      <w:spacing w:after="0" w:line="240" w:lineRule="auto"/>
    </w:pPr>
    <w:rPr>
      <w:rFonts w:ascii="Times New Roman" w:eastAsia="Times New Roman" w:hAnsi="Times New Roman" w:cs="Times New Roman"/>
      <w:sz w:val="24"/>
      <w:szCs w:val="24"/>
    </w:rPr>
  </w:style>
  <w:style w:type="paragraph" w:customStyle="1" w:styleId="8F3925C970014327AC243ECE63DCEB8D4">
    <w:name w:val="8F3925C970014327AC243ECE63DCEB8D4"/>
    <w:rsid w:val="004C372A"/>
    <w:pPr>
      <w:spacing w:after="0" w:line="240" w:lineRule="auto"/>
    </w:pPr>
    <w:rPr>
      <w:rFonts w:ascii="Times New Roman" w:eastAsia="Times New Roman" w:hAnsi="Times New Roman" w:cs="Times New Roman"/>
      <w:sz w:val="24"/>
      <w:szCs w:val="24"/>
    </w:rPr>
  </w:style>
  <w:style w:type="paragraph" w:customStyle="1" w:styleId="037059DF4FCB4B0AB82BABBD0856AF1C4">
    <w:name w:val="037059DF4FCB4B0AB82BABBD0856AF1C4"/>
    <w:rsid w:val="004C372A"/>
    <w:pPr>
      <w:spacing w:after="0" w:line="240" w:lineRule="auto"/>
    </w:pPr>
    <w:rPr>
      <w:rFonts w:ascii="Times New Roman" w:eastAsia="Times New Roman" w:hAnsi="Times New Roman" w:cs="Times New Roman"/>
      <w:sz w:val="24"/>
      <w:szCs w:val="24"/>
    </w:rPr>
  </w:style>
  <w:style w:type="paragraph" w:customStyle="1" w:styleId="15590FFEFADC4A9D85DF379090A611C44">
    <w:name w:val="15590FFEFADC4A9D85DF379090A611C44"/>
    <w:rsid w:val="004C372A"/>
    <w:pPr>
      <w:spacing w:after="0" w:line="240" w:lineRule="auto"/>
    </w:pPr>
    <w:rPr>
      <w:rFonts w:ascii="Times New Roman" w:eastAsia="Times New Roman" w:hAnsi="Times New Roman" w:cs="Times New Roman"/>
      <w:sz w:val="24"/>
      <w:szCs w:val="24"/>
    </w:rPr>
  </w:style>
  <w:style w:type="paragraph" w:customStyle="1" w:styleId="D3BE20C910864D0B8E1326AF4A2FE34B4">
    <w:name w:val="D3BE20C910864D0B8E1326AF4A2FE34B4"/>
    <w:rsid w:val="004C372A"/>
    <w:pPr>
      <w:spacing w:after="0" w:line="240" w:lineRule="auto"/>
    </w:pPr>
    <w:rPr>
      <w:rFonts w:ascii="Times New Roman" w:eastAsia="Times New Roman" w:hAnsi="Times New Roman" w:cs="Times New Roman"/>
      <w:sz w:val="24"/>
      <w:szCs w:val="24"/>
    </w:rPr>
  </w:style>
  <w:style w:type="paragraph" w:customStyle="1" w:styleId="12B8042C179142C6A26A3B79152CA67B4">
    <w:name w:val="12B8042C179142C6A26A3B79152CA67B4"/>
    <w:rsid w:val="004C372A"/>
    <w:pPr>
      <w:spacing w:after="0" w:line="240" w:lineRule="auto"/>
    </w:pPr>
    <w:rPr>
      <w:rFonts w:ascii="Times New Roman" w:eastAsia="Times New Roman" w:hAnsi="Times New Roman" w:cs="Times New Roman"/>
      <w:sz w:val="24"/>
      <w:szCs w:val="24"/>
    </w:rPr>
  </w:style>
  <w:style w:type="paragraph" w:customStyle="1" w:styleId="7D4AEA5087AE45F698D50B5D7178DFE24">
    <w:name w:val="7D4AEA5087AE45F698D50B5D7178DFE24"/>
    <w:rsid w:val="004C372A"/>
    <w:pPr>
      <w:spacing w:after="0" w:line="240" w:lineRule="auto"/>
    </w:pPr>
    <w:rPr>
      <w:rFonts w:ascii="Times New Roman" w:eastAsia="Times New Roman" w:hAnsi="Times New Roman" w:cs="Times New Roman"/>
      <w:sz w:val="24"/>
      <w:szCs w:val="24"/>
    </w:rPr>
  </w:style>
  <w:style w:type="paragraph" w:customStyle="1" w:styleId="E314EFC16E37493CBAFD1F61DB31140C4">
    <w:name w:val="E314EFC16E37493CBAFD1F61DB31140C4"/>
    <w:rsid w:val="004C372A"/>
    <w:pPr>
      <w:spacing w:after="0" w:line="240" w:lineRule="auto"/>
    </w:pPr>
    <w:rPr>
      <w:rFonts w:ascii="Times New Roman" w:eastAsia="Times New Roman" w:hAnsi="Times New Roman" w:cs="Times New Roman"/>
      <w:sz w:val="24"/>
      <w:szCs w:val="24"/>
    </w:rPr>
  </w:style>
  <w:style w:type="paragraph" w:customStyle="1" w:styleId="8BBD9831E156488E9E5D6D33FA1E932E4">
    <w:name w:val="8BBD9831E156488E9E5D6D33FA1E932E4"/>
    <w:rsid w:val="004C372A"/>
    <w:pPr>
      <w:spacing w:after="0" w:line="240" w:lineRule="auto"/>
    </w:pPr>
    <w:rPr>
      <w:rFonts w:ascii="Times New Roman" w:eastAsia="Times New Roman" w:hAnsi="Times New Roman" w:cs="Times New Roman"/>
      <w:sz w:val="24"/>
      <w:szCs w:val="24"/>
    </w:rPr>
  </w:style>
  <w:style w:type="paragraph" w:customStyle="1" w:styleId="E32C78F65F4443FD963CF7265C43FD354">
    <w:name w:val="E32C78F65F4443FD963CF7265C43FD354"/>
    <w:rsid w:val="004C372A"/>
    <w:pPr>
      <w:spacing w:after="0" w:line="240" w:lineRule="auto"/>
    </w:pPr>
    <w:rPr>
      <w:rFonts w:ascii="Times New Roman" w:eastAsia="Times New Roman" w:hAnsi="Times New Roman" w:cs="Times New Roman"/>
      <w:sz w:val="24"/>
      <w:szCs w:val="24"/>
    </w:rPr>
  </w:style>
  <w:style w:type="paragraph" w:customStyle="1" w:styleId="B128637DC97744D4A4FA97DF7326DF944">
    <w:name w:val="B128637DC97744D4A4FA97DF7326DF944"/>
    <w:rsid w:val="004C372A"/>
    <w:pPr>
      <w:spacing w:after="0" w:line="240" w:lineRule="auto"/>
    </w:pPr>
    <w:rPr>
      <w:rFonts w:ascii="Times New Roman" w:eastAsia="Times New Roman" w:hAnsi="Times New Roman" w:cs="Times New Roman"/>
      <w:sz w:val="24"/>
      <w:szCs w:val="24"/>
    </w:rPr>
  </w:style>
  <w:style w:type="paragraph" w:customStyle="1" w:styleId="2ED7C0C128B34D84BA2A6C20B0016F214">
    <w:name w:val="2ED7C0C128B34D84BA2A6C20B0016F214"/>
    <w:rsid w:val="004C372A"/>
    <w:pPr>
      <w:spacing w:after="0" w:line="240" w:lineRule="auto"/>
    </w:pPr>
    <w:rPr>
      <w:rFonts w:ascii="Times New Roman" w:eastAsia="Times New Roman" w:hAnsi="Times New Roman" w:cs="Times New Roman"/>
      <w:sz w:val="24"/>
      <w:szCs w:val="24"/>
    </w:rPr>
  </w:style>
  <w:style w:type="paragraph" w:customStyle="1" w:styleId="F320F3C60C4C423F905E4C17908098724">
    <w:name w:val="F320F3C60C4C423F905E4C17908098724"/>
    <w:rsid w:val="004C372A"/>
    <w:pPr>
      <w:spacing w:after="0" w:line="240" w:lineRule="auto"/>
    </w:pPr>
    <w:rPr>
      <w:rFonts w:ascii="Times New Roman" w:eastAsia="Times New Roman" w:hAnsi="Times New Roman" w:cs="Times New Roman"/>
      <w:sz w:val="24"/>
      <w:szCs w:val="24"/>
    </w:rPr>
  </w:style>
  <w:style w:type="paragraph" w:customStyle="1" w:styleId="D9B84AB382614CBD9C707E70575A20454">
    <w:name w:val="D9B84AB382614CBD9C707E70575A20454"/>
    <w:rsid w:val="004C372A"/>
    <w:pPr>
      <w:spacing w:after="0" w:line="240" w:lineRule="auto"/>
    </w:pPr>
    <w:rPr>
      <w:rFonts w:ascii="Times New Roman" w:eastAsia="Times New Roman" w:hAnsi="Times New Roman" w:cs="Times New Roman"/>
      <w:sz w:val="24"/>
      <w:szCs w:val="24"/>
    </w:rPr>
  </w:style>
  <w:style w:type="paragraph" w:customStyle="1" w:styleId="70882F81049242F98525CE4107FD3F784">
    <w:name w:val="70882F81049242F98525CE4107FD3F784"/>
    <w:rsid w:val="004C372A"/>
    <w:pPr>
      <w:spacing w:after="0" w:line="240" w:lineRule="auto"/>
    </w:pPr>
    <w:rPr>
      <w:rFonts w:ascii="Times New Roman" w:eastAsia="Times New Roman" w:hAnsi="Times New Roman" w:cs="Times New Roman"/>
      <w:sz w:val="24"/>
      <w:szCs w:val="24"/>
    </w:rPr>
  </w:style>
  <w:style w:type="paragraph" w:customStyle="1" w:styleId="D4763A4C4D094F84A22D0964F2CC6DC84">
    <w:name w:val="D4763A4C4D094F84A22D0964F2CC6DC84"/>
    <w:rsid w:val="004C372A"/>
    <w:pPr>
      <w:spacing w:after="0" w:line="240" w:lineRule="auto"/>
    </w:pPr>
    <w:rPr>
      <w:rFonts w:ascii="Times New Roman" w:eastAsia="Times New Roman" w:hAnsi="Times New Roman" w:cs="Times New Roman"/>
      <w:sz w:val="24"/>
      <w:szCs w:val="24"/>
    </w:rPr>
  </w:style>
  <w:style w:type="paragraph" w:customStyle="1" w:styleId="65CD37B04C3D4F72AF8A550F64A321764">
    <w:name w:val="65CD37B04C3D4F72AF8A550F64A321764"/>
    <w:rsid w:val="004C372A"/>
    <w:pPr>
      <w:spacing w:after="0" w:line="240" w:lineRule="auto"/>
    </w:pPr>
    <w:rPr>
      <w:rFonts w:ascii="Times New Roman" w:eastAsia="Times New Roman" w:hAnsi="Times New Roman" w:cs="Times New Roman"/>
      <w:sz w:val="24"/>
      <w:szCs w:val="24"/>
    </w:rPr>
  </w:style>
  <w:style w:type="paragraph" w:customStyle="1" w:styleId="F548B09280864266847F6F6D68EBCB364">
    <w:name w:val="F548B09280864266847F6F6D68EBCB364"/>
    <w:rsid w:val="004C372A"/>
    <w:pPr>
      <w:spacing w:after="0" w:line="240" w:lineRule="auto"/>
    </w:pPr>
    <w:rPr>
      <w:rFonts w:ascii="Times New Roman" w:eastAsia="Times New Roman" w:hAnsi="Times New Roman" w:cs="Times New Roman"/>
      <w:sz w:val="24"/>
      <w:szCs w:val="24"/>
    </w:rPr>
  </w:style>
  <w:style w:type="paragraph" w:customStyle="1" w:styleId="63200402264344BFBB9B528FDB07B0B34">
    <w:name w:val="63200402264344BFBB9B528FDB07B0B34"/>
    <w:rsid w:val="004C372A"/>
    <w:pPr>
      <w:spacing w:after="0" w:line="240" w:lineRule="auto"/>
    </w:pPr>
    <w:rPr>
      <w:rFonts w:ascii="Times New Roman" w:eastAsia="Times New Roman" w:hAnsi="Times New Roman" w:cs="Times New Roman"/>
      <w:sz w:val="24"/>
      <w:szCs w:val="24"/>
    </w:rPr>
  </w:style>
  <w:style w:type="paragraph" w:customStyle="1" w:styleId="CA97C0E78ECA49E097A591508F12A5994">
    <w:name w:val="CA97C0E78ECA49E097A591508F12A5994"/>
    <w:rsid w:val="004C372A"/>
    <w:pPr>
      <w:spacing w:after="0" w:line="240" w:lineRule="auto"/>
    </w:pPr>
    <w:rPr>
      <w:rFonts w:ascii="Times New Roman" w:eastAsia="Times New Roman" w:hAnsi="Times New Roman" w:cs="Times New Roman"/>
      <w:sz w:val="24"/>
      <w:szCs w:val="24"/>
    </w:rPr>
  </w:style>
  <w:style w:type="paragraph" w:customStyle="1" w:styleId="8D6D4594FB774BBEA92C663004A355624">
    <w:name w:val="8D6D4594FB774BBEA92C663004A355624"/>
    <w:rsid w:val="004C372A"/>
    <w:pPr>
      <w:spacing w:after="0" w:line="240" w:lineRule="auto"/>
    </w:pPr>
    <w:rPr>
      <w:rFonts w:ascii="Times New Roman" w:eastAsia="Times New Roman" w:hAnsi="Times New Roman" w:cs="Times New Roman"/>
      <w:sz w:val="24"/>
      <w:szCs w:val="24"/>
    </w:rPr>
  </w:style>
  <w:style w:type="paragraph" w:customStyle="1" w:styleId="097CA3AEFCAA48F786BF6FB475B089704">
    <w:name w:val="097CA3AEFCAA48F786BF6FB475B089704"/>
    <w:rsid w:val="004C372A"/>
    <w:pPr>
      <w:spacing w:after="0" w:line="240" w:lineRule="auto"/>
    </w:pPr>
    <w:rPr>
      <w:rFonts w:ascii="Times New Roman" w:eastAsia="Times New Roman" w:hAnsi="Times New Roman" w:cs="Times New Roman"/>
      <w:sz w:val="24"/>
      <w:szCs w:val="24"/>
    </w:rPr>
  </w:style>
  <w:style w:type="paragraph" w:customStyle="1" w:styleId="B6549E3B7F9E4C109F87612DE8E378534">
    <w:name w:val="B6549E3B7F9E4C109F87612DE8E378534"/>
    <w:rsid w:val="004C372A"/>
    <w:pPr>
      <w:spacing w:after="0" w:line="240" w:lineRule="auto"/>
    </w:pPr>
    <w:rPr>
      <w:rFonts w:ascii="Times New Roman" w:eastAsia="Times New Roman" w:hAnsi="Times New Roman" w:cs="Times New Roman"/>
      <w:sz w:val="24"/>
      <w:szCs w:val="24"/>
    </w:rPr>
  </w:style>
  <w:style w:type="paragraph" w:customStyle="1" w:styleId="76605814178443B7A6868CB726A9CBBA4">
    <w:name w:val="76605814178443B7A6868CB726A9CBBA4"/>
    <w:rsid w:val="004C372A"/>
    <w:pPr>
      <w:spacing w:after="0" w:line="240" w:lineRule="auto"/>
    </w:pPr>
    <w:rPr>
      <w:rFonts w:ascii="Times New Roman" w:eastAsia="Times New Roman" w:hAnsi="Times New Roman" w:cs="Times New Roman"/>
      <w:sz w:val="24"/>
      <w:szCs w:val="24"/>
    </w:rPr>
  </w:style>
  <w:style w:type="paragraph" w:customStyle="1" w:styleId="4784E3B1E8DD4F9C88FD5AE019BCBB244">
    <w:name w:val="4784E3B1E8DD4F9C88FD5AE019BCBB244"/>
    <w:rsid w:val="004C372A"/>
    <w:pPr>
      <w:spacing w:after="0" w:line="240" w:lineRule="auto"/>
    </w:pPr>
    <w:rPr>
      <w:rFonts w:ascii="Times New Roman" w:eastAsia="Times New Roman" w:hAnsi="Times New Roman" w:cs="Times New Roman"/>
      <w:sz w:val="24"/>
      <w:szCs w:val="24"/>
    </w:rPr>
  </w:style>
  <w:style w:type="paragraph" w:customStyle="1" w:styleId="6BAF246725424D32B88220B754A1B9124">
    <w:name w:val="6BAF246725424D32B88220B754A1B9124"/>
    <w:rsid w:val="004C372A"/>
    <w:pPr>
      <w:spacing w:after="0" w:line="240" w:lineRule="auto"/>
    </w:pPr>
    <w:rPr>
      <w:rFonts w:ascii="Times New Roman" w:eastAsia="Times New Roman" w:hAnsi="Times New Roman" w:cs="Times New Roman"/>
      <w:sz w:val="24"/>
      <w:szCs w:val="24"/>
    </w:rPr>
  </w:style>
  <w:style w:type="paragraph" w:customStyle="1" w:styleId="4615D858E9904BF4AAFC933D26AA133E4">
    <w:name w:val="4615D858E9904BF4AAFC933D26AA133E4"/>
    <w:rsid w:val="004C372A"/>
    <w:pPr>
      <w:spacing w:after="0" w:line="240" w:lineRule="auto"/>
    </w:pPr>
    <w:rPr>
      <w:rFonts w:ascii="Times New Roman" w:eastAsia="Times New Roman" w:hAnsi="Times New Roman" w:cs="Times New Roman"/>
      <w:sz w:val="24"/>
      <w:szCs w:val="24"/>
    </w:rPr>
  </w:style>
  <w:style w:type="paragraph" w:customStyle="1" w:styleId="E051FF59935E4DFFB39CF148D57E82584">
    <w:name w:val="E051FF59935E4DFFB39CF148D57E82584"/>
    <w:rsid w:val="004C372A"/>
    <w:pPr>
      <w:spacing w:after="0" w:line="240" w:lineRule="auto"/>
    </w:pPr>
    <w:rPr>
      <w:rFonts w:ascii="Times New Roman" w:eastAsia="Times New Roman" w:hAnsi="Times New Roman" w:cs="Times New Roman"/>
      <w:sz w:val="24"/>
      <w:szCs w:val="24"/>
    </w:rPr>
  </w:style>
  <w:style w:type="paragraph" w:customStyle="1" w:styleId="D8123B828E5E48548CED8CDBA66EC3EA4">
    <w:name w:val="D8123B828E5E48548CED8CDBA66EC3EA4"/>
    <w:rsid w:val="004C372A"/>
    <w:pPr>
      <w:spacing w:after="0" w:line="240" w:lineRule="auto"/>
    </w:pPr>
    <w:rPr>
      <w:rFonts w:ascii="Times New Roman" w:eastAsia="Times New Roman" w:hAnsi="Times New Roman" w:cs="Times New Roman"/>
      <w:sz w:val="24"/>
      <w:szCs w:val="24"/>
    </w:rPr>
  </w:style>
  <w:style w:type="paragraph" w:customStyle="1" w:styleId="0C6A1780F5324DFD96DF032F9AA5E4FA4">
    <w:name w:val="0C6A1780F5324DFD96DF032F9AA5E4FA4"/>
    <w:rsid w:val="004C372A"/>
    <w:pPr>
      <w:spacing w:after="0" w:line="240" w:lineRule="auto"/>
    </w:pPr>
    <w:rPr>
      <w:rFonts w:ascii="Times New Roman" w:eastAsia="Times New Roman" w:hAnsi="Times New Roman" w:cs="Times New Roman"/>
      <w:sz w:val="24"/>
      <w:szCs w:val="24"/>
    </w:rPr>
  </w:style>
  <w:style w:type="paragraph" w:customStyle="1" w:styleId="37719BD375FA4143B2664EC92F2B44884">
    <w:name w:val="37719BD375FA4143B2664EC92F2B44884"/>
    <w:rsid w:val="004C372A"/>
    <w:pPr>
      <w:spacing w:after="0" w:line="240" w:lineRule="auto"/>
    </w:pPr>
    <w:rPr>
      <w:rFonts w:ascii="Times New Roman" w:eastAsia="Times New Roman" w:hAnsi="Times New Roman" w:cs="Times New Roman"/>
      <w:sz w:val="24"/>
      <w:szCs w:val="24"/>
    </w:rPr>
  </w:style>
  <w:style w:type="paragraph" w:customStyle="1" w:styleId="F52990081DD24A21A66469A3ABC38C7E4">
    <w:name w:val="F52990081DD24A21A66469A3ABC38C7E4"/>
    <w:rsid w:val="004C372A"/>
    <w:pPr>
      <w:spacing w:after="0" w:line="240" w:lineRule="auto"/>
    </w:pPr>
    <w:rPr>
      <w:rFonts w:ascii="Times New Roman" w:eastAsia="Times New Roman" w:hAnsi="Times New Roman" w:cs="Times New Roman"/>
      <w:sz w:val="24"/>
      <w:szCs w:val="24"/>
    </w:rPr>
  </w:style>
  <w:style w:type="paragraph" w:customStyle="1" w:styleId="519222BA18F148838675F9D4A6ED1B904">
    <w:name w:val="519222BA18F148838675F9D4A6ED1B904"/>
    <w:rsid w:val="004C372A"/>
    <w:pPr>
      <w:spacing w:after="0" w:line="240" w:lineRule="auto"/>
    </w:pPr>
    <w:rPr>
      <w:rFonts w:ascii="Times New Roman" w:eastAsia="Times New Roman" w:hAnsi="Times New Roman" w:cs="Times New Roman"/>
      <w:sz w:val="24"/>
      <w:szCs w:val="24"/>
    </w:rPr>
  </w:style>
  <w:style w:type="paragraph" w:customStyle="1" w:styleId="902010F3BEAC49C79A622309546A8587">
    <w:name w:val="902010F3BEAC49C79A622309546A8587"/>
    <w:rsid w:val="00ED45EC"/>
    <w:pPr>
      <w:spacing w:after="160" w:line="259" w:lineRule="auto"/>
    </w:pPr>
  </w:style>
  <w:style w:type="paragraph" w:customStyle="1" w:styleId="9B1EF09FCE064EBF96C2BBEAD2D475E431">
    <w:name w:val="9B1EF09FCE064EBF96C2BBEAD2D475E431"/>
    <w:rsid w:val="00ED45EC"/>
    <w:pPr>
      <w:spacing w:after="0" w:line="240" w:lineRule="auto"/>
    </w:pPr>
    <w:rPr>
      <w:rFonts w:ascii="Times New Roman" w:eastAsia="Times New Roman" w:hAnsi="Times New Roman" w:cs="Times New Roman"/>
      <w:sz w:val="24"/>
      <w:szCs w:val="24"/>
    </w:rPr>
  </w:style>
  <w:style w:type="paragraph" w:customStyle="1" w:styleId="466EB5FE8E7E478AA3DA54EC0023AEA71">
    <w:name w:val="466EB5FE8E7E478AA3DA54EC0023AEA71"/>
    <w:rsid w:val="00ED45EC"/>
    <w:pPr>
      <w:spacing w:after="0" w:line="240" w:lineRule="auto"/>
    </w:pPr>
    <w:rPr>
      <w:rFonts w:ascii="Times New Roman" w:eastAsia="Times New Roman" w:hAnsi="Times New Roman" w:cs="Times New Roman"/>
      <w:sz w:val="24"/>
      <w:szCs w:val="24"/>
    </w:rPr>
  </w:style>
  <w:style w:type="paragraph" w:customStyle="1" w:styleId="1F363E0BDB824DA5A60B3990797992E82">
    <w:name w:val="1F363E0BDB824DA5A60B3990797992E82"/>
    <w:rsid w:val="00ED45EC"/>
    <w:pPr>
      <w:spacing w:after="0" w:line="240" w:lineRule="auto"/>
    </w:pPr>
    <w:rPr>
      <w:rFonts w:ascii="Times New Roman" w:eastAsia="Times New Roman" w:hAnsi="Times New Roman" w:cs="Times New Roman"/>
      <w:sz w:val="24"/>
      <w:szCs w:val="24"/>
    </w:rPr>
  </w:style>
  <w:style w:type="paragraph" w:customStyle="1" w:styleId="9EC4710D05F64311958F23EC955F720C2">
    <w:name w:val="9EC4710D05F64311958F23EC955F720C2"/>
    <w:rsid w:val="00ED45EC"/>
    <w:pPr>
      <w:spacing w:after="0" w:line="240" w:lineRule="auto"/>
    </w:pPr>
    <w:rPr>
      <w:rFonts w:ascii="Times New Roman" w:eastAsia="Times New Roman" w:hAnsi="Times New Roman" w:cs="Times New Roman"/>
      <w:sz w:val="24"/>
      <w:szCs w:val="24"/>
    </w:rPr>
  </w:style>
  <w:style w:type="paragraph" w:customStyle="1" w:styleId="A9BF94769DB74B6AAFE7B3A398A536632">
    <w:name w:val="A9BF94769DB74B6AAFE7B3A398A536632"/>
    <w:rsid w:val="00ED45EC"/>
    <w:pPr>
      <w:spacing w:after="0" w:line="240" w:lineRule="auto"/>
    </w:pPr>
    <w:rPr>
      <w:rFonts w:ascii="Times New Roman" w:eastAsia="Times New Roman" w:hAnsi="Times New Roman" w:cs="Times New Roman"/>
      <w:sz w:val="24"/>
      <w:szCs w:val="24"/>
    </w:rPr>
  </w:style>
  <w:style w:type="paragraph" w:customStyle="1" w:styleId="2EC0B408B4474941A64B6EEA6FF07A2E2">
    <w:name w:val="2EC0B408B4474941A64B6EEA6FF07A2E2"/>
    <w:rsid w:val="00ED45EC"/>
    <w:pPr>
      <w:spacing w:after="0" w:line="240" w:lineRule="auto"/>
    </w:pPr>
    <w:rPr>
      <w:rFonts w:ascii="Times New Roman" w:eastAsia="Times New Roman" w:hAnsi="Times New Roman" w:cs="Times New Roman"/>
      <w:sz w:val="24"/>
      <w:szCs w:val="24"/>
    </w:rPr>
  </w:style>
  <w:style w:type="paragraph" w:customStyle="1" w:styleId="3D6C2C590B1048D4B9699F030B9160D72">
    <w:name w:val="3D6C2C590B1048D4B9699F030B9160D72"/>
    <w:rsid w:val="00ED45EC"/>
    <w:pPr>
      <w:spacing w:after="0" w:line="240" w:lineRule="auto"/>
    </w:pPr>
    <w:rPr>
      <w:rFonts w:ascii="Times New Roman" w:eastAsia="Times New Roman" w:hAnsi="Times New Roman" w:cs="Times New Roman"/>
      <w:sz w:val="24"/>
      <w:szCs w:val="24"/>
    </w:rPr>
  </w:style>
  <w:style w:type="paragraph" w:customStyle="1" w:styleId="8CA38131FD05424D8D07509ED727C1592">
    <w:name w:val="8CA38131FD05424D8D07509ED727C1592"/>
    <w:rsid w:val="00ED45EC"/>
    <w:pPr>
      <w:spacing w:after="0" w:line="240" w:lineRule="auto"/>
    </w:pPr>
    <w:rPr>
      <w:rFonts w:ascii="Times New Roman" w:eastAsia="Times New Roman" w:hAnsi="Times New Roman" w:cs="Times New Roman"/>
      <w:sz w:val="24"/>
      <w:szCs w:val="24"/>
    </w:rPr>
  </w:style>
  <w:style w:type="paragraph" w:customStyle="1" w:styleId="5C9669A6D94B4162A4AFD6BD20A3866B19">
    <w:name w:val="5C9669A6D94B4162A4AFD6BD20A3866B19"/>
    <w:rsid w:val="00ED45EC"/>
    <w:pPr>
      <w:spacing w:after="0" w:line="240" w:lineRule="auto"/>
    </w:pPr>
    <w:rPr>
      <w:rFonts w:ascii="Times New Roman" w:eastAsia="Times New Roman" w:hAnsi="Times New Roman" w:cs="Times New Roman"/>
      <w:sz w:val="24"/>
      <w:szCs w:val="24"/>
    </w:rPr>
  </w:style>
  <w:style w:type="paragraph" w:customStyle="1" w:styleId="22177D832EFF434AB8A0940B99C76B7E12">
    <w:name w:val="22177D832EFF434AB8A0940B99C76B7E12"/>
    <w:rsid w:val="00ED45EC"/>
    <w:pPr>
      <w:spacing w:after="0" w:line="240" w:lineRule="auto"/>
    </w:pPr>
    <w:rPr>
      <w:rFonts w:ascii="Times New Roman" w:eastAsia="Times New Roman" w:hAnsi="Times New Roman" w:cs="Times New Roman"/>
      <w:sz w:val="20"/>
      <w:szCs w:val="24"/>
    </w:rPr>
  </w:style>
  <w:style w:type="paragraph" w:customStyle="1" w:styleId="1A3BD25F3C8D43AC8FF4A3CE224A45B03">
    <w:name w:val="1A3BD25F3C8D43AC8FF4A3CE224A45B03"/>
    <w:rsid w:val="00ED45EC"/>
    <w:pPr>
      <w:spacing w:after="0" w:line="240" w:lineRule="auto"/>
    </w:pPr>
    <w:rPr>
      <w:rFonts w:ascii="Times New Roman" w:eastAsia="Times New Roman" w:hAnsi="Times New Roman" w:cs="Times New Roman"/>
      <w:sz w:val="24"/>
      <w:szCs w:val="24"/>
    </w:rPr>
  </w:style>
  <w:style w:type="paragraph" w:customStyle="1" w:styleId="2D0C0A896DC44F84B2FBEAF82E6A5AC05">
    <w:name w:val="2D0C0A896DC44F84B2FBEAF82E6A5AC05"/>
    <w:rsid w:val="00ED45EC"/>
    <w:pPr>
      <w:spacing w:after="0" w:line="240" w:lineRule="auto"/>
    </w:pPr>
    <w:rPr>
      <w:rFonts w:ascii="Times New Roman" w:eastAsia="Times New Roman" w:hAnsi="Times New Roman" w:cs="Times New Roman"/>
      <w:sz w:val="24"/>
      <w:szCs w:val="24"/>
    </w:rPr>
  </w:style>
  <w:style w:type="paragraph" w:customStyle="1" w:styleId="486D7EC3526F41A78F9C018153AF9BD05">
    <w:name w:val="486D7EC3526F41A78F9C018153AF9BD05"/>
    <w:rsid w:val="00ED45EC"/>
    <w:pPr>
      <w:spacing w:after="0" w:line="240" w:lineRule="auto"/>
    </w:pPr>
    <w:rPr>
      <w:rFonts w:ascii="Times New Roman" w:eastAsia="Times New Roman" w:hAnsi="Times New Roman" w:cs="Times New Roman"/>
      <w:sz w:val="24"/>
      <w:szCs w:val="24"/>
    </w:rPr>
  </w:style>
  <w:style w:type="paragraph" w:customStyle="1" w:styleId="3953D19EE1444288B30B9A3D36DA3CDA5">
    <w:name w:val="3953D19EE1444288B30B9A3D36DA3CDA5"/>
    <w:rsid w:val="00ED45EC"/>
    <w:pPr>
      <w:spacing w:after="0" w:line="240" w:lineRule="auto"/>
    </w:pPr>
    <w:rPr>
      <w:rFonts w:ascii="Times New Roman" w:eastAsia="Times New Roman" w:hAnsi="Times New Roman" w:cs="Times New Roman"/>
      <w:sz w:val="24"/>
      <w:szCs w:val="24"/>
    </w:rPr>
  </w:style>
  <w:style w:type="paragraph" w:customStyle="1" w:styleId="920FCCB64E4D4DABA533BDB3EB8A17425">
    <w:name w:val="920FCCB64E4D4DABA533BDB3EB8A17425"/>
    <w:rsid w:val="00ED45EC"/>
    <w:pPr>
      <w:spacing w:after="0" w:line="240" w:lineRule="auto"/>
    </w:pPr>
    <w:rPr>
      <w:rFonts w:ascii="Times New Roman" w:eastAsia="Times New Roman" w:hAnsi="Times New Roman" w:cs="Times New Roman"/>
      <w:sz w:val="24"/>
      <w:szCs w:val="24"/>
    </w:rPr>
  </w:style>
  <w:style w:type="paragraph" w:customStyle="1" w:styleId="DA74F9E21D714547BE7652904EB2F0175">
    <w:name w:val="DA74F9E21D714547BE7652904EB2F0175"/>
    <w:rsid w:val="00ED45EC"/>
    <w:pPr>
      <w:spacing w:after="0" w:line="240" w:lineRule="auto"/>
    </w:pPr>
    <w:rPr>
      <w:rFonts w:ascii="Times New Roman" w:eastAsia="Times New Roman" w:hAnsi="Times New Roman" w:cs="Times New Roman"/>
      <w:sz w:val="24"/>
      <w:szCs w:val="24"/>
    </w:rPr>
  </w:style>
  <w:style w:type="paragraph" w:customStyle="1" w:styleId="47B72EF3D2974BF28642C21723DA6D415">
    <w:name w:val="47B72EF3D2974BF28642C21723DA6D415"/>
    <w:rsid w:val="00ED45EC"/>
    <w:pPr>
      <w:spacing w:after="0" w:line="240" w:lineRule="auto"/>
    </w:pPr>
    <w:rPr>
      <w:rFonts w:ascii="Times New Roman" w:eastAsia="Times New Roman" w:hAnsi="Times New Roman" w:cs="Times New Roman"/>
      <w:sz w:val="24"/>
      <w:szCs w:val="24"/>
    </w:rPr>
  </w:style>
  <w:style w:type="paragraph" w:customStyle="1" w:styleId="35CD78B5912D4448894253DCD16ED4235">
    <w:name w:val="35CD78B5912D4448894253DCD16ED4235"/>
    <w:rsid w:val="00ED45EC"/>
    <w:pPr>
      <w:spacing w:after="0" w:line="240" w:lineRule="auto"/>
    </w:pPr>
    <w:rPr>
      <w:rFonts w:ascii="Times New Roman" w:eastAsia="Times New Roman" w:hAnsi="Times New Roman" w:cs="Times New Roman"/>
      <w:sz w:val="24"/>
      <w:szCs w:val="24"/>
    </w:rPr>
  </w:style>
  <w:style w:type="paragraph" w:customStyle="1" w:styleId="8F3925C970014327AC243ECE63DCEB8D5">
    <w:name w:val="8F3925C970014327AC243ECE63DCEB8D5"/>
    <w:rsid w:val="00ED45EC"/>
    <w:pPr>
      <w:spacing w:after="0" w:line="240" w:lineRule="auto"/>
    </w:pPr>
    <w:rPr>
      <w:rFonts w:ascii="Times New Roman" w:eastAsia="Times New Roman" w:hAnsi="Times New Roman" w:cs="Times New Roman"/>
      <w:sz w:val="24"/>
      <w:szCs w:val="24"/>
    </w:rPr>
  </w:style>
  <w:style w:type="paragraph" w:customStyle="1" w:styleId="12B8042C179142C6A26A3B79152CA67B5">
    <w:name w:val="12B8042C179142C6A26A3B79152CA67B5"/>
    <w:rsid w:val="00ED45EC"/>
    <w:pPr>
      <w:spacing w:after="0" w:line="240" w:lineRule="auto"/>
    </w:pPr>
    <w:rPr>
      <w:rFonts w:ascii="Times New Roman" w:eastAsia="Times New Roman" w:hAnsi="Times New Roman" w:cs="Times New Roman"/>
      <w:sz w:val="24"/>
      <w:szCs w:val="24"/>
    </w:rPr>
  </w:style>
  <w:style w:type="paragraph" w:customStyle="1" w:styleId="7D4AEA5087AE45F698D50B5D7178DFE25">
    <w:name w:val="7D4AEA5087AE45F698D50B5D7178DFE25"/>
    <w:rsid w:val="00ED45EC"/>
    <w:pPr>
      <w:spacing w:after="0" w:line="240" w:lineRule="auto"/>
    </w:pPr>
    <w:rPr>
      <w:rFonts w:ascii="Times New Roman" w:eastAsia="Times New Roman" w:hAnsi="Times New Roman" w:cs="Times New Roman"/>
      <w:sz w:val="24"/>
      <w:szCs w:val="24"/>
    </w:rPr>
  </w:style>
  <w:style w:type="paragraph" w:customStyle="1" w:styleId="E314EFC16E37493CBAFD1F61DB31140C5">
    <w:name w:val="E314EFC16E37493CBAFD1F61DB31140C5"/>
    <w:rsid w:val="00ED45EC"/>
    <w:pPr>
      <w:spacing w:after="0" w:line="240" w:lineRule="auto"/>
    </w:pPr>
    <w:rPr>
      <w:rFonts w:ascii="Times New Roman" w:eastAsia="Times New Roman" w:hAnsi="Times New Roman" w:cs="Times New Roman"/>
      <w:sz w:val="24"/>
      <w:szCs w:val="24"/>
    </w:rPr>
  </w:style>
  <w:style w:type="paragraph" w:customStyle="1" w:styleId="8BBD9831E156488E9E5D6D33FA1E932E5">
    <w:name w:val="8BBD9831E156488E9E5D6D33FA1E932E5"/>
    <w:rsid w:val="00ED45EC"/>
    <w:pPr>
      <w:spacing w:after="0" w:line="240" w:lineRule="auto"/>
    </w:pPr>
    <w:rPr>
      <w:rFonts w:ascii="Times New Roman" w:eastAsia="Times New Roman" w:hAnsi="Times New Roman" w:cs="Times New Roman"/>
      <w:sz w:val="24"/>
      <w:szCs w:val="24"/>
    </w:rPr>
  </w:style>
  <w:style w:type="paragraph" w:customStyle="1" w:styleId="E32C78F65F4443FD963CF7265C43FD355">
    <w:name w:val="E32C78F65F4443FD963CF7265C43FD355"/>
    <w:rsid w:val="00ED45EC"/>
    <w:pPr>
      <w:spacing w:after="0" w:line="240" w:lineRule="auto"/>
    </w:pPr>
    <w:rPr>
      <w:rFonts w:ascii="Times New Roman" w:eastAsia="Times New Roman" w:hAnsi="Times New Roman" w:cs="Times New Roman"/>
      <w:sz w:val="24"/>
      <w:szCs w:val="24"/>
    </w:rPr>
  </w:style>
  <w:style w:type="paragraph" w:customStyle="1" w:styleId="B128637DC97744D4A4FA97DF7326DF945">
    <w:name w:val="B128637DC97744D4A4FA97DF7326DF945"/>
    <w:rsid w:val="00ED45EC"/>
    <w:pPr>
      <w:spacing w:after="0" w:line="240" w:lineRule="auto"/>
    </w:pPr>
    <w:rPr>
      <w:rFonts w:ascii="Times New Roman" w:eastAsia="Times New Roman" w:hAnsi="Times New Roman" w:cs="Times New Roman"/>
      <w:sz w:val="24"/>
      <w:szCs w:val="24"/>
    </w:rPr>
  </w:style>
  <w:style w:type="paragraph" w:customStyle="1" w:styleId="2ED7C0C128B34D84BA2A6C20B0016F215">
    <w:name w:val="2ED7C0C128B34D84BA2A6C20B0016F215"/>
    <w:rsid w:val="00ED45EC"/>
    <w:pPr>
      <w:spacing w:after="0" w:line="240" w:lineRule="auto"/>
    </w:pPr>
    <w:rPr>
      <w:rFonts w:ascii="Times New Roman" w:eastAsia="Times New Roman" w:hAnsi="Times New Roman" w:cs="Times New Roman"/>
      <w:sz w:val="24"/>
      <w:szCs w:val="24"/>
    </w:rPr>
  </w:style>
  <w:style w:type="paragraph" w:customStyle="1" w:styleId="F320F3C60C4C423F905E4C17908098725">
    <w:name w:val="F320F3C60C4C423F905E4C17908098725"/>
    <w:rsid w:val="00ED45EC"/>
    <w:pPr>
      <w:spacing w:after="0" w:line="240" w:lineRule="auto"/>
    </w:pPr>
    <w:rPr>
      <w:rFonts w:ascii="Times New Roman" w:eastAsia="Times New Roman" w:hAnsi="Times New Roman" w:cs="Times New Roman"/>
      <w:sz w:val="24"/>
      <w:szCs w:val="24"/>
    </w:rPr>
  </w:style>
  <w:style w:type="paragraph" w:customStyle="1" w:styleId="D9B84AB382614CBD9C707E70575A20455">
    <w:name w:val="D9B84AB382614CBD9C707E70575A20455"/>
    <w:rsid w:val="00ED45EC"/>
    <w:pPr>
      <w:spacing w:after="0" w:line="240" w:lineRule="auto"/>
    </w:pPr>
    <w:rPr>
      <w:rFonts w:ascii="Times New Roman" w:eastAsia="Times New Roman" w:hAnsi="Times New Roman" w:cs="Times New Roman"/>
      <w:sz w:val="24"/>
      <w:szCs w:val="24"/>
    </w:rPr>
  </w:style>
  <w:style w:type="paragraph" w:customStyle="1" w:styleId="70882F81049242F98525CE4107FD3F785">
    <w:name w:val="70882F81049242F98525CE4107FD3F785"/>
    <w:rsid w:val="00ED45EC"/>
    <w:pPr>
      <w:spacing w:after="0" w:line="240" w:lineRule="auto"/>
    </w:pPr>
    <w:rPr>
      <w:rFonts w:ascii="Times New Roman" w:eastAsia="Times New Roman" w:hAnsi="Times New Roman" w:cs="Times New Roman"/>
      <w:sz w:val="24"/>
      <w:szCs w:val="24"/>
    </w:rPr>
  </w:style>
  <w:style w:type="paragraph" w:customStyle="1" w:styleId="D4763A4C4D094F84A22D0964F2CC6DC85">
    <w:name w:val="D4763A4C4D094F84A22D0964F2CC6DC85"/>
    <w:rsid w:val="00ED45EC"/>
    <w:pPr>
      <w:spacing w:after="0" w:line="240" w:lineRule="auto"/>
    </w:pPr>
    <w:rPr>
      <w:rFonts w:ascii="Times New Roman" w:eastAsia="Times New Roman" w:hAnsi="Times New Roman" w:cs="Times New Roman"/>
      <w:sz w:val="24"/>
      <w:szCs w:val="24"/>
    </w:rPr>
  </w:style>
  <w:style w:type="paragraph" w:customStyle="1" w:styleId="65CD37B04C3D4F72AF8A550F64A321765">
    <w:name w:val="65CD37B04C3D4F72AF8A550F64A321765"/>
    <w:rsid w:val="00ED45EC"/>
    <w:pPr>
      <w:spacing w:after="0" w:line="240" w:lineRule="auto"/>
    </w:pPr>
    <w:rPr>
      <w:rFonts w:ascii="Times New Roman" w:eastAsia="Times New Roman" w:hAnsi="Times New Roman" w:cs="Times New Roman"/>
      <w:sz w:val="24"/>
      <w:szCs w:val="24"/>
    </w:rPr>
  </w:style>
  <w:style w:type="paragraph" w:customStyle="1" w:styleId="F548B09280864266847F6F6D68EBCB365">
    <w:name w:val="F548B09280864266847F6F6D68EBCB365"/>
    <w:rsid w:val="00ED45EC"/>
    <w:pPr>
      <w:spacing w:after="0" w:line="240" w:lineRule="auto"/>
    </w:pPr>
    <w:rPr>
      <w:rFonts w:ascii="Times New Roman" w:eastAsia="Times New Roman" w:hAnsi="Times New Roman" w:cs="Times New Roman"/>
      <w:sz w:val="24"/>
      <w:szCs w:val="24"/>
    </w:rPr>
  </w:style>
  <w:style w:type="paragraph" w:customStyle="1" w:styleId="63200402264344BFBB9B528FDB07B0B35">
    <w:name w:val="63200402264344BFBB9B528FDB07B0B35"/>
    <w:rsid w:val="00ED45EC"/>
    <w:pPr>
      <w:spacing w:after="0" w:line="240" w:lineRule="auto"/>
    </w:pPr>
    <w:rPr>
      <w:rFonts w:ascii="Times New Roman" w:eastAsia="Times New Roman" w:hAnsi="Times New Roman" w:cs="Times New Roman"/>
      <w:sz w:val="24"/>
      <w:szCs w:val="24"/>
    </w:rPr>
  </w:style>
  <w:style w:type="paragraph" w:customStyle="1" w:styleId="CA97C0E78ECA49E097A591508F12A5995">
    <w:name w:val="CA97C0E78ECA49E097A591508F12A5995"/>
    <w:rsid w:val="00ED45EC"/>
    <w:pPr>
      <w:spacing w:after="0" w:line="240" w:lineRule="auto"/>
    </w:pPr>
    <w:rPr>
      <w:rFonts w:ascii="Times New Roman" w:eastAsia="Times New Roman" w:hAnsi="Times New Roman" w:cs="Times New Roman"/>
      <w:sz w:val="24"/>
      <w:szCs w:val="24"/>
    </w:rPr>
  </w:style>
  <w:style w:type="paragraph" w:customStyle="1" w:styleId="8D6D4594FB774BBEA92C663004A355625">
    <w:name w:val="8D6D4594FB774BBEA92C663004A355625"/>
    <w:rsid w:val="00ED45EC"/>
    <w:pPr>
      <w:spacing w:after="0" w:line="240" w:lineRule="auto"/>
    </w:pPr>
    <w:rPr>
      <w:rFonts w:ascii="Times New Roman" w:eastAsia="Times New Roman" w:hAnsi="Times New Roman" w:cs="Times New Roman"/>
      <w:sz w:val="24"/>
      <w:szCs w:val="24"/>
    </w:rPr>
  </w:style>
  <w:style w:type="paragraph" w:customStyle="1" w:styleId="097CA3AEFCAA48F786BF6FB475B089705">
    <w:name w:val="097CA3AEFCAA48F786BF6FB475B089705"/>
    <w:rsid w:val="00ED45EC"/>
    <w:pPr>
      <w:spacing w:after="0" w:line="240" w:lineRule="auto"/>
    </w:pPr>
    <w:rPr>
      <w:rFonts w:ascii="Times New Roman" w:eastAsia="Times New Roman" w:hAnsi="Times New Roman" w:cs="Times New Roman"/>
      <w:sz w:val="24"/>
      <w:szCs w:val="24"/>
    </w:rPr>
  </w:style>
  <w:style w:type="paragraph" w:customStyle="1" w:styleId="B6549E3B7F9E4C109F87612DE8E378535">
    <w:name w:val="B6549E3B7F9E4C109F87612DE8E378535"/>
    <w:rsid w:val="00ED45EC"/>
    <w:pPr>
      <w:spacing w:after="0" w:line="240" w:lineRule="auto"/>
    </w:pPr>
    <w:rPr>
      <w:rFonts w:ascii="Times New Roman" w:eastAsia="Times New Roman" w:hAnsi="Times New Roman" w:cs="Times New Roman"/>
      <w:sz w:val="24"/>
      <w:szCs w:val="24"/>
    </w:rPr>
  </w:style>
  <w:style w:type="paragraph" w:customStyle="1" w:styleId="76605814178443B7A6868CB726A9CBBA5">
    <w:name w:val="76605814178443B7A6868CB726A9CBBA5"/>
    <w:rsid w:val="00ED45EC"/>
    <w:pPr>
      <w:spacing w:after="0" w:line="240" w:lineRule="auto"/>
    </w:pPr>
    <w:rPr>
      <w:rFonts w:ascii="Times New Roman" w:eastAsia="Times New Roman" w:hAnsi="Times New Roman" w:cs="Times New Roman"/>
      <w:sz w:val="24"/>
      <w:szCs w:val="24"/>
    </w:rPr>
  </w:style>
  <w:style w:type="paragraph" w:customStyle="1" w:styleId="4784E3B1E8DD4F9C88FD5AE019BCBB245">
    <w:name w:val="4784E3B1E8DD4F9C88FD5AE019BCBB245"/>
    <w:rsid w:val="00ED45EC"/>
    <w:pPr>
      <w:spacing w:after="0" w:line="240" w:lineRule="auto"/>
    </w:pPr>
    <w:rPr>
      <w:rFonts w:ascii="Times New Roman" w:eastAsia="Times New Roman" w:hAnsi="Times New Roman" w:cs="Times New Roman"/>
      <w:sz w:val="24"/>
      <w:szCs w:val="24"/>
    </w:rPr>
  </w:style>
  <w:style w:type="paragraph" w:customStyle="1" w:styleId="6BAF246725424D32B88220B754A1B9125">
    <w:name w:val="6BAF246725424D32B88220B754A1B9125"/>
    <w:rsid w:val="00ED45EC"/>
    <w:pPr>
      <w:spacing w:after="0" w:line="240" w:lineRule="auto"/>
    </w:pPr>
    <w:rPr>
      <w:rFonts w:ascii="Times New Roman" w:eastAsia="Times New Roman" w:hAnsi="Times New Roman" w:cs="Times New Roman"/>
      <w:sz w:val="24"/>
      <w:szCs w:val="24"/>
    </w:rPr>
  </w:style>
  <w:style w:type="paragraph" w:customStyle="1" w:styleId="4615D858E9904BF4AAFC933D26AA133E5">
    <w:name w:val="4615D858E9904BF4AAFC933D26AA133E5"/>
    <w:rsid w:val="00ED45EC"/>
    <w:pPr>
      <w:spacing w:after="0" w:line="240" w:lineRule="auto"/>
    </w:pPr>
    <w:rPr>
      <w:rFonts w:ascii="Times New Roman" w:eastAsia="Times New Roman" w:hAnsi="Times New Roman" w:cs="Times New Roman"/>
      <w:sz w:val="24"/>
      <w:szCs w:val="24"/>
    </w:rPr>
  </w:style>
  <w:style w:type="paragraph" w:customStyle="1" w:styleId="E051FF59935E4DFFB39CF148D57E82585">
    <w:name w:val="E051FF59935E4DFFB39CF148D57E82585"/>
    <w:rsid w:val="00ED45EC"/>
    <w:pPr>
      <w:spacing w:after="0" w:line="240" w:lineRule="auto"/>
    </w:pPr>
    <w:rPr>
      <w:rFonts w:ascii="Times New Roman" w:eastAsia="Times New Roman" w:hAnsi="Times New Roman" w:cs="Times New Roman"/>
      <w:sz w:val="24"/>
      <w:szCs w:val="24"/>
    </w:rPr>
  </w:style>
  <w:style w:type="paragraph" w:customStyle="1" w:styleId="D8123B828E5E48548CED8CDBA66EC3EA5">
    <w:name w:val="D8123B828E5E48548CED8CDBA66EC3EA5"/>
    <w:rsid w:val="00ED45EC"/>
    <w:pPr>
      <w:spacing w:after="0" w:line="240" w:lineRule="auto"/>
    </w:pPr>
    <w:rPr>
      <w:rFonts w:ascii="Times New Roman" w:eastAsia="Times New Roman" w:hAnsi="Times New Roman" w:cs="Times New Roman"/>
      <w:sz w:val="24"/>
      <w:szCs w:val="24"/>
    </w:rPr>
  </w:style>
  <w:style w:type="paragraph" w:customStyle="1" w:styleId="0C6A1780F5324DFD96DF032F9AA5E4FA5">
    <w:name w:val="0C6A1780F5324DFD96DF032F9AA5E4FA5"/>
    <w:rsid w:val="00ED45EC"/>
    <w:pPr>
      <w:spacing w:after="0" w:line="240" w:lineRule="auto"/>
    </w:pPr>
    <w:rPr>
      <w:rFonts w:ascii="Times New Roman" w:eastAsia="Times New Roman" w:hAnsi="Times New Roman" w:cs="Times New Roman"/>
      <w:sz w:val="24"/>
      <w:szCs w:val="24"/>
    </w:rPr>
  </w:style>
  <w:style w:type="paragraph" w:customStyle="1" w:styleId="37719BD375FA4143B2664EC92F2B44885">
    <w:name w:val="37719BD375FA4143B2664EC92F2B44885"/>
    <w:rsid w:val="00ED45EC"/>
    <w:pPr>
      <w:spacing w:after="0" w:line="240" w:lineRule="auto"/>
    </w:pPr>
    <w:rPr>
      <w:rFonts w:ascii="Times New Roman" w:eastAsia="Times New Roman" w:hAnsi="Times New Roman" w:cs="Times New Roman"/>
      <w:sz w:val="24"/>
      <w:szCs w:val="24"/>
    </w:rPr>
  </w:style>
  <w:style w:type="paragraph" w:customStyle="1" w:styleId="F52990081DD24A21A66469A3ABC38C7E5">
    <w:name w:val="F52990081DD24A21A66469A3ABC38C7E5"/>
    <w:rsid w:val="00ED45EC"/>
    <w:pPr>
      <w:spacing w:after="0" w:line="240" w:lineRule="auto"/>
    </w:pPr>
    <w:rPr>
      <w:rFonts w:ascii="Times New Roman" w:eastAsia="Times New Roman" w:hAnsi="Times New Roman" w:cs="Times New Roman"/>
      <w:sz w:val="24"/>
      <w:szCs w:val="24"/>
    </w:rPr>
  </w:style>
  <w:style w:type="paragraph" w:customStyle="1" w:styleId="519222BA18F148838675F9D4A6ED1B905">
    <w:name w:val="519222BA18F148838675F9D4A6ED1B905"/>
    <w:rsid w:val="00ED45EC"/>
    <w:pPr>
      <w:spacing w:after="0" w:line="240" w:lineRule="auto"/>
    </w:pPr>
    <w:rPr>
      <w:rFonts w:ascii="Times New Roman" w:eastAsia="Times New Roman" w:hAnsi="Times New Roman" w:cs="Times New Roman"/>
      <w:sz w:val="24"/>
      <w:szCs w:val="24"/>
    </w:rPr>
  </w:style>
  <w:style w:type="paragraph" w:customStyle="1" w:styleId="ABDB92EBDD97452CA4668C62F560A5B3">
    <w:name w:val="ABDB92EBDD97452CA4668C62F560A5B3"/>
    <w:rsid w:val="00ED45EC"/>
    <w:pPr>
      <w:spacing w:after="0" w:line="240" w:lineRule="auto"/>
    </w:pPr>
    <w:rPr>
      <w:rFonts w:ascii="Times New Roman" w:eastAsia="Times New Roman" w:hAnsi="Times New Roman" w:cs="Times New Roman"/>
      <w:sz w:val="20"/>
      <w:szCs w:val="24"/>
    </w:rPr>
  </w:style>
  <w:style w:type="paragraph" w:customStyle="1" w:styleId="12958FE38AF14951BCBE52B47C54E65F">
    <w:name w:val="12958FE38AF14951BCBE52B47C54E65F"/>
    <w:rsid w:val="00ED45EC"/>
    <w:pPr>
      <w:spacing w:after="160" w:line="259" w:lineRule="auto"/>
    </w:pPr>
  </w:style>
  <w:style w:type="paragraph" w:customStyle="1" w:styleId="6F18A86068DB418C962BD783919C2999">
    <w:name w:val="6F18A86068DB418C962BD783919C2999"/>
    <w:rsid w:val="00ED45EC"/>
    <w:pPr>
      <w:spacing w:after="160" w:line="259" w:lineRule="auto"/>
    </w:pPr>
  </w:style>
  <w:style w:type="paragraph" w:customStyle="1" w:styleId="B9C9B02C6EB348B394308F4A1A3E1068">
    <w:name w:val="B9C9B02C6EB348B394308F4A1A3E1068"/>
    <w:rsid w:val="00ED45EC"/>
    <w:pPr>
      <w:spacing w:after="160" w:line="259" w:lineRule="auto"/>
    </w:pPr>
  </w:style>
  <w:style w:type="paragraph" w:customStyle="1" w:styleId="74D3477446554F7C86F4D2DDA3ABD2F5">
    <w:name w:val="74D3477446554F7C86F4D2DDA3ABD2F5"/>
    <w:rsid w:val="00ED45EC"/>
    <w:pPr>
      <w:spacing w:after="160" w:line="259" w:lineRule="auto"/>
    </w:pPr>
  </w:style>
  <w:style w:type="paragraph" w:customStyle="1" w:styleId="6FA1C0A41B004313AE6B778D500FE31E">
    <w:name w:val="6FA1C0A41B004313AE6B778D500FE31E"/>
    <w:rsid w:val="00ED45EC"/>
    <w:pPr>
      <w:spacing w:after="160" w:line="259" w:lineRule="auto"/>
    </w:pPr>
  </w:style>
  <w:style w:type="paragraph" w:customStyle="1" w:styleId="DACE37E940464B839EC6D2023D954A26">
    <w:name w:val="DACE37E940464B839EC6D2023D954A26"/>
    <w:rsid w:val="00ED45E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62D40179E4940939CFF2FF7C418F8" ma:contentTypeVersion="13" ma:contentTypeDescription="Create a new document." ma:contentTypeScope="" ma:versionID="f31dd06ecb5c25e53a09996489bf4daa">
  <xsd:schema xmlns:xsd="http://www.w3.org/2001/XMLSchema" xmlns:xs="http://www.w3.org/2001/XMLSchema" xmlns:p="http://schemas.microsoft.com/office/2006/metadata/properties" xmlns:ns3="c9c0905e-4929-401d-b733-01c1b3858cad" xmlns:ns4="360058c6-bc8f-4c6c-95f4-296a3cf48845" targetNamespace="http://schemas.microsoft.com/office/2006/metadata/properties" ma:root="true" ma:fieldsID="5b94fa9dd61b00958909e0a04d81ad97" ns3:_="" ns4:_="">
    <xsd:import namespace="c9c0905e-4929-401d-b733-01c1b3858cad"/>
    <xsd:import namespace="360058c6-bc8f-4c6c-95f4-296a3cf4884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0905e-4929-401d-b733-01c1b3858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0058c6-bc8f-4c6c-95f4-296a3cf4884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2090E-0408-45D8-BEA7-78D7C215F4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E91789-B11B-48F2-9673-73A1940CA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0905e-4929-401d-b733-01c1b3858cad"/>
    <ds:schemaRef ds:uri="360058c6-bc8f-4c6c-95f4-296a3cf48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B8C167-6924-4DD7-8B34-B585D32AE950}">
  <ds:schemaRefs>
    <ds:schemaRef ds:uri="http://schemas.microsoft.com/sharepoint/v3/contenttype/forms"/>
  </ds:schemaRefs>
</ds:datastoreItem>
</file>

<file path=customXml/itemProps4.xml><?xml version="1.0" encoding="utf-8"?>
<ds:datastoreItem xmlns:ds="http://schemas.openxmlformats.org/officeDocument/2006/customXml" ds:itemID="{DB19378E-B7A1-4423-91C9-9D2BBC79C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LOCAL CLUB OR GROUP RESPONSIBILITIES --- THIS YEAR</vt:lpstr>
    </vt:vector>
  </TitlesOfParts>
  <Company>University of Delaware</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LUB OR GROUP RESPONSIBILITIES --- THIS YEAR</dc:title>
  <dc:creator>Kent County 4-H</dc:creator>
  <cp:lastModifiedBy>Witte, Joyce</cp:lastModifiedBy>
  <cp:revision>8</cp:revision>
  <cp:lastPrinted>2015-12-02T19:47:00Z</cp:lastPrinted>
  <dcterms:created xsi:type="dcterms:W3CDTF">2020-05-28T14:35:00Z</dcterms:created>
  <dcterms:modified xsi:type="dcterms:W3CDTF">2020-05-2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62D40179E4940939CFF2FF7C418F8</vt:lpwstr>
  </property>
</Properties>
</file>